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9576" w:type="dxa"/>
        <w:tblLook w:val="04A0" w:firstRow="1" w:lastRow="0" w:firstColumn="1" w:lastColumn="0" w:noHBand="0" w:noVBand="1"/>
      </w:tblPr>
      <w:tblGrid>
        <w:gridCol w:w="2425"/>
        <w:gridCol w:w="1800"/>
        <w:gridCol w:w="1170"/>
        <w:gridCol w:w="4181"/>
      </w:tblGrid>
      <w:tr w:rsidR="004A6684" w:rsidRPr="00CE4B7D" w14:paraId="00DEAE78" w14:textId="77777777" w:rsidTr="002578A1">
        <w:tc>
          <w:tcPr>
            <w:tcW w:w="9576" w:type="dxa"/>
            <w:gridSpan w:val="4"/>
          </w:tcPr>
          <w:p w14:paraId="52009D4F" w14:textId="77777777" w:rsidR="004A6684" w:rsidRDefault="004A6684" w:rsidP="004A6684">
            <w:pPr>
              <w:jc w:val="center"/>
              <w:rPr>
                <w:rFonts w:cstheme="minorHAnsi"/>
                <w:b/>
                <w:bCs/>
              </w:rPr>
            </w:pPr>
            <w:r w:rsidRPr="00116000">
              <w:rPr>
                <w:rFonts w:cstheme="minorHAnsi"/>
                <w:b/>
                <w:bCs/>
              </w:rPr>
              <w:t>Maryland Next Gen NCLEX Test Bank Project</w:t>
            </w:r>
          </w:p>
          <w:p w14:paraId="6A6D5EE7" w14:textId="70822634" w:rsidR="00434B72" w:rsidRDefault="001841D7" w:rsidP="004A6684">
            <w:pPr>
              <w:jc w:val="center"/>
            </w:pPr>
            <w:r>
              <w:rPr>
                <w:rFonts w:cstheme="minorHAnsi"/>
                <w:b/>
                <w:bCs/>
              </w:rPr>
              <w:t>September 1</w:t>
            </w:r>
            <w:r w:rsidR="00434B72">
              <w:rPr>
                <w:rFonts w:cstheme="minorHAnsi"/>
                <w:b/>
                <w:bCs/>
              </w:rPr>
              <w:t>, 2022</w:t>
            </w:r>
          </w:p>
        </w:tc>
      </w:tr>
      <w:tr w:rsidR="004A6684" w:rsidRPr="00CE4B7D" w14:paraId="38BC9313" w14:textId="77777777" w:rsidTr="0093577B">
        <w:tc>
          <w:tcPr>
            <w:tcW w:w="2425" w:type="dxa"/>
          </w:tcPr>
          <w:p w14:paraId="1C950972" w14:textId="77777777" w:rsidR="004A6684" w:rsidRDefault="004A6684" w:rsidP="004A6684">
            <w:r w:rsidRPr="00CE4B7D">
              <w:rPr>
                <w:b/>
                <w:bCs/>
              </w:rPr>
              <w:t>Case Study Topic</w:t>
            </w:r>
            <w:r w:rsidRPr="00CE4B7D">
              <w:t xml:space="preserve">: </w:t>
            </w:r>
          </w:p>
          <w:p w14:paraId="1335373D" w14:textId="4E4B9C0C" w:rsidR="004A6684" w:rsidRPr="00CE4B7D" w:rsidRDefault="004A6684" w:rsidP="004A6684">
            <w:r>
              <w:t>(Standalone bowtie)</w:t>
            </w:r>
          </w:p>
        </w:tc>
        <w:tc>
          <w:tcPr>
            <w:tcW w:w="1800" w:type="dxa"/>
          </w:tcPr>
          <w:p w14:paraId="7B94E6CA" w14:textId="689DE64D" w:rsidR="004A6684" w:rsidRPr="00CE4B7D" w:rsidRDefault="004A6684" w:rsidP="004A6684">
            <w:r>
              <w:t>Type II diabetes  &amp; ketoacidosis</w:t>
            </w:r>
          </w:p>
        </w:tc>
        <w:tc>
          <w:tcPr>
            <w:tcW w:w="1170" w:type="dxa"/>
          </w:tcPr>
          <w:p w14:paraId="1A66C61A" w14:textId="77777777" w:rsidR="004A6684" w:rsidRPr="00CE4B7D" w:rsidRDefault="004A6684" w:rsidP="004A6684">
            <w:r w:rsidRPr="00CE4B7D">
              <w:rPr>
                <w:b/>
                <w:bCs/>
              </w:rPr>
              <w:t>Author:</w:t>
            </w:r>
          </w:p>
        </w:tc>
        <w:tc>
          <w:tcPr>
            <w:tcW w:w="4181" w:type="dxa"/>
          </w:tcPr>
          <w:p w14:paraId="73CA8A84" w14:textId="77777777" w:rsidR="004A6684" w:rsidRDefault="004A6684" w:rsidP="004A6684">
            <w:r>
              <w:t>DeNiece Bennett, DNP, MSN-Ed</w:t>
            </w:r>
          </w:p>
          <w:p w14:paraId="3C30D733" w14:textId="77777777" w:rsidR="004A6684" w:rsidRPr="00CE4B7D" w:rsidRDefault="004A6684" w:rsidP="004A6684">
            <w:r>
              <w:t xml:space="preserve">University of Maryland, School of Nursing </w:t>
            </w:r>
          </w:p>
        </w:tc>
      </w:tr>
    </w:tbl>
    <w:p w14:paraId="356307AF" w14:textId="77777777" w:rsidR="00581408" w:rsidRDefault="00581408" w:rsidP="00581408">
      <w:pPr>
        <w:rPr>
          <w:b/>
          <w:bCs/>
        </w:rPr>
      </w:pPr>
      <w:bookmarkStart w:id="0" w:name="_Hlk102055962"/>
      <w:bookmarkStart w:id="1" w:name="_Hlk102136562"/>
    </w:p>
    <w:p w14:paraId="332A9EDD" w14:textId="77777777" w:rsidR="00581408" w:rsidRPr="001A079C" w:rsidRDefault="00581408" w:rsidP="00581408">
      <w:pPr>
        <w:rPr>
          <w:rFonts w:ascii="Calibri" w:hAnsi="Calibri" w:cs="Calibri"/>
          <w:color w:val="000000"/>
        </w:rPr>
      </w:pPr>
      <w:r w:rsidRPr="002075F4">
        <w:rPr>
          <w:b/>
          <w:bCs/>
        </w:rPr>
        <w:t>Case Summary</w:t>
      </w:r>
      <w:r w:rsidRPr="00177B09">
        <w:rPr>
          <w:rFonts w:ascii="Calibri" w:hAnsi="Calibri" w:cs="Calibri"/>
          <w:color w:val="000000"/>
        </w:rPr>
        <w:t xml:space="preserve"> </w:t>
      </w:r>
    </w:p>
    <w:tbl>
      <w:tblPr>
        <w:tblStyle w:val="TableGrid"/>
        <w:tblW w:w="9535" w:type="dxa"/>
        <w:tblLook w:val="04A0" w:firstRow="1" w:lastRow="0" w:firstColumn="1" w:lastColumn="0" w:noHBand="0" w:noVBand="1"/>
      </w:tblPr>
      <w:tblGrid>
        <w:gridCol w:w="9535"/>
      </w:tblGrid>
      <w:tr w:rsidR="00581408" w14:paraId="51FBAB72" w14:textId="77777777" w:rsidTr="00834CB7">
        <w:tc>
          <w:tcPr>
            <w:tcW w:w="9535" w:type="dxa"/>
          </w:tcPr>
          <w:p w14:paraId="051D5968" w14:textId="060120B2" w:rsidR="00581408" w:rsidRDefault="00581408" w:rsidP="006236E1">
            <w:r>
              <w:t xml:space="preserve">A 73-year-old </w:t>
            </w:r>
            <w:r w:rsidR="005A5AD7">
              <w:t xml:space="preserve">male </w:t>
            </w:r>
            <w:r>
              <w:t xml:space="preserve">client with a history of type II diabetes presented to the </w:t>
            </w:r>
            <w:r w:rsidR="004D7452">
              <w:t xml:space="preserve">emergency department </w:t>
            </w:r>
            <w:r>
              <w:t>for a change in mental status.</w:t>
            </w:r>
            <w:r w:rsidR="0093577B">
              <w:t xml:space="preserve"> Client is diagnosed with ketoacidosis.</w:t>
            </w:r>
          </w:p>
        </w:tc>
      </w:tr>
    </w:tbl>
    <w:p w14:paraId="3EED04E3" w14:textId="77777777" w:rsidR="00581408" w:rsidRDefault="00581408" w:rsidP="00581408">
      <w:pPr>
        <w:rPr>
          <w:b/>
          <w:bCs/>
        </w:rPr>
      </w:pPr>
    </w:p>
    <w:p w14:paraId="25E15574" w14:textId="77777777" w:rsidR="00581408" w:rsidRPr="00AE2653" w:rsidRDefault="00581408" w:rsidP="00581408">
      <w:pPr>
        <w:rPr>
          <w:i/>
          <w:iCs/>
        </w:rPr>
      </w:pPr>
      <w:r w:rsidRPr="00080ADC">
        <w:rPr>
          <w:b/>
          <w:bCs/>
        </w:rPr>
        <w:t>Objectives</w:t>
      </w:r>
      <w:r>
        <w:t xml:space="preserve"> </w:t>
      </w:r>
    </w:p>
    <w:tbl>
      <w:tblPr>
        <w:tblStyle w:val="TableGrid"/>
        <w:tblW w:w="9535" w:type="dxa"/>
        <w:tblLook w:val="04A0" w:firstRow="1" w:lastRow="0" w:firstColumn="1" w:lastColumn="0" w:noHBand="0" w:noVBand="1"/>
      </w:tblPr>
      <w:tblGrid>
        <w:gridCol w:w="9535"/>
      </w:tblGrid>
      <w:tr w:rsidR="00581408" w14:paraId="07372908" w14:textId="77777777" w:rsidTr="00834CB7">
        <w:tc>
          <w:tcPr>
            <w:tcW w:w="9535" w:type="dxa"/>
          </w:tcPr>
          <w:p w14:paraId="50980693" w14:textId="2428537A" w:rsidR="00581408" w:rsidRDefault="00581408" w:rsidP="008E4BF0">
            <w:pPr>
              <w:pStyle w:val="ListParagraph"/>
              <w:numPr>
                <w:ilvl w:val="0"/>
                <w:numId w:val="28"/>
              </w:numPr>
            </w:pPr>
            <w:r>
              <w:t>Assess the client for</w:t>
            </w:r>
            <w:r w:rsidR="003C307D">
              <w:t xml:space="preserve"> complications of  </w:t>
            </w:r>
            <w:r w:rsidR="003D3E5E">
              <w:t>type II diabetes</w:t>
            </w:r>
            <w:r w:rsidR="00422C5D">
              <w:t xml:space="preserve">  </w:t>
            </w:r>
            <w:r>
              <w:t xml:space="preserve"> </w:t>
            </w:r>
          </w:p>
          <w:p w14:paraId="24AFEFA4" w14:textId="2538F566" w:rsidR="00581408" w:rsidRDefault="00581408" w:rsidP="008E4BF0">
            <w:pPr>
              <w:pStyle w:val="ListParagraph"/>
              <w:numPr>
                <w:ilvl w:val="0"/>
                <w:numId w:val="28"/>
              </w:numPr>
            </w:pPr>
            <w:r>
              <w:t>Manage care of a client with</w:t>
            </w:r>
            <w:r w:rsidR="007231DF">
              <w:t xml:space="preserve"> </w:t>
            </w:r>
            <w:r w:rsidR="003C307D">
              <w:t>ketoacidosis</w:t>
            </w:r>
            <w:r w:rsidR="007231DF">
              <w:t xml:space="preserve"> </w:t>
            </w:r>
          </w:p>
          <w:p w14:paraId="0C893807" w14:textId="6EECD476" w:rsidR="00581408" w:rsidRDefault="00581408" w:rsidP="008E4BF0">
            <w:pPr>
              <w:pStyle w:val="ListParagraph"/>
              <w:numPr>
                <w:ilvl w:val="0"/>
                <w:numId w:val="28"/>
              </w:numPr>
            </w:pPr>
            <w:r>
              <w:t xml:space="preserve">Evaluate client responses to interventions </w:t>
            </w:r>
          </w:p>
        </w:tc>
      </w:tr>
    </w:tbl>
    <w:p w14:paraId="09B2A1B2" w14:textId="24F1ECA7" w:rsidR="00954E49" w:rsidRDefault="00954E49" w:rsidP="00581408">
      <w:pPr>
        <w:rPr>
          <w:b/>
          <w:bC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48"/>
        <w:gridCol w:w="4702"/>
      </w:tblGrid>
      <w:tr w:rsidR="00954E49" w:rsidRPr="006B0B8F" w14:paraId="0C517A79" w14:textId="77777777" w:rsidTr="00B3115E">
        <w:tc>
          <w:tcPr>
            <w:tcW w:w="4675" w:type="dxa"/>
            <w:shd w:val="clear" w:color="auto" w:fill="auto"/>
          </w:tcPr>
          <w:p w14:paraId="44CA6182" w14:textId="77777777" w:rsidR="00954E49" w:rsidRPr="006B0B8F" w:rsidRDefault="00954E49" w:rsidP="00B3115E">
            <w:pPr>
              <w:rPr>
                <w:rFonts w:cs="Calibri"/>
                <w:b/>
                <w:bCs/>
              </w:rPr>
            </w:pPr>
            <w:r w:rsidRPr="006B0B8F">
              <w:rPr>
                <w:rFonts w:cs="Calibri"/>
                <w:b/>
                <w:bCs/>
              </w:rPr>
              <w:t>Case Study Link</w:t>
            </w:r>
          </w:p>
        </w:tc>
        <w:tc>
          <w:tcPr>
            <w:tcW w:w="4675" w:type="dxa"/>
            <w:shd w:val="clear" w:color="auto" w:fill="auto"/>
          </w:tcPr>
          <w:p w14:paraId="230B8747" w14:textId="77777777" w:rsidR="00954E49" w:rsidRPr="006B0B8F" w:rsidRDefault="00954E49" w:rsidP="00B3115E">
            <w:pPr>
              <w:rPr>
                <w:rFonts w:cs="Calibri"/>
                <w:b/>
                <w:bCs/>
              </w:rPr>
            </w:pPr>
            <w:r w:rsidRPr="006B0B8F">
              <w:rPr>
                <w:rFonts w:cs="Calibri"/>
                <w:b/>
                <w:bCs/>
              </w:rPr>
              <w:t>Case Study QR Code</w:t>
            </w:r>
          </w:p>
        </w:tc>
      </w:tr>
      <w:tr w:rsidR="00954E49" w:rsidRPr="006B0B8F" w14:paraId="0CB24072" w14:textId="77777777" w:rsidTr="00B3115E">
        <w:tc>
          <w:tcPr>
            <w:tcW w:w="4675" w:type="dxa"/>
            <w:shd w:val="clear" w:color="auto" w:fill="auto"/>
          </w:tcPr>
          <w:p w14:paraId="2CE9175A" w14:textId="6A1163A2" w:rsidR="00DD321F" w:rsidRDefault="00000000" w:rsidP="00DD321F">
            <w:pPr>
              <w:pStyle w:val="NormalWeb"/>
            </w:pPr>
            <w:hyperlink r:id="rId8" w:history="1">
              <w:r w:rsidR="00DD321F" w:rsidRPr="009D50C9">
                <w:rPr>
                  <w:rStyle w:val="Hyperlink"/>
                </w:rPr>
                <w:t>https://umaryland.az1.qualtrics.com/jfe/form/SV_b28egVeIF5tG5F4</w:t>
              </w:r>
            </w:hyperlink>
          </w:p>
          <w:p w14:paraId="18956AFD" w14:textId="77777777" w:rsidR="00DD321F" w:rsidRDefault="00DD321F" w:rsidP="00DD321F">
            <w:pPr>
              <w:pStyle w:val="NormalWeb"/>
            </w:pPr>
          </w:p>
          <w:p w14:paraId="2CD438F8" w14:textId="77777777" w:rsidR="00954E49" w:rsidRPr="006B0B8F" w:rsidRDefault="00954E49" w:rsidP="00B3115E">
            <w:pPr>
              <w:rPr>
                <w:rFonts w:cs="Calibri"/>
                <w:b/>
                <w:bCs/>
              </w:rPr>
            </w:pPr>
          </w:p>
        </w:tc>
        <w:tc>
          <w:tcPr>
            <w:tcW w:w="4675" w:type="dxa"/>
            <w:shd w:val="clear" w:color="auto" w:fill="auto"/>
          </w:tcPr>
          <w:p w14:paraId="649A40BB" w14:textId="212DBFCB" w:rsidR="00954E49" w:rsidRPr="006B0B8F" w:rsidRDefault="00074D3B" w:rsidP="00B3115E">
            <w:pPr>
              <w:rPr>
                <w:rFonts w:cs="Calibri"/>
                <w:b/>
                <w:bCs/>
              </w:rPr>
            </w:pPr>
            <w:r>
              <w:rPr>
                <w:noProof/>
              </w:rPr>
              <w:drawing>
                <wp:inline distT="0" distB="0" distL="0" distR="0" wp14:anchorId="1F3AA4D7" wp14:editId="103B9B9D">
                  <wp:extent cx="1120346" cy="1120346"/>
                  <wp:effectExtent l="0" t="0" r="381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122977" cy="1122977"/>
                          </a:xfrm>
                          <a:prstGeom prst="rect">
                            <a:avLst/>
                          </a:prstGeom>
                          <a:noFill/>
                          <a:ln>
                            <a:noFill/>
                          </a:ln>
                        </pic:spPr>
                      </pic:pic>
                    </a:graphicData>
                  </a:graphic>
                </wp:inline>
              </w:drawing>
            </w:r>
          </w:p>
        </w:tc>
      </w:tr>
      <w:tr w:rsidR="00954E49" w:rsidRPr="006B0B8F" w14:paraId="54A522DF" w14:textId="77777777" w:rsidTr="00B3115E">
        <w:tc>
          <w:tcPr>
            <w:tcW w:w="4675" w:type="dxa"/>
            <w:shd w:val="clear" w:color="auto" w:fill="auto"/>
          </w:tcPr>
          <w:p w14:paraId="2D5F0838" w14:textId="77777777" w:rsidR="00954E49" w:rsidRPr="006B0B8F" w:rsidRDefault="00954E49" w:rsidP="00B3115E">
            <w:pPr>
              <w:rPr>
                <w:rFonts w:cs="Calibri"/>
                <w:b/>
                <w:bCs/>
              </w:rPr>
            </w:pPr>
            <w:proofErr w:type="gramStart"/>
            <w:r w:rsidRPr="006B0B8F">
              <w:rPr>
                <w:rFonts w:cs="Calibri"/>
                <w:b/>
                <w:bCs/>
              </w:rPr>
              <w:t>Bow-tie</w:t>
            </w:r>
            <w:proofErr w:type="gramEnd"/>
            <w:r w:rsidRPr="006B0B8F">
              <w:rPr>
                <w:rFonts w:cs="Calibri"/>
                <w:b/>
                <w:bCs/>
              </w:rPr>
              <w:t xml:space="preserve"> QR Code</w:t>
            </w:r>
          </w:p>
        </w:tc>
        <w:tc>
          <w:tcPr>
            <w:tcW w:w="4675" w:type="dxa"/>
            <w:shd w:val="clear" w:color="auto" w:fill="auto"/>
          </w:tcPr>
          <w:p w14:paraId="31CB05AA" w14:textId="77777777" w:rsidR="00954E49" w:rsidRPr="006B0B8F" w:rsidRDefault="00954E49" w:rsidP="00B3115E">
            <w:pPr>
              <w:rPr>
                <w:rFonts w:cs="Calibri"/>
                <w:b/>
                <w:bCs/>
              </w:rPr>
            </w:pPr>
            <w:r w:rsidRPr="006B0B8F">
              <w:rPr>
                <w:rFonts w:cs="Calibri"/>
                <w:b/>
                <w:bCs/>
              </w:rPr>
              <w:t>Bow-tie Link</w:t>
            </w:r>
          </w:p>
        </w:tc>
      </w:tr>
      <w:tr w:rsidR="00954E49" w:rsidRPr="006B0B8F" w14:paraId="0C3E45EE" w14:textId="77777777" w:rsidTr="00B3115E">
        <w:tc>
          <w:tcPr>
            <w:tcW w:w="4675" w:type="dxa"/>
            <w:shd w:val="clear" w:color="auto" w:fill="auto"/>
          </w:tcPr>
          <w:p w14:paraId="5E37B63A" w14:textId="7ABC0B9B" w:rsidR="00954E49" w:rsidRPr="006B0B8F" w:rsidRDefault="003E6015" w:rsidP="00B3115E">
            <w:pPr>
              <w:rPr>
                <w:rFonts w:cs="Calibri"/>
                <w:b/>
                <w:bCs/>
              </w:rPr>
            </w:pPr>
            <w:r>
              <w:rPr>
                <w:noProof/>
              </w:rPr>
              <w:drawing>
                <wp:inline distT="0" distB="0" distL="0" distR="0" wp14:anchorId="509DDB8F" wp14:editId="33FD8D45">
                  <wp:extent cx="1062681" cy="1062681"/>
                  <wp:effectExtent l="0" t="0" r="4445"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070425" cy="1070425"/>
                          </a:xfrm>
                          <a:prstGeom prst="rect">
                            <a:avLst/>
                          </a:prstGeom>
                          <a:noFill/>
                          <a:ln>
                            <a:noFill/>
                          </a:ln>
                        </pic:spPr>
                      </pic:pic>
                    </a:graphicData>
                  </a:graphic>
                </wp:inline>
              </w:drawing>
            </w:r>
          </w:p>
        </w:tc>
        <w:tc>
          <w:tcPr>
            <w:tcW w:w="4675" w:type="dxa"/>
            <w:shd w:val="clear" w:color="auto" w:fill="auto"/>
          </w:tcPr>
          <w:p w14:paraId="1A56BA85" w14:textId="4DC29DD6" w:rsidR="00954E49" w:rsidRPr="006B0B8F" w:rsidRDefault="00000000" w:rsidP="003E6015">
            <w:pPr>
              <w:pStyle w:val="NormalWeb"/>
              <w:rPr>
                <w:rFonts w:cs="Calibri"/>
                <w:b/>
                <w:bCs/>
              </w:rPr>
            </w:pPr>
            <w:hyperlink r:id="rId11" w:history="1">
              <w:r w:rsidR="003E6015" w:rsidRPr="009D50C9">
                <w:rPr>
                  <w:rStyle w:val="Hyperlink"/>
                </w:rPr>
                <w:t>https://umaryland.az1.qualtrics.com/jfe/form/SV_87comjCnj3OOyOi</w:t>
              </w:r>
            </w:hyperlink>
          </w:p>
        </w:tc>
      </w:tr>
    </w:tbl>
    <w:p w14:paraId="701084FA" w14:textId="77777777" w:rsidR="00954E49" w:rsidRDefault="00954E49" w:rsidP="00581408">
      <w:pPr>
        <w:rPr>
          <w:b/>
          <w:bCs/>
        </w:rPr>
      </w:pPr>
    </w:p>
    <w:p w14:paraId="6A2DCC21" w14:textId="690BB8DE" w:rsidR="00581408" w:rsidRPr="002075F4" w:rsidRDefault="00581408" w:rsidP="00581408">
      <w:pPr>
        <w:rPr>
          <w:b/>
          <w:bCs/>
        </w:rPr>
      </w:pPr>
      <w:r w:rsidRPr="002075F4">
        <w:rPr>
          <w:b/>
          <w:bCs/>
        </w:rPr>
        <w:t>Case Reference</w:t>
      </w:r>
      <w:r>
        <w:rPr>
          <w:b/>
          <w:bCs/>
        </w:rPr>
        <w:t>s</w:t>
      </w:r>
    </w:p>
    <w:tbl>
      <w:tblPr>
        <w:tblStyle w:val="TableGrid"/>
        <w:tblW w:w="9445" w:type="dxa"/>
        <w:tblLook w:val="04A0" w:firstRow="1" w:lastRow="0" w:firstColumn="1" w:lastColumn="0" w:noHBand="0" w:noVBand="1"/>
      </w:tblPr>
      <w:tblGrid>
        <w:gridCol w:w="9445"/>
      </w:tblGrid>
      <w:tr w:rsidR="00581408" w14:paraId="0AB7E69F" w14:textId="77777777" w:rsidTr="00834CB7">
        <w:tc>
          <w:tcPr>
            <w:tcW w:w="9445" w:type="dxa"/>
          </w:tcPr>
          <w:p w14:paraId="79FCFEFA" w14:textId="573E2C52" w:rsidR="00581408" w:rsidRDefault="0093577B" w:rsidP="00581408">
            <w:pPr>
              <w:pStyle w:val="ListParagraph"/>
              <w:numPr>
                <w:ilvl w:val="0"/>
                <w:numId w:val="17"/>
              </w:numPr>
            </w:pPr>
            <w:r>
              <w:t>Uren</w:t>
            </w:r>
            <w:r w:rsidR="00581408">
              <w:t xml:space="preserve">, L.D., Stacy, K.M., Lough, M.E. (2022). </w:t>
            </w:r>
            <w:r w:rsidR="00581408">
              <w:rPr>
                <w:i/>
                <w:iCs/>
              </w:rPr>
              <w:t>Critical Care Nursing: Diagnosing and Management.</w:t>
            </w:r>
            <w:r w:rsidR="00581408">
              <w:t xml:space="preserve"> Elsevier </w:t>
            </w:r>
          </w:p>
          <w:p w14:paraId="79CEB9B9" w14:textId="77777777" w:rsidR="00581408" w:rsidRDefault="00581408" w:rsidP="00581408">
            <w:pPr>
              <w:pStyle w:val="ListParagraph"/>
              <w:numPr>
                <w:ilvl w:val="0"/>
                <w:numId w:val="17"/>
              </w:numPr>
            </w:pPr>
            <w:r>
              <w:t xml:space="preserve">Workman, M.L., Ignatavicius, D. (2021) </w:t>
            </w:r>
            <w:r w:rsidRPr="00117167">
              <w:rPr>
                <w:i/>
                <w:iCs/>
              </w:rPr>
              <w:t>Medical-Surgical Nursing: Concepts for Interprofessional Collaborative Care</w:t>
            </w:r>
            <w:r w:rsidRPr="00117167">
              <w:t>. 10</w:t>
            </w:r>
            <w:r w:rsidRPr="00117167">
              <w:rPr>
                <w:vertAlign w:val="superscript"/>
              </w:rPr>
              <w:t>th</w:t>
            </w:r>
            <w:r w:rsidRPr="00117167">
              <w:t xml:space="preserve"> Ed. Elsevier</w:t>
            </w:r>
            <w:r>
              <w:t xml:space="preserve"> Health Sciences </w:t>
            </w:r>
          </w:p>
        </w:tc>
      </w:tr>
    </w:tbl>
    <w:p w14:paraId="65C01A3E" w14:textId="77777777" w:rsidR="00581408" w:rsidRDefault="00581408" w:rsidP="00136C2C">
      <w:pPr>
        <w:rPr>
          <w:b/>
          <w:bCs/>
          <w:u w:val="single"/>
        </w:rPr>
      </w:pPr>
      <w:r w:rsidRPr="00537310">
        <w:rPr>
          <w:b/>
          <w:bCs/>
          <w:u w:val="single"/>
        </w:rPr>
        <w:t xml:space="preserve"> </w:t>
      </w:r>
    </w:p>
    <w:p w14:paraId="418D9E7E" w14:textId="305EB605" w:rsidR="00F007A4" w:rsidRDefault="00581408" w:rsidP="004E38B5">
      <w:pPr>
        <w:rPr>
          <w:b/>
          <w:bCs/>
          <w:u w:val="single"/>
        </w:rPr>
      </w:pPr>
      <w:r>
        <w:rPr>
          <w:b/>
          <w:bCs/>
          <w:u w:val="single"/>
        </w:rPr>
        <w:br w:type="page"/>
      </w:r>
      <w:r w:rsidR="00F007A4">
        <w:rPr>
          <w:b/>
          <w:bCs/>
          <w:u w:val="single"/>
        </w:rPr>
        <w:lastRenderedPageBreak/>
        <w:t xml:space="preserve">Case Study </w:t>
      </w:r>
      <w:r w:rsidR="00F007A4" w:rsidRPr="00735B6F">
        <w:rPr>
          <w:b/>
          <w:bCs/>
          <w:u w:val="single"/>
        </w:rPr>
        <w:t xml:space="preserve">Question 1 of 6 </w:t>
      </w:r>
    </w:p>
    <w:p w14:paraId="2DB69F56" w14:textId="68E4E0B3" w:rsidR="00136C2C" w:rsidRDefault="00F007A4" w:rsidP="004E38B5">
      <w:pPr>
        <w:spacing w:after="0" w:line="240" w:lineRule="auto"/>
      </w:pPr>
      <w:r>
        <w:t>A 73-year-old male with a history of type II diabete</w:t>
      </w:r>
      <w:r w:rsidR="00DD4873">
        <w:t>s</w:t>
      </w:r>
      <w:r>
        <w:t xml:space="preserve"> present</w:t>
      </w:r>
      <w:r w:rsidR="005A5AD7">
        <w:t>ed</w:t>
      </w:r>
      <w:r>
        <w:t xml:space="preserve"> to the </w:t>
      </w:r>
      <w:r w:rsidR="005A5AD7">
        <w:t>e</w:t>
      </w:r>
      <w:r w:rsidR="005B6582">
        <w:t xml:space="preserve">mergency </w:t>
      </w:r>
      <w:r w:rsidR="005A5AD7">
        <w:t>d</w:t>
      </w:r>
      <w:r w:rsidR="005B6582">
        <w:t>epartment</w:t>
      </w:r>
      <w:r w:rsidR="00D16D28">
        <w:t xml:space="preserve"> </w:t>
      </w:r>
      <w:r>
        <w:t>due to a change in mental status.</w:t>
      </w:r>
    </w:p>
    <w:p w14:paraId="5D15094B" w14:textId="77777777" w:rsidR="004E38B5" w:rsidRPr="00911CA6" w:rsidRDefault="004E38B5" w:rsidP="004E38B5">
      <w:pPr>
        <w:spacing w:after="0" w:line="240" w:lineRule="auto"/>
        <w:rPr>
          <w:b/>
          <w:bCs/>
          <w:u w:val="single"/>
        </w:rPr>
      </w:pPr>
    </w:p>
    <w:tbl>
      <w:tblPr>
        <w:tblStyle w:val="TableGrid"/>
        <w:tblW w:w="9349" w:type="dxa"/>
        <w:tblLook w:val="04A0" w:firstRow="1" w:lastRow="0" w:firstColumn="1" w:lastColumn="0" w:noHBand="0" w:noVBand="1"/>
      </w:tblPr>
      <w:tblGrid>
        <w:gridCol w:w="2024"/>
        <w:gridCol w:w="183"/>
        <w:gridCol w:w="138"/>
        <w:gridCol w:w="1798"/>
        <w:gridCol w:w="2030"/>
        <w:gridCol w:w="3176"/>
      </w:tblGrid>
      <w:tr w:rsidR="00136C2C" w14:paraId="548ABE89" w14:textId="77777777" w:rsidTr="008E4BF0">
        <w:trPr>
          <w:gridAfter w:val="5"/>
          <w:wAfter w:w="7325" w:type="dxa"/>
        </w:trPr>
        <w:tc>
          <w:tcPr>
            <w:tcW w:w="2024" w:type="dxa"/>
            <w:shd w:val="clear" w:color="auto" w:fill="FFC000"/>
          </w:tcPr>
          <w:p w14:paraId="6FC786C9" w14:textId="28D80D5F" w:rsidR="00136C2C" w:rsidRPr="005C6695" w:rsidRDefault="00712F39" w:rsidP="005072E1">
            <w:pPr>
              <w:rPr>
                <w:b/>
                <w:bCs/>
              </w:rPr>
            </w:pPr>
            <w:bookmarkStart w:id="2" w:name="_Hlk106797654"/>
            <w:r>
              <w:rPr>
                <w:b/>
                <w:bCs/>
              </w:rPr>
              <w:t xml:space="preserve">Nurses' </w:t>
            </w:r>
            <w:r w:rsidR="00136C2C">
              <w:rPr>
                <w:b/>
                <w:bCs/>
              </w:rPr>
              <w:t>Notes</w:t>
            </w:r>
          </w:p>
        </w:tc>
      </w:tr>
      <w:tr w:rsidR="009332AE" w14:paraId="1833EB56" w14:textId="77777777" w:rsidTr="008E4BF0">
        <w:tc>
          <w:tcPr>
            <w:tcW w:w="9349" w:type="dxa"/>
            <w:gridSpan w:val="6"/>
          </w:tcPr>
          <w:p w14:paraId="7ED6F9A3" w14:textId="2831B05A" w:rsidR="009332AE" w:rsidRDefault="005C19C3" w:rsidP="00A5231A">
            <w:r w:rsidRPr="00C83FC5">
              <w:rPr>
                <w:b/>
                <w:bCs/>
              </w:rPr>
              <w:t>1200</w:t>
            </w:r>
            <w:r>
              <w:rPr>
                <w:b/>
                <w:bCs/>
              </w:rPr>
              <w:t xml:space="preserve"> </w:t>
            </w:r>
            <w:r>
              <w:t>73-year-old male with a history of diabetes type II brought to the emergency department by spouse for changes in mental status from his baseline. The client's wife reports that he woke at 0600 to complete his morning routine. At approximately 1100 he became unaware of his surroundings and began sweating profusely and slurring his words. Breath sounds are clear but noted with a fruity citrus odor and deep rapid respirations. S</w:t>
            </w:r>
            <w:r w:rsidRPr="00C83FC5">
              <w:t>inus tachycardia per cardiac monitor</w:t>
            </w:r>
            <w:r>
              <w:rPr>
                <w:b/>
                <w:bCs/>
              </w:rPr>
              <w:t xml:space="preserve">. </w:t>
            </w:r>
            <w:r>
              <w:t>He is aw</w:t>
            </w:r>
            <w:r w:rsidRPr="00BD369B">
              <w:t>ake and alert, pupils equal and reactive to light</w:t>
            </w:r>
            <w:r>
              <w:t xml:space="preserve">. </w:t>
            </w:r>
          </w:p>
        </w:tc>
      </w:tr>
      <w:bookmarkEnd w:id="2"/>
      <w:tr w:rsidR="006C1145" w14:paraId="6A3DFF47" w14:textId="77777777" w:rsidTr="008E4BF0">
        <w:trPr>
          <w:gridAfter w:val="4"/>
          <w:wAfter w:w="7142" w:type="dxa"/>
        </w:trPr>
        <w:tc>
          <w:tcPr>
            <w:tcW w:w="2207" w:type="dxa"/>
            <w:gridSpan w:val="2"/>
            <w:shd w:val="clear" w:color="auto" w:fill="FFC000"/>
          </w:tcPr>
          <w:p w14:paraId="3BE5641A" w14:textId="77777777" w:rsidR="006C1145" w:rsidRDefault="006C1145" w:rsidP="00C83FC5">
            <w:r w:rsidRPr="004934A8">
              <w:rPr>
                <w:b/>
                <w:bCs/>
              </w:rPr>
              <w:t>Vital Signs</w:t>
            </w:r>
            <w:r>
              <w:rPr>
                <w:b/>
                <w:bCs/>
              </w:rPr>
              <w:t xml:space="preserve"> </w:t>
            </w:r>
          </w:p>
        </w:tc>
      </w:tr>
      <w:tr w:rsidR="00C67983" w14:paraId="52A3CCC6" w14:textId="77777777" w:rsidTr="008E4BF0">
        <w:trPr>
          <w:gridAfter w:val="2"/>
          <w:wAfter w:w="5206" w:type="dxa"/>
        </w:trPr>
        <w:tc>
          <w:tcPr>
            <w:tcW w:w="2207" w:type="dxa"/>
            <w:gridSpan w:val="2"/>
          </w:tcPr>
          <w:p w14:paraId="67772BB8" w14:textId="77777777" w:rsidR="00C67983" w:rsidRDefault="00C67983" w:rsidP="00C83FC5">
            <w:r>
              <w:t>Time</w:t>
            </w:r>
          </w:p>
        </w:tc>
        <w:tc>
          <w:tcPr>
            <w:tcW w:w="1936" w:type="dxa"/>
            <w:gridSpan w:val="2"/>
          </w:tcPr>
          <w:p w14:paraId="61D52562" w14:textId="07CD7A88" w:rsidR="00C67983" w:rsidRDefault="00473CB5" w:rsidP="00C83FC5">
            <w:pPr>
              <w:jc w:val="center"/>
            </w:pPr>
            <w:r>
              <w:t>1200</w:t>
            </w:r>
          </w:p>
        </w:tc>
      </w:tr>
      <w:tr w:rsidR="00473CB5" w14:paraId="41DD910E" w14:textId="77777777" w:rsidTr="008E4BF0">
        <w:trPr>
          <w:gridAfter w:val="2"/>
          <w:wAfter w:w="5206" w:type="dxa"/>
        </w:trPr>
        <w:tc>
          <w:tcPr>
            <w:tcW w:w="2207" w:type="dxa"/>
            <w:gridSpan w:val="2"/>
          </w:tcPr>
          <w:p w14:paraId="70F3A390" w14:textId="77777777" w:rsidR="00473CB5" w:rsidRDefault="00473CB5" w:rsidP="00473CB5">
            <w:r>
              <w:t>Temp</w:t>
            </w:r>
          </w:p>
        </w:tc>
        <w:tc>
          <w:tcPr>
            <w:tcW w:w="1936" w:type="dxa"/>
            <w:gridSpan w:val="2"/>
          </w:tcPr>
          <w:p w14:paraId="4DD6D122" w14:textId="36471A22" w:rsidR="00473CB5" w:rsidRDefault="00473CB5" w:rsidP="00473CB5">
            <w:pPr>
              <w:jc w:val="center"/>
            </w:pPr>
            <w:r w:rsidRPr="004E7C69">
              <w:t>99.5</w:t>
            </w:r>
            <w:r w:rsidRPr="004E7C69">
              <w:sym w:font="Symbol" w:char="F0B0"/>
            </w:r>
            <w:r w:rsidRPr="004E7C69">
              <w:t xml:space="preserve"> F (37.5 </w:t>
            </w:r>
            <w:r w:rsidRPr="004E7C69">
              <w:sym w:font="Symbol" w:char="F0B0"/>
            </w:r>
            <w:r w:rsidRPr="004E7C69">
              <w:t>C)</w:t>
            </w:r>
          </w:p>
        </w:tc>
      </w:tr>
      <w:tr w:rsidR="00473CB5" w14:paraId="569CF988" w14:textId="77777777" w:rsidTr="008E4BF0">
        <w:trPr>
          <w:gridAfter w:val="2"/>
          <w:wAfter w:w="5206" w:type="dxa"/>
        </w:trPr>
        <w:tc>
          <w:tcPr>
            <w:tcW w:w="2207" w:type="dxa"/>
            <w:gridSpan w:val="2"/>
          </w:tcPr>
          <w:p w14:paraId="6C12A82A" w14:textId="77777777" w:rsidR="00473CB5" w:rsidRDefault="00473CB5" w:rsidP="00473CB5">
            <w:r>
              <w:t xml:space="preserve">P </w:t>
            </w:r>
          </w:p>
        </w:tc>
        <w:tc>
          <w:tcPr>
            <w:tcW w:w="1936" w:type="dxa"/>
            <w:gridSpan w:val="2"/>
          </w:tcPr>
          <w:p w14:paraId="22CA4A8C" w14:textId="190F6591" w:rsidR="00473CB5" w:rsidRDefault="00473CB5" w:rsidP="00473CB5">
            <w:pPr>
              <w:jc w:val="center"/>
            </w:pPr>
            <w:r>
              <w:t>118</w:t>
            </w:r>
          </w:p>
        </w:tc>
      </w:tr>
      <w:tr w:rsidR="00473CB5" w14:paraId="230DBC64" w14:textId="77777777" w:rsidTr="008E4BF0">
        <w:trPr>
          <w:gridAfter w:val="2"/>
          <w:wAfter w:w="5206" w:type="dxa"/>
        </w:trPr>
        <w:tc>
          <w:tcPr>
            <w:tcW w:w="2207" w:type="dxa"/>
            <w:gridSpan w:val="2"/>
          </w:tcPr>
          <w:p w14:paraId="5F1DC4C6" w14:textId="77777777" w:rsidR="00473CB5" w:rsidRDefault="00473CB5" w:rsidP="00473CB5">
            <w:r>
              <w:t>RR</w:t>
            </w:r>
          </w:p>
        </w:tc>
        <w:tc>
          <w:tcPr>
            <w:tcW w:w="1936" w:type="dxa"/>
            <w:gridSpan w:val="2"/>
          </w:tcPr>
          <w:p w14:paraId="1412CF20" w14:textId="7A3959B2" w:rsidR="00473CB5" w:rsidRDefault="00473CB5" w:rsidP="00473CB5">
            <w:pPr>
              <w:jc w:val="center"/>
            </w:pPr>
            <w:r>
              <w:t>32</w:t>
            </w:r>
          </w:p>
        </w:tc>
      </w:tr>
      <w:tr w:rsidR="00473CB5" w14:paraId="5E0A2881" w14:textId="77777777" w:rsidTr="008E4BF0">
        <w:trPr>
          <w:gridAfter w:val="2"/>
          <w:wAfter w:w="5206" w:type="dxa"/>
        </w:trPr>
        <w:tc>
          <w:tcPr>
            <w:tcW w:w="2207" w:type="dxa"/>
            <w:gridSpan w:val="2"/>
          </w:tcPr>
          <w:p w14:paraId="61010E3C" w14:textId="77777777" w:rsidR="00473CB5" w:rsidRDefault="00473CB5" w:rsidP="00473CB5">
            <w:r>
              <w:t>B/P</w:t>
            </w:r>
          </w:p>
        </w:tc>
        <w:tc>
          <w:tcPr>
            <w:tcW w:w="1936" w:type="dxa"/>
            <w:gridSpan w:val="2"/>
          </w:tcPr>
          <w:p w14:paraId="008BFFB3" w14:textId="11656D31" w:rsidR="00473CB5" w:rsidRDefault="00473CB5" w:rsidP="00473CB5">
            <w:pPr>
              <w:jc w:val="center"/>
            </w:pPr>
            <w:r>
              <w:t>97/66</w:t>
            </w:r>
          </w:p>
        </w:tc>
      </w:tr>
      <w:tr w:rsidR="00473CB5" w14:paraId="142EDE89" w14:textId="77777777" w:rsidTr="008E4BF0">
        <w:trPr>
          <w:gridAfter w:val="2"/>
          <w:wAfter w:w="5206" w:type="dxa"/>
        </w:trPr>
        <w:tc>
          <w:tcPr>
            <w:tcW w:w="2207" w:type="dxa"/>
            <w:gridSpan w:val="2"/>
          </w:tcPr>
          <w:p w14:paraId="46C0C427" w14:textId="77777777" w:rsidR="00473CB5" w:rsidRDefault="00473CB5" w:rsidP="00473CB5">
            <w:r>
              <w:t>Pulse oximeter</w:t>
            </w:r>
          </w:p>
        </w:tc>
        <w:tc>
          <w:tcPr>
            <w:tcW w:w="1936" w:type="dxa"/>
            <w:gridSpan w:val="2"/>
          </w:tcPr>
          <w:p w14:paraId="6C31E1E2" w14:textId="7B1AA4CC" w:rsidR="00473CB5" w:rsidRDefault="00473CB5" w:rsidP="00473CB5">
            <w:pPr>
              <w:jc w:val="center"/>
            </w:pPr>
            <w:r>
              <w:t>89% on RA</w:t>
            </w:r>
          </w:p>
        </w:tc>
      </w:tr>
      <w:tr w:rsidR="006C1145" w14:paraId="7B9408EC" w14:textId="77777777" w:rsidTr="008E4BF0">
        <w:trPr>
          <w:gridAfter w:val="3"/>
          <w:wAfter w:w="7004" w:type="dxa"/>
        </w:trPr>
        <w:tc>
          <w:tcPr>
            <w:tcW w:w="2345" w:type="dxa"/>
            <w:gridSpan w:val="3"/>
            <w:shd w:val="clear" w:color="auto" w:fill="FFC000"/>
          </w:tcPr>
          <w:p w14:paraId="651BEE5B" w14:textId="77777777" w:rsidR="006C1145" w:rsidRDefault="006C1145" w:rsidP="00C83FC5">
            <w:pPr>
              <w:ind w:left="360"/>
            </w:pPr>
            <w:r w:rsidRPr="00CE0A65">
              <w:rPr>
                <w:b/>
                <w:bCs/>
              </w:rPr>
              <w:t>Medication</w:t>
            </w:r>
            <w:r>
              <w:rPr>
                <w:b/>
                <w:bCs/>
              </w:rPr>
              <w:t>s</w:t>
            </w:r>
          </w:p>
        </w:tc>
      </w:tr>
      <w:tr w:rsidR="00306A94" w14:paraId="37860836" w14:textId="77777777" w:rsidTr="00ED5840">
        <w:trPr>
          <w:gridAfter w:val="1"/>
          <w:wAfter w:w="3176" w:type="dxa"/>
        </w:trPr>
        <w:tc>
          <w:tcPr>
            <w:tcW w:w="6173" w:type="dxa"/>
            <w:gridSpan w:val="5"/>
          </w:tcPr>
          <w:p w14:paraId="7DC2DC30" w14:textId="58B47FE1" w:rsidR="00306A94" w:rsidRDefault="00306A94" w:rsidP="00306A94">
            <w:pPr>
              <w:ind w:left="360"/>
            </w:pPr>
            <w:r>
              <w:rPr>
                <w:rFonts w:ascii="Roboto" w:hAnsi="Roboto"/>
                <w:color w:val="444444"/>
                <w:sz w:val="20"/>
                <w:szCs w:val="20"/>
                <w:shd w:val="clear" w:color="auto" w:fill="FFFFFF"/>
              </w:rPr>
              <w:t xml:space="preserve">Empagliflozin </w:t>
            </w:r>
            <w:r>
              <w:t xml:space="preserve">10 mg PO daily </w:t>
            </w:r>
          </w:p>
        </w:tc>
      </w:tr>
      <w:tr w:rsidR="00062E0C" w14:paraId="1024BFB5" w14:textId="77777777" w:rsidTr="00155D2E">
        <w:trPr>
          <w:gridAfter w:val="1"/>
          <w:wAfter w:w="3176" w:type="dxa"/>
        </w:trPr>
        <w:tc>
          <w:tcPr>
            <w:tcW w:w="6173" w:type="dxa"/>
            <w:gridSpan w:val="5"/>
          </w:tcPr>
          <w:p w14:paraId="10B879C9" w14:textId="1274C559" w:rsidR="00062E0C" w:rsidRDefault="00062E0C" w:rsidP="00062E0C">
            <w:pPr>
              <w:ind w:left="360"/>
            </w:pPr>
            <w:r>
              <w:t xml:space="preserve">Sitagliptin / metformin 50-1000 mg PO daily </w:t>
            </w:r>
          </w:p>
        </w:tc>
      </w:tr>
      <w:tr w:rsidR="00062E0C" w14:paraId="6D6CC411" w14:textId="77777777" w:rsidTr="00D4773D">
        <w:trPr>
          <w:gridAfter w:val="1"/>
          <w:wAfter w:w="3176" w:type="dxa"/>
        </w:trPr>
        <w:tc>
          <w:tcPr>
            <w:tcW w:w="6173" w:type="dxa"/>
            <w:gridSpan w:val="5"/>
          </w:tcPr>
          <w:p w14:paraId="3023EDF6" w14:textId="06112622" w:rsidR="00062E0C" w:rsidRDefault="00062E0C" w:rsidP="00062E0C">
            <w:pPr>
              <w:ind w:left="360"/>
            </w:pPr>
            <w:r>
              <w:t>Valsartan 160 mg PO daily</w:t>
            </w:r>
          </w:p>
        </w:tc>
      </w:tr>
    </w:tbl>
    <w:p w14:paraId="645F1594" w14:textId="359F1B26" w:rsidR="006C1145" w:rsidRDefault="006C1145" w:rsidP="005072E1">
      <w:pPr>
        <w:spacing w:after="0"/>
      </w:pPr>
    </w:p>
    <w:p w14:paraId="7431263B" w14:textId="3938FEB6" w:rsidR="00136C2C" w:rsidRPr="008141A3" w:rsidRDefault="008141A3" w:rsidP="008E4BF0">
      <w:bookmarkStart w:id="3" w:name="_Hlk100933422"/>
      <w:r>
        <w:t>Which</w:t>
      </w:r>
      <w:r w:rsidR="00383BCD">
        <w:t xml:space="preserve"> </w:t>
      </w:r>
      <w:r w:rsidR="005C19C3">
        <w:t xml:space="preserve">4 </w:t>
      </w:r>
      <w:r w:rsidR="0086329C">
        <w:t>findings</w:t>
      </w:r>
      <w:r w:rsidR="00383BCD">
        <w:t xml:space="preserve"> </w:t>
      </w:r>
      <w:r w:rsidR="001C041D">
        <w:t xml:space="preserve">are </w:t>
      </w:r>
      <w:r w:rsidR="001C041D" w:rsidRPr="005D2DAC">
        <w:rPr>
          <w:b/>
          <w:bCs/>
        </w:rPr>
        <w:t xml:space="preserve">most </w:t>
      </w:r>
      <w:r w:rsidR="001C041D">
        <w:t>significant?</w:t>
      </w:r>
      <w:r w:rsidR="008B1083" w:rsidRPr="008141A3">
        <w:t xml:space="preserve"> </w:t>
      </w:r>
      <w:r w:rsidR="00136C2C" w:rsidRPr="008141A3">
        <w:t xml:space="preserve"> </w:t>
      </w:r>
    </w:p>
    <w:p w14:paraId="195928BE" w14:textId="77777777" w:rsidR="001841D7" w:rsidRPr="00FD7302" w:rsidRDefault="001841D7" w:rsidP="00291BF4">
      <w:pPr>
        <w:pStyle w:val="ListParagraph"/>
        <w:numPr>
          <w:ilvl w:val="0"/>
          <w:numId w:val="11"/>
        </w:numPr>
      </w:pPr>
      <w:r w:rsidRPr="00FD7302">
        <w:t xml:space="preserve">Lung </w:t>
      </w:r>
      <w:r>
        <w:t>sounds</w:t>
      </w:r>
      <w:r w:rsidRPr="00FD7302">
        <w:t xml:space="preserve"> </w:t>
      </w:r>
    </w:p>
    <w:p w14:paraId="0C7CCAFB" w14:textId="77777777" w:rsidR="001841D7" w:rsidRPr="00FD7302" w:rsidRDefault="001841D7" w:rsidP="00291BF4">
      <w:pPr>
        <w:pStyle w:val="ListParagraph"/>
        <w:numPr>
          <w:ilvl w:val="0"/>
          <w:numId w:val="11"/>
        </w:numPr>
      </w:pPr>
      <w:r>
        <w:t>History of type II diabetes</w:t>
      </w:r>
      <w:r w:rsidRPr="00FD7302">
        <w:t>*</w:t>
      </w:r>
    </w:p>
    <w:p w14:paraId="2A83BD60" w14:textId="77777777" w:rsidR="001841D7" w:rsidRPr="00FD7302" w:rsidRDefault="001841D7" w:rsidP="00291BF4">
      <w:pPr>
        <w:pStyle w:val="ListParagraph"/>
        <w:numPr>
          <w:ilvl w:val="0"/>
          <w:numId w:val="11"/>
        </w:numPr>
      </w:pPr>
      <w:r>
        <w:t>Respiratory status*</w:t>
      </w:r>
    </w:p>
    <w:p w14:paraId="1B04DC93" w14:textId="77777777" w:rsidR="001841D7" w:rsidRPr="00FD7302" w:rsidRDefault="001841D7" w:rsidP="00291BF4">
      <w:pPr>
        <w:pStyle w:val="ListParagraph"/>
        <w:numPr>
          <w:ilvl w:val="0"/>
          <w:numId w:val="11"/>
        </w:numPr>
      </w:pPr>
      <w:r>
        <w:t>Circulation</w:t>
      </w:r>
      <w:r w:rsidRPr="00FD7302">
        <w:t>*</w:t>
      </w:r>
    </w:p>
    <w:p w14:paraId="248EBEEF" w14:textId="77777777" w:rsidR="001841D7" w:rsidRPr="00FD7302" w:rsidRDefault="001841D7" w:rsidP="00291BF4">
      <w:pPr>
        <w:pStyle w:val="ListParagraph"/>
        <w:numPr>
          <w:ilvl w:val="0"/>
          <w:numId w:val="11"/>
        </w:numPr>
      </w:pPr>
      <w:r w:rsidRPr="00FD7302">
        <w:t xml:space="preserve">Pupils </w:t>
      </w:r>
    </w:p>
    <w:p w14:paraId="133F8DE6" w14:textId="77777777" w:rsidR="001841D7" w:rsidRPr="00FD7302" w:rsidRDefault="001841D7" w:rsidP="00291BF4">
      <w:pPr>
        <w:pStyle w:val="ListParagraph"/>
        <w:numPr>
          <w:ilvl w:val="0"/>
          <w:numId w:val="11"/>
        </w:numPr>
      </w:pPr>
      <w:r>
        <w:t>Temperature</w:t>
      </w:r>
    </w:p>
    <w:p w14:paraId="08337771" w14:textId="77777777" w:rsidR="001841D7" w:rsidRDefault="001841D7" w:rsidP="00291BF4">
      <w:pPr>
        <w:pStyle w:val="ListParagraph"/>
        <w:numPr>
          <w:ilvl w:val="0"/>
          <w:numId w:val="11"/>
        </w:numPr>
      </w:pPr>
      <w:r>
        <w:t>Mental status*</w:t>
      </w:r>
    </w:p>
    <w:p w14:paraId="3979D715" w14:textId="77777777" w:rsidR="001841D7" w:rsidRDefault="001841D7" w:rsidP="00291BF4">
      <w:pPr>
        <w:pStyle w:val="ListParagraph"/>
        <w:numPr>
          <w:ilvl w:val="0"/>
          <w:numId w:val="11"/>
        </w:numPr>
      </w:pPr>
      <w:r>
        <w:t>Medications</w:t>
      </w:r>
    </w:p>
    <w:bookmarkEnd w:id="3"/>
    <w:p w14:paraId="0EBB0309" w14:textId="1C8EE511" w:rsidR="00136C2C" w:rsidRDefault="00136C2C" w:rsidP="00136C2C"/>
    <w:p w14:paraId="7DD2F438" w14:textId="77777777" w:rsidR="001841D7" w:rsidRPr="000E791C" w:rsidRDefault="001841D7" w:rsidP="001841D7">
      <w:pPr>
        <w:rPr>
          <w:rFonts w:cstheme="minorHAnsi"/>
          <w:b/>
          <w:bCs/>
        </w:rPr>
      </w:pPr>
      <w:bookmarkStart w:id="4" w:name="_Hlk112913737"/>
      <w:r w:rsidRPr="000E791C">
        <w:rPr>
          <w:rFonts w:cstheme="minorHAnsi"/>
          <w:b/>
          <w:bCs/>
        </w:rPr>
        <w:t>Scoring Rule: 0/1</w:t>
      </w:r>
    </w:p>
    <w:bookmarkEnd w:id="4"/>
    <w:p w14:paraId="49D57FF4" w14:textId="77777777" w:rsidR="001841D7" w:rsidRDefault="001841D7" w:rsidP="00FE4D09">
      <w:r w:rsidRPr="001841D7">
        <w:rPr>
          <w:b/>
          <w:bCs/>
        </w:rPr>
        <w:t>Rationale:</w:t>
      </w:r>
      <w:r>
        <w:t xml:space="preserve"> Because the client has a history of type II diabetes, the nurse should follow up with signs that the client’s diabetes may be out of control such as the deep and rapid respirations, the odor on the breath, and mental changes. The low B/P and tachycardia can indicate severe hypovolemia.    </w:t>
      </w:r>
    </w:p>
    <w:p w14:paraId="3CFF7CC3" w14:textId="3F48713B" w:rsidR="00136C2C" w:rsidRDefault="00136C2C" w:rsidP="00136C2C"/>
    <w:p w14:paraId="592CAE76" w14:textId="7A2EDFC7" w:rsidR="00941558" w:rsidRDefault="00941558">
      <w:r>
        <w:br w:type="page"/>
      </w:r>
    </w:p>
    <w:p w14:paraId="57A11B3F" w14:textId="46462BB5" w:rsidR="00136C2C" w:rsidRPr="00735B6F" w:rsidRDefault="00136C2C" w:rsidP="004E38B5">
      <w:pPr>
        <w:spacing w:after="0" w:line="240" w:lineRule="auto"/>
        <w:rPr>
          <w:b/>
          <w:bCs/>
          <w:u w:val="single"/>
        </w:rPr>
      </w:pPr>
      <w:r>
        <w:rPr>
          <w:b/>
          <w:bCs/>
          <w:u w:val="single"/>
        </w:rPr>
        <w:lastRenderedPageBreak/>
        <w:t xml:space="preserve">Case Study </w:t>
      </w:r>
      <w:r w:rsidRPr="00735B6F">
        <w:rPr>
          <w:b/>
          <w:bCs/>
          <w:u w:val="single"/>
        </w:rPr>
        <w:t xml:space="preserve">Question 2 of 6 </w:t>
      </w:r>
    </w:p>
    <w:p w14:paraId="680E632B" w14:textId="0CBA79F2" w:rsidR="006C1145" w:rsidRDefault="006C1145" w:rsidP="006C1145">
      <w:pPr>
        <w:spacing w:after="0" w:line="240" w:lineRule="auto"/>
      </w:pPr>
      <w:r>
        <w:t>A 73-year-old male with a history of type II diabete</w:t>
      </w:r>
      <w:r w:rsidR="00DD4873">
        <w:t>s</w:t>
      </w:r>
      <w:r>
        <w:t xml:space="preserve"> presented to the emergency department due to a change in mental status.</w:t>
      </w:r>
    </w:p>
    <w:p w14:paraId="4BABA18C" w14:textId="77777777" w:rsidR="00062E0C" w:rsidRPr="00911CA6" w:rsidRDefault="00062E0C" w:rsidP="00062E0C">
      <w:pPr>
        <w:spacing w:after="0" w:line="240" w:lineRule="auto"/>
        <w:rPr>
          <w:b/>
          <w:bCs/>
          <w:u w:val="single"/>
        </w:rPr>
      </w:pPr>
      <w:bookmarkStart w:id="5" w:name="_Hlk102036885"/>
    </w:p>
    <w:tbl>
      <w:tblPr>
        <w:tblStyle w:val="TableGrid"/>
        <w:tblW w:w="9355" w:type="dxa"/>
        <w:tblLook w:val="04A0" w:firstRow="1" w:lastRow="0" w:firstColumn="1" w:lastColumn="0" w:noHBand="0" w:noVBand="1"/>
      </w:tblPr>
      <w:tblGrid>
        <w:gridCol w:w="2024"/>
        <w:gridCol w:w="183"/>
        <w:gridCol w:w="38"/>
        <w:gridCol w:w="270"/>
        <w:gridCol w:w="1628"/>
        <w:gridCol w:w="622"/>
        <w:gridCol w:w="1387"/>
        <w:gridCol w:w="21"/>
        <w:gridCol w:w="3176"/>
        <w:gridCol w:w="6"/>
      </w:tblGrid>
      <w:tr w:rsidR="00062E0C" w14:paraId="3BD86292" w14:textId="77777777" w:rsidTr="00454EA7">
        <w:trPr>
          <w:gridAfter w:val="9"/>
          <w:wAfter w:w="7331" w:type="dxa"/>
        </w:trPr>
        <w:tc>
          <w:tcPr>
            <w:tcW w:w="2024" w:type="dxa"/>
            <w:shd w:val="clear" w:color="auto" w:fill="FFC000"/>
          </w:tcPr>
          <w:p w14:paraId="12615A78" w14:textId="77777777" w:rsidR="00062E0C" w:rsidRPr="005C6695" w:rsidRDefault="00062E0C" w:rsidP="00CE11C7">
            <w:pPr>
              <w:rPr>
                <w:b/>
                <w:bCs/>
              </w:rPr>
            </w:pPr>
            <w:r>
              <w:rPr>
                <w:b/>
                <w:bCs/>
              </w:rPr>
              <w:t>Nurses' Notes</w:t>
            </w:r>
          </w:p>
        </w:tc>
      </w:tr>
      <w:tr w:rsidR="00062E0C" w14:paraId="29097515" w14:textId="77777777" w:rsidTr="00454EA7">
        <w:trPr>
          <w:gridAfter w:val="1"/>
          <w:wAfter w:w="6" w:type="dxa"/>
        </w:trPr>
        <w:tc>
          <w:tcPr>
            <w:tcW w:w="9349" w:type="dxa"/>
            <w:gridSpan w:val="9"/>
          </w:tcPr>
          <w:p w14:paraId="46DE61DC" w14:textId="4F135702" w:rsidR="0086329C" w:rsidRDefault="00941558" w:rsidP="00941558">
            <w:r w:rsidRPr="00C83FC5">
              <w:rPr>
                <w:b/>
                <w:bCs/>
              </w:rPr>
              <w:t>1200</w:t>
            </w:r>
            <w:r w:rsidR="00771E30">
              <w:rPr>
                <w:b/>
                <w:bCs/>
              </w:rPr>
              <w:t>.</w:t>
            </w:r>
            <w:r>
              <w:rPr>
                <w:b/>
                <w:bCs/>
              </w:rPr>
              <w:t xml:space="preserve"> </w:t>
            </w:r>
            <w:r>
              <w:t>73-year-old male with a history of diabetes type II brought to the emergency department by spouse for changes in mental status from his baseline. The client's wife reports that he woke at 0600 to complete his morning routine. At approximately 1100 he became unaware of his surroundings and began sweating profusely and slurring his words. Breath sounds are clear but noted with a fruity citrus odor and deep rapid respirations. S</w:t>
            </w:r>
            <w:r w:rsidRPr="00C83FC5">
              <w:t>inus tachycardia per cardiac monitor</w:t>
            </w:r>
            <w:r>
              <w:rPr>
                <w:b/>
                <w:bCs/>
              </w:rPr>
              <w:t xml:space="preserve">. </w:t>
            </w:r>
            <w:r>
              <w:t>He is aw</w:t>
            </w:r>
            <w:r w:rsidRPr="00BD369B">
              <w:t>ake and alert, pupils equal and reactive to light</w:t>
            </w:r>
            <w:r w:rsidR="00A5231A">
              <w:t>.</w:t>
            </w:r>
            <w:r w:rsidR="00CC3978">
              <w:t xml:space="preserve"> Weight 205lbs (93kg)</w:t>
            </w:r>
          </w:p>
          <w:p w14:paraId="765153D1" w14:textId="19CDEC4F" w:rsidR="00062E0C" w:rsidRDefault="0086329C" w:rsidP="00941558">
            <w:r w:rsidRPr="007F21C1">
              <w:rPr>
                <w:b/>
                <w:bCs/>
              </w:rPr>
              <w:t>1215</w:t>
            </w:r>
            <w:r w:rsidR="00771E30">
              <w:t>.</w:t>
            </w:r>
            <w:r>
              <w:t xml:space="preserve"> </w:t>
            </w:r>
            <w:r w:rsidR="003C307D">
              <w:t xml:space="preserve">Voided 30mL dark amber urine sent for urinalysis. </w:t>
            </w:r>
            <w:r w:rsidR="00941558">
              <w:t>Comprehensive metabolic panel, CBC, and ABG. IV of normal saline started.</w:t>
            </w:r>
            <w:r w:rsidR="002A161E">
              <w:t xml:space="preserve">  2L O2 started per NC. Capillary glucose is 4</w:t>
            </w:r>
            <w:r w:rsidR="00E71F11">
              <w:t>40</w:t>
            </w:r>
            <w:r w:rsidR="002A161E">
              <w:t>.</w:t>
            </w:r>
          </w:p>
        </w:tc>
      </w:tr>
      <w:tr w:rsidR="00062E0C" w14:paraId="4E798E8F" w14:textId="77777777" w:rsidTr="00454EA7">
        <w:trPr>
          <w:gridAfter w:val="8"/>
          <w:wAfter w:w="7148" w:type="dxa"/>
        </w:trPr>
        <w:tc>
          <w:tcPr>
            <w:tcW w:w="2207" w:type="dxa"/>
            <w:gridSpan w:val="2"/>
            <w:shd w:val="clear" w:color="auto" w:fill="FFC000"/>
          </w:tcPr>
          <w:p w14:paraId="6ADD7FB7" w14:textId="77777777" w:rsidR="00062E0C" w:rsidRDefault="00062E0C" w:rsidP="00CE11C7">
            <w:r w:rsidRPr="004934A8">
              <w:rPr>
                <w:b/>
                <w:bCs/>
              </w:rPr>
              <w:t>Vital Signs</w:t>
            </w:r>
            <w:r>
              <w:rPr>
                <w:b/>
                <w:bCs/>
              </w:rPr>
              <w:t xml:space="preserve"> </w:t>
            </w:r>
          </w:p>
        </w:tc>
      </w:tr>
      <w:tr w:rsidR="00644726" w14:paraId="46920EFA" w14:textId="7F961F44" w:rsidTr="00C26DAE">
        <w:trPr>
          <w:gridAfter w:val="3"/>
          <w:wAfter w:w="3203" w:type="dxa"/>
        </w:trPr>
        <w:tc>
          <w:tcPr>
            <w:tcW w:w="2207" w:type="dxa"/>
            <w:gridSpan w:val="2"/>
          </w:tcPr>
          <w:p w14:paraId="285EE030" w14:textId="77777777" w:rsidR="00644726" w:rsidRDefault="00644726" w:rsidP="00644726">
            <w:r>
              <w:t>Time</w:t>
            </w:r>
          </w:p>
        </w:tc>
        <w:tc>
          <w:tcPr>
            <w:tcW w:w="1936" w:type="dxa"/>
            <w:gridSpan w:val="3"/>
          </w:tcPr>
          <w:p w14:paraId="5ACB5BEA" w14:textId="77777777" w:rsidR="00644726" w:rsidRDefault="00644726" w:rsidP="00644726">
            <w:pPr>
              <w:jc w:val="center"/>
            </w:pPr>
            <w:r>
              <w:t>1200</w:t>
            </w:r>
          </w:p>
        </w:tc>
        <w:tc>
          <w:tcPr>
            <w:tcW w:w="2009" w:type="dxa"/>
            <w:gridSpan w:val="2"/>
          </w:tcPr>
          <w:p w14:paraId="3D3A66B8" w14:textId="048373CB" w:rsidR="00644726" w:rsidRDefault="00644726" w:rsidP="00644726">
            <w:r>
              <w:t>1215</w:t>
            </w:r>
          </w:p>
        </w:tc>
      </w:tr>
      <w:tr w:rsidR="00644726" w14:paraId="7E23FE17" w14:textId="41FDE925" w:rsidTr="00C26DAE">
        <w:trPr>
          <w:gridAfter w:val="3"/>
          <w:wAfter w:w="3203" w:type="dxa"/>
        </w:trPr>
        <w:tc>
          <w:tcPr>
            <w:tcW w:w="2207" w:type="dxa"/>
            <w:gridSpan w:val="2"/>
          </w:tcPr>
          <w:p w14:paraId="6C556708" w14:textId="77777777" w:rsidR="00644726" w:rsidRDefault="00644726" w:rsidP="00644726">
            <w:r>
              <w:t>Temp</w:t>
            </w:r>
          </w:p>
        </w:tc>
        <w:tc>
          <w:tcPr>
            <w:tcW w:w="1936" w:type="dxa"/>
            <w:gridSpan w:val="3"/>
          </w:tcPr>
          <w:p w14:paraId="235E926C" w14:textId="77777777" w:rsidR="00644726" w:rsidRDefault="00644726" w:rsidP="00644726">
            <w:pPr>
              <w:jc w:val="center"/>
            </w:pPr>
            <w:r w:rsidRPr="004E7C69">
              <w:t>99.5</w:t>
            </w:r>
            <w:r w:rsidRPr="004E7C69">
              <w:sym w:font="Symbol" w:char="F0B0"/>
            </w:r>
            <w:r w:rsidRPr="004E7C69">
              <w:t xml:space="preserve"> F (37.5 </w:t>
            </w:r>
            <w:r w:rsidRPr="004E7C69">
              <w:sym w:font="Symbol" w:char="F0B0"/>
            </w:r>
            <w:r w:rsidRPr="004E7C69">
              <w:t>C)</w:t>
            </w:r>
          </w:p>
        </w:tc>
        <w:tc>
          <w:tcPr>
            <w:tcW w:w="2009" w:type="dxa"/>
            <w:gridSpan w:val="2"/>
          </w:tcPr>
          <w:p w14:paraId="44E60556" w14:textId="4767865D" w:rsidR="00644726" w:rsidRDefault="00644726" w:rsidP="00644726">
            <w:r w:rsidRPr="004E7C69">
              <w:t>99.5</w:t>
            </w:r>
            <w:r w:rsidRPr="004E7C69">
              <w:sym w:font="Symbol" w:char="F0B0"/>
            </w:r>
            <w:r w:rsidRPr="004E7C69">
              <w:t xml:space="preserve"> F (37.5 </w:t>
            </w:r>
            <w:r w:rsidRPr="004E7C69">
              <w:sym w:font="Symbol" w:char="F0B0"/>
            </w:r>
            <w:r w:rsidRPr="004E7C69">
              <w:t>C)</w:t>
            </w:r>
          </w:p>
        </w:tc>
      </w:tr>
      <w:tr w:rsidR="00644726" w14:paraId="7CFF79EF" w14:textId="699A7A9E" w:rsidTr="00C26DAE">
        <w:trPr>
          <w:gridAfter w:val="3"/>
          <w:wAfter w:w="3203" w:type="dxa"/>
        </w:trPr>
        <w:tc>
          <w:tcPr>
            <w:tcW w:w="2207" w:type="dxa"/>
            <w:gridSpan w:val="2"/>
          </w:tcPr>
          <w:p w14:paraId="45D7B5C9" w14:textId="77777777" w:rsidR="00644726" w:rsidRDefault="00644726" w:rsidP="00644726">
            <w:r>
              <w:t xml:space="preserve">P </w:t>
            </w:r>
          </w:p>
        </w:tc>
        <w:tc>
          <w:tcPr>
            <w:tcW w:w="1936" w:type="dxa"/>
            <w:gridSpan w:val="3"/>
          </w:tcPr>
          <w:p w14:paraId="7F65BC8D" w14:textId="77777777" w:rsidR="00644726" w:rsidRDefault="00644726" w:rsidP="00644726">
            <w:pPr>
              <w:jc w:val="center"/>
            </w:pPr>
            <w:r>
              <w:t>118</w:t>
            </w:r>
          </w:p>
        </w:tc>
        <w:tc>
          <w:tcPr>
            <w:tcW w:w="2009" w:type="dxa"/>
            <w:gridSpan w:val="2"/>
          </w:tcPr>
          <w:p w14:paraId="665F019F" w14:textId="65CE2520" w:rsidR="00644726" w:rsidRDefault="00644726" w:rsidP="00644726">
            <w:r>
              <w:t>115</w:t>
            </w:r>
          </w:p>
        </w:tc>
      </w:tr>
      <w:tr w:rsidR="00644726" w14:paraId="24D68C52" w14:textId="307319D6" w:rsidTr="00C26DAE">
        <w:trPr>
          <w:gridAfter w:val="3"/>
          <w:wAfter w:w="3203" w:type="dxa"/>
        </w:trPr>
        <w:tc>
          <w:tcPr>
            <w:tcW w:w="2207" w:type="dxa"/>
            <w:gridSpan w:val="2"/>
          </w:tcPr>
          <w:p w14:paraId="6FF5CAD2" w14:textId="77777777" w:rsidR="00644726" w:rsidRDefault="00644726" w:rsidP="00644726">
            <w:r>
              <w:t>RR</w:t>
            </w:r>
          </w:p>
        </w:tc>
        <w:tc>
          <w:tcPr>
            <w:tcW w:w="1936" w:type="dxa"/>
            <w:gridSpan w:val="3"/>
          </w:tcPr>
          <w:p w14:paraId="4372C403" w14:textId="77777777" w:rsidR="00644726" w:rsidRDefault="00644726" w:rsidP="00644726">
            <w:pPr>
              <w:jc w:val="center"/>
            </w:pPr>
            <w:r>
              <w:t>32</w:t>
            </w:r>
          </w:p>
        </w:tc>
        <w:tc>
          <w:tcPr>
            <w:tcW w:w="2009" w:type="dxa"/>
            <w:gridSpan w:val="2"/>
          </w:tcPr>
          <w:p w14:paraId="4AB2FF15" w14:textId="4FF0A863" w:rsidR="00644726" w:rsidRDefault="00644726" w:rsidP="00644726">
            <w:r>
              <w:t>30</w:t>
            </w:r>
          </w:p>
        </w:tc>
      </w:tr>
      <w:tr w:rsidR="00644726" w14:paraId="04914F13" w14:textId="5E78BD0C" w:rsidTr="00C26DAE">
        <w:trPr>
          <w:gridAfter w:val="3"/>
          <w:wAfter w:w="3203" w:type="dxa"/>
        </w:trPr>
        <w:tc>
          <w:tcPr>
            <w:tcW w:w="2207" w:type="dxa"/>
            <w:gridSpan w:val="2"/>
          </w:tcPr>
          <w:p w14:paraId="55D1E879" w14:textId="77777777" w:rsidR="00644726" w:rsidRDefault="00644726" w:rsidP="00644726">
            <w:r>
              <w:t>B/P</w:t>
            </w:r>
          </w:p>
        </w:tc>
        <w:tc>
          <w:tcPr>
            <w:tcW w:w="1936" w:type="dxa"/>
            <w:gridSpan w:val="3"/>
          </w:tcPr>
          <w:p w14:paraId="70D05D1F" w14:textId="77777777" w:rsidR="00644726" w:rsidRDefault="00644726" w:rsidP="00644726">
            <w:pPr>
              <w:jc w:val="center"/>
            </w:pPr>
            <w:r>
              <w:t>97/66</w:t>
            </w:r>
          </w:p>
        </w:tc>
        <w:tc>
          <w:tcPr>
            <w:tcW w:w="2009" w:type="dxa"/>
            <w:gridSpan w:val="2"/>
          </w:tcPr>
          <w:p w14:paraId="58F96274" w14:textId="7242E7F6" w:rsidR="00644726" w:rsidRDefault="00644726" w:rsidP="00644726">
            <w:r>
              <w:t>98/70</w:t>
            </w:r>
          </w:p>
        </w:tc>
      </w:tr>
      <w:tr w:rsidR="00644726" w14:paraId="457F16F7" w14:textId="0BC9B0D2" w:rsidTr="00C26DAE">
        <w:trPr>
          <w:gridAfter w:val="3"/>
          <w:wAfter w:w="3203" w:type="dxa"/>
        </w:trPr>
        <w:tc>
          <w:tcPr>
            <w:tcW w:w="2207" w:type="dxa"/>
            <w:gridSpan w:val="2"/>
          </w:tcPr>
          <w:p w14:paraId="55933317" w14:textId="77777777" w:rsidR="00644726" w:rsidRDefault="00644726" w:rsidP="00644726">
            <w:r>
              <w:t>Pulse oximeter</w:t>
            </w:r>
          </w:p>
        </w:tc>
        <w:tc>
          <w:tcPr>
            <w:tcW w:w="1936" w:type="dxa"/>
            <w:gridSpan w:val="3"/>
          </w:tcPr>
          <w:p w14:paraId="0B1BD320" w14:textId="77777777" w:rsidR="00644726" w:rsidRDefault="00644726" w:rsidP="00644726">
            <w:pPr>
              <w:jc w:val="center"/>
            </w:pPr>
            <w:r>
              <w:t>89% on RA</w:t>
            </w:r>
          </w:p>
        </w:tc>
        <w:tc>
          <w:tcPr>
            <w:tcW w:w="2009" w:type="dxa"/>
            <w:gridSpan w:val="2"/>
          </w:tcPr>
          <w:p w14:paraId="539123DB" w14:textId="021971E9" w:rsidR="00644726" w:rsidRDefault="00644726" w:rsidP="00644726">
            <w:r>
              <w:t>92% on 2L NC</w:t>
            </w:r>
          </w:p>
        </w:tc>
      </w:tr>
      <w:tr w:rsidR="00644726" w14:paraId="31A11B60" w14:textId="77777777" w:rsidTr="00454EA7">
        <w:trPr>
          <w:gridAfter w:val="7"/>
          <w:wAfter w:w="7110" w:type="dxa"/>
        </w:trPr>
        <w:tc>
          <w:tcPr>
            <w:tcW w:w="2245" w:type="dxa"/>
            <w:gridSpan w:val="3"/>
            <w:shd w:val="clear" w:color="auto" w:fill="FFC000"/>
          </w:tcPr>
          <w:p w14:paraId="37A0DF3E" w14:textId="77777777" w:rsidR="00644726" w:rsidRDefault="00644726" w:rsidP="00644726">
            <w:pPr>
              <w:ind w:left="360"/>
            </w:pPr>
            <w:r w:rsidRPr="00CE0A65">
              <w:rPr>
                <w:b/>
                <w:bCs/>
              </w:rPr>
              <w:t>Medication</w:t>
            </w:r>
            <w:r>
              <w:rPr>
                <w:b/>
                <w:bCs/>
              </w:rPr>
              <w:t>s</w:t>
            </w:r>
          </w:p>
        </w:tc>
      </w:tr>
      <w:tr w:rsidR="00644726" w14:paraId="0ACCEF64" w14:textId="77777777" w:rsidTr="00454EA7">
        <w:trPr>
          <w:gridAfter w:val="2"/>
          <w:wAfter w:w="3182" w:type="dxa"/>
        </w:trPr>
        <w:tc>
          <w:tcPr>
            <w:tcW w:w="6173" w:type="dxa"/>
            <w:gridSpan w:val="8"/>
          </w:tcPr>
          <w:p w14:paraId="0CA40127" w14:textId="77777777" w:rsidR="00644726" w:rsidRDefault="00644726" w:rsidP="00644726">
            <w:pPr>
              <w:ind w:left="360"/>
            </w:pPr>
            <w:r>
              <w:rPr>
                <w:rFonts w:ascii="Roboto" w:hAnsi="Roboto"/>
                <w:color w:val="444444"/>
                <w:sz w:val="20"/>
                <w:szCs w:val="20"/>
                <w:shd w:val="clear" w:color="auto" w:fill="FFFFFF"/>
              </w:rPr>
              <w:t xml:space="preserve">Empagliflozin </w:t>
            </w:r>
            <w:r>
              <w:t xml:space="preserve">10 mg PO daily </w:t>
            </w:r>
          </w:p>
        </w:tc>
      </w:tr>
      <w:tr w:rsidR="00644726" w14:paraId="29554196" w14:textId="77777777" w:rsidTr="00454EA7">
        <w:trPr>
          <w:gridAfter w:val="2"/>
          <w:wAfter w:w="3182" w:type="dxa"/>
        </w:trPr>
        <w:tc>
          <w:tcPr>
            <w:tcW w:w="6173" w:type="dxa"/>
            <w:gridSpan w:val="8"/>
          </w:tcPr>
          <w:p w14:paraId="730887F9" w14:textId="77777777" w:rsidR="00644726" w:rsidRDefault="00644726" w:rsidP="00644726">
            <w:pPr>
              <w:ind w:left="360"/>
            </w:pPr>
            <w:r>
              <w:t xml:space="preserve">Sitagliptin / metformin 50-1000 mg PO daily </w:t>
            </w:r>
          </w:p>
        </w:tc>
      </w:tr>
      <w:tr w:rsidR="00644726" w14:paraId="16E7377D" w14:textId="77777777" w:rsidTr="00454EA7">
        <w:trPr>
          <w:gridAfter w:val="2"/>
          <w:wAfter w:w="3182" w:type="dxa"/>
        </w:trPr>
        <w:tc>
          <w:tcPr>
            <w:tcW w:w="6173" w:type="dxa"/>
            <w:gridSpan w:val="8"/>
          </w:tcPr>
          <w:p w14:paraId="46C1E126" w14:textId="77777777" w:rsidR="00644726" w:rsidRDefault="00644726" w:rsidP="00644726">
            <w:pPr>
              <w:ind w:left="360"/>
            </w:pPr>
            <w:r>
              <w:t>Valsartan 160 mg PO daily</w:t>
            </w:r>
          </w:p>
        </w:tc>
      </w:tr>
      <w:tr w:rsidR="00644726" w:rsidRPr="00830F3A" w14:paraId="5B44E0B8" w14:textId="77777777" w:rsidTr="00454EA7">
        <w:trPr>
          <w:gridAfter w:val="7"/>
          <w:wAfter w:w="7110" w:type="dxa"/>
        </w:trPr>
        <w:tc>
          <w:tcPr>
            <w:tcW w:w="2245" w:type="dxa"/>
            <w:gridSpan w:val="3"/>
            <w:shd w:val="clear" w:color="auto" w:fill="FFC000"/>
          </w:tcPr>
          <w:p w14:paraId="5945867A" w14:textId="77777777" w:rsidR="00644726" w:rsidRPr="00830F3A" w:rsidRDefault="00644726" w:rsidP="00644726">
            <w:pPr>
              <w:rPr>
                <w:b/>
                <w:bCs/>
              </w:rPr>
            </w:pPr>
            <w:r w:rsidRPr="00F765F3">
              <w:rPr>
                <w:b/>
                <w:bCs/>
              </w:rPr>
              <w:t>Laboratory</w:t>
            </w:r>
            <w:r>
              <w:rPr>
                <w:b/>
                <w:bCs/>
              </w:rPr>
              <w:t xml:space="preserve"> Report</w:t>
            </w:r>
          </w:p>
        </w:tc>
      </w:tr>
      <w:tr w:rsidR="00644726" w14:paraId="7DC26B75" w14:textId="77777777" w:rsidTr="00454EA7">
        <w:tc>
          <w:tcPr>
            <w:tcW w:w="2515" w:type="dxa"/>
            <w:gridSpan w:val="4"/>
            <w:shd w:val="clear" w:color="auto" w:fill="auto"/>
          </w:tcPr>
          <w:p w14:paraId="7C6DC9FB" w14:textId="77777777" w:rsidR="00644726" w:rsidRDefault="00644726" w:rsidP="00644726">
            <w:pPr>
              <w:ind w:left="360"/>
            </w:pPr>
            <w:r>
              <w:t>Lab</w:t>
            </w:r>
          </w:p>
        </w:tc>
        <w:tc>
          <w:tcPr>
            <w:tcW w:w="2250" w:type="dxa"/>
            <w:gridSpan w:val="2"/>
            <w:shd w:val="clear" w:color="auto" w:fill="auto"/>
          </w:tcPr>
          <w:p w14:paraId="1AEAABE8" w14:textId="77777777" w:rsidR="00644726" w:rsidRDefault="00644726" w:rsidP="00644726">
            <w:pPr>
              <w:ind w:left="360"/>
            </w:pPr>
            <w:r>
              <w:t>Results</w:t>
            </w:r>
          </w:p>
        </w:tc>
        <w:tc>
          <w:tcPr>
            <w:tcW w:w="4590" w:type="dxa"/>
            <w:gridSpan w:val="4"/>
            <w:shd w:val="clear" w:color="auto" w:fill="auto"/>
          </w:tcPr>
          <w:p w14:paraId="37D1915D" w14:textId="77777777" w:rsidR="00644726" w:rsidRDefault="00644726" w:rsidP="00644726">
            <w:pPr>
              <w:ind w:left="360"/>
            </w:pPr>
            <w:r>
              <w:t xml:space="preserve">Reference range </w:t>
            </w:r>
          </w:p>
        </w:tc>
      </w:tr>
      <w:tr w:rsidR="00644726" w14:paraId="407A973C" w14:textId="77777777" w:rsidTr="00454EA7">
        <w:tc>
          <w:tcPr>
            <w:tcW w:w="2515" w:type="dxa"/>
            <w:gridSpan w:val="4"/>
            <w:shd w:val="clear" w:color="auto" w:fill="auto"/>
          </w:tcPr>
          <w:p w14:paraId="26A15D11" w14:textId="77777777" w:rsidR="00644726" w:rsidRDefault="00644726" w:rsidP="00644726">
            <w:pPr>
              <w:ind w:left="360"/>
            </w:pPr>
            <w:r w:rsidRPr="00A9334A">
              <w:rPr>
                <w:rFonts w:cstheme="minorHAnsi"/>
              </w:rPr>
              <w:t>ABG pH</w:t>
            </w:r>
          </w:p>
        </w:tc>
        <w:tc>
          <w:tcPr>
            <w:tcW w:w="2250" w:type="dxa"/>
            <w:gridSpan w:val="2"/>
            <w:shd w:val="clear" w:color="auto" w:fill="auto"/>
          </w:tcPr>
          <w:p w14:paraId="177C2EDE" w14:textId="77777777" w:rsidR="00644726" w:rsidRDefault="00644726" w:rsidP="00644726">
            <w:pPr>
              <w:ind w:left="360"/>
            </w:pPr>
            <w:r>
              <w:t>7.20</w:t>
            </w:r>
          </w:p>
        </w:tc>
        <w:tc>
          <w:tcPr>
            <w:tcW w:w="4590" w:type="dxa"/>
            <w:gridSpan w:val="4"/>
            <w:shd w:val="clear" w:color="auto" w:fill="auto"/>
          </w:tcPr>
          <w:p w14:paraId="121EBE63" w14:textId="77777777" w:rsidR="00644726" w:rsidRDefault="00644726" w:rsidP="00644726">
            <w:r w:rsidRPr="00A9334A">
              <w:rPr>
                <w:rFonts w:cstheme="minorHAnsi"/>
                <w:color w:val="333333"/>
                <w:shd w:val="clear" w:color="auto" w:fill="FFFFFF"/>
              </w:rPr>
              <w:t>7.35-7.45</w:t>
            </w:r>
          </w:p>
        </w:tc>
      </w:tr>
      <w:tr w:rsidR="00CA5885" w14:paraId="31A171D6" w14:textId="77777777" w:rsidTr="00454EA7">
        <w:tc>
          <w:tcPr>
            <w:tcW w:w="2515" w:type="dxa"/>
            <w:gridSpan w:val="4"/>
            <w:shd w:val="clear" w:color="auto" w:fill="auto"/>
          </w:tcPr>
          <w:p w14:paraId="0543D30A" w14:textId="125A2C5A" w:rsidR="00CA5885" w:rsidRPr="00A9334A" w:rsidRDefault="00CA5885" w:rsidP="00CA5885">
            <w:pPr>
              <w:ind w:left="360"/>
              <w:rPr>
                <w:rFonts w:cstheme="minorHAnsi"/>
              </w:rPr>
            </w:pPr>
            <w:r>
              <w:rPr>
                <w:rFonts w:cstheme="minorHAnsi"/>
              </w:rPr>
              <w:t>ABG PC0</w:t>
            </w:r>
            <w:r>
              <w:rPr>
                <w:rFonts w:cstheme="minorHAnsi"/>
                <w:vertAlign w:val="subscript"/>
              </w:rPr>
              <w:t>2</w:t>
            </w:r>
          </w:p>
        </w:tc>
        <w:tc>
          <w:tcPr>
            <w:tcW w:w="2250" w:type="dxa"/>
            <w:gridSpan w:val="2"/>
            <w:shd w:val="clear" w:color="auto" w:fill="auto"/>
          </w:tcPr>
          <w:p w14:paraId="1603E726" w14:textId="28643FBB" w:rsidR="00CA5885" w:rsidRDefault="00CA5885" w:rsidP="00CA5885">
            <w:pPr>
              <w:ind w:left="360"/>
            </w:pPr>
            <w:r>
              <w:t>45</w:t>
            </w:r>
          </w:p>
        </w:tc>
        <w:tc>
          <w:tcPr>
            <w:tcW w:w="4590" w:type="dxa"/>
            <w:gridSpan w:val="4"/>
            <w:shd w:val="clear" w:color="auto" w:fill="auto"/>
          </w:tcPr>
          <w:p w14:paraId="2EC75F58" w14:textId="28EDA3E7" w:rsidR="00CA5885" w:rsidRPr="00A9334A" w:rsidRDefault="00CA5885" w:rsidP="00CA5885">
            <w:pPr>
              <w:rPr>
                <w:rFonts w:cstheme="minorHAnsi"/>
                <w:color w:val="333333"/>
                <w:shd w:val="clear" w:color="auto" w:fill="FFFFFF"/>
              </w:rPr>
            </w:pPr>
            <w:r>
              <w:rPr>
                <w:rFonts w:cstheme="minorHAnsi"/>
                <w:color w:val="333333"/>
                <w:shd w:val="clear" w:color="auto" w:fill="FFFFFF"/>
              </w:rPr>
              <w:t>35-45 mmHg</w:t>
            </w:r>
          </w:p>
        </w:tc>
      </w:tr>
      <w:tr w:rsidR="00CA5885" w14:paraId="47196F12" w14:textId="77777777" w:rsidTr="00454EA7">
        <w:tc>
          <w:tcPr>
            <w:tcW w:w="2515" w:type="dxa"/>
            <w:gridSpan w:val="4"/>
            <w:shd w:val="clear" w:color="auto" w:fill="auto"/>
          </w:tcPr>
          <w:p w14:paraId="3C10AFDB" w14:textId="3FB5ACE2" w:rsidR="00CA5885" w:rsidRPr="00A9334A" w:rsidRDefault="00CA5885" w:rsidP="00CA5885">
            <w:pPr>
              <w:ind w:left="360"/>
              <w:rPr>
                <w:rFonts w:cstheme="minorHAnsi"/>
              </w:rPr>
            </w:pPr>
            <w:r>
              <w:rPr>
                <w:rFonts w:cstheme="minorHAnsi"/>
              </w:rPr>
              <w:t>ABG HC0</w:t>
            </w:r>
            <w:r>
              <w:rPr>
                <w:rFonts w:cstheme="minorHAnsi"/>
                <w:vertAlign w:val="subscript"/>
              </w:rPr>
              <w:t>3</w:t>
            </w:r>
          </w:p>
        </w:tc>
        <w:tc>
          <w:tcPr>
            <w:tcW w:w="2250" w:type="dxa"/>
            <w:gridSpan w:val="2"/>
            <w:shd w:val="clear" w:color="auto" w:fill="auto"/>
          </w:tcPr>
          <w:p w14:paraId="67373E52" w14:textId="37B63D62" w:rsidR="00CA5885" w:rsidRDefault="00CA5885" w:rsidP="00CA5885">
            <w:pPr>
              <w:ind w:left="360"/>
            </w:pPr>
            <w:r>
              <w:t>32</w:t>
            </w:r>
          </w:p>
        </w:tc>
        <w:tc>
          <w:tcPr>
            <w:tcW w:w="4590" w:type="dxa"/>
            <w:gridSpan w:val="4"/>
            <w:shd w:val="clear" w:color="auto" w:fill="auto"/>
          </w:tcPr>
          <w:p w14:paraId="4D5EC0DB" w14:textId="655DA5ED" w:rsidR="00CA5885" w:rsidRPr="00A9334A" w:rsidRDefault="00CA5885" w:rsidP="00CA5885">
            <w:pPr>
              <w:rPr>
                <w:rFonts w:cstheme="minorHAnsi"/>
                <w:color w:val="333333"/>
                <w:shd w:val="clear" w:color="auto" w:fill="FFFFFF"/>
              </w:rPr>
            </w:pPr>
            <w:r>
              <w:rPr>
                <w:rFonts w:cstheme="minorHAnsi"/>
                <w:color w:val="333333"/>
                <w:shd w:val="clear" w:color="auto" w:fill="FFFFFF"/>
              </w:rPr>
              <w:t>22-26 mEq/L</w:t>
            </w:r>
          </w:p>
        </w:tc>
      </w:tr>
      <w:tr w:rsidR="00CA5885" w14:paraId="04115F55" w14:textId="77777777" w:rsidTr="00454EA7">
        <w:tc>
          <w:tcPr>
            <w:tcW w:w="2515" w:type="dxa"/>
            <w:gridSpan w:val="4"/>
            <w:shd w:val="clear" w:color="auto" w:fill="auto"/>
          </w:tcPr>
          <w:p w14:paraId="3A08A646" w14:textId="77777777" w:rsidR="00CA5885" w:rsidRPr="00A9334A" w:rsidRDefault="00CA5885" w:rsidP="00CA5885">
            <w:pPr>
              <w:ind w:left="360"/>
              <w:rPr>
                <w:rFonts w:cstheme="minorHAnsi"/>
              </w:rPr>
            </w:pPr>
            <w:r w:rsidRPr="00A9334A">
              <w:rPr>
                <w:rFonts w:cstheme="minorHAnsi"/>
              </w:rPr>
              <w:t>Creatine (Serum)</w:t>
            </w:r>
          </w:p>
        </w:tc>
        <w:tc>
          <w:tcPr>
            <w:tcW w:w="2250" w:type="dxa"/>
            <w:gridSpan w:val="2"/>
            <w:shd w:val="clear" w:color="auto" w:fill="auto"/>
          </w:tcPr>
          <w:p w14:paraId="78DF9E39" w14:textId="77777777" w:rsidR="00CA5885" w:rsidRDefault="00CA5885" w:rsidP="00CA5885">
            <w:pPr>
              <w:ind w:left="360"/>
            </w:pPr>
            <w:r>
              <w:t>1.9</w:t>
            </w:r>
          </w:p>
        </w:tc>
        <w:tc>
          <w:tcPr>
            <w:tcW w:w="4590" w:type="dxa"/>
            <w:gridSpan w:val="4"/>
            <w:shd w:val="clear" w:color="auto" w:fill="auto"/>
          </w:tcPr>
          <w:p w14:paraId="35C5E5E5" w14:textId="77777777" w:rsidR="00CA5885" w:rsidRDefault="00CA5885" w:rsidP="00CA5885">
            <w:r w:rsidRPr="00A9334A">
              <w:rPr>
                <w:rFonts w:eastAsia="Times New Roman" w:cstheme="minorHAnsi"/>
                <w:color w:val="000000"/>
              </w:rPr>
              <w:t>0.9 to 1.4 mg/dL</w:t>
            </w:r>
          </w:p>
        </w:tc>
      </w:tr>
      <w:tr w:rsidR="00CA5885" w14:paraId="572CAD77" w14:textId="77777777" w:rsidTr="00454EA7">
        <w:tc>
          <w:tcPr>
            <w:tcW w:w="2515" w:type="dxa"/>
            <w:gridSpan w:val="4"/>
            <w:shd w:val="clear" w:color="auto" w:fill="auto"/>
          </w:tcPr>
          <w:p w14:paraId="2982EAE4" w14:textId="77777777" w:rsidR="00CA5885" w:rsidRPr="00A9334A" w:rsidRDefault="00CA5885" w:rsidP="00CA5885">
            <w:pPr>
              <w:ind w:left="360"/>
              <w:rPr>
                <w:rFonts w:cstheme="minorHAnsi"/>
              </w:rPr>
            </w:pPr>
            <w:r w:rsidRPr="00A9334A">
              <w:rPr>
                <w:rFonts w:cstheme="minorHAnsi"/>
              </w:rPr>
              <w:t xml:space="preserve">Glucose </w:t>
            </w:r>
            <w:r>
              <w:rPr>
                <w:rFonts w:cstheme="minorHAnsi"/>
              </w:rPr>
              <w:t>random</w:t>
            </w:r>
          </w:p>
        </w:tc>
        <w:tc>
          <w:tcPr>
            <w:tcW w:w="2250" w:type="dxa"/>
            <w:gridSpan w:val="2"/>
            <w:shd w:val="clear" w:color="auto" w:fill="auto"/>
          </w:tcPr>
          <w:p w14:paraId="1E79EA59" w14:textId="77777777" w:rsidR="00CA5885" w:rsidRDefault="00CA5885" w:rsidP="00CA5885">
            <w:pPr>
              <w:ind w:left="360"/>
            </w:pPr>
            <w:r>
              <w:t>435</w:t>
            </w:r>
          </w:p>
        </w:tc>
        <w:tc>
          <w:tcPr>
            <w:tcW w:w="4590" w:type="dxa"/>
            <w:gridSpan w:val="4"/>
            <w:shd w:val="clear" w:color="auto" w:fill="auto"/>
          </w:tcPr>
          <w:p w14:paraId="462010AE" w14:textId="77777777" w:rsidR="00CA5885" w:rsidRDefault="00CA5885" w:rsidP="00CA5885">
            <w:r w:rsidRPr="00A9334A">
              <w:rPr>
                <w:rFonts w:eastAsia="Times New Roman" w:cstheme="minorHAnsi"/>
                <w:color w:val="000000"/>
              </w:rPr>
              <w:t xml:space="preserve"> </w:t>
            </w:r>
            <w:r>
              <w:rPr>
                <w:rFonts w:eastAsia="Times New Roman" w:cstheme="minorHAnsi"/>
                <w:color w:val="000000"/>
              </w:rPr>
              <w:t>70-</w:t>
            </w:r>
            <w:r w:rsidRPr="00A9334A">
              <w:rPr>
                <w:rFonts w:eastAsia="Times New Roman" w:cstheme="minorHAnsi"/>
                <w:color w:val="000000"/>
              </w:rPr>
              <w:t xml:space="preserve"> </w:t>
            </w:r>
            <w:r>
              <w:rPr>
                <w:rFonts w:eastAsia="Times New Roman" w:cstheme="minorHAnsi"/>
                <w:color w:val="000000"/>
              </w:rPr>
              <w:t>140</w:t>
            </w:r>
            <w:r w:rsidRPr="00A9334A">
              <w:rPr>
                <w:rFonts w:eastAsia="Times New Roman" w:cstheme="minorHAnsi"/>
                <w:color w:val="000000"/>
              </w:rPr>
              <w:t xml:space="preserve"> mg/dL</w:t>
            </w:r>
            <w:r>
              <w:rPr>
                <w:rFonts w:eastAsia="Times New Roman" w:cstheme="minorHAnsi"/>
                <w:color w:val="000000"/>
              </w:rPr>
              <w:t xml:space="preserve"> </w:t>
            </w:r>
          </w:p>
        </w:tc>
      </w:tr>
      <w:tr w:rsidR="00CA5885" w14:paraId="495BE48F" w14:textId="77777777" w:rsidTr="00454EA7">
        <w:tc>
          <w:tcPr>
            <w:tcW w:w="2515" w:type="dxa"/>
            <w:gridSpan w:val="4"/>
            <w:shd w:val="clear" w:color="auto" w:fill="auto"/>
          </w:tcPr>
          <w:p w14:paraId="6807884B" w14:textId="77777777" w:rsidR="00CA5885" w:rsidRPr="00A9334A" w:rsidRDefault="00CA5885" w:rsidP="00CA5885">
            <w:pPr>
              <w:ind w:left="360"/>
              <w:rPr>
                <w:rFonts w:cstheme="minorHAnsi"/>
              </w:rPr>
            </w:pPr>
            <w:r>
              <w:rPr>
                <w:rFonts w:cstheme="minorHAnsi"/>
              </w:rPr>
              <w:t>Other (urine)</w:t>
            </w:r>
          </w:p>
        </w:tc>
        <w:tc>
          <w:tcPr>
            <w:tcW w:w="2250" w:type="dxa"/>
            <w:gridSpan w:val="2"/>
            <w:shd w:val="clear" w:color="auto" w:fill="auto"/>
          </w:tcPr>
          <w:p w14:paraId="04048BD4" w14:textId="77777777" w:rsidR="00CA5885" w:rsidRDefault="00CA5885" w:rsidP="00CA5885">
            <w:pPr>
              <w:ind w:left="360"/>
            </w:pPr>
            <w:r>
              <w:t xml:space="preserve">Positive ketones </w:t>
            </w:r>
          </w:p>
        </w:tc>
        <w:tc>
          <w:tcPr>
            <w:tcW w:w="4590" w:type="dxa"/>
            <w:gridSpan w:val="4"/>
            <w:shd w:val="clear" w:color="auto" w:fill="auto"/>
          </w:tcPr>
          <w:p w14:paraId="3D74EAAE" w14:textId="7815DEFA" w:rsidR="00CA5885" w:rsidRDefault="00CA5885" w:rsidP="00CA5885">
            <w:r>
              <w:t>Negative</w:t>
            </w:r>
          </w:p>
        </w:tc>
      </w:tr>
      <w:tr w:rsidR="00CA5885" w14:paraId="3A917FC6" w14:textId="77777777" w:rsidTr="002740E1">
        <w:tc>
          <w:tcPr>
            <w:tcW w:w="2515" w:type="dxa"/>
            <w:gridSpan w:val="4"/>
          </w:tcPr>
          <w:p w14:paraId="6F1AB52F" w14:textId="77777777" w:rsidR="00CA5885" w:rsidRPr="00A9334A" w:rsidRDefault="00CA5885" w:rsidP="00CA5885">
            <w:pPr>
              <w:ind w:left="360"/>
              <w:rPr>
                <w:rFonts w:cstheme="minorHAnsi"/>
              </w:rPr>
            </w:pPr>
            <w:r w:rsidRPr="00A9334A">
              <w:rPr>
                <w:rFonts w:cstheme="minorHAnsi"/>
              </w:rPr>
              <w:t>Potassium(serum)</w:t>
            </w:r>
          </w:p>
        </w:tc>
        <w:tc>
          <w:tcPr>
            <w:tcW w:w="2250" w:type="dxa"/>
            <w:gridSpan w:val="2"/>
          </w:tcPr>
          <w:p w14:paraId="6EA5CADA" w14:textId="77777777" w:rsidR="00CA5885" w:rsidRDefault="00CA5885" w:rsidP="00CA5885">
            <w:pPr>
              <w:ind w:left="360"/>
            </w:pPr>
            <w:r>
              <w:t>3.4</w:t>
            </w:r>
          </w:p>
        </w:tc>
        <w:tc>
          <w:tcPr>
            <w:tcW w:w="4590" w:type="dxa"/>
            <w:gridSpan w:val="4"/>
          </w:tcPr>
          <w:p w14:paraId="6963F3EB" w14:textId="77777777" w:rsidR="00CA5885" w:rsidRDefault="00CA5885" w:rsidP="00CA5885">
            <w:pPr>
              <w:pStyle w:val="ListParagraph"/>
              <w:numPr>
                <w:ilvl w:val="1"/>
                <w:numId w:val="30"/>
              </w:numPr>
            </w:pPr>
            <w:r w:rsidRPr="00C55271">
              <w:rPr>
                <w:rFonts w:cstheme="minorHAnsi"/>
                <w:color w:val="000000"/>
                <w:shd w:val="clear" w:color="auto" w:fill="FFFFFF"/>
              </w:rPr>
              <w:t>to 5 mEq/L</w:t>
            </w:r>
          </w:p>
        </w:tc>
      </w:tr>
    </w:tbl>
    <w:p w14:paraId="6A920625" w14:textId="77777777" w:rsidR="00454EA7" w:rsidRDefault="00454EA7" w:rsidP="00591727">
      <w:pPr>
        <w:pStyle w:val="ListParagraph"/>
        <w:ind w:left="0"/>
      </w:pPr>
    </w:p>
    <w:p w14:paraId="698D0B7F" w14:textId="027C032A" w:rsidR="00771E30" w:rsidRDefault="00771E30" w:rsidP="00591727">
      <w:pPr>
        <w:pStyle w:val="ListParagraph"/>
        <w:ind w:left="0"/>
      </w:pPr>
      <w:r>
        <w:t>The nurse</w:t>
      </w:r>
      <w:r w:rsidR="002A161E">
        <w:t xml:space="preserve"> starts an IV and </w:t>
      </w:r>
      <w:r w:rsidR="00A5231A">
        <w:t>reviews the labs</w:t>
      </w:r>
      <w:r w:rsidR="002A161E">
        <w:t>.</w:t>
      </w:r>
    </w:p>
    <w:p w14:paraId="000E6284" w14:textId="41179C70" w:rsidR="00B01814" w:rsidRPr="005A6A80" w:rsidRDefault="00B01814" w:rsidP="00591727">
      <w:pPr>
        <w:pStyle w:val="ListParagraph"/>
        <w:numPr>
          <w:ilvl w:val="0"/>
          <w:numId w:val="29"/>
        </w:numPr>
        <w:rPr>
          <w:b/>
          <w:bCs/>
        </w:rPr>
      </w:pPr>
      <w:r>
        <w:t xml:space="preserve">For each finding click to specify if it is consistent with </w:t>
      </w:r>
      <w:r w:rsidRPr="00B01814">
        <w:t xml:space="preserve">ketoacidosis or </w:t>
      </w:r>
      <w:r w:rsidR="003C307D">
        <w:t>h</w:t>
      </w:r>
      <w:r w:rsidRPr="00B01814">
        <w:t>yperglycemic hyperosmolar syndrome. Each finding may support more than one condition</w:t>
      </w:r>
      <w:r w:rsidR="005D2DAC">
        <w:t>. Each colum</w:t>
      </w:r>
      <w:r w:rsidR="00601DBC">
        <w:t>n</w:t>
      </w:r>
      <w:r w:rsidR="005D2DAC">
        <w:t xml:space="preserve"> must have at least 1 </w:t>
      </w:r>
      <w:r w:rsidR="00601DBC">
        <w:t>correct option.</w:t>
      </w:r>
    </w:p>
    <w:tbl>
      <w:tblPr>
        <w:tblStyle w:val="TableGrid"/>
        <w:tblW w:w="9355" w:type="dxa"/>
        <w:tblLook w:val="04A0" w:firstRow="1" w:lastRow="0" w:firstColumn="1" w:lastColumn="0" w:noHBand="0" w:noVBand="1"/>
      </w:tblPr>
      <w:tblGrid>
        <w:gridCol w:w="2964"/>
        <w:gridCol w:w="2521"/>
        <w:gridCol w:w="3870"/>
      </w:tblGrid>
      <w:tr w:rsidR="00B5673A" w14:paraId="4CD9DAD3" w14:textId="54244CA4" w:rsidTr="00B01814">
        <w:tc>
          <w:tcPr>
            <w:tcW w:w="2964" w:type="dxa"/>
          </w:tcPr>
          <w:p w14:paraId="76122B74" w14:textId="470BDC98" w:rsidR="00B5673A" w:rsidRPr="005A6A80" w:rsidRDefault="00B5673A" w:rsidP="00ED771C">
            <w:pPr>
              <w:rPr>
                <w:b/>
                <w:bCs/>
              </w:rPr>
            </w:pPr>
            <w:r>
              <w:rPr>
                <w:b/>
                <w:bCs/>
              </w:rPr>
              <w:t>Laboratory Report</w:t>
            </w:r>
          </w:p>
        </w:tc>
        <w:tc>
          <w:tcPr>
            <w:tcW w:w="2521" w:type="dxa"/>
          </w:tcPr>
          <w:p w14:paraId="321A0ADC" w14:textId="60A34A49" w:rsidR="00B5673A" w:rsidRPr="005A6A80" w:rsidRDefault="00137677" w:rsidP="00ED771C">
            <w:pPr>
              <w:rPr>
                <w:b/>
                <w:bCs/>
              </w:rPr>
            </w:pPr>
            <w:r>
              <w:rPr>
                <w:b/>
                <w:bCs/>
              </w:rPr>
              <w:t>K</w:t>
            </w:r>
            <w:r w:rsidR="00573BAF">
              <w:rPr>
                <w:b/>
                <w:bCs/>
              </w:rPr>
              <w:t>etoacidosis</w:t>
            </w:r>
          </w:p>
        </w:tc>
        <w:tc>
          <w:tcPr>
            <w:tcW w:w="3870" w:type="dxa"/>
          </w:tcPr>
          <w:p w14:paraId="6743F52C" w14:textId="77777777" w:rsidR="00137677" w:rsidRDefault="0007145A" w:rsidP="00ED771C">
            <w:pPr>
              <w:rPr>
                <w:b/>
                <w:bCs/>
              </w:rPr>
            </w:pPr>
            <w:r>
              <w:rPr>
                <w:b/>
                <w:bCs/>
              </w:rPr>
              <w:t xml:space="preserve">Hyperglycemic </w:t>
            </w:r>
            <w:r w:rsidR="008F6657">
              <w:rPr>
                <w:b/>
                <w:bCs/>
              </w:rPr>
              <w:t>hyperosmolar</w:t>
            </w:r>
            <w:r>
              <w:rPr>
                <w:b/>
                <w:bCs/>
              </w:rPr>
              <w:t xml:space="preserve"> </w:t>
            </w:r>
          </w:p>
          <w:p w14:paraId="2C1F6E5E" w14:textId="760CE1EB" w:rsidR="00B5673A" w:rsidRPr="005A6A80" w:rsidRDefault="0007145A" w:rsidP="00ED771C">
            <w:pPr>
              <w:rPr>
                <w:b/>
                <w:bCs/>
              </w:rPr>
            </w:pPr>
            <w:r>
              <w:rPr>
                <w:b/>
                <w:bCs/>
              </w:rPr>
              <w:t>syndrome</w:t>
            </w:r>
          </w:p>
        </w:tc>
      </w:tr>
      <w:tr w:rsidR="00B5673A" w14:paraId="24448345" w14:textId="18426B3E" w:rsidTr="00B01814">
        <w:tc>
          <w:tcPr>
            <w:tcW w:w="2964" w:type="dxa"/>
          </w:tcPr>
          <w:p w14:paraId="5CAC9FDA" w14:textId="656C9609" w:rsidR="00B5673A" w:rsidRDefault="0007145A" w:rsidP="00ED771C">
            <w:r>
              <w:t>Ph</w:t>
            </w:r>
          </w:p>
        </w:tc>
        <w:tc>
          <w:tcPr>
            <w:tcW w:w="2521" w:type="dxa"/>
          </w:tcPr>
          <w:p w14:paraId="657D47CF" w14:textId="3407ED58" w:rsidR="00B5673A" w:rsidRDefault="0007145A" w:rsidP="00ED771C">
            <w:pPr>
              <w:pStyle w:val="ListParagraph"/>
              <w:numPr>
                <w:ilvl w:val="0"/>
                <w:numId w:val="7"/>
              </w:numPr>
            </w:pPr>
            <w:r>
              <w:t>X</w:t>
            </w:r>
          </w:p>
        </w:tc>
        <w:tc>
          <w:tcPr>
            <w:tcW w:w="3870" w:type="dxa"/>
          </w:tcPr>
          <w:p w14:paraId="1238B355" w14:textId="161CC83B" w:rsidR="00B5673A" w:rsidRDefault="00B5673A" w:rsidP="00ED771C">
            <w:pPr>
              <w:pStyle w:val="ListParagraph"/>
              <w:numPr>
                <w:ilvl w:val="0"/>
                <w:numId w:val="8"/>
              </w:numPr>
            </w:pPr>
          </w:p>
        </w:tc>
      </w:tr>
      <w:tr w:rsidR="00B5673A" w14:paraId="070520AA" w14:textId="20983287" w:rsidTr="00B01814">
        <w:tc>
          <w:tcPr>
            <w:tcW w:w="2964" w:type="dxa"/>
          </w:tcPr>
          <w:p w14:paraId="736CBB2A" w14:textId="472E2A5B" w:rsidR="00B5673A" w:rsidRDefault="0007145A" w:rsidP="00ED771C">
            <w:r>
              <w:t xml:space="preserve">Blood glucose </w:t>
            </w:r>
          </w:p>
        </w:tc>
        <w:tc>
          <w:tcPr>
            <w:tcW w:w="2521" w:type="dxa"/>
          </w:tcPr>
          <w:p w14:paraId="2D5536F1" w14:textId="4ADD9E9F" w:rsidR="00B5673A" w:rsidRDefault="00B5673A" w:rsidP="00ED771C">
            <w:pPr>
              <w:pStyle w:val="ListParagraph"/>
              <w:numPr>
                <w:ilvl w:val="0"/>
                <w:numId w:val="7"/>
              </w:numPr>
            </w:pPr>
            <w:r>
              <w:t>X</w:t>
            </w:r>
          </w:p>
        </w:tc>
        <w:tc>
          <w:tcPr>
            <w:tcW w:w="3870" w:type="dxa"/>
          </w:tcPr>
          <w:p w14:paraId="3929789E" w14:textId="77777777" w:rsidR="00B5673A" w:rsidRDefault="00B5673A" w:rsidP="00ED771C">
            <w:pPr>
              <w:pStyle w:val="ListParagraph"/>
              <w:numPr>
                <w:ilvl w:val="0"/>
                <w:numId w:val="8"/>
              </w:numPr>
            </w:pPr>
          </w:p>
        </w:tc>
      </w:tr>
      <w:tr w:rsidR="00B5673A" w14:paraId="27245683" w14:textId="1D194960" w:rsidTr="00B01814">
        <w:tc>
          <w:tcPr>
            <w:tcW w:w="2964" w:type="dxa"/>
          </w:tcPr>
          <w:p w14:paraId="6AC2D65F" w14:textId="1DA6D54C" w:rsidR="00B5673A" w:rsidRDefault="00B5673A" w:rsidP="00ED771C">
            <w:r>
              <w:t xml:space="preserve">Serum creatinine </w:t>
            </w:r>
          </w:p>
        </w:tc>
        <w:tc>
          <w:tcPr>
            <w:tcW w:w="2521" w:type="dxa"/>
          </w:tcPr>
          <w:p w14:paraId="4FA6F8B1" w14:textId="5B0EEAA5" w:rsidR="00B5673A" w:rsidRDefault="00B5673A" w:rsidP="00ED771C">
            <w:pPr>
              <w:pStyle w:val="ListParagraph"/>
              <w:numPr>
                <w:ilvl w:val="0"/>
                <w:numId w:val="7"/>
              </w:numPr>
            </w:pPr>
            <w:r>
              <w:t>X</w:t>
            </w:r>
          </w:p>
        </w:tc>
        <w:tc>
          <w:tcPr>
            <w:tcW w:w="3870" w:type="dxa"/>
          </w:tcPr>
          <w:p w14:paraId="539F73A5" w14:textId="693A39E0" w:rsidR="00B5673A" w:rsidRDefault="008F6657" w:rsidP="00ED771C">
            <w:pPr>
              <w:pStyle w:val="ListParagraph"/>
              <w:numPr>
                <w:ilvl w:val="0"/>
                <w:numId w:val="8"/>
              </w:numPr>
            </w:pPr>
            <w:r>
              <w:t>X</w:t>
            </w:r>
          </w:p>
        </w:tc>
      </w:tr>
      <w:tr w:rsidR="00B5673A" w14:paraId="38B8F006" w14:textId="78D7051B" w:rsidTr="00B01814">
        <w:tc>
          <w:tcPr>
            <w:tcW w:w="2964" w:type="dxa"/>
          </w:tcPr>
          <w:p w14:paraId="3817A3B3" w14:textId="65F2F3AB" w:rsidR="00B5673A" w:rsidRDefault="00B01814" w:rsidP="00ED771C">
            <w:r>
              <w:t xml:space="preserve">Urine </w:t>
            </w:r>
          </w:p>
        </w:tc>
        <w:tc>
          <w:tcPr>
            <w:tcW w:w="2521" w:type="dxa"/>
          </w:tcPr>
          <w:p w14:paraId="7DEFE822" w14:textId="0F5453AE" w:rsidR="00B5673A" w:rsidRDefault="00B5673A" w:rsidP="00ED771C">
            <w:pPr>
              <w:pStyle w:val="ListParagraph"/>
              <w:numPr>
                <w:ilvl w:val="0"/>
                <w:numId w:val="7"/>
              </w:numPr>
            </w:pPr>
            <w:r>
              <w:t>X</w:t>
            </w:r>
          </w:p>
        </w:tc>
        <w:tc>
          <w:tcPr>
            <w:tcW w:w="3870" w:type="dxa"/>
          </w:tcPr>
          <w:p w14:paraId="77A965F2" w14:textId="77777777" w:rsidR="00B5673A" w:rsidRDefault="00B5673A" w:rsidP="00ED771C">
            <w:pPr>
              <w:pStyle w:val="ListParagraph"/>
              <w:numPr>
                <w:ilvl w:val="0"/>
                <w:numId w:val="8"/>
              </w:numPr>
            </w:pPr>
          </w:p>
        </w:tc>
      </w:tr>
      <w:bookmarkEnd w:id="5"/>
    </w:tbl>
    <w:p w14:paraId="3C45430F" w14:textId="77777777" w:rsidR="00ED771C" w:rsidRDefault="00ED771C" w:rsidP="00ED771C">
      <w:pPr>
        <w:spacing w:after="0" w:line="240" w:lineRule="auto"/>
        <w:rPr>
          <w:b/>
          <w:bCs/>
        </w:rPr>
      </w:pPr>
    </w:p>
    <w:p w14:paraId="65E2652A" w14:textId="77777777" w:rsidR="001841D7" w:rsidRDefault="001841D7" w:rsidP="001841D7">
      <w:pPr>
        <w:rPr>
          <w:rFonts w:cstheme="minorHAnsi"/>
          <w:b/>
          <w:bCs/>
        </w:rPr>
      </w:pPr>
    </w:p>
    <w:p w14:paraId="400F23CB" w14:textId="394FDF3D" w:rsidR="001841D7" w:rsidRDefault="001841D7" w:rsidP="00136C2C">
      <w:r w:rsidRPr="000E791C">
        <w:rPr>
          <w:rFonts w:cstheme="minorHAnsi"/>
          <w:b/>
          <w:bCs/>
        </w:rPr>
        <w:lastRenderedPageBreak/>
        <w:t>Scoring Rule: 0/1</w:t>
      </w:r>
    </w:p>
    <w:p w14:paraId="2C569213" w14:textId="095ADF1F" w:rsidR="00136C2C" w:rsidRDefault="001841D7" w:rsidP="00136C2C">
      <w:r w:rsidRPr="001841D7">
        <w:rPr>
          <w:b/>
          <w:bCs/>
        </w:rPr>
        <w:t>Rationale:</w:t>
      </w:r>
      <w:r>
        <w:t xml:space="preserve"> Serum blood glucose levels in diabetic ketoacidosis can fluctuate </w:t>
      </w:r>
      <w:r w:rsidRPr="00FB0AA8">
        <w:t xml:space="preserve">between 300 and </w:t>
      </w:r>
      <w:proofErr w:type="spellStart"/>
      <w:r w:rsidRPr="00FB0AA8">
        <w:t>800</w:t>
      </w:r>
      <w:r>
        <w:t>mg</w:t>
      </w:r>
      <w:proofErr w:type="spellEnd"/>
      <w:r>
        <w:t>/dl. It is typically above 600 m</w:t>
      </w:r>
      <w:r w:rsidRPr="00FB0AA8">
        <w:t>g/dL</w:t>
      </w:r>
      <w:r>
        <w:t xml:space="preserve"> with HHS. Low pH and urine ketones are seen with DKA. Those values are typically normal with HHS. Both conditions can cause dehydration and elevated creatine.  </w:t>
      </w:r>
    </w:p>
    <w:p w14:paraId="6AA166FD" w14:textId="51C6E35D" w:rsidR="00136C2C" w:rsidRPr="00735B6F" w:rsidRDefault="00136C2C" w:rsidP="00136C2C">
      <w:pPr>
        <w:rPr>
          <w:b/>
          <w:bCs/>
          <w:u w:val="single"/>
        </w:rPr>
      </w:pPr>
      <w:r>
        <w:rPr>
          <w:b/>
          <w:bCs/>
          <w:u w:val="single"/>
        </w:rPr>
        <w:br w:type="page"/>
      </w:r>
      <w:r>
        <w:rPr>
          <w:b/>
          <w:bCs/>
          <w:u w:val="single"/>
        </w:rPr>
        <w:lastRenderedPageBreak/>
        <w:t xml:space="preserve">Case Study </w:t>
      </w:r>
      <w:r w:rsidRPr="00735B6F">
        <w:rPr>
          <w:b/>
          <w:bCs/>
          <w:u w:val="single"/>
        </w:rPr>
        <w:t xml:space="preserve">Question 3 of 6 </w:t>
      </w:r>
    </w:p>
    <w:p w14:paraId="5FA1A703" w14:textId="6E546AB8" w:rsidR="006C1145" w:rsidRDefault="006C1145" w:rsidP="006C1145">
      <w:pPr>
        <w:spacing w:after="0" w:line="240" w:lineRule="auto"/>
      </w:pPr>
      <w:r>
        <w:t>A 73-year-old male with a history of type II diabete</w:t>
      </w:r>
      <w:r w:rsidR="00DD4873">
        <w:t>s</w:t>
      </w:r>
      <w:r>
        <w:t xml:space="preserve"> presented to the emergency department due to a change in mental status.</w:t>
      </w:r>
    </w:p>
    <w:tbl>
      <w:tblPr>
        <w:tblStyle w:val="TableGrid"/>
        <w:tblW w:w="9355" w:type="dxa"/>
        <w:tblLook w:val="04A0" w:firstRow="1" w:lastRow="0" w:firstColumn="1" w:lastColumn="0" w:noHBand="0" w:noVBand="1"/>
      </w:tblPr>
      <w:tblGrid>
        <w:gridCol w:w="2024"/>
        <w:gridCol w:w="183"/>
        <w:gridCol w:w="38"/>
        <w:gridCol w:w="270"/>
        <w:gridCol w:w="1628"/>
        <w:gridCol w:w="622"/>
        <w:gridCol w:w="1387"/>
        <w:gridCol w:w="21"/>
        <w:gridCol w:w="3176"/>
        <w:gridCol w:w="6"/>
      </w:tblGrid>
      <w:tr w:rsidR="00591727" w14:paraId="777CD28D" w14:textId="77777777" w:rsidTr="00454EA7">
        <w:trPr>
          <w:gridAfter w:val="9"/>
          <w:wAfter w:w="7331" w:type="dxa"/>
        </w:trPr>
        <w:tc>
          <w:tcPr>
            <w:tcW w:w="2024" w:type="dxa"/>
            <w:shd w:val="clear" w:color="auto" w:fill="FFC000"/>
          </w:tcPr>
          <w:p w14:paraId="5ABBF397" w14:textId="77777777" w:rsidR="00591727" w:rsidRPr="005C6695" w:rsidRDefault="00591727" w:rsidP="00CE11C7">
            <w:pPr>
              <w:rPr>
                <w:b/>
                <w:bCs/>
              </w:rPr>
            </w:pPr>
            <w:r>
              <w:rPr>
                <w:b/>
                <w:bCs/>
              </w:rPr>
              <w:t>Nurses' Notes</w:t>
            </w:r>
          </w:p>
        </w:tc>
      </w:tr>
      <w:tr w:rsidR="00591727" w14:paraId="06BB7193" w14:textId="77777777" w:rsidTr="00454EA7">
        <w:trPr>
          <w:gridAfter w:val="1"/>
          <w:wAfter w:w="6" w:type="dxa"/>
        </w:trPr>
        <w:tc>
          <w:tcPr>
            <w:tcW w:w="9349" w:type="dxa"/>
            <w:gridSpan w:val="9"/>
          </w:tcPr>
          <w:p w14:paraId="6B28AC40" w14:textId="77777777" w:rsidR="00CC3978" w:rsidRDefault="00591727" w:rsidP="00CC3978">
            <w:r w:rsidRPr="00C83FC5">
              <w:rPr>
                <w:b/>
                <w:bCs/>
              </w:rPr>
              <w:t>1200</w:t>
            </w:r>
            <w:r>
              <w:rPr>
                <w:b/>
                <w:bCs/>
              </w:rPr>
              <w:t xml:space="preserve">. </w:t>
            </w:r>
            <w:r>
              <w:t>73-year-old male with a history of diabetes type II brought to the emergency department by spouse for changes in mental status from his baseline. The client's wife reports that he woke at 0600 to complete his morning routine. At approximately 1100 he became unaware of his surroundings and began sweating profusely and slurring his words. Breath sounds are clear but noted with a fruity citrus odor and deep rapid respirations. S</w:t>
            </w:r>
            <w:r w:rsidRPr="00C83FC5">
              <w:t>inus tachycardia per cardiac monitor</w:t>
            </w:r>
            <w:r>
              <w:rPr>
                <w:b/>
                <w:bCs/>
              </w:rPr>
              <w:t xml:space="preserve">. </w:t>
            </w:r>
            <w:r>
              <w:t>He is aw</w:t>
            </w:r>
            <w:r w:rsidRPr="00BD369B">
              <w:t>ake and alert, pupils equal and reactive to light</w:t>
            </w:r>
            <w:r>
              <w:t>.</w:t>
            </w:r>
            <w:r w:rsidR="00CC3978">
              <w:t xml:space="preserve"> Weight 205lbs (93kg) </w:t>
            </w:r>
            <w:r>
              <w:t xml:space="preserve"> </w:t>
            </w:r>
          </w:p>
          <w:p w14:paraId="2B7A1D1B" w14:textId="5F581736" w:rsidR="00591727" w:rsidRDefault="00591727" w:rsidP="00CC3978">
            <w:r w:rsidRPr="007F21C1">
              <w:rPr>
                <w:b/>
                <w:bCs/>
              </w:rPr>
              <w:t>1215</w:t>
            </w:r>
            <w:r>
              <w:t xml:space="preserve">. </w:t>
            </w:r>
            <w:r w:rsidR="006403D7">
              <w:t>Voided 30mL dark amber urine sent for urinalysis</w:t>
            </w:r>
            <w:r>
              <w:t>. Comprehensive metabolic panel, CBC, and ABG. IV of normal saline started.</w:t>
            </w:r>
            <w:r w:rsidR="00A5231A">
              <w:t xml:space="preserve"> </w:t>
            </w:r>
            <w:r w:rsidR="00CC3978">
              <w:t>Capillary glucose is 4</w:t>
            </w:r>
            <w:r w:rsidR="00E71F11">
              <w:t>40</w:t>
            </w:r>
            <w:r w:rsidR="00CC3978">
              <w:t>.</w:t>
            </w:r>
          </w:p>
        </w:tc>
      </w:tr>
      <w:tr w:rsidR="00591727" w14:paraId="18431CF3" w14:textId="77777777" w:rsidTr="00454EA7">
        <w:trPr>
          <w:gridAfter w:val="8"/>
          <w:wAfter w:w="7148" w:type="dxa"/>
        </w:trPr>
        <w:tc>
          <w:tcPr>
            <w:tcW w:w="2207" w:type="dxa"/>
            <w:gridSpan w:val="2"/>
            <w:shd w:val="clear" w:color="auto" w:fill="FFC000"/>
          </w:tcPr>
          <w:p w14:paraId="6000C2EE" w14:textId="77777777" w:rsidR="00591727" w:rsidRDefault="00591727" w:rsidP="00CE11C7">
            <w:r w:rsidRPr="004934A8">
              <w:rPr>
                <w:b/>
                <w:bCs/>
              </w:rPr>
              <w:t>Vital Signs</w:t>
            </w:r>
            <w:r>
              <w:rPr>
                <w:b/>
                <w:bCs/>
              </w:rPr>
              <w:t xml:space="preserve"> </w:t>
            </w:r>
          </w:p>
        </w:tc>
      </w:tr>
      <w:tr w:rsidR="00644726" w14:paraId="208B7E0A" w14:textId="7EA73E69" w:rsidTr="00287756">
        <w:trPr>
          <w:gridAfter w:val="3"/>
          <w:wAfter w:w="3203" w:type="dxa"/>
        </w:trPr>
        <w:tc>
          <w:tcPr>
            <w:tcW w:w="2207" w:type="dxa"/>
            <w:gridSpan w:val="2"/>
          </w:tcPr>
          <w:p w14:paraId="61BA4CC0" w14:textId="77777777" w:rsidR="00644726" w:rsidRDefault="00644726" w:rsidP="00644726">
            <w:r>
              <w:t>Time</w:t>
            </w:r>
          </w:p>
        </w:tc>
        <w:tc>
          <w:tcPr>
            <w:tcW w:w="1936" w:type="dxa"/>
            <w:gridSpan w:val="3"/>
          </w:tcPr>
          <w:p w14:paraId="431F3D9D" w14:textId="77777777" w:rsidR="00644726" w:rsidRDefault="00644726" w:rsidP="00644726">
            <w:pPr>
              <w:jc w:val="center"/>
            </w:pPr>
            <w:r>
              <w:t>1200</w:t>
            </w:r>
          </w:p>
        </w:tc>
        <w:tc>
          <w:tcPr>
            <w:tcW w:w="2009" w:type="dxa"/>
            <w:gridSpan w:val="2"/>
          </w:tcPr>
          <w:p w14:paraId="71122B6B" w14:textId="611889A7" w:rsidR="00644726" w:rsidRDefault="00644726" w:rsidP="00644726">
            <w:r>
              <w:t>1215</w:t>
            </w:r>
          </w:p>
        </w:tc>
      </w:tr>
      <w:tr w:rsidR="00644726" w14:paraId="17246CF1" w14:textId="0565A729" w:rsidTr="00287756">
        <w:trPr>
          <w:gridAfter w:val="3"/>
          <w:wAfter w:w="3203" w:type="dxa"/>
        </w:trPr>
        <w:tc>
          <w:tcPr>
            <w:tcW w:w="2207" w:type="dxa"/>
            <w:gridSpan w:val="2"/>
          </w:tcPr>
          <w:p w14:paraId="226EFC7C" w14:textId="77777777" w:rsidR="00644726" w:rsidRDefault="00644726" w:rsidP="00644726">
            <w:r>
              <w:t>Temp</w:t>
            </w:r>
          </w:p>
        </w:tc>
        <w:tc>
          <w:tcPr>
            <w:tcW w:w="1936" w:type="dxa"/>
            <w:gridSpan w:val="3"/>
          </w:tcPr>
          <w:p w14:paraId="16D8D307" w14:textId="77777777" w:rsidR="00644726" w:rsidRDefault="00644726" w:rsidP="00644726">
            <w:pPr>
              <w:jc w:val="center"/>
            </w:pPr>
            <w:r w:rsidRPr="004E7C69">
              <w:t>99.5</w:t>
            </w:r>
            <w:r w:rsidRPr="004E7C69">
              <w:sym w:font="Symbol" w:char="F0B0"/>
            </w:r>
            <w:r w:rsidRPr="004E7C69">
              <w:t xml:space="preserve"> F (37.5 </w:t>
            </w:r>
            <w:r w:rsidRPr="004E7C69">
              <w:sym w:font="Symbol" w:char="F0B0"/>
            </w:r>
            <w:r w:rsidRPr="004E7C69">
              <w:t>C)</w:t>
            </w:r>
          </w:p>
        </w:tc>
        <w:tc>
          <w:tcPr>
            <w:tcW w:w="2009" w:type="dxa"/>
            <w:gridSpan w:val="2"/>
          </w:tcPr>
          <w:p w14:paraId="27CA7B0E" w14:textId="1DDF938B" w:rsidR="00644726" w:rsidRDefault="00644726" w:rsidP="00644726">
            <w:r w:rsidRPr="004E7C69">
              <w:t>99.5</w:t>
            </w:r>
            <w:r w:rsidRPr="004E7C69">
              <w:sym w:font="Symbol" w:char="F0B0"/>
            </w:r>
            <w:r w:rsidRPr="004E7C69">
              <w:t xml:space="preserve"> F (37.5 </w:t>
            </w:r>
            <w:r w:rsidRPr="004E7C69">
              <w:sym w:font="Symbol" w:char="F0B0"/>
            </w:r>
            <w:r w:rsidRPr="004E7C69">
              <w:t>C)</w:t>
            </w:r>
          </w:p>
        </w:tc>
      </w:tr>
      <w:tr w:rsidR="00644726" w14:paraId="640AE6B7" w14:textId="252BEB9A" w:rsidTr="00287756">
        <w:trPr>
          <w:gridAfter w:val="3"/>
          <w:wAfter w:w="3203" w:type="dxa"/>
        </w:trPr>
        <w:tc>
          <w:tcPr>
            <w:tcW w:w="2207" w:type="dxa"/>
            <w:gridSpan w:val="2"/>
          </w:tcPr>
          <w:p w14:paraId="6B741245" w14:textId="77777777" w:rsidR="00644726" w:rsidRDefault="00644726" w:rsidP="00644726">
            <w:r>
              <w:t xml:space="preserve">P </w:t>
            </w:r>
          </w:p>
        </w:tc>
        <w:tc>
          <w:tcPr>
            <w:tcW w:w="1936" w:type="dxa"/>
            <w:gridSpan w:val="3"/>
          </w:tcPr>
          <w:p w14:paraId="5EEDCE29" w14:textId="77777777" w:rsidR="00644726" w:rsidRDefault="00644726" w:rsidP="00644726">
            <w:pPr>
              <w:jc w:val="center"/>
            </w:pPr>
            <w:r>
              <w:t>118</w:t>
            </w:r>
          </w:p>
        </w:tc>
        <w:tc>
          <w:tcPr>
            <w:tcW w:w="2009" w:type="dxa"/>
            <w:gridSpan w:val="2"/>
          </w:tcPr>
          <w:p w14:paraId="20FA3DF3" w14:textId="3B27664C" w:rsidR="00644726" w:rsidRDefault="00644726" w:rsidP="00644726">
            <w:r>
              <w:t>115</w:t>
            </w:r>
          </w:p>
        </w:tc>
      </w:tr>
      <w:tr w:rsidR="00644726" w14:paraId="7F1573EF" w14:textId="718C5556" w:rsidTr="00287756">
        <w:trPr>
          <w:gridAfter w:val="3"/>
          <w:wAfter w:w="3203" w:type="dxa"/>
        </w:trPr>
        <w:tc>
          <w:tcPr>
            <w:tcW w:w="2207" w:type="dxa"/>
            <w:gridSpan w:val="2"/>
          </w:tcPr>
          <w:p w14:paraId="1141E2EF" w14:textId="77777777" w:rsidR="00644726" w:rsidRDefault="00644726" w:rsidP="00644726">
            <w:r>
              <w:t>RR</w:t>
            </w:r>
          </w:p>
        </w:tc>
        <w:tc>
          <w:tcPr>
            <w:tcW w:w="1936" w:type="dxa"/>
            <w:gridSpan w:val="3"/>
          </w:tcPr>
          <w:p w14:paraId="27ABA63F" w14:textId="77777777" w:rsidR="00644726" w:rsidRDefault="00644726" w:rsidP="00644726">
            <w:pPr>
              <w:jc w:val="center"/>
            </w:pPr>
            <w:r>
              <w:t>32</w:t>
            </w:r>
          </w:p>
        </w:tc>
        <w:tc>
          <w:tcPr>
            <w:tcW w:w="2009" w:type="dxa"/>
            <w:gridSpan w:val="2"/>
          </w:tcPr>
          <w:p w14:paraId="2FB2BB61" w14:textId="76CB4AE2" w:rsidR="00644726" w:rsidRDefault="00644726" w:rsidP="00644726">
            <w:r>
              <w:t>30</w:t>
            </w:r>
          </w:p>
        </w:tc>
      </w:tr>
      <w:tr w:rsidR="00644726" w14:paraId="76DD939E" w14:textId="7004A75A" w:rsidTr="00287756">
        <w:trPr>
          <w:gridAfter w:val="3"/>
          <w:wAfter w:w="3203" w:type="dxa"/>
        </w:trPr>
        <w:tc>
          <w:tcPr>
            <w:tcW w:w="2207" w:type="dxa"/>
            <w:gridSpan w:val="2"/>
          </w:tcPr>
          <w:p w14:paraId="750D88BD" w14:textId="77777777" w:rsidR="00644726" w:rsidRDefault="00644726" w:rsidP="00644726">
            <w:r>
              <w:t>B/P</w:t>
            </w:r>
          </w:p>
        </w:tc>
        <w:tc>
          <w:tcPr>
            <w:tcW w:w="1936" w:type="dxa"/>
            <w:gridSpan w:val="3"/>
          </w:tcPr>
          <w:p w14:paraId="2343B0AD" w14:textId="77777777" w:rsidR="00644726" w:rsidRDefault="00644726" w:rsidP="00644726">
            <w:pPr>
              <w:jc w:val="center"/>
            </w:pPr>
            <w:r>
              <w:t>97/66</w:t>
            </w:r>
          </w:p>
        </w:tc>
        <w:tc>
          <w:tcPr>
            <w:tcW w:w="2009" w:type="dxa"/>
            <w:gridSpan w:val="2"/>
          </w:tcPr>
          <w:p w14:paraId="7D950D38" w14:textId="5A292257" w:rsidR="00644726" w:rsidRDefault="00644726" w:rsidP="00644726">
            <w:r>
              <w:t>98/70</w:t>
            </w:r>
          </w:p>
        </w:tc>
      </w:tr>
      <w:tr w:rsidR="00644726" w14:paraId="2ACE6DE3" w14:textId="77174D54" w:rsidTr="00287756">
        <w:trPr>
          <w:gridAfter w:val="3"/>
          <w:wAfter w:w="3203" w:type="dxa"/>
        </w:trPr>
        <w:tc>
          <w:tcPr>
            <w:tcW w:w="2207" w:type="dxa"/>
            <w:gridSpan w:val="2"/>
          </w:tcPr>
          <w:p w14:paraId="2D750C23" w14:textId="77777777" w:rsidR="00644726" w:rsidRDefault="00644726" w:rsidP="00644726">
            <w:r>
              <w:t>Pulse oximeter</w:t>
            </w:r>
          </w:p>
        </w:tc>
        <w:tc>
          <w:tcPr>
            <w:tcW w:w="1936" w:type="dxa"/>
            <w:gridSpan w:val="3"/>
          </w:tcPr>
          <w:p w14:paraId="7E5F5861" w14:textId="77777777" w:rsidR="00644726" w:rsidRDefault="00644726" w:rsidP="00644726">
            <w:pPr>
              <w:jc w:val="center"/>
            </w:pPr>
            <w:r>
              <w:t>89% on RA</w:t>
            </w:r>
          </w:p>
        </w:tc>
        <w:tc>
          <w:tcPr>
            <w:tcW w:w="2009" w:type="dxa"/>
            <w:gridSpan w:val="2"/>
          </w:tcPr>
          <w:p w14:paraId="53FE74AB" w14:textId="63CEA65A" w:rsidR="00644726" w:rsidRDefault="00644726" w:rsidP="00644726">
            <w:r>
              <w:t>92% on 2L NC</w:t>
            </w:r>
          </w:p>
        </w:tc>
      </w:tr>
      <w:tr w:rsidR="00644726" w14:paraId="421365E0" w14:textId="77777777" w:rsidTr="00454EA7">
        <w:trPr>
          <w:gridAfter w:val="7"/>
          <w:wAfter w:w="7110" w:type="dxa"/>
        </w:trPr>
        <w:tc>
          <w:tcPr>
            <w:tcW w:w="2245" w:type="dxa"/>
            <w:gridSpan w:val="3"/>
            <w:shd w:val="clear" w:color="auto" w:fill="FFC000"/>
          </w:tcPr>
          <w:p w14:paraId="4C5A5FA0" w14:textId="77777777" w:rsidR="00644726" w:rsidRDefault="00644726" w:rsidP="00644726">
            <w:pPr>
              <w:ind w:left="360"/>
            </w:pPr>
            <w:r w:rsidRPr="00CE0A65">
              <w:rPr>
                <w:b/>
                <w:bCs/>
              </w:rPr>
              <w:t>Medication</w:t>
            </w:r>
            <w:r>
              <w:rPr>
                <w:b/>
                <w:bCs/>
              </w:rPr>
              <w:t>s</w:t>
            </w:r>
          </w:p>
        </w:tc>
      </w:tr>
      <w:tr w:rsidR="00644726" w14:paraId="6C3D800C" w14:textId="77777777" w:rsidTr="00454EA7">
        <w:trPr>
          <w:gridAfter w:val="2"/>
          <w:wAfter w:w="3182" w:type="dxa"/>
        </w:trPr>
        <w:tc>
          <w:tcPr>
            <w:tcW w:w="6173" w:type="dxa"/>
            <w:gridSpan w:val="8"/>
          </w:tcPr>
          <w:p w14:paraId="7D3819AA" w14:textId="77777777" w:rsidR="00644726" w:rsidRDefault="00644726" w:rsidP="00644726">
            <w:pPr>
              <w:ind w:left="360"/>
            </w:pPr>
            <w:r>
              <w:rPr>
                <w:rFonts w:ascii="Roboto" w:hAnsi="Roboto"/>
                <w:color w:val="444444"/>
                <w:sz w:val="20"/>
                <w:szCs w:val="20"/>
                <w:shd w:val="clear" w:color="auto" w:fill="FFFFFF"/>
              </w:rPr>
              <w:t xml:space="preserve">Empagliflozin </w:t>
            </w:r>
            <w:r>
              <w:t xml:space="preserve">10 mg PO daily </w:t>
            </w:r>
          </w:p>
        </w:tc>
      </w:tr>
      <w:tr w:rsidR="00644726" w14:paraId="038319DC" w14:textId="77777777" w:rsidTr="00454EA7">
        <w:trPr>
          <w:gridAfter w:val="2"/>
          <w:wAfter w:w="3182" w:type="dxa"/>
        </w:trPr>
        <w:tc>
          <w:tcPr>
            <w:tcW w:w="6173" w:type="dxa"/>
            <w:gridSpan w:val="8"/>
          </w:tcPr>
          <w:p w14:paraId="0E663EC7" w14:textId="77777777" w:rsidR="00644726" w:rsidRDefault="00644726" w:rsidP="00644726">
            <w:pPr>
              <w:ind w:left="360"/>
            </w:pPr>
            <w:r>
              <w:t xml:space="preserve">Sitagliptin / metformin 50-1000 mg PO daily </w:t>
            </w:r>
          </w:p>
        </w:tc>
      </w:tr>
      <w:tr w:rsidR="00644726" w14:paraId="7419FEFE" w14:textId="77777777" w:rsidTr="00454EA7">
        <w:trPr>
          <w:gridAfter w:val="2"/>
          <w:wAfter w:w="3182" w:type="dxa"/>
        </w:trPr>
        <w:tc>
          <w:tcPr>
            <w:tcW w:w="6173" w:type="dxa"/>
            <w:gridSpan w:val="8"/>
          </w:tcPr>
          <w:p w14:paraId="5783BDED" w14:textId="77777777" w:rsidR="00644726" w:rsidRDefault="00644726" w:rsidP="00644726">
            <w:pPr>
              <w:ind w:left="360"/>
            </w:pPr>
            <w:r>
              <w:t>Valsartan 160 mg PO daily</w:t>
            </w:r>
          </w:p>
        </w:tc>
      </w:tr>
      <w:tr w:rsidR="00644726" w:rsidRPr="00830F3A" w14:paraId="694B56E6" w14:textId="77777777" w:rsidTr="00454EA7">
        <w:trPr>
          <w:gridAfter w:val="7"/>
          <w:wAfter w:w="7110" w:type="dxa"/>
        </w:trPr>
        <w:tc>
          <w:tcPr>
            <w:tcW w:w="2245" w:type="dxa"/>
            <w:gridSpan w:val="3"/>
            <w:shd w:val="clear" w:color="auto" w:fill="FFC000"/>
          </w:tcPr>
          <w:p w14:paraId="24584492" w14:textId="77777777" w:rsidR="00644726" w:rsidRPr="00830F3A" w:rsidRDefault="00644726" w:rsidP="00644726">
            <w:pPr>
              <w:rPr>
                <w:b/>
                <w:bCs/>
              </w:rPr>
            </w:pPr>
            <w:r w:rsidRPr="00F765F3">
              <w:rPr>
                <w:b/>
                <w:bCs/>
              </w:rPr>
              <w:t>Laboratory</w:t>
            </w:r>
            <w:r>
              <w:rPr>
                <w:b/>
                <w:bCs/>
              </w:rPr>
              <w:t xml:space="preserve"> Report</w:t>
            </w:r>
          </w:p>
        </w:tc>
      </w:tr>
      <w:tr w:rsidR="00644726" w14:paraId="0C192550" w14:textId="77777777" w:rsidTr="00454EA7">
        <w:tc>
          <w:tcPr>
            <w:tcW w:w="2515" w:type="dxa"/>
            <w:gridSpan w:val="4"/>
            <w:shd w:val="clear" w:color="auto" w:fill="auto"/>
          </w:tcPr>
          <w:p w14:paraId="0A51A8CC" w14:textId="77777777" w:rsidR="00644726" w:rsidRDefault="00644726" w:rsidP="00644726">
            <w:pPr>
              <w:ind w:left="360"/>
            </w:pPr>
            <w:r>
              <w:t>Lab</w:t>
            </w:r>
          </w:p>
        </w:tc>
        <w:tc>
          <w:tcPr>
            <w:tcW w:w="2250" w:type="dxa"/>
            <w:gridSpan w:val="2"/>
            <w:shd w:val="clear" w:color="auto" w:fill="auto"/>
          </w:tcPr>
          <w:p w14:paraId="79C55B85" w14:textId="77777777" w:rsidR="00644726" w:rsidRDefault="00644726" w:rsidP="00644726">
            <w:pPr>
              <w:ind w:left="360"/>
            </w:pPr>
            <w:r>
              <w:t>Results</w:t>
            </w:r>
          </w:p>
        </w:tc>
        <w:tc>
          <w:tcPr>
            <w:tcW w:w="4590" w:type="dxa"/>
            <w:gridSpan w:val="4"/>
            <w:shd w:val="clear" w:color="auto" w:fill="auto"/>
          </w:tcPr>
          <w:p w14:paraId="2354ED1D" w14:textId="77777777" w:rsidR="00644726" w:rsidRDefault="00644726" w:rsidP="00644726">
            <w:pPr>
              <w:ind w:left="360"/>
            </w:pPr>
            <w:r>
              <w:t xml:space="preserve">Reference range </w:t>
            </w:r>
          </w:p>
        </w:tc>
      </w:tr>
      <w:tr w:rsidR="00644726" w14:paraId="232318A0" w14:textId="77777777" w:rsidTr="00454EA7">
        <w:tc>
          <w:tcPr>
            <w:tcW w:w="2515" w:type="dxa"/>
            <w:gridSpan w:val="4"/>
            <w:shd w:val="clear" w:color="auto" w:fill="auto"/>
          </w:tcPr>
          <w:p w14:paraId="3BB9353F" w14:textId="77777777" w:rsidR="00644726" w:rsidRDefault="00644726" w:rsidP="00644726">
            <w:pPr>
              <w:ind w:left="360"/>
            </w:pPr>
            <w:r w:rsidRPr="00A9334A">
              <w:rPr>
                <w:rFonts w:cstheme="minorHAnsi"/>
              </w:rPr>
              <w:t>ABG pH</w:t>
            </w:r>
          </w:p>
        </w:tc>
        <w:tc>
          <w:tcPr>
            <w:tcW w:w="2250" w:type="dxa"/>
            <w:gridSpan w:val="2"/>
            <w:shd w:val="clear" w:color="auto" w:fill="auto"/>
          </w:tcPr>
          <w:p w14:paraId="4B3C7ACB" w14:textId="77777777" w:rsidR="00644726" w:rsidRDefault="00644726" w:rsidP="00644726">
            <w:pPr>
              <w:ind w:left="360"/>
            </w:pPr>
            <w:r>
              <w:t>7.20</w:t>
            </w:r>
          </w:p>
        </w:tc>
        <w:tc>
          <w:tcPr>
            <w:tcW w:w="4590" w:type="dxa"/>
            <w:gridSpan w:val="4"/>
            <w:shd w:val="clear" w:color="auto" w:fill="auto"/>
          </w:tcPr>
          <w:p w14:paraId="6A3F8D78" w14:textId="77777777" w:rsidR="00644726" w:rsidRDefault="00644726" w:rsidP="00644726">
            <w:r w:rsidRPr="00A9334A">
              <w:rPr>
                <w:rFonts w:cstheme="minorHAnsi"/>
                <w:color w:val="333333"/>
                <w:shd w:val="clear" w:color="auto" w:fill="FFFFFF"/>
              </w:rPr>
              <w:t>7.35-7.45</w:t>
            </w:r>
          </w:p>
        </w:tc>
      </w:tr>
      <w:tr w:rsidR="00CA5885" w14:paraId="570C2ACA" w14:textId="77777777" w:rsidTr="00454EA7">
        <w:tc>
          <w:tcPr>
            <w:tcW w:w="2515" w:type="dxa"/>
            <w:gridSpan w:val="4"/>
            <w:shd w:val="clear" w:color="auto" w:fill="auto"/>
          </w:tcPr>
          <w:p w14:paraId="6051F554" w14:textId="2229EC05" w:rsidR="00CA5885" w:rsidRPr="00A9334A" w:rsidRDefault="00CA5885" w:rsidP="00CA5885">
            <w:pPr>
              <w:ind w:left="360"/>
              <w:rPr>
                <w:rFonts w:cstheme="minorHAnsi"/>
              </w:rPr>
            </w:pPr>
            <w:r>
              <w:rPr>
                <w:rFonts w:cstheme="minorHAnsi"/>
              </w:rPr>
              <w:t>ABG PC0</w:t>
            </w:r>
            <w:r>
              <w:rPr>
                <w:rFonts w:cstheme="minorHAnsi"/>
                <w:vertAlign w:val="subscript"/>
              </w:rPr>
              <w:t>2</w:t>
            </w:r>
          </w:p>
        </w:tc>
        <w:tc>
          <w:tcPr>
            <w:tcW w:w="2250" w:type="dxa"/>
            <w:gridSpan w:val="2"/>
            <w:shd w:val="clear" w:color="auto" w:fill="auto"/>
          </w:tcPr>
          <w:p w14:paraId="433D89B5" w14:textId="3D5048FE" w:rsidR="00CA5885" w:rsidRDefault="00CA5885" w:rsidP="00CA5885">
            <w:pPr>
              <w:ind w:left="360"/>
            </w:pPr>
            <w:r>
              <w:t>45</w:t>
            </w:r>
          </w:p>
        </w:tc>
        <w:tc>
          <w:tcPr>
            <w:tcW w:w="4590" w:type="dxa"/>
            <w:gridSpan w:val="4"/>
            <w:shd w:val="clear" w:color="auto" w:fill="auto"/>
          </w:tcPr>
          <w:p w14:paraId="2AD8B7B3" w14:textId="4C0D158F" w:rsidR="00CA5885" w:rsidRPr="00A9334A" w:rsidRDefault="00CA5885" w:rsidP="00CA5885">
            <w:pPr>
              <w:rPr>
                <w:rFonts w:cstheme="minorHAnsi"/>
                <w:color w:val="333333"/>
                <w:shd w:val="clear" w:color="auto" w:fill="FFFFFF"/>
              </w:rPr>
            </w:pPr>
            <w:r>
              <w:rPr>
                <w:rFonts w:cstheme="minorHAnsi"/>
                <w:color w:val="333333"/>
                <w:shd w:val="clear" w:color="auto" w:fill="FFFFFF"/>
              </w:rPr>
              <w:t>35-45 mmHg</w:t>
            </w:r>
          </w:p>
        </w:tc>
      </w:tr>
      <w:tr w:rsidR="00CA5885" w14:paraId="2AA04C9F" w14:textId="77777777" w:rsidTr="00454EA7">
        <w:tc>
          <w:tcPr>
            <w:tcW w:w="2515" w:type="dxa"/>
            <w:gridSpan w:val="4"/>
            <w:shd w:val="clear" w:color="auto" w:fill="auto"/>
          </w:tcPr>
          <w:p w14:paraId="528BFC54" w14:textId="2D00EE42" w:rsidR="00CA5885" w:rsidRPr="00A9334A" w:rsidRDefault="00CA5885" w:rsidP="00CA5885">
            <w:pPr>
              <w:ind w:left="360"/>
              <w:rPr>
                <w:rFonts w:cstheme="minorHAnsi"/>
              </w:rPr>
            </w:pPr>
            <w:r>
              <w:rPr>
                <w:rFonts w:cstheme="minorHAnsi"/>
              </w:rPr>
              <w:t>ABG HC0</w:t>
            </w:r>
            <w:r>
              <w:rPr>
                <w:rFonts w:cstheme="minorHAnsi"/>
                <w:vertAlign w:val="subscript"/>
              </w:rPr>
              <w:t>3</w:t>
            </w:r>
          </w:p>
        </w:tc>
        <w:tc>
          <w:tcPr>
            <w:tcW w:w="2250" w:type="dxa"/>
            <w:gridSpan w:val="2"/>
            <w:shd w:val="clear" w:color="auto" w:fill="auto"/>
          </w:tcPr>
          <w:p w14:paraId="5F5C16E1" w14:textId="17C1359E" w:rsidR="00CA5885" w:rsidRDefault="00CA5885" w:rsidP="00CA5885">
            <w:pPr>
              <w:ind w:left="360"/>
            </w:pPr>
            <w:r>
              <w:t>32</w:t>
            </w:r>
          </w:p>
        </w:tc>
        <w:tc>
          <w:tcPr>
            <w:tcW w:w="4590" w:type="dxa"/>
            <w:gridSpan w:val="4"/>
            <w:shd w:val="clear" w:color="auto" w:fill="auto"/>
          </w:tcPr>
          <w:p w14:paraId="6AE692F2" w14:textId="6A32A77E" w:rsidR="00CA5885" w:rsidRPr="00A9334A" w:rsidRDefault="00CA5885" w:rsidP="00CA5885">
            <w:pPr>
              <w:rPr>
                <w:rFonts w:cstheme="minorHAnsi"/>
                <w:color w:val="333333"/>
                <w:shd w:val="clear" w:color="auto" w:fill="FFFFFF"/>
              </w:rPr>
            </w:pPr>
            <w:r>
              <w:rPr>
                <w:rFonts w:cstheme="minorHAnsi"/>
                <w:color w:val="333333"/>
                <w:shd w:val="clear" w:color="auto" w:fill="FFFFFF"/>
              </w:rPr>
              <w:t>22-26 mEq/L</w:t>
            </w:r>
          </w:p>
        </w:tc>
      </w:tr>
      <w:tr w:rsidR="00CA5885" w14:paraId="5D942A80" w14:textId="77777777" w:rsidTr="00454EA7">
        <w:tc>
          <w:tcPr>
            <w:tcW w:w="2515" w:type="dxa"/>
            <w:gridSpan w:val="4"/>
            <w:shd w:val="clear" w:color="auto" w:fill="auto"/>
          </w:tcPr>
          <w:p w14:paraId="14747869" w14:textId="77777777" w:rsidR="00CA5885" w:rsidRPr="00A9334A" w:rsidRDefault="00CA5885" w:rsidP="00CA5885">
            <w:pPr>
              <w:ind w:left="360"/>
              <w:rPr>
                <w:rFonts w:cstheme="minorHAnsi"/>
              </w:rPr>
            </w:pPr>
            <w:r w:rsidRPr="00A9334A">
              <w:rPr>
                <w:rFonts w:cstheme="minorHAnsi"/>
              </w:rPr>
              <w:t>Creatine (Serum)</w:t>
            </w:r>
          </w:p>
        </w:tc>
        <w:tc>
          <w:tcPr>
            <w:tcW w:w="2250" w:type="dxa"/>
            <w:gridSpan w:val="2"/>
            <w:shd w:val="clear" w:color="auto" w:fill="auto"/>
          </w:tcPr>
          <w:p w14:paraId="533C1628" w14:textId="77777777" w:rsidR="00CA5885" w:rsidRDefault="00CA5885" w:rsidP="00CA5885">
            <w:pPr>
              <w:ind w:left="360"/>
            </w:pPr>
            <w:r>
              <w:t>1.9</w:t>
            </w:r>
          </w:p>
        </w:tc>
        <w:tc>
          <w:tcPr>
            <w:tcW w:w="4590" w:type="dxa"/>
            <w:gridSpan w:val="4"/>
            <w:shd w:val="clear" w:color="auto" w:fill="auto"/>
          </w:tcPr>
          <w:p w14:paraId="432AD758" w14:textId="77777777" w:rsidR="00CA5885" w:rsidRDefault="00CA5885" w:rsidP="00CA5885">
            <w:r w:rsidRPr="00A9334A">
              <w:rPr>
                <w:rFonts w:eastAsia="Times New Roman" w:cstheme="minorHAnsi"/>
                <w:color w:val="000000"/>
              </w:rPr>
              <w:t>0.9 to 1.4 mg/dL</w:t>
            </w:r>
          </w:p>
        </w:tc>
      </w:tr>
      <w:tr w:rsidR="00CA5885" w14:paraId="023594BE" w14:textId="77777777" w:rsidTr="00454EA7">
        <w:tc>
          <w:tcPr>
            <w:tcW w:w="2515" w:type="dxa"/>
            <w:gridSpan w:val="4"/>
            <w:shd w:val="clear" w:color="auto" w:fill="auto"/>
          </w:tcPr>
          <w:p w14:paraId="182F610C" w14:textId="77777777" w:rsidR="00CA5885" w:rsidRPr="00A9334A" w:rsidRDefault="00CA5885" w:rsidP="00CA5885">
            <w:pPr>
              <w:ind w:left="360"/>
              <w:rPr>
                <w:rFonts w:cstheme="minorHAnsi"/>
              </w:rPr>
            </w:pPr>
            <w:r w:rsidRPr="00A9334A">
              <w:rPr>
                <w:rFonts w:cstheme="minorHAnsi"/>
              </w:rPr>
              <w:t xml:space="preserve">Glucose </w:t>
            </w:r>
            <w:r>
              <w:rPr>
                <w:rFonts w:cstheme="minorHAnsi"/>
              </w:rPr>
              <w:t>random</w:t>
            </w:r>
          </w:p>
        </w:tc>
        <w:tc>
          <w:tcPr>
            <w:tcW w:w="2250" w:type="dxa"/>
            <w:gridSpan w:val="2"/>
            <w:shd w:val="clear" w:color="auto" w:fill="auto"/>
          </w:tcPr>
          <w:p w14:paraId="6CAAB617" w14:textId="77777777" w:rsidR="00CA5885" w:rsidRDefault="00CA5885" w:rsidP="00CA5885">
            <w:pPr>
              <w:ind w:left="360"/>
            </w:pPr>
            <w:r>
              <w:t>435</w:t>
            </w:r>
          </w:p>
        </w:tc>
        <w:tc>
          <w:tcPr>
            <w:tcW w:w="4590" w:type="dxa"/>
            <w:gridSpan w:val="4"/>
            <w:shd w:val="clear" w:color="auto" w:fill="auto"/>
          </w:tcPr>
          <w:p w14:paraId="6C187B0D" w14:textId="77777777" w:rsidR="00CA5885" w:rsidRDefault="00CA5885" w:rsidP="00CA5885">
            <w:r w:rsidRPr="00A9334A">
              <w:rPr>
                <w:rFonts w:eastAsia="Times New Roman" w:cstheme="minorHAnsi"/>
                <w:color w:val="000000"/>
              </w:rPr>
              <w:t xml:space="preserve"> </w:t>
            </w:r>
            <w:r>
              <w:rPr>
                <w:rFonts w:eastAsia="Times New Roman" w:cstheme="minorHAnsi"/>
                <w:color w:val="000000"/>
              </w:rPr>
              <w:t>70-</w:t>
            </w:r>
            <w:r w:rsidRPr="00A9334A">
              <w:rPr>
                <w:rFonts w:eastAsia="Times New Roman" w:cstheme="minorHAnsi"/>
                <w:color w:val="000000"/>
              </w:rPr>
              <w:t xml:space="preserve"> </w:t>
            </w:r>
            <w:r>
              <w:rPr>
                <w:rFonts w:eastAsia="Times New Roman" w:cstheme="minorHAnsi"/>
                <w:color w:val="000000"/>
              </w:rPr>
              <w:t>140</w:t>
            </w:r>
            <w:r w:rsidRPr="00A9334A">
              <w:rPr>
                <w:rFonts w:eastAsia="Times New Roman" w:cstheme="minorHAnsi"/>
                <w:color w:val="000000"/>
              </w:rPr>
              <w:t xml:space="preserve"> mg/dL</w:t>
            </w:r>
            <w:r>
              <w:rPr>
                <w:rFonts w:eastAsia="Times New Roman" w:cstheme="minorHAnsi"/>
                <w:color w:val="000000"/>
              </w:rPr>
              <w:t xml:space="preserve"> </w:t>
            </w:r>
          </w:p>
        </w:tc>
      </w:tr>
      <w:tr w:rsidR="00CA5885" w14:paraId="668E93BE" w14:textId="77777777" w:rsidTr="00454EA7">
        <w:tc>
          <w:tcPr>
            <w:tcW w:w="2515" w:type="dxa"/>
            <w:gridSpan w:val="4"/>
            <w:shd w:val="clear" w:color="auto" w:fill="auto"/>
          </w:tcPr>
          <w:p w14:paraId="5C97E99B" w14:textId="77777777" w:rsidR="00CA5885" w:rsidRPr="00A9334A" w:rsidRDefault="00CA5885" w:rsidP="00CA5885">
            <w:pPr>
              <w:ind w:left="360"/>
              <w:rPr>
                <w:rFonts w:cstheme="minorHAnsi"/>
              </w:rPr>
            </w:pPr>
            <w:r>
              <w:rPr>
                <w:rFonts w:cstheme="minorHAnsi"/>
              </w:rPr>
              <w:t>Other (urine)</w:t>
            </w:r>
          </w:p>
        </w:tc>
        <w:tc>
          <w:tcPr>
            <w:tcW w:w="2250" w:type="dxa"/>
            <w:gridSpan w:val="2"/>
            <w:shd w:val="clear" w:color="auto" w:fill="auto"/>
          </w:tcPr>
          <w:p w14:paraId="4AE9BC12" w14:textId="77777777" w:rsidR="00CA5885" w:rsidRDefault="00CA5885" w:rsidP="00CA5885">
            <w:pPr>
              <w:ind w:left="360"/>
            </w:pPr>
            <w:r>
              <w:t xml:space="preserve">Positive ketones </w:t>
            </w:r>
          </w:p>
        </w:tc>
        <w:tc>
          <w:tcPr>
            <w:tcW w:w="4590" w:type="dxa"/>
            <w:gridSpan w:val="4"/>
            <w:shd w:val="clear" w:color="auto" w:fill="auto"/>
          </w:tcPr>
          <w:p w14:paraId="03E0EA71" w14:textId="77777777" w:rsidR="00CA5885" w:rsidRDefault="00CA5885" w:rsidP="00CA5885">
            <w:r>
              <w:t>negative</w:t>
            </w:r>
          </w:p>
        </w:tc>
      </w:tr>
      <w:tr w:rsidR="00CA5885" w14:paraId="2DDFC479" w14:textId="77777777" w:rsidTr="00454EA7">
        <w:tc>
          <w:tcPr>
            <w:tcW w:w="2515" w:type="dxa"/>
            <w:gridSpan w:val="4"/>
          </w:tcPr>
          <w:p w14:paraId="1F1E3894" w14:textId="77777777" w:rsidR="00CA5885" w:rsidRPr="00A9334A" w:rsidRDefault="00CA5885" w:rsidP="00CA5885">
            <w:pPr>
              <w:ind w:left="360"/>
              <w:rPr>
                <w:rFonts w:cstheme="minorHAnsi"/>
              </w:rPr>
            </w:pPr>
            <w:r w:rsidRPr="00A9334A">
              <w:rPr>
                <w:rFonts w:cstheme="minorHAnsi"/>
              </w:rPr>
              <w:t>Potassium(serum)</w:t>
            </w:r>
          </w:p>
        </w:tc>
        <w:tc>
          <w:tcPr>
            <w:tcW w:w="2250" w:type="dxa"/>
            <w:gridSpan w:val="2"/>
          </w:tcPr>
          <w:p w14:paraId="656D51F7" w14:textId="77777777" w:rsidR="00CA5885" w:rsidRDefault="00CA5885" w:rsidP="00CA5885">
            <w:pPr>
              <w:ind w:left="360"/>
            </w:pPr>
            <w:r>
              <w:t>3.4</w:t>
            </w:r>
          </w:p>
        </w:tc>
        <w:tc>
          <w:tcPr>
            <w:tcW w:w="4590" w:type="dxa"/>
            <w:gridSpan w:val="4"/>
          </w:tcPr>
          <w:p w14:paraId="2DEE6685" w14:textId="1997E7FF" w:rsidR="00CA5885" w:rsidRDefault="00CA5885" w:rsidP="00CA5885">
            <w:pPr>
              <w:pStyle w:val="ListParagraph"/>
              <w:numPr>
                <w:ilvl w:val="1"/>
                <w:numId w:val="30"/>
              </w:numPr>
            </w:pPr>
            <w:r w:rsidRPr="00C55271">
              <w:rPr>
                <w:rFonts w:cstheme="minorHAnsi"/>
                <w:color w:val="000000"/>
                <w:shd w:val="clear" w:color="auto" w:fill="FFFFFF"/>
              </w:rPr>
              <w:t>to 5 mEq/L</w:t>
            </w:r>
          </w:p>
        </w:tc>
      </w:tr>
    </w:tbl>
    <w:p w14:paraId="06C6BDB0" w14:textId="53F35DBE" w:rsidR="00591727" w:rsidRDefault="00591727" w:rsidP="00591727">
      <w:pPr>
        <w:pStyle w:val="ListParagraph"/>
        <w:ind w:left="360"/>
      </w:pPr>
    </w:p>
    <w:p w14:paraId="1A1B353F" w14:textId="3F113D00" w:rsidR="00C55271" w:rsidRDefault="00C55271" w:rsidP="00C55271">
      <w:pPr>
        <w:pStyle w:val="ListParagraph"/>
        <w:numPr>
          <w:ilvl w:val="0"/>
          <w:numId w:val="29"/>
        </w:numPr>
      </w:pPr>
      <w:r>
        <w:t>Complete the sentence from the list of drop-down options.</w:t>
      </w:r>
    </w:p>
    <w:tbl>
      <w:tblPr>
        <w:tblStyle w:val="TableGrid"/>
        <w:tblW w:w="0" w:type="auto"/>
        <w:tblInd w:w="360" w:type="dxa"/>
        <w:tblLook w:val="04A0" w:firstRow="1" w:lastRow="0" w:firstColumn="1" w:lastColumn="0" w:noHBand="0" w:noVBand="1"/>
      </w:tblPr>
      <w:tblGrid>
        <w:gridCol w:w="4675"/>
        <w:gridCol w:w="4315"/>
      </w:tblGrid>
      <w:tr w:rsidR="00C55271" w14:paraId="2535A4C5" w14:textId="77777777" w:rsidTr="00C55271">
        <w:tc>
          <w:tcPr>
            <w:tcW w:w="4675" w:type="dxa"/>
          </w:tcPr>
          <w:p w14:paraId="49F57885" w14:textId="708E22B9" w:rsidR="00C55271" w:rsidRDefault="00C55271" w:rsidP="00591727">
            <w:pPr>
              <w:pStyle w:val="ListParagraph"/>
              <w:ind w:left="0"/>
            </w:pPr>
            <w:r>
              <w:t>The problem the nurse should address first is</w:t>
            </w:r>
          </w:p>
        </w:tc>
        <w:tc>
          <w:tcPr>
            <w:tcW w:w="4315" w:type="dxa"/>
          </w:tcPr>
          <w:p w14:paraId="3F6107B5" w14:textId="3656183A" w:rsidR="00C55271" w:rsidRDefault="00C55271" w:rsidP="00591727">
            <w:pPr>
              <w:pStyle w:val="ListParagraph"/>
              <w:ind w:left="0"/>
            </w:pPr>
            <w:r>
              <w:t xml:space="preserve">Correcting </w:t>
            </w:r>
            <w:r w:rsidR="002740E1">
              <w:t>p</w:t>
            </w:r>
            <w:r>
              <w:t>H</w:t>
            </w:r>
          </w:p>
          <w:p w14:paraId="191D8D8B" w14:textId="17D6F451" w:rsidR="00C55271" w:rsidRDefault="00C55271" w:rsidP="00591727">
            <w:pPr>
              <w:pStyle w:val="ListParagraph"/>
              <w:ind w:left="0"/>
            </w:pPr>
            <w:r>
              <w:t>Restoring volume*</w:t>
            </w:r>
          </w:p>
          <w:p w14:paraId="691D543D" w14:textId="31D2E609" w:rsidR="00C55271" w:rsidRDefault="00C55271" w:rsidP="00591727">
            <w:pPr>
              <w:pStyle w:val="ListParagraph"/>
              <w:ind w:left="0"/>
            </w:pPr>
            <w:r>
              <w:t>Lowering glucose</w:t>
            </w:r>
          </w:p>
        </w:tc>
      </w:tr>
    </w:tbl>
    <w:p w14:paraId="1E4CC8EC" w14:textId="7E2E5477" w:rsidR="00C55271" w:rsidRDefault="00C55271" w:rsidP="00591727">
      <w:pPr>
        <w:pStyle w:val="ListParagraph"/>
        <w:ind w:left="360"/>
      </w:pPr>
    </w:p>
    <w:p w14:paraId="3DA02A7F" w14:textId="77777777" w:rsidR="001841D7" w:rsidRPr="000E791C" w:rsidRDefault="001841D7" w:rsidP="001841D7">
      <w:pPr>
        <w:rPr>
          <w:rFonts w:cstheme="minorHAnsi"/>
          <w:b/>
          <w:bCs/>
        </w:rPr>
      </w:pPr>
      <w:r w:rsidRPr="000E791C">
        <w:rPr>
          <w:rFonts w:cstheme="minorHAnsi"/>
          <w:b/>
          <w:bCs/>
        </w:rPr>
        <w:t>Scoring Rule: 0/1</w:t>
      </w:r>
    </w:p>
    <w:p w14:paraId="236CEE3A" w14:textId="77777777" w:rsidR="001841D7" w:rsidRDefault="001841D7" w:rsidP="00FE4D09">
      <w:r w:rsidRPr="001841D7">
        <w:rPr>
          <w:b/>
          <w:bCs/>
        </w:rPr>
        <w:t>Rationale:</w:t>
      </w:r>
      <w:r>
        <w:t xml:space="preserve"> The priority for care is to restore volume so the client has adequate perfusion. Once the volume is improved, insulin therapy can begin to slowly bring the glucose down. The client will be monitored to determine if the acidosis is getting worse, giving sodium bicarbonate is not done unless the pH is &lt;6.9 </w:t>
      </w:r>
    </w:p>
    <w:p w14:paraId="7A404889" w14:textId="77777777" w:rsidR="00136C2C" w:rsidRDefault="00136C2C" w:rsidP="00136C2C"/>
    <w:p w14:paraId="3FB83D7B" w14:textId="77847C7C" w:rsidR="00136C2C" w:rsidRDefault="00136C2C" w:rsidP="00136C2C">
      <w:pPr>
        <w:rPr>
          <w:b/>
          <w:bCs/>
          <w:u w:val="single"/>
        </w:rPr>
      </w:pPr>
      <w:r>
        <w:rPr>
          <w:b/>
          <w:bCs/>
          <w:u w:val="single"/>
        </w:rPr>
        <w:lastRenderedPageBreak/>
        <w:t xml:space="preserve">Case Study </w:t>
      </w:r>
      <w:r w:rsidRPr="00CE2367">
        <w:rPr>
          <w:b/>
          <w:bCs/>
          <w:u w:val="single"/>
        </w:rPr>
        <w:t>Question 4 of 6</w:t>
      </w:r>
    </w:p>
    <w:p w14:paraId="67FDF441" w14:textId="77777777" w:rsidR="002740E1" w:rsidRDefault="002740E1" w:rsidP="002740E1">
      <w:pPr>
        <w:spacing w:after="0" w:line="240" w:lineRule="auto"/>
      </w:pPr>
      <w:r>
        <w:t>73-year-old male with a history of type II diabetes presented to the emergency department due to a change in mental status.</w:t>
      </w:r>
    </w:p>
    <w:tbl>
      <w:tblPr>
        <w:tblStyle w:val="TableGrid"/>
        <w:tblW w:w="9355" w:type="dxa"/>
        <w:tblLook w:val="04A0" w:firstRow="1" w:lastRow="0" w:firstColumn="1" w:lastColumn="0" w:noHBand="0" w:noVBand="1"/>
      </w:tblPr>
      <w:tblGrid>
        <w:gridCol w:w="2024"/>
        <w:gridCol w:w="183"/>
        <w:gridCol w:w="38"/>
        <w:gridCol w:w="270"/>
        <w:gridCol w:w="1628"/>
        <w:gridCol w:w="622"/>
        <w:gridCol w:w="1387"/>
        <w:gridCol w:w="21"/>
        <w:gridCol w:w="3176"/>
        <w:gridCol w:w="6"/>
      </w:tblGrid>
      <w:tr w:rsidR="002740E1" w14:paraId="00CC0EB3" w14:textId="77777777" w:rsidTr="00644726">
        <w:trPr>
          <w:gridAfter w:val="9"/>
          <w:wAfter w:w="7331" w:type="dxa"/>
        </w:trPr>
        <w:tc>
          <w:tcPr>
            <w:tcW w:w="2024" w:type="dxa"/>
            <w:shd w:val="clear" w:color="auto" w:fill="FFC000"/>
          </w:tcPr>
          <w:p w14:paraId="149059A7" w14:textId="77777777" w:rsidR="002740E1" w:rsidRPr="005C6695" w:rsidRDefault="002740E1" w:rsidP="00187F00">
            <w:pPr>
              <w:rPr>
                <w:b/>
                <w:bCs/>
              </w:rPr>
            </w:pPr>
            <w:r>
              <w:rPr>
                <w:b/>
                <w:bCs/>
              </w:rPr>
              <w:t>Nurses' Notes</w:t>
            </w:r>
          </w:p>
        </w:tc>
      </w:tr>
      <w:tr w:rsidR="002740E1" w14:paraId="69B3999B" w14:textId="77777777" w:rsidTr="00644726">
        <w:trPr>
          <w:gridAfter w:val="1"/>
          <w:wAfter w:w="6" w:type="dxa"/>
        </w:trPr>
        <w:tc>
          <w:tcPr>
            <w:tcW w:w="9349" w:type="dxa"/>
            <w:gridSpan w:val="9"/>
          </w:tcPr>
          <w:p w14:paraId="5244D9A5" w14:textId="77777777" w:rsidR="00CC3978" w:rsidRDefault="00CC3978" w:rsidP="00CC3978">
            <w:r w:rsidRPr="00C83FC5">
              <w:rPr>
                <w:b/>
                <w:bCs/>
              </w:rPr>
              <w:t>1200</w:t>
            </w:r>
            <w:r>
              <w:rPr>
                <w:b/>
                <w:bCs/>
              </w:rPr>
              <w:t xml:space="preserve">. </w:t>
            </w:r>
            <w:r>
              <w:t>73-year-old male with a history of diabetes type II brought to the emergency department by spouse for changes in mental status from his baseline. The client's wife reports that he woke at 0600 to complete his morning routine. At approximately 1100 he became unaware of his surroundings and began sweating profusely and slurring his words. Breath sounds are clear but noted with a fruity citrus odor and deep rapid respirations. S</w:t>
            </w:r>
            <w:r w:rsidRPr="00C83FC5">
              <w:t>inus tachycardia per cardiac monitor</w:t>
            </w:r>
            <w:r>
              <w:rPr>
                <w:b/>
                <w:bCs/>
              </w:rPr>
              <w:t xml:space="preserve">. </w:t>
            </w:r>
            <w:r>
              <w:t>He is aw</w:t>
            </w:r>
            <w:r w:rsidRPr="00BD369B">
              <w:t>ake and alert, pupils equal and reactive to light</w:t>
            </w:r>
            <w:r>
              <w:t xml:space="preserve">. Weight 205lbs (93kg)  </w:t>
            </w:r>
          </w:p>
          <w:p w14:paraId="0D2F4696" w14:textId="33514DB9" w:rsidR="00CC3978" w:rsidRDefault="00CC3978" w:rsidP="00CC3978">
            <w:r w:rsidRPr="007F21C1">
              <w:rPr>
                <w:b/>
                <w:bCs/>
              </w:rPr>
              <w:t>1215</w:t>
            </w:r>
            <w:r>
              <w:t xml:space="preserve">. </w:t>
            </w:r>
            <w:r w:rsidR="006403D7">
              <w:t>Voided 30mL dark amber urine sent for urinalysis</w:t>
            </w:r>
            <w:r>
              <w:t>. Comprehensive metabolic panel, CBC, and ABG. IV of normal saline started. Capillary glucose is 44</w:t>
            </w:r>
            <w:r w:rsidR="00E71F11">
              <w:t>0</w:t>
            </w:r>
            <w:r>
              <w:t>.</w:t>
            </w:r>
          </w:p>
        </w:tc>
      </w:tr>
      <w:tr w:rsidR="002740E1" w14:paraId="125E1314" w14:textId="77777777" w:rsidTr="00644726">
        <w:trPr>
          <w:gridAfter w:val="8"/>
          <w:wAfter w:w="7148" w:type="dxa"/>
        </w:trPr>
        <w:tc>
          <w:tcPr>
            <w:tcW w:w="2207" w:type="dxa"/>
            <w:gridSpan w:val="2"/>
            <w:shd w:val="clear" w:color="auto" w:fill="FFC000"/>
          </w:tcPr>
          <w:p w14:paraId="2A18BED7" w14:textId="77777777" w:rsidR="002740E1" w:rsidRDefault="002740E1" w:rsidP="00187F00">
            <w:r w:rsidRPr="004934A8">
              <w:rPr>
                <w:b/>
                <w:bCs/>
              </w:rPr>
              <w:t>Vital Signs</w:t>
            </w:r>
            <w:r>
              <w:rPr>
                <w:b/>
                <w:bCs/>
              </w:rPr>
              <w:t xml:space="preserve"> </w:t>
            </w:r>
          </w:p>
        </w:tc>
      </w:tr>
      <w:tr w:rsidR="0099241D" w14:paraId="72CE6625" w14:textId="4254BC78" w:rsidTr="00644726">
        <w:trPr>
          <w:gridAfter w:val="3"/>
          <w:wAfter w:w="3203" w:type="dxa"/>
        </w:trPr>
        <w:tc>
          <w:tcPr>
            <w:tcW w:w="2207" w:type="dxa"/>
            <w:gridSpan w:val="2"/>
          </w:tcPr>
          <w:p w14:paraId="3E0E98FE" w14:textId="77777777" w:rsidR="0099241D" w:rsidRDefault="0099241D" w:rsidP="0099241D">
            <w:r>
              <w:t>Time</w:t>
            </w:r>
          </w:p>
        </w:tc>
        <w:tc>
          <w:tcPr>
            <w:tcW w:w="1936" w:type="dxa"/>
            <w:gridSpan w:val="3"/>
          </w:tcPr>
          <w:p w14:paraId="511020FD" w14:textId="77777777" w:rsidR="0099241D" w:rsidRDefault="0099241D" w:rsidP="0099241D">
            <w:pPr>
              <w:jc w:val="center"/>
            </w:pPr>
            <w:r>
              <w:t>1200</w:t>
            </w:r>
          </w:p>
        </w:tc>
        <w:tc>
          <w:tcPr>
            <w:tcW w:w="2009" w:type="dxa"/>
            <w:gridSpan w:val="2"/>
          </w:tcPr>
          <w:p w14:paraId="47CF1C43" w14:textId="602C4DB8" w:rsidR="0099241D" w:rsidRDefault="0099241D" w:rsidP="0099241D">
            <w:r>
              <w:t>12</w:t>
            </w:r>
            <w:r w:rsidR="00644726">
              <w:t>15</w:t>
            </w:r>
          </w:p>
        </w:tc>
      </w:tr>
      <w:tr w:rsidR="0099241D" w14:paraId="72F2F4A7" w14:textId="06FB3593" w:rsidTr="00644726">
        <w:trPr>
          <w:gridAfter w:val="3"/>
          <w:wAfter w:w="3203" w:type="dxa"/>
        </w:trPr>
        <w:tc>
          <w:tcPr>
            <w:tcW w:w="2207" w:type="dxa"/>
            <w:gridSpan w:val="2"/>
          </w:tcPr>
          <w:p w14:paraId="73318A48" w14:textId="77777777" w:rsidR="0099241D" w:rsidRDefault="0099241D" w:rsidP="0099241D">
            <w:r>
              <w:t>Temp</w:t>
            </w:r>
          </w:p>
        </w:tc>
        <w:tc>
          <w:tcPr>
            <w:tcW w:w="1936" w:type="dxa"/>
            <w:gridSpan w:val="3"/>
          </w:tcPr>
          <w:p w14:paraId="4E92DB46" w14:textId="77777777" w:rsidR="0099241D" w:rsidRDefault="0099241D" w:rsidP="0099241D">
            <w:pPr>
              <w:jc w:val="center"/>
            </w:pPr>
            <w:r w:rsidRPr="004E7C69">
              <w:t>99.5</w:t>
            </w:r>
            <w:r w:rsidRPr="004E7C69">
              <w:sym w:font="Symbol" w:char="F0B0"/>
            </w:r>
            <w:r w:rsidRPr="004E7C69">
              <w:t xml:space="preserve"> F (37.5 </w:t>
            </w:r>
            <w:r w:rsidRPr="004E7C69">
              <w:sym w:font="Symbol" w:char="F0B0"/>
            </w:r>
            <w:r w:rsidRPr="004E7C69">
              <w:t>C)</w:t>
            </w:r>
          </w:p>
        </w:tc>
        <w:tc>
          <w:tcPr>
            <w:tcW w:w="2009" w:type="dxa"/>
            <w:gridSpan w:val="2"/>
          </w:tcPr>
          <w:p w14:paraId="6E42FCC6" w14:textId="1AE836DC" w:rsidR="0099241D" w:rsidRDefault="0099241D" w:rsidP="0099241D">
            <w:r w:rsidRPr="004E7C69">
              <w:t>99.5</w:t>
            </w:r>
            <w:r w:rsidRPr="004E7C69">
              <w:sym w:font="Symbol" w:char="F0B0"/>
            </w:r>
            <w:r w:rsidRPr="004E7C69">
              <w:t xml:space="preserve"> F (37.5 </w:t>
            </w:r>
            <w:r w:rsidRPr="004E7C69">
              <w:sym w:font="Symbol" w:char="F0B0"/>
            </w:r>
            <w:r w:rsidRPr="004E7C69">
              <w:t>C)</w:t>
            </w:r>
          </w:p>
        </w:tc>
      </w:tr>
      <w:tr w:rsidR="0099241D" w14:paraId="58F289B2" w14:textId="598D645F" w:rsidTr="00644726">
        <w:trPr>
          <w:gridAfter w:val="3"/>
          <w:wAfter w:w="3203" w:type="dxa"/>
        </w:trPr>
        <w:tc>
          <w:tcPr>
            <w:tcW w:w="2207" w:type="dxa"/>
            <w:gridSpan w:val="2"/>
          </w:tcPr>
          <w:p w14:paraId="6DA09DE8" w14:textId="77777777" w:rsidR="0099241D" w:rsidRDefault="0099241D" w:rsidP="0099241D">
            <w:r>
              <w:t xml:space="preserve">P </w:t>
            </w:r>
          </w:p>
        </w:tc>
        <w:tc>
          <w:tcPr>
            <w:tcW w:w="1936" w:type="dxa"/>
            <w:gridSpan w:val="3"/>
          </w:tcPr>
          <w:p w14:paraId="45D6B535" w14:textId="77777777" w:rsidR="0099241D" w:rsidRDefault="0099241D" w:rsidP="0099241D">
            <w:pPr>
              <w:jc w:val="center"/>
            </w:pPr>
            <w:r>
              <w:t>118</w:t>
            </w:r>
          </w:p>
        </w:tc>
        <w:tc>
          <w:tcPr>
            <w:tcW w:w="2009" w:type="dxa"/>
            <w:gridSpan w:val="2"/>
          </w:tcPr>
          <w:p w14:paraId="2050712C" w14:textId="49126499" w:rsidR="0099241D" w:rsidRDefault="0099241D" w:rsidP="0099241D">
            <w:r>
              <w:t>115</w:t>
            </w:r>
          </w:p>
        </w:tc>
      </w:tr>
      <w:tr w:rsidR="0099241D" w14:paraId="3E9AB1A8" w14:textId="61AA2396" w:rsidTr="00644726">
        <w:trPr>
          <w:gridAfter w:val="3"/>
          <w:wAfter w:w="3203" w:type="dxa"/>
        </w:trPr>
        <w:tc>
          <w:tcPr>
            <w:tcW w:w="2207" w:type="dxa"/>
            <w:gridSpan w:val="2"/>
          </w:tcPr>
          <w:p w14:paraId="6B994A87" w14:textId="77777777" w:rsidR="0099241D" w:rsidRDefault="0099241D" w:rsidP="0099241D">
            <w:r>
              <w:t>RR</w:t>
            </w:r>
          </w:p>
        </w:tc>
        <w:tc>
          <w:tcPr>
            <w:tcW w:w="1936" w:type="dxa"/>
            <w:gridSpan w:val="3"/>
          </w:tcPr>
          <w:p w14:paraId="72CD0737" w14:textId="77777777" w:rsidR="0099241D" w:rsidRDefault="0099241D" w:rsidP="0099241D">
            <w:pPr>
              <w:jc w:val="center"/>
            </w:pPr>
            <w:r>
              <w:t>32</w:t>
            </w:r>
          </w:p>
        </w:tc>
        <w:tc>
          <w:tcPr>
            <w:tcW w:w="2009" w:type="dxa"/>
            <w:gridSpan w:val="2"/>
          </w:tcPr>
          <w:p w14:paraId="572421CF" w14:textId="2031E6C1" w:rsidR="0099241D" w:rsidRDefault="0099241D" w:rsidP="0099241D">
            <w:r>
              <w:t>30</w:t>
            </w:r>
          </w:p>
        </w:tc>
      </w:tr>
      <w:tr w:rsidR="0099241D" w14:paraId="64C8EBBD" w14:textId="356E4AD0" w:rsidTr="00644726">
        <w:trPr>
          <w:gridAfter w:val="3"/>
          <w:wAfter w:w="3203" w:type="dxa"/>
        </w:trPr>
        <w:tc>
          <w:tcPr>
            <w:tcW w:w="2207" w:type="dxa"/>
            <w:gridSpan w:val="2"/>
          </w:tcPr>
          <w:p w14:paraId="4F9E4A6E" w14:textId="77777777" w:rsidR="0099241D" w:rsidRDefault="0099241D" w:rsidP="0099241D">
            <w:r>
              <w:t>B/P</w:t>
            </w:r>
          </w:p>
        </w:tc>
        <w:tc>
          <w:tcPr>
            <w:tcW w:w="1936" w:type="dxa"/>
            <w:gridSpan w:val="3"/>
          </w:tcPr>
          <w:p w14:paraId="069A33FC" w14:textId="77777777" w:rsidR="0099241D" w:rsidRDefault="0099241D" w:rsidP="0099241D">
            <w:pPr>
              <w:jc w:val="center"/>
            </w:pPr>
            <w:r>
              <w:t>97/66</w:t>
            </w:r>
          </w:p>
        </w:tc>
        <w:tc>
          <w:tcPr>
            <w:tcW w:w="2009" w:type="dxa"/>
            <w:gridSpan w:val="2"/>
          </w:tcPr>
          <w:p w14:paraId="6338D917" w14:textId="16ED24CB" w:rsidR="0099241D" w:rsidRDefault="0099241D" w:rsidP="0099241D">
            <w:r>
              <w:t>98/70</w:t>
            </w:r>
          </w:p>
        </w:tc>
      </w:tr>
      <w:tr w:rsidR="0099241D" w14:paraId="56C4703E" w14:textId="22A946A1" w:rsidTr="00644726">
        <w:trPr>
          <w:gridAfter w:val="3"/>
          <w:wAfter w:w="3203" w:type="dxa"/>
        </w:trPr>
        <w:tc>
          <w:tcPr>
            <w:tcW w:w="2207" w:type="dxa"/>
            <w:gridSpan w:val="2"/>
          </w:tcPr>
          <w:p w14:paraId="0B089D69" w14:textId="77777777" w:rsidR="0099241D" w:rsidRDefault="0099241D" w:rsidP="0099241D">
            <w:r>
              <w:t>Pulse oximeter</w:t>
            </w:r>
          </w:p>
        </w:tc>
        <w:tc>
          <w:tcPr>
            <w:tcW w:w="1936" w:type="dxa"/>
            <w:gridSpan w:val="3"/>
          </w:tcPr>
          <w:p w14:paraId="648B8043" w14:textId="77777777" w:rsidR="0099241D" w:rsidRDefault="0099241D" w:rsidP="0099241D">
            <w:pPr>
              <w:jc w:val="center"/>
            </w:pPr>
            <w:r>
              <w:t>89% on RA</w:t>
            </w:r>
          </w:p>
        </w:tc>
        <w:tc>
          <w:tcPr>
            <w:tcW w:w="2009" w:type="dxa"/>
            <w:gridSpan w:val="2"/>
          </w:tcPr>
          <w:p w14:paraId="530761E2" w14:textId="5D42FB4F" w:rsidR="0099241D" w:rsidRDefault="0099241D" w:rsidP="0099241D">
            <w:r>
              <w:t>92% on 2L NC</w:t>
            </w:r>
          </w:p>
        </w:tc>
      </w:tr>
      <w:tr w:rsidR="0099241D" w14:paraId="7297C363" w14:textId="77777777" w:rsidTr="00644726">
        <w:trPr>
          <w:gridAfter w:val="7"/>
          <w:wAfter w:w="7110" w:type="dxa"/>
        </w:trPr>
        <w:tc>
          <w:tcPr>
            <w:tcW w:w="2245" w:type="dxa"/>
            <w:gridSpan w:val="3"/>
            <w:shd w:val="clear" w:color="auto" w:fill="FFC000"/>
          </w:tcPr>
          <w:p w14:paraId="4912D590" w14:textId="77777777" w:rsidR="0099241D" w:rsidRDefault="0099241D" w:rsidP="0099241D">
            <w:pPr>
              <w:ind w:left="360"/>
            </w:pPr>
            <w:r w:rsidRPr="00CE0A65">
              <w:rPr>
                <w:b/>
                <w:bCs/>
              </w:rPr>
              <w:t>Medication</w:t>
            </w:r>
            <w:r>
              <w:rPr>
                <w:b/>
                <w:bCs/>
              </w:rPr>
              <w:t>s</w:t>
            </w:r>
          </w:p>
        </w:tc>
      </w:tr>
      <w:tr w:rsidR="0099241D" w14:paraId="12E00CBD" w14:textId="77777777" w:rsidTr="00644726">
        <w:trPr>
          <w:gridAfter w:val="2"/>
          <w:wAfter w:w="3182" w:type="dxa"/>
        </w:trPr>
        <w:tc>
          <w:tcPr>
            <w:tcW w:w="6173" w:type="dxa"/>
            <w:gridSpan w:val="8"/>
          </w:tcPr>
          <w:p w14:paraId="432F9125" w14:textId="77777777" w:rsidR="0099241D" w:rsidRDefault="0099241D" w:rsidP="0099241D">
            <w:pPr>
              <w:ind w:left="360"/>
            </w:pPr>
            <w:r>
              <w:rPr>
                <w:rFonts w:ascii="Roboto" w:hAnsi="Roboto"/>
                <w:color w:val="444444"/>
                <w:sz w:val="20"/>
                <w:szCs w:val="20"/>
                <w:shd w:val="clear" w:color="auto" w:fill="FFFFFF"/>
              </w:rPr>
              <w:t xml:space="preserve">Empagliflozin </w:t>
            </w:r>
            <w:r>
              <w:t xml:space="preserve">10 mg PO daily </w:t>
            </w:r>
          </w:p>
        </w:tc>
      </w:tr>
      <w:tr w:rsidR="0099241D" w14:paraId="409F737F" w14:textId="77777777" w:rsidTr="00644726">
        <w:trPr>
          <w:gridAfter w:val="2"/>
          <w:wAfter w:w="3182" w:type="dxa"/>
        </w:trPr>
        <w:tc>
          <w:tcPr>
            <w:tcW w:w="6173" w:type="dxa"/>
            <w:gridSpan w:val="8"/>
          </w:tcPr>
          <w:p w14:paraId="38556F66" w14:textId="77777777" w:rsidR="0099241D" w:rsidRDefault="0099241D" w:rsidP="0099241D">
            <w:pPr>
              <w:ind w:left="360"/>
            </w:pPr>
            <w:r>
              <w:t xml:space="preserve">Sitagliptin / metformin 50-1000 mg PO daily </w:t>
            </w:r>
          </w:p>
        </w:tc>
      </w:tr>
      <w:tr w:rsidR="0099241D" w14:paraId="731FF22C" w14:textId="77777777" w:rsidTr="00644726">
        <w:trPr>
          <w:gridAfter w:val="2"/>
          <w:wAfter w:w="3182" w:type="dxa"/>
        </w:trPr>
        <w:tc>
          <w:tcPr>
            <w:tcW w:w="6173" w:type="dxa"/>
            <w:gridSpan w:val="8"/>
          </w:tcPr>
          <w:p w14:paraId="401EA801" w14:textId="77777777" w:rsidR="0099241D" w:rsidRDefault="0099241D" w:rsidP="0099241D">
            <w:pPr>
              <w:ind w:left="360"/>
            </w:pPr>
            <w:r>
              <w:t>Valsartan 160 mg PO daily</w:t>
            </w:r>
          </w:p>
        </w:tc>
      </w:tr>
      <w:tr w:rsidR="0099241D" w:rsidRPr="00830F3A" w14:paraId="5DF7C5D8" w14:textId="77777777" w:rsidTr="00644726">
        <w:trPr>
          <w:gridAfter w:val="7"/>
          <w:wAfter w:w="7110" w:type="dxa"/>
        </w:trPr>
        <w:tc>
          <w:tcPr>
            <w:tcW w:w="2245" w:type="dxa"/>
            <w:gridSpan w:val="3"/>
            <w:shd w:val="clear" w:color="auto" w:fill="FFC000"/>
          </w:tcPr>
          <w:p w14:paraId="2B9A6A96" w14:textId="77777777" w:rsidR="0099241D" w:rsidRPr="00830F3A" w:rsidRDefault="0099241D" w:rsidP="0099241D">
            <w:pPr>
              <w:rPr>
                <w:b/>
                <w:bCs/>
              </w:rPr>
            </w:pPr>
            <w:r w:rsidRPr="00F765F3">
              <w:rPr>
                <w:b/>
                <w:bCs/>
              </w:rPr>
              <w:t>Laboratory</w:t>
            </w:r>
            <w:r>
              <w:rPr>
                <w:b/>
                <w:bCs/>
              </w:rPr>
              <w:t xml:space="preserve"> Report</w:t>
            </w:r>
          </w:p>
        </w:tc>
      </w:tr>
      <w:tr w:rsidR="0099241D" w14:paraId="49CD67EA" w14:textId="77777777" w:rsidTr="00644726">
        <w:tc>
          <w:tcPr>
            <w:tcW w:w="2515" w:type="dxa"/>
            <w:gridSpan w:val="4"/>
            <w:shd w:val="clear" w:color="auto" w:fill="auto"/>
          </w:tcPr>
          <w:p w14:paraId="056DE902" w14:textId="77777777" w:rsidR="0099241D" w:rsidRDefault="0099241D" w:rsidP="0099241D">
            <w:pPr>
              <w:ind w:left="360"/>
            </w:pPr>
            <w:r>
              <w:t>Lab</w:t>
            </w:r>
          </w:p>
        </w:tc>
        <w:tc>
          <w:tcPr>
            <w:tcW w:w="2250" w:type="dxa"/>
            <w:gridSpan w:val="2"/>
            <w:shd w:val="clear" w:color="auto" w:fill="auto"/>
          </w:tcPr>
          <w:p w14:paraId="649096AA" w14:textId="77777777" w:rsidR="0099241D" w:rsidRDefault="0099241D" w:rsidP="0099241D">
            <w:pPr>
              <w:ind w:left="360"/>
            </w:pPr>
            <w:r>
              <w:t>Results</w:t>
            </w:r>
          </w:p>
        </w:tc>
        <w:tc>
          <w:tcPr>
            <w:tcW w:w="4590" w:type="dxa"/>
            <w:gridSpan w:val="4"/>
            <w:shd w:val="clear" w:color="auto" w:fill="auto"/>
          </w:tcPr>
          <w:p w14:paraId="19F0E6A8" w14:textId="77777777" w:rsidR="0099241D" w:rsidRDefault="0099241D" w:rsidP="0099241D">
            <w:pPr>
              <w:ind w:left="360"/>
            </w:pPr>
            <w:r>
              <w:t xml:space="preserve">Reference range </w:t>
            </w:r>
          </w:p>
        </w:tc>
      </w:tr>
      <w:tr w:rsidR="0099241D" w14:paraId="0277CC5D" w14:textId="77777777" w:rsidTr="00644726">
        <w:tc>
          <w:tcPr>
            <w:tcW w:w="2515" w:type="dxa"/>
            <w:gridSpan w:val="4"/>
            <w:shd w:val="clear" w:color="auto" w:fill="auto"/>
          </w:tcPr>
          <w:p w14:paraId="68184E47" w14:textId="77777777" w:rsidR="0099241D" w:rsidRDefault="0099241D" w:rsidP="0099241D">
            <w:pPr>
              <w:ind w:left="360"/>
            </w:pPr>
            <w:r w:rsidRPr="00A9334A">
              <w:rPr>
                <w:rFonts w:cstheme="minorHAnsi"/>
              </w:rPr>
              <w:t>ABG pH</w:t>
            </w:r>
          </w:p>
        </w:tc>
        <w:tc>
          <w:tcPr>
            <w:tcW w:w="2250" w:type="dxa"/>
            <w:gridSpan w:val="2"/>
            <w:shd w:val="clear" w:color="auto" w:fill="auto"/>
          </w:tcPr>
          <w:p w14:paraId="077FE492" w14:textId="77777777" w:rsidR="0099241D" w:rsidRDefault="0099241D" w:rsidP="0099241D">
            <w:pPr>
              <w:ind w:left="360"/>
            </w:pPr>
            <w:r>
              <w:t>7.20</w:t>
            </w:r>
          </w:p>
        </w:tc>
        <w:tc>
          <w:tcPr>
            <w:tcW w:w="4590" w:type="dxa"/>
            <w:gridSpan w:val="4"/>
            <w:shd w:val="clear" w:color="auto" w:fill="auto"/>
          </w:tcPr>
          <w:p w14:paraId="5070624C" w14:textId="77777777" w:rsidR="0099241D" w:rsidRDefault="0099241D" w:rsidP="0099241D">
            <w:r w:rsidRPr="00A9334A">
              <w:rPr>
                <w:rFonts w:cstheme="minorHAnsi"/>
                <w:color w:val="333333"/>
                <w:shd w:val="clear" w:color="auto" w:fill="FFFFFF"/>
              </w:rPr>
              <w:t>7.35-7.45</w:t>
            </w:r>
          </w:p>
        </w:tc>
      </w:tr>
      <w:tr w:rsidR="00CA5885" w14:paraId="7A8EE522" w14:textId="77777777" w:rsidTr="00644726">
        <w:tc>
          <w:tcPr>
            <w:tcW w:w="2515" w:type="dxa"/>
            <w:gridSpan w:val="4"/>
            <w:shd w:val="clear" w:color="auto" w:fill="auto"/>
          </w:tcPr>
          <w:p w14:paraId="7951EB5C" w14:textId="4E260875" w:rsidR="00CA5885" w:rsidRPr="00A9334A" w:rsidRDefault="00CA5885" w:rsidP="00CA5885">
            <w:pPr>
              <w:ind w:left="360"/>
              <w:rPr>
                <w:rFonts w:cstheme="minorHAnsi"/>
              </w:rPr>
            </w:pPr>
            <w:r>
              <w:rPr>
                <w:rFonts w:cstheme="minorHAnsi"/>
              </w:rPr>
              <w:t>ABG PC0</w:t>
            </w:r>
            <w:r>
              <w:rPr>
                <w:rFonts w:cstheme="minorHAnsi"/>
                <w:vertAlign w:val="subscript"/>
              </w:rPr>
              <w:t>2</w:t>
            </w:r>
          </w:p>
        </w:tc>
        <w:tc>
          <w:tcPr>
            <w:tcW w:w="2250" w:type="dxa"/>
            <w:gridSpan w:val="2"/>
            <w:shd w:val="clear" w:color="auto" w:fill="auto"/>
          </w:tcPr>
          <w:p w14:paraId="56BF22B4" w14:textId="241F59C8" w:rsidR="00CA5885" w:rsidRDefault="00CA5885" w:rsidP="00CA5885">
            <w:pPr>
              <w:ind w:left="360"/>
            </w:pPr>
            <w:r>
              <w:t>45</w:t>
            </w:r>
          </w:p>
        </w:tc>
        <w:tc>
          <w:tcPr>
            <w:tcW w:w="4590" w:type="dxa"/>
            <w:gridSpan w:val="4"/>
            <w:shd w:val="clear" w:color="auto" w:fill="auto"/>
          </w:tcPr>
          <w:p w14:paraId="7DA33E03" w14:textId="61C408FF" w:rsidR="00CA5885" w:rsidRPr="00A9334A" w:rsidRDefault="00CA5885" w:rsidP="00CA5885">
            <w:pPr>
              <w:rPr>
                <w:rFonts w:cstheme="minorHAnsi"/>
                <w:color w:val="333333"/>
                <w:shd w:val="clear" w:color="auto" w:fill="FFFFFF"/>
              </w:rPr>
            </w:pPr>
            <w:r>
              <w:rPr>
                <w:rFonts w:cstheme="minorHAnsi"/>
                <w:color w:val="333333"/>
                <w:shd w:val="clear" w:color="auto" w:fill="FFFFFF"/>
              </w:rPr>
              <w:t>35-45 mmHg</w:t>
            </w:r>
          </w:p>
        </w:tc>
      </w:tr>
      <w:tr w:rsidR="00CA5885" w14:paraId="0E2FD476" w14:textId="77777777" w:rsidTr="00644726">
        <w:tc>
          <w:tcPr>
            <w:tcW w:w="2515" w:type="dxa"/>
            <w:gridSpan w:val="4"/>
            <w:shd w:val="clear" w:color="auto" w:fill="auto"/>
          </w:tcPr>
          <w:p w14:paraId="0A17BDF8" w14:textId="389A1972" w:rsidR="00CA5885" w:rsidRPr="00A9334A" w:rsidRDefault="00CA5885" w:rsidP="00CA5885">
            <w:pPr>
              <w:ind w:left="360"/>
              <w:rPr>
                <w:rFonts w:cstheme="minorHAnsi"/>
              </w:rPr>
            </w:pPr>
            <w:r>
              <w:rPr>
                <w:rFonts w:cstheme="minorHAnsi"/>
              </w:rPr>
              <w:t>ABG HC0</w:t>
            </w:r>
            <w:r>
              <w:rPr>
                <w:rFonts w:cstheme="minorHAnsi"/>
                <w:vertAlign w:val="subscript"/>
              </w:rPr>
              <w:t>3</w:t>
            </w:r>
          </w:p>
        </w:tc>
        <w:tc>
          <w:tcPr>
            <w:tcW w:w="2250" w:type="dxa"/>
            <w:gridSpan w:val="2"/>
            <w:shd w:val="clear" w:color="auto" w:fill="auto"/>
          </w:tcPr>
          <w:p w14:paraId="4BDF848C" w14:textId="0ACEF918" w:rsidR="00CA5885" w:rsidRDefault="00CA5885" w:rsidP="00CA5885">
            <w:pPr>
              <w:ind w:left="360"/>
            </w:pPr>
            <w:r>
              <w:t>32</w:t>
            </w:r>
          </w:p>
        </w:tc>
        <w:tc>
          <w:tcPr>
            <w:tcW w:w="4590" w:type="dxa"/>
            <w:gridSpan w:val="4"/>
            <w:shd w:val="clear" w:color="auto" w:fill="auto"/>
          </w:tcPr>
          <w:p w14:paraId="58ECC434" w14:textId="4136B68E" w:rsidR="00CA5885" w:rsidRPr="00A9334A" w:rsidRDefault="00CA5885" w:rsidP="00CA5885">
            <w:pPr>
              <w:rPr>
                <w:rFonts w:cstheme="minorHAnsi"/>
                <w:color w:val="333333"/>
                <w:shd w:val="clear" w:color="auto" w:fill="FFFFFF"/>
              </w:rPr>
            </w:pPr>
            <w:r>
              <w:rPr>
                <w:rFonts w:cstheme="minorHAnsi"/>
                <w:color w:val="333333"/>
                <w:shd w:val="clear" w:color="auto" w:fill="FFFFFF"/>
              </w:rPr>
              <w:t>22-26 mEq/L</w:t>
            </w:r>
          </w:p>
        </w:tc>
      </w:tr>
      <w:tr w:rsidR="00CA5885" w14:paraId="7A306E58" w14:textId="77777777" w:rsidTr="00644726">
        <w:tc>
          <w:tcPr>
            <w:tcW w:w="2515" w:type="dxa"/>
            <w:gridSpan w:val="4"/>
            <w:shd w:val="clear" w:color="auto" w:fill="auto"/>
          </w:tcPr>
          <w:p w14:paraId="48E7BB97" w14:textId="77777777" w:rsidR="00CA5885" w:rsidRPr="00A9334A" w:rsidRDefault="00CA5885" w:rsidP="00CA5885">
            <w:pPr>
              <w:ind w:left="360"/>
              <w:rPr>
                <w:rFonts w:cstheme="minorHAnsi"/>
              </w:rPr>
            </w:pPr>
            <w:r w:rsidRPr="00A9334A">
              <w:rPr>
                <w:rFonts w:cstheme="minorHAnsi"/>
              </w:rPr>
              <w:t>Creatine (Serum)</w:t>
            </w:r>
          </w:p>
        </w:tc>
        <w:tc>
          <w:tcPr>
            <w:tcW w:w="2250" w:type="dxa"/>
            <w:gridSpan w:val="2"/>
            <w:shd w:val="clear" w:color="auto" w:fill="auto"/>
          </w:tcPr>
          <w:p w14:paraId="7D146559" w14:textId="77777777" w:rsidR="00CA5885" w:rsidRDefault="00CA5885" w:rsidP="00CA5885">
            <w:pPr>
              <w:ind w:left="360"/>
            </w:pPr>
            <w:r>
              <w:t>1.9</w:t>
            </w:r>
          </w:p>
        </w:tc>
        <w:tc>
          <w:tcPr>
            <w:tcW w:w="4590" w:type="dxa"/>
            <w:gridSpan w:val="4"/>
            <w:shd w:val="clear" w:color="auto" w:fill="auto"/>
          </w:tcPr>
          <w:p w14:paraId="128101D8" w14:textId="77777777" w:rsidR="00CA5885" w:rsidRDefault="00CA5885" w:rsidP="00CA5885">
            <w:r w:rsidRPr="00A9334A">
              <w:rPr>
                <w:rFonts w:eastAsia="Times New Roman" w:cstheme="minorHAnsi"/>
                <w:color w:val="000000"/>
              </w:rPr>
              <w:t>0.9 to 1.4 mg/dL</w:t>
            </w:r>
          </w:p>
        </w:tc>
      </w:tr>
      <w:tr w:rsidR="00CA5885" w14:paraId="0D48591A" w14:textId="77777777" w:rsidTr="00644726">
        <w:tc>
          <w:tcPr>
            <w:tcW w:w="2515" w:type="dxa"/>
            <w:gridSpan w:val="4"/>
            <w:shd w:val="clear" w:color="auto" w:fill="auto"/>
          </w:tcPr>
          <w:p w14:paraId="2F060C9F" w14:textId="77777777" w:rsidR="00CA5885" w:rsidRPr="00A9334A" w:rsidRDefault="00CA5885" w:rsidP="00CA5885">
            <w:pPr>
              <w:ind w:left="360"/>
              <w:rPr>
                <w:rFonts w:cstheme="minorHAnsi"/>
              </w:rPr>
            </w:pPr>
            <w:r w:rsidRPr="00A9334A">
              <w:rPr>
                <w:rFonts w:cstheme="minorHAnsi"/>
              </w:rPr>
              <w:t xml:space="preserve">Glucose </w:t>
            </w:r>
            <w:r>
              <w:rPr>
                <w:rFonts w:cstheme="minorHAnsi"/>
              </w:rPr>
              <w:t>random</w:t>
            </w:r>
          </w:p>
        </w:tc>
        <w:tc>
          <w:tcPr>
            <w:tcW w:w="2250" w:type="dxa"/>
            <w:gridSpan w:val="2"/>
            <w:shd w:val="clear" w:color="auto" w:fill="auto"/>
          </w:tcPr>
          <w:p w14:paraId="161F03E9" w14:textId="77777777" w:rsidR="00CA5885" w:rsidRDefault="00CA5885" w:rsidP="00CA5885">
            <w:pPr>
              <w:ind w:left="360"/>
            </w:pPr>
            <w:r>
              <w:t>435</w:t>
            </w:r>
          </w:p>
        </w:tc>
        <w:tc>
          <w:tcPr>
            <w:tcW w:w="4590" w:type="dxa"/>
            <w:gridSpan w:val="4"/>
            <w:shd w:val="clear" w:color="auto" w:fill="auto"/>
          </w:tcPr>
          <w:p w14:paraId="3EE5B472" w14:textId="77777777" w:rsidR="00CA5885" w:rsidRDefault="00CA5885" w:rsidP="00CA5885">
            <w:r w:rsidRPr="00A9334A">
              <w:rPr>
                <w:rFonts w:eastAsia="Times New Roman" w:cstheme="minorHAnsi"/>
                <w:color w:val="000000"/>
              </w:rPr>
              <w:t xml:space="preserve"> </w:t>
            </w:r>
            <w:r>
              <w:rPr>
                <w:rFonts w:eastAsia="Times New Roman" w:cstheme="minorHAnsi"/>
                <w:color w:val="000000"/>
              </w:rPr>
              <w:t>70-</w:t>
            </w:r>
            <w:r w:rsidRPr="00A9334A">
              <w:rPr>
                <w:rFonts w:eastAsia="Times New Roman" w:cstheme="minorHAnsi"/>
                <w:color w:val="000000"/>
              </w:rPr>
              <w:t xml:space="preserve"> </w:t>
            </w:r>
            <w:r>
              <w:rPr>
                <w:rFonts w:eastAsia="Times New Roman" w:cstheme="minorHAnsi"/>
                <w:color w:val="000000"/>
              </w:rPr>
              <w:t>140</w:t>
            </w:r>
            <w:r w:rsidRPr="00A9334A">
              <w:rPr>
                <w:rFonts w:eastAsia="Times New Roman" w:cstheme="minorHAnsi"/>
                <w:color w:val="000000"/>
              </w:rPr>
              <w:t xml:space="preserve"> mg/dL</w:t>
            </w:r>
            <w:r>
              <w:rPr>
                <w:rFonts w:eastAsia="Times New Roman" w:cstheme="minorHAnsi"/>
                <w:color w:val="000000"/>
              </w:rPr>
              <w:t xml:space="preserve"> </w:t>
            </w:r>
          </w:p>
        </w:tc>
      </w:tr>
      <w:tr w:rsidR="00CA5885" w14:paraId="37810C8C" w14:textId="77777777" w:rsidTr="00644726">
        <w:tc>
          <w:tcPr>
            <w:tcW w:w="2515" w:type="dxa"/>
            <w:gridSpan w:val="4"/>
            <w:shd w:val="clear" w:color="auto" w:fill="auto"/>
          </w:tcPr>
          <w:p w14:paraId="2B8EEC33" w14:textId="77777777" w:rsidR="00CA5885" w:rsidRPr="00A9334A" w:rsidRDefault="00CA5885" w:rsidP="00CA5885">
            <w:pPr>
              <w:ind w:left="360"/>
              <w:rPr>
                <w:rFonts w:cstheme="minorHAnsi"/>
              </w:rPr>
            </w:pPr>
            <w:r>
              <w:rPr>
                <w:rFonts w:cstheme="minorHAnsi"/>
              </w:rPr>
              <w:t>Other (urine)</w:t>
            </w:r>
          </w:p>
        </w:tc>
        <w:tc>
          <w:tcPr>
            <w:tcW w:w="2250" w:type="dxa"/>
            <w:gridSpan w:val="2"/>
            <w:shd w:val="clear" w:color="auto" w:fill="auto"/>
          </w:tcPr>
          <w:p w14:paraId="25082B62" w14:textId="77777777" w:rsidR="00CA5885" w:rsidRDefault="00CA5885" w:rsidP="00CA5885">
            <w:pPr>
              <w:ind w:left="360"/>
            </w:pPr>
            <w:r>
              <w:t xml:space="preserve">Positive ketones </w:t>
            </w:r>
          </w:p>
        </w:tc>
        <w:tc>
          <w:tcPr>
            <w:tcW w:w="4590" w:type="dxa"/>
            <w:gridSpan w:val="4"/>
            <w:shd w:val="clear" w:color="auto" w:fill="auto"/>
          </w:tcPr>
          <w:p w14:paraId="457513AF" w14:textId="77777777" w:rsidR="00CA5885" w:rsidRDefault="00CA5885" w:rsidP="00CA5885">
            <w:r>
              <w:t>negative</w:t>
            </w:r>
          </w:p>
        </w:tc>
      </w:tr>
      <w:tr w:rsidR="00CA5885" w14:paraId="0BAFDC68" w14:textId="77777777" w:rsidTr="00644726">
        <w:tc>
          <w:tcPr>
            <w:tcW w:w="2515" w:type="dxa"/>
            <w:gridSpan w:val="4"/>
          </w:tcPr>
          <w:p w14:paraId="6CCB26E1" w14:textId="77777777" w:rsidR="00CA5885" w:rsidRPr="00A9334A" w:rsidRDefault="00CA5885" w:rsidP="00CA5885">
            <w:pPr>
              <w:ind w:left="360"/>
              <w:rPr>
                <w:rFonts w:cstheme="minorHAnsi"/>
              </w:rPr>
            </w:pPr>
            <w:r w:rsidRPr="00A9334A">
              <w:rPr>
                <w:rFonts w:cstheme="minorHAnsi"/>
              </w:rPr>
              <w:t>Potassium(serum)</w:t>
            </w:r>
          </w:p>
        </w:tc>
        <w:tc>
          <w:tcPr>
            <w:tcW w:w="2250" w:type="dxa"/>
            <w:gridSpan w:val="2"/>
          </w:tcPr>
          <w:p w14:paraId="489F85A4" w14:textId="77777777" w:rsidR="00CA5885" w:rsidRDefault="00CA5885" w:rsidP="00CA5885">
            <w:pPr>
              <w:ind w:left="360"/>
            </w:pPr>
            <w:r>
              <w:t>3.4</w:t>
            </w:r>
          </w:p>
        </w:tc>
        <w:tc>
          <w:tcPr>
            <w:tcW w:w="4590" w:type="dxa"/>
            <w:gridSpan w:val="4"/>
          </w:tcPr>
          <w:p w14:paraId="2AD6C0D1" w14:textId="77777777" w:rsidR="00CA5885" w:rsidRDefault="00CA5885" w:rsidP="00CA5885">
            <w:pPr>
              <w:pStyle w:val="ListParagraph"/>
              <w:numPr>
                <w:ilvl w:val="1"/>
                <w:numId w:val="30"/>
              </w:numPr>
            </w:pPr>
            <w:r w:rsidRPr="00C55271">
              <w:rPr>
                <w:rFonts w:cstheme="minorHAnsi"/>
                <w:color w:val="000000"/>
                <w:shd w:val="clear" w:color="auto" w:fill="FFFFFF"/>
              </w:rPr>
              <w:t>to 5 mEq/L</w:t>
            </w:r>
          </w:p>
        </w:tc>
      </w:tr>
    </w:tbl>
    <w:p w14:paraId="44356503" w14:textId="7442309B" w:rsidR="00A02DAE" w:rsidRDefault="00A02DAE" w:rsidP="004E38B5">
      <w:pPr>
        <w:spacing w:after="0" w:line="240" w:lineRule="auto"/>
        <w:rPr>
          <w:i/>
          <w:iCs/>
        </w:rPr>
      </w:pPr>
      <w:bookmarkStart w:id="6" w:name="_Hlk102040320"/>
    </w:p>
    <w:p w14:paraId="2A4FAA5D" w14:textId="1CAFE1C1" w:rsidR="00644726" w:rsidRPr="00644726" w:rsidRDefault="00644726" w:rsidP="004E38B5">
      <w:pPr>
        <w:spacing w:after="0" w:line="240" w:lineRule="auto"/>
      </w:pPr>
      <w:r>
        <w:t>The client is diagnosed with ketoacidosis and the nurse begins to plan care.</w:t>
      </w:r>
    </w:p>
    <w:p w14:paraId="20FAC6C5" w14:textId="34495724" w:rsidR="00136C2C" w:rsidRPr="000A2D00" w:rsidRDefault="00DC3543" w:rsidP="004E38B5">
      <w:pPr>
        <w:pStyle w:val="ListParagraph"/>
        <w:numPr>
          <w:ilvl w:val="0"/>
          <w:numId w:val="6"/>
        </w:numPr>
        <w:spacing w:after="0" w:line="240" w:lineRule="auto"/>
      </w:pPr>
      <w:r w:rsidRPr="000A2D00">
        <w:t>F</w:t>
      </w:r>
      <w:r w:rsidR="00573B22" w:rsidRPr="000A2D00">
        <w:t xml:space="preserve">or each nursing intervention, click </w:t>
      </w:r>
      <w:r w:rsidR="00136C2C" w:rsidRPr="000A2D00">
        <w:t>to specify whether the intervention is indicated</w:t>
      </w:r>
      <w:r w:rsidR="009D16D4" w:rsidRPr="000A2D00">
        <w:t xml:space="preserve">, </w:t>
      </w:r>
      <w:r w:rsidR="001330F6" w:rsidRPr="000A2D00">
        <w:t>contraindicated</w:t>
      </w:r>
      <w:r w:rsidR="009D16D4" w:rsidRPr="000A2D00">
        <w:t xml:space="preserve"> or </w:t>
      </w:r>
      <w:r w:rsidR="00272355" w:rsidRPr="000A2D00">
        <w:t>n</w:t>
      </w:r>
      <w:r w:rsidR="005B4322" w:rsidRPr="000A2D00">
        <w:t>on-</w:t>
      </w:r>
      <w:r w:rsidR="002B42A8">
        <w:t>e</w:t>
      </w:r>
      <w:r w:rsidR="007754E8" w:rsidRPr="000A2D00">
        <w:t xml:space="preserve">ssential. </w:t>
      </w:r>
    </w:p>
    <w:tbl>
      <w:tblPr>
        <w:tblStyle w:val="TableGrid"/>
        <w:tblW w:w="10465" w:type="dxa"/>
        <w:tblLook w:val="04A0" w:firstRow="1" w:lastRow="0" w:firstColumn="1" w:lastColumn="0" w:noHBand="0" w:noVBand="1"/>
      </w:tblPr>
      <w:tblGrid>
        <w:gridCol w:w="5777"/>
        <w:gridCol w:w="1285"/>
        <w:gridCol w:w="1682"/>
        <w:gridCol w:w="1721"/>
      </w:tblGrid>
      <w:tr w:rsidR="005B4322" w14:paraId="0BC756E9" w14:textId="640914CE" w:rsidTr="00BC0C62">
        <w:tc>
          <w:tcPr>
            <w:tcW w:w="5777" w:type="dxa"/>
          </w:tcPr>
          <w:p w14:paraId="4FA844A3" w14:textId="0D709D82" w:rsidR="005B4322" w:rsidRPr="00606FED" w:rsidRDefault="005B4322" w:rsidP="004E38B5">
            <w:pPr>
              <w:jc w:val="center"/>
              <w:rPr>
                <w:b/>
                <w:bCs/>
              </w:rPr>
            </w:pPr>
            <w:r w:rsidRPr="00606FED">
              <w:rPr>
                <w:b/>
                <w:bCs/>
              </w:rPr>
              <w:t>Nursing Intervention</w:t>
            </w:r>
          </w:p>
        </w:tc>
        <w:tc>
          <w:tcPr>
            <w:tcW w:w="1285" w:type="dxa"/>
          </w:tcPr>
          <w:p w14:paraId="055E0F97" w14:textId="37BDCB79" w:rsidR="005B4322" w:rsidRPr="00606FED" w:rsidRDefault="005B4322" w:rsidP="004E38B5">
            <w:pPr>
              <w:jc w:val="center"/>
              <w:rPr>
                <w:b/>
                <w:bCs/>
              </w:rPr>
            </w:pPr>
            <w:r w:rsidRPr="00606FED">
              <w:rPr>
                <w:b/>
                <w:bCs/>
              </w:rPr>
              <w:t>Indicated</w:t>
            </w:r>
          </w:p>
        </w:tc>
        <w:tc>
          <w:tcPr>
            <w:tcW w:w="1682" w:type="dxa"/>
          </w:tcPr>
          <w:p w14:paraId="0488B654" w14:textId="0733A286" w:rsidR="005B4322" w:rsidRPr="00606FED" w:rsidRDefault="005B4322" w:rsidP="004E38B5">
            <w:pPr>
              <w:jc w:val="center"/>
              <w:rPr>
                <w:b/>
                <w:bCs/>
              </w:rPr>
            </w:pPr>
            <w:r w:rsidRPr="00606FED">
              <w:rPr>
                <w:b/>
                <w:bCs/>
              </w:rPr>
              <w:t>Contraindicated</w:t>
            </w:r>
          </w:p>
        </w:tc>
        <w:tc>
          <w:tcPr>
            <w:tcW w:w="1721" w:type="dxa"/>
          </w:tcPr>
          <w:p w14:paraId="4B701BFF" w14:textId="302C0580" w:rsidR="005B4322" w:rsidRPr="00606FED" w:rsidRDefault="005B4322" w:rsidP="004E38B5">
            <w:pPr>
              <w:jc w:val="center"/>
              <w:rPr>
                <w:b/>
                <w:bCs/>
              </w:rPr>
            </w:pPr>
            <w:r w:rsidRPr="00606FED">
              <w:rPr>
                <w:b/>
                <w:bCs/>
              </w:rPr>
              <w:t>Non-Essential</w:t>
            </w:r>
          </w:p>
        </w:tc>
      </w:tr>
      <w:tr w:rsidR="005B4322" w14:paraId="01CAC5FB" w14:textId="3431A475" w:rsidTr="00BC0C62">
        <w:tc>
          <w:tcPr>
            <w:tcW w:w="5777" w:type="dxa"/>
          </w:tcPr>
          <w:p w14:paraId="11E8E809" w14:textId="2B90E65F" w:rsidR="005B4322" w:rsidRDefault="0099241D" w:rsidP="004E38B5">
            <w:r>
              <w:t>Obtain</w:t>
            </w:r>
            <w:r w:rsidR="00AF283A">
              <w:t xml:space="preserve"> </w:t>
            </w:r>
            <w:r w:rsidR="0072167F">
              <w:t>glycosylated hemoglobin A1C</w:t>
            </w:r>
          </w:p>
        </w:tc>
        <w:tc>
          <w:tcPr>
            <w:tcW w:w="1285" w:type="dxa"/>
          </w:tcPr>
          <w:p w14:paraId="2F1A6D53" w14:textId="68F81AA3" w:rsidR="005B4322" w:rsidRDefault="005B4322" w:rsidP="004E38B5">
            <w:pPr>
              <w:pStyle w:val="ListParagraph"/>
              <w:numPr>
                <w:ilvl w:val="0"/>
                <w:numId w:val="7"/>
              </w:numPr>
              <w:jc w:val="center"/>
            </w:pPr>
          </w:p>
        </w:tc>
        <w:tc>
          <w:tcPr>
            <w:tcW w:w="1682" w:type="dxa"/>
          </w:tcPr>
          <w:p w14:paraId="23E0CAA4" w14:textId="77777777" w:rsidR="005B4322" w:rsidRDefault="005B4322" w:rsidP="004E38B5">
            <w:pPr>
              <w:pStyle w:val="ListParagraph"/>
              <w:numPr>
                <w:ilvl w:val="0"/>
                <w:numId w:val="8"/>
              </w:numPr>
              <w:jc w:val="center"/>
            </w:pPr>
          </w:p>
        </w:tc>
        <w:tc>
          <w:tcPr>
            <w:tcW w:w="1721" w:type="dxa"/>
          </w:tcPr>
          <w:p w14:paraId="6F7EDCB7" w14:textId="1122D8AD" w:rsidR="005B4322" w:rsidRDefault="00AF283A" w:rsidP="004E38B5">
            <w:pPr>
              <w:pStyle w:val="ListParagraph"/>
              <w:numPr>
                <w:ilvl w:val="0"/>
                <w:numId w:val="8"/>
              </w:numPr>
            </w:pPr>
            <w:r>
              <w:t>X</w:t>
            </w:r>
          </w:p>
        </w:tc>
      </w:tr>
      <w:tr w:rsidR="005B4322" w14:paraId="1B8429DC" w14:textId="70E64BDE" w:rsidTr="00BC0C62">
        <w:tc>
          <w:tcPr>
            <w:tcW w:w="5777" w:type="dxa"/>
          </w:tcPr>
          <w:p w14:paraId="5B19DDD6" w14:textId="61501D39" w:rsidR="005B4322" w:rsidRDefault="00AF283A" w:rsidP="004E38B5">
            <w:r>
              <w:t xml:space="preserve">Teach the client pursed-lipped breathing </w:t>
            </w:r>
          </w:p>
        </w:tc>
        <w:tc>
          <w:tcPr>
            <w:tcW w:w="1285" w:type="dxa"/>
          </w:tcPr>
          <w:p w14:paraId="0A6048AB" w14:textId="21648186" w:rsidR="005B4322" w:rsidRDefault="005721D2" w:rsidP="004E38B5">
            <w:pPr>
              <w:pStyle w:val="ListParagraph"/>
              <w:numPr>
                <w:ilvl w:val="0"/>
                <w:numId w:val="7"/>
              </w:numPr>
              <w:jc w:val="center"/>
            </w:pPr>
            <w:r>
              <w:t>X</w:t>
            </w:r>
          </w:p>
        </w:tc>
        <w:tc>
          <w:tcPr>
            <w:tcW w:w="1682" w:type="dxa"/>
          </w:tcPr>
          <w:p w14:paraId="2AD07E25" w14:textId="77777777" w:rsidR="005B4322" w:rsidRDefault="005B4322" w:rsidP="004E38B5">
            <w:pPr>
              <w:pStyle w:val="ListParagraph"/>
              <w:numPr>
                <w:ilvl w:val="0"/>
                <w:numId w:val="8"/>
              </w:numPr>
              <w:jc w:val="center"/>
            </w:pPr>
          </w:p>
        </w:tc>
        <w:tc>
          <w:tcPr>
            <w:tcW w:w="1721" w:type="dxa"/>
          </w:tcPr>
          <w:p w14:paraId="4DF9795C" w14:textId="02D4FED6" w:rsidR="005B4322" w:rsidRDefault="005B4322" w:rsidP="004E38B5">
            <w:pPr>
              <w:pStyle w:val="ListParagraph"/>
              <w:numPr>
                <w:ilvl w:val="0"/>
                <w:numId w:val="8"/>
              </w:numPr>
            </w:pPr>
          </w:p>
        </w:tc>
      </w:tr>
      <w:tr w:rsidR="005B4322" w14:paraId="13B5A079" w14:textId="76B1A60B" w:rsidTr="00BC0C62">
        <w:tc>
          <w:tcPr>
            <w:tcW w:w="5777" w:type="dxa"/>
          </w:tcPr>
          <w:p w14:paraId="38469D49" w14:textId="636D80E0" w:rsidR="005B4322" w:rsidRDefault="00AF283A" w:rsidP="004E38B5">
            <w:r>
              <w:t xml:space="preserve">Administer </w:t>
            </w:r>
            <w:r w:rsidR="00573B22">
              <w:t xml:space="preserve">insulin </w:t>
            </w:r>
            <w:r w:rsidR="008B2D69">
              <w:t>g</w:t>
            </w:r>
            <w:r w:rsidR="00573B22">
              <w:t xml:space="preserve">largine </w:t>
            </w:r>
            <w:r w:rsidR="00EA035B">
              <w:t xml:space="preserve">subcutaneous </w:t>
            </w:r>
          </w:p>
        </w:tc>
        <w:tc>
          <w:tcPr>
            <w:tcW w:w="1285" w:type="dxa"/>
          </w:tcPr>
          <w:p w14:paraId="080CD47C" w14:textId="77777777" w:rsidR="005B4322" w:rsidRDefault="005B4322" w:rsidP="004E38B5">
            <w:pPr>
              <w:pStyle w:val="ListParagraph"/>
              <w:numPr>
                <w:ilvl w:val="0"/>
                <w:numId w:val="7"/>
              </w:numPr>
              <w:jc w:val="center"/>
            </w:pPr>
          </w:p>
        </w:tc>
        <w:tc>
          <w:tcPr>
            <w:tcW w:w="1682" w:type="dxa"/>
          </w:tcPr>
          <w:p w14:paraId="6F406027" w14:textId="14CAA797" w:rsidR="005B4322" w:rsidRDefault="00573B22" w:rsidP="004E38B5">
            <w:pPr>
              <w:pStyle w:val="ListParagraph"/>
              <w:numPr>
                <w:ilvl w:val="0"/>
                <w:numId w:val="8"/>
              </w:numPr>
              <w:jc w:val="center"/>
            </w:pPr>
            <w:r>
              <w:t>X</w:t>
            </w:r>
          </w:p>
        </w:tc>
        <w:tc>
          <w:tcPr>
            <w:tcW w:w="1721" w:type="dxa"/>
          </w:tcPr>
          <w:p w14:paraId="183BFC38" w14:textId="77777777" w:rsidR="005B4322" w:rsidRDefault="005B4322" w:rsidP="004E38B5">
            <w:pPr>
              <w:pStyle w:val="ListParagraph"/>
              <w:numPr>
                <w:ilvl w:val="0"/>
                <w:numId w:val="8"/>
              </w:numPr>
            </w:pPr>
          </w:p>
        </w:tc>
      </w:tr>
      <w:tr w:rsidR="005B4322" w14:paraId="6F15AE3B" w14:textId="0D9C3214" w:rsidTr="00BC0C62">
        <w:tc>
          <w:tcPr>
            <w:tcW w:w="5777" w:type="dxa"/>
          </w:tcPr>
          <w:p w14:paraId="4824E9BF" w14:textId="127341E5" w:rsidR="005B4322" w:rsidRDefault="00573B22" w:rsidP="004E38B5">
            <w:r>
              <w:t>Insert dwelling foley catheter</w:t>
            </w:r>
            <w:r w:rsidR="004157DD">
              <w:t xml:space="preserve"> </w:t>
            </w:r>
          </w:p>
        </w:tc>
        <w:tc>
          <w:tcPr>
            <w:tcW w:w="1285" w:type="dxa"/>
          </w:tcPr>
          <w:p w14:paraId="4B281203" w14:textId="3B350A6F" w:rsidR="005B4322" w:rsidRDefault="005B4322" w:rsidP="004E38B5">
            <w:pPr>
              <w:pStyle w:val="ListParagraph"/>
              <w:numPr>
                <w:ilvl w:val="0"/>
                <w:numId w:val="7"/>
              </w:numPr>
              <w:jc w:val="center"/>
            </w:pPr>
          </w:p>
        </w:tc>
        <w:tc>
          <w:tcPr>
            <w:tcW w:w="1682" w:type="dxa"/>
          </w:tcPr>
          <w:p w14:paraId="5B47DDD2" w14:textId="7CDE0848" w:rsidR="005B4322" w:rsidRDefault="005721D2" w:rsidP="004E38B5">
            <w:pPr>
              <w:pStyle w:val="ListParagraph"/>
              <w:numPr>
                <w:ilvl w:val="0"/>
                <w:numId w:val="8"/>
              </w:numPr>
              <w:jc w:val="center"/>
            </w:pPr>
            <w:r>
              <w:t>X</w:t>
            </w:r>
          </w:p>
        </w:tc>
        <w:tc>
          <w:tcPr>
            <w:tcW w:w="1721" w:type="dxa"/>
          </w:tcPr>
          <w:p w14:paraId="3C39D639" w14:textId="277270F8" w:rsidR="005B4322" w:rsidRDefault="005B4322" w:rsidP="004E38B5">
            <w:pPr>
              <w:pStyle w:val="ListParagraph"/>
              <w:numPr>
                <w:ilvl w:val="0"/>
                <w:numId w:val="8"/>
              </w:numPr>
            </w:pPr>
          </w:p>
        </w:tc>
      </w:tr>
      <w:tr w:rsidR="00F649EF" w14:paraId="626A0219" w14:textId="77777777" w:rsidTr="00BC0C62">
        <w:tc>
          <w:tcPr>
            <w:tcW w:w="5777" w:type="dxa"/>
          </w:tcPr>
          <w:p w14:paraId="0CA60311" w14:textId="4F528654" w:rsidR="00F649EF" w:rsidRDefault="00371378" w:rsidP="004E38B5">
            <w:r>
              <w:t>A</w:t>
            </w:r>
            <w:r w:rsidR="00F649EF">
              <w:t>dminister IV potassium</w:t>
            </w:r>
            <w:r>
              <w:t xml:space="preserve"> </w:t>
            </w:r>
          </w:p>
        </w:tc>
        <w:tc>
          <w:tcPr>
            <w:tcW w:w="1285" w:type="dxa"/>
          </w:tcPr>
          <w:p w14:paraId="57D0559A" w14:textId="42D94863" w:rsidR="00F649EF" w:rsidRDefault="00F649EF" w:rsidP="004E38B5">
            <w:pPr>
              <w:pStyle w:val="ListParagraph"/>
              <w:numPr>
                <w:ilvl w:val="0"/>
                <w:numId w:val="7"/>
              </w:numPr>
              <w:jc w:val="center"/>
            </w:pPr>
            <w:r>
              <w:t>X</w:t>
            </w:r>
          </w:p>
        </w:tc>
        <w:tc>
          <w:tcPr>
            <w:tcW w:w="1682" w:type="dxa"/>
          </w:tcPr>
          <w:p w14:paraId="6E70D826" w14:textId="77777777" w:rsidR="00F649EF" w:rsidRDefault="00F649EF" w:rsidP="004E38B5">
            <w:pPr>
              <w:pStyle w:val="ListParagraph"/>
              <w:numPr>
                <w:ilvl w:val="0"/>
                <w:numId w:val="8"/>
              </w:numPr>
              <w:jc w:val="center"/>
            </w:pPr>
          </w:p>
        </w:tc>
        <w:tc>
          <w:tcPr>
            <w:tcW w:w="1721" w:type="dxa"/>
          </w:tcPr>
          <w:p w14:paraId="7A211686" w14:textId="77777777" w:rsidR="00F649EF" w:rsidRDefault="00F649EF" w:rsidP="004E38B5">
            <w:pPr>
              <w:pStyle w:val="ListParagraph"/>
              <w:numPr>
                <w:ilvl w:val="0"/>
                <w:numId w:val="8"/>
              </w:numPr>
            </w:pPr>
          </w:p>
        </w:tc>
      </w:tr>
      <w:tr w:rsidR="008B2D69" w14:paraId="797D91FF" w14:textId="77777777" w:rsidTr="00BC0C62">
        <w:tc>
          <w:tcPr>
            <w:tcW w:w="5777" w:type="dxa"/>
          </w:tcPr>
          <w:p w14:paraId="7DFA099B" w14:textId="04F6AB88" w:rsidR="008B2D69" w:rsidRDefault="008B2D69" w:rsidP="004E38B5">
            <w:r>
              <w:t>Monitor EKG</w:t>
            </w:r>
          </w:p>
        </w:tc>
        <w:tc>
          <w:tcPr>
            <w:tcW w:w="1285" w:type="dxa"/>
          </w:tcPr>
          <w:p w14:paraId="7C4F7C36" w14:textId="3DE9E5B4" w:rsidR="008B2D69" w:rsidRDefault="008B2D69" w:rsidP="004E38B5">
            <w:pPr>
              <w:pStyle w:val="ListParagraph"/>
              <w:numPr>
                <w:ilvl w:val="0"/>
                <w:numId w:val="7"/>
              </w:numPr>
              <w:jc w:val="center"/>
            </w:pPr>
            <w:r>
              <w:t>X</w:t>
            </w:r>
          </w:p>
        </w:tc>
        <w:tc>
          <w:tcPr>
            <w:tcW w:w="1682" w:type="dxa"/>
          </w:tcPr>
          <w:p w14:paraId="105D1C08" w14:textId="77777777" w:rsidR="008B2D69" w:rsidRDefault="008B2D69" w:rsidP="004E38B5">
            <w:pPr>
              <w:pStyle w:val="ListParagraph"/>
              <w:numPr>
                <w:ilvl w:val="0"/>
                <w:numId w:val="8"/>
              </w:numPr>
              <w:jc w:val="center"/>
            </w:pPr>
          </w:p>
        </w:tc>
        <w:tc>
          <w:tcPr>
            <w:tcW w:w="1721" w:type="dxa"/>
          </w:tcPr>
          <w:p w14:paraId="5F090E7C" w14:textId="77777777" w:rsidR="008B2D69" w:rsidRDefault="008B2D69" w:rsidP="004E38B5">
            <w:pPr>
              <w:pStyle w:val="ListParagraph"/>
              <w:numPr>
                <w:ilvl w:val="0"/>
                <w:numId w:val="8"/>
              </w:numPr>
            </w:pPr>
          </w:p>
        </w:tc>
      </w:tr>
      <w:bookmarkEnd w:id="6"/>
    </w:tbl>
    <w:p w14:paraId="0D5EEC30" w14:textId="24FBEF4E" w:rsidR="00A36914" w:rsidRDefault="00A36914" w:rsidP="004E38B5">
      <w:pPr>
        <w:spacing w:after="0" w:line="240" w:lineRule="auto"/>
      </w:pPr>
    </w:p>
    <w:p w14:paraId="4EAA7623" w14:textId="77777777" w:rsidR="001841D7" w:rsidRDefault="001841D7" w:rsidP="001841D7">
      <w:pPr>
        <w:rPr>
          <w:rFonts w:cstheme="minorHAnsi"/>
          <w:b/>
          <w:bCs/>
        </w:rPr>
      </w:pPr>
    </w:p>
    <w:p w14:paraId="14CCA8A7" w14:textId="76D7C4EC" w:rsidR="001841D7" w:rsidRPr="000E791C" w:rsidRDefault="001841D7" w:rsidP="001841D7">
      <w:pPr>
        <w:rPr>
          <w:rFonts w:cstheme="minorHAnsi"/>
          <w:b/>
          <w:bCs/>
        </w:rPr>
      </w:pPr>
      <w:r w:rsidRPr="000E791C">
        <w:rPr>
          <w:rFonts w:cstheme="minorHAnsi"/>
          <w:b/>
          <w:bCs/>
        </w:rPr>
        <w:lastRenderedPageBreak/>
        <w:t>Scoring Rule: 0/1</w:t>
      </w:r>
    </w:p>
    <w:p w14:paraId="498E657A" w14:textId="77777777" w:rsidR="001841D7" w:rsidRDefault="001841D7" w:rsidP="004F54AC">
      <w:r w:rsidRPr="008641BA">
        <w:rPr>
          <w:b/>
          <w:bCs/>
        </w:rPr>
        <w:t xml:space="preserve">Rationale: </w:t>
      </w:r>
      <w:r>
        <w:t xml:space="preserve">The nurse monitors fingerstick glucoses. The glycosylated hemoglobin A1C is not a good indicator to determine the effectiveness of treatment. Pursed-lipped breathing will help slow the pace of breathing. Treatment for DKA is with regular insulin, not glargine, because it can </w:t>
      </w:r>
      <w:proofErr w:type="gramStart"/>
      <w:r>
        <w:t>given</w:t>
      </w:r>
      <w:proofErr w:type="gramEnd"/>
      <w:r>
        <w:t xml:space="preserve"> IV and titrated to slowly achieve goals. The client's urine output should be measured with a urinal. Clients with diabetes have a high risk of developing infections and a high risk of delayed healing time, thereby an indwelling catheter poses a greater risk for infection. Cardiovascular changes can be observed with mild acidosis. Prolonged and untreated acidosis can lead to the onset of hyperkalemia. The heart rate will decrease, T waves become tall and peaked, and the QRS complex widens. Conversely, hypokalemia can result with insulin therapy; potassium replacement is initiated when serum levels fall below the normal range. </w:t>
      </w:r>
    </w:p>
    <w:p w14:paraId="47F40D38" w14:textId="047E28C1" w:rsidR="00371378" w:rsidRDefault="00371378" w:rsidP="00136C2C">
      <w:pPr>
        <w:rPr>
          <w:b/>
          <w:bCs/>
          <w:u w:val="single"/>
        </w:rPr>
      </w:pPr>
    </w:p>
    <w:p w14:paraId="76EE1E98" w14:textId="77777777" w:rsidR="00371378" w:rsidRDefault="00371378">
      <w:pPr>
        <w:rPr>
          <w:b/>
          <w:bCs/>
          <w:u w:val="single"/>
        </w:rPr>
      </w:pPr>
      <w:r>
        <w:rPr>
          <w:b/>
          <w:bCs/>
          <w:u w:val="single"/>
        </w:rPr>
        <w:br w:type="page"/>
      </w:r>
    </w:p>
    <w:p w14:paraId="68ECEC51" w14:textId="275A22C1" w:rsidR="00136C2C" w:rsidRDefault="00136C2C" w:rsidP="00136C2C">
      <w:pPr>
        <w:rPr>
          <w:b/>
          <w:bCs/>
          <w:u w:val="single"/>
        </w:rPr>
      </w:pPr>
      <w:r>
        <w:rPr>
          <w:b/>
          <w:bCs/>
          <w:u w:val="single"/>
        </w:rPr>
        <w:lastRenderedPageBreak/>
        <w:t xml:space="preserve">Case Study </w:t>
      </w:r>
      <w:r w:rsidRPr="00735B6F">
        <w:rPr>
          <w:b/>
          <w:bCs/>
          <w:u w:val="single"/>
        </w:rPr>
        <w:t>Question 5 of 6</w:t>
      </w:r>
    </w:p>
    <w:p w14:paraId="71D67F5C" w14:textId="77777777" w:rsidR="0099241D" w:rsidRDefault="0099241D" w:rsidP="0099241D">
      <w:pPr>
        <w:spacing w:after="0" w:line="240" w:lineRule="auto"/>
      </w:pPr>
      <w:r>
        <w:t>73-year-old male with a history of type II diabetes presented to the emergency department due to a change in mental status.</w:t>
      </w:r>
    </w:p>
    <w:tbl>
      <w:tblPr>
        <w:tblStyle w:val="TableGrid"/>
        <w:tblW w:w="9355" w:type="dxa"/>
        <w:tblLook w:val="04A0" w:firstRow="1" w:lastRow="0" w:firstColumn="1" w:lastColumn="0" w:noHBand="0" w:noVBand="1"/>
      </w:tblPr>
      <w:tblGrid>
        <w:gridCol w:w="2024"/>
        <w:gridCol w:w="183"/>
        <w:gridCol w:w="38"/>
        <w:gridCol w:w="270"/>
        <w:gridCol w:w="126"/>
        <w:gridCol w:w="1502"/>
        <w:gridCol w:w="622"/>
        <w:gridCol w:w="1387"/>
        <w:gridCol w:w="21"/>
        <w:gridCol w:w="3176"/>
        <w:gridCol w:w="6"/>
      </w:tblGrid>
      <w:tr w:rsidR="0099241D" w14:paraId="6C2784C4" w14:textId="77777777" w:rsidTr="00A97601">
        <w:trPr>
          <w:gridAfter w:val="10"/>
          <w:wAfter w:w="7331" w:type="dxa"/>
        </w:trPr>
        <w:tc>
          <w:tcPr>
            <w:tcW w:w="2024" w:type="dxa"/>
            <w:shd w:val="clear" w:color="auto" w:fill="FFC000"/>
          </w:tcPr>
          <w:p w14:paraId="4CE0EE6C" w14:textId="77777777" w:rsidR="0099241D" w:rsidRPr="005C6695" w:rsidRDefault="0099241D" w:rsidP="00187F00">
            <w:pPr>
              <w:rPr>
                <w:b/>
                <w:bCs/>
              </w:rPr>
            </w:pPr>
            <w:r>
              <w:rPr>
                <w:b/>
                <w:bCs/>
              </w:rPr>
              <w:t>Nurses' Notes</w:t>
            </w:r>
          </w:p>
        </w:tc>
      </w:tr>
      <w:tr w:rsidR="0099241D" w14:paraId="69901E1F" w14:textId="77777777" w:rsidTr="00A97601">
        <w:trPr>
          <w:gridAfter w:val="1"/>
          <w:wAfter w:w="6" w:type="dxa"/>
        </w:trPr>
        <w:tc>
          <w:tcPr>
            <w:tcW w:w="9349" w:type="dxa"/>
            <w:gridSpan w:val="10"/>
          </w:tcPr>
          <w:p w14:paraId="6F451EFF" w14:textId="77777777" w:rsidR="00CC3978" w:rsidRDefault="00CC3978" w:rsidP="00CC3978">
            <w:r w:rsidRPr="00C83FC5">
              <w:rPr>
                <w:b/>
                <w:bCs/>
              </w:rPr>
              <w:t>1200</w:t>
            </w:r>
            <w:r>
              <w:rPr>
                <w:b/>
                <w:bCs/>
              </w:rPr>
              <w:t xml:space="preserve">. </w:t>
            </w:r>
            <w:r>
              <w:t>73-year-old male with a history of diabetes type II brought to the emergency department by spouse for changes in mental status from his baseline. The client's wife reports that he woke at 0600 to complete his morning routine. At approximately 1100 he became unaware of his surroundings and began sweating profusely and slurring his words. Breath sounds are clear but noted with a fruity citrus odor and deep rapid respirations. S</w:t>
            </w:r>
            <w:r w:rsidRPr="00C83FC5">
              <w:t>inus tachycardia per cardiac monitor</w:t>
            </w:r>
            <w:r>
              <w:rPr>
                <w:b/>
                <w:bCs/>
              </w:rPr>
              <w:t xml:space="preserve">. </w:t>
            </w:r>
            <w:r>
              <w:t>He is aw</w:t>
            </w:r>
            <w:r w:rsidRPr="00BD369B">
              <w:t>ake and alert, pupils equal and reactive to light</w:t>
            </w:r>
            <w:r>
              <w:t xml:space="preserve">. Weight 205lbs (93kg)  </w:t>
            </w:r>
          </w:p>
          <w:p w14:paraId="54BCC9A2" w14:textId="72602F3E" w:rsidR="00CC3978" w:rsidRDefault="00CC3978" w:rsidP="00CC3978">
            <w:r w:rsidRPr="007F21C1">
              <w:rPr>
                <w:b/>
                <w:bCs/>
              </w:rPr>
              <w:t>1215</w:t>
            </w:r>
            <w:r>
              <w:t>.</w:t>
            </w:r>
            <w:r w:rsidR="006403D7">
              <w:t xml:space="preserve"> Voided 30mL dark amber urine sent for urinalysis.</w:t>
            </w:r>
            <w:r>
              <w:t xml:space="preserve"> Comprehensive metabolic panel, CBC, and ABG. IV of normal saline started. Capillary glucose is 44</w:t>
            </w:r>
            <w:r w:rsidR="00E71F11">
              <w:t>0</w:t>
            </w:r>
            <w:r>
              <w:t>.</w:t>
            </w:r>
          </w:p>
        </w:tc>
      </w:tr>
      <w:tr w:rsidR="0099241D" w14:paraId="361D0AE4" w14:textId="77777777" w:rsidTr="00A97601">
        <w:trPr>
          <w:gridAfter w:val="9"/>
          <w:wAfter w:w="7148" w:type="dxa"/>
        </w:trPr>
        <w:tc>
          <w:tcPr>
            <w:tcW w:w="2207" w:type="dxa"/>
            <w:gridSpan w:val="2"/>
            <w:shd w:val="clear" w:color="auto" w:fill="FFC000"/>
          </w:tcPr>
          <w:p w14:paraId="58E07609" w14:textId="77777777" w:rsidR="0099241D" w:rsidRDefault="0099241D" w:rsidP="00187F00">
            <w:r w:rsidRPr="004934A8">
              <w:rPr>
                <w:b/>
                <w:bCs/>
              </w:rPr>
              <w:t>Vital Signs</w:t>
            </w:r>
            <w:r>
              <w:rPr>
                <w:b/>
                <w:bCs/>
              </w:rPr>
              <w:t xml:space="preserve"> </w:t>
            </w:r>
          </w:p>
        </w:tc>
      </w:tr>
      <w:tr w:rsidR="0099241D" w14:paraId="2B4BB6EF" w14:textId="77777777" w:rsidTr="00A97601">
        <w:trPr>
          <w:gridAfter w:val="3"/>
          <w:wAfter w:w="3203" w:type="dxa"/>
        </w:trPr>
        <w:tc>
          <w:tcPr>
            <w:tcW w:w="2207" w:type="dxa"/>
            <w:gridSpan w:val="2"/>
          </w:tcPr>
          <w:p w14:paraId="13379B95" w14:textId="77777777" w:rsidR="0099241D" w:rsidRDefault="0099241D" w:rsidP="00187F00">
            <w:r>
              <w:t>Time</w:t>
            </w:r>
          </w:p>
        </w:tc>
        <w:tc>
          <w:tcPr>
            <w:tcW w:w="1936" w:type="dxa"/>
            <w:gridSpan w:val="4"/>
          </w:tcPr>
          <w:p w14:paraId="575852EF" w14:textId="77777777" w:rsidR="0099241D" w:rsidRDefault="0099241D" w:rsidP="00187F00">
            <w:pPr>
              <w:jc w:val="center"/>
            </w:pPr>
            <w:r>
              <w:t>1200</w:t>
            </w:r>
          </w:p>
        </w:tc>
        <w:tc>
          <w:tcPr>
            <w:tcW w:w="2009" w:type="dxa"/>
            <w:gridSpan w:val="2"/>
          </w:tcPr>
          <w:p w14:paraId="72727051" w14:textId="3CB7F728" w:rsidR="0099241D" w:rsidRDefault="0099241D" w:rsidP="00187F00">
            <w:r>
              <w:t>12</w:t>
            </w:r>
            <w:r w:rsidR="005D2C31">
              <w:t>15</w:t>
            </w:r>
          </w:p>
        </w:tc>
      </w:tr>
      <w:tr w:rsidR="0099241D" w14:paraId="6D5FA5D0" w14:textId="77777777" w:rsidTr="00A97601">
        <w:trPr>
          <w:gridAfter w:val="3"/>
          <w:wAfter w:w="3203" w:type="dxa"/>
        </w:trPr>
        <w:tc>
          <w:tcPr>
            <w:tcW w:w="2207" w:type="dxa"/>
            <w:gridSpan w:val="2"/>
          </w:tcPr>
          <w:p w14:paraId="12B5AAB2" w14:textId="77777777" w:rsidR="0099241D" w:rsidRDefault="0099241D" w:rsidP="00187F00">
            <w:r>
              <w:t>Temp</w:t>
            </w:r>
          </w:p>
        </w:tc>
        <w:tc>
          <w:tcPr>
            <w:tcW w:w="1936" w:type="dxa"/>
            <w:gridSpan w:val="4"/>
          </w:tcPr>
          <w:p w14:paraId="5E622729" w14:textId="77777777" w:rsidR="0099241D" w:rsidRDefault="0099241D" w:rsidP="00187F00">
            <w:pPr>
              <w:jc w:val="center"/>
            </w:pPr>
            <w:r w:rsidRPr="004E7C69">
              <w:t>99.5</w:t>
            </w:r>
            <w:r w:rsidRPr="004E7C69">
              <w:sym w:font="Symbol" w:char="F0B0"/>
            </w:r>
            <w:r w:rsidRPr="004E7C69">
              <w:t xml:space="preserve"> F (37.5 </w:t>
            </w:r>
            <w:r w:rsidRPr="004E7C69">
              <w:sym w:font="Symbol" w:char="F0B0"/>
            </w:r>
            <w:r w:rsidRPr="004E7C69">
              <w:t>C)</w:t>
            </w:r>
          </w:p>
        </w:tc>
        <w:tc>
          <w:tcPr>
            <w:tcW w:w="2009" w:type="dxa"/>
            <w:gridSpan w:val="2"/>
          </w:tcPr>
          <w:p w14:paraId="76852815" w14:textId="77777777" w:rsidR="0099241D" w:rsidRDefault="0099241D" w:rsidP="00187F00">
            <w:r w:rsidRPr="004E7C69">
              <w:t>99.5</w:t>
            </w:r>
            <w:r w:rsidRPr="004E7C69">
              <w:sym w:font="Symbol" w:char="F0B0"/>
            </w:r>
            <w:r w:rsidRPr="004E7C69">
              <w:t xml:space="preserve"> F (37.5 </w:t>
            </w:r>
            <w:r w:rsidRPr="004E7C69">
              <w:sym w:font="Symbol" w:char="F0B0"/>
            </w:r>
            <w:r w:rsidRPr="004E7C69">
              <w:t>C)</w:t>
            </w:r>
          </w:p>
        </w:tc>
      </w:tr>
      <w:tr w:rsidR="0099241D" w14:paraId="308E5200" w14:textId="77777777" w:rsidTr="00A97601">
        <w:trPr>
          <w:gridAfter w:val="3"/>
          <w:wAfter w:w="3203" w:type="dxa"/>
        </w:trPr>
        <w:tc>
          <w:tcPr>
            <w:tcW w:w="2207" w:type="dxa"/>
            <w:gridSpan w:val="2"/>
          </w:tcPr>
          <w:p w14:paraId="096903E4" w14:textId="77777777" w:rsidR="0099241D" w:rsidRDefault="0099241D" w:rsidP="00187F00">
            <w:r>
              <w:t xml:space="preserve">P </w:t>
            </w:r>
          </w:p>
        </w:tc>
        <w:tc>
          <w:tcPr>
            <w:tcW w:w="1936" w:type="dxa"/>
            <w:gridSpan w:val="4"/>
          </w:tcPr>
          <w:p w14:paraId="1CC707E3" w14:textId="77777777" w:rsidR="0099241D" w:rsidRDefault="0099241D" w:rsidP="00187F00">
            <w:pPr>
              <w:jc w:val="center"/>
            </w:pPr>
            <w:r>
              <w:t>118</w:t>
            </w:r>
          </w:p>
        </w:tc>
        <w:tc>
          <w:tcPr>
            <w:tcW w:w="2009" w:type="dxa"/>
            <w:gridSpan w:val="2"/>
          </w:tcPr>
          <w:p w14:paraId="1A8662F0" w14:textId="77777777" w:rsidR="0099241D" w:rsidRDefault="0099241D" w:rsidP="00187F00">
            <w:r>
              <w:t>115</w:t>
            </w:r>
          </w:p>
        </w:tc>
      </w:tr>
      <w:tr w:rsidR="0099241D" w14:paraId="7830832A" w14:textId="77777777" w:rsidTr="00A97601">
        <w:trPr>
          <w:gridAfter w:val="3"/>
          <w:wAfter w:w="3203" w:type="dxa"/>
        </w:trPr>
        <w:tc>
          <w:tcPr>
            <w:tcW w:w="2207" w:type="dxa"/>
            <w:gridSpan w:val="2"/>
          </w:tcPr>
          <w:p w14:paraId="5EECA868" w14:textId="77777777" w:rsidR="0099241D" w:rsidRDefault="0099241D" w:rsidP="00187F00">
            <w:r>
              <w:t>RR</w:t>
            </w:r>
          </w:p>
        </w:tc>
        <w:tc>
          <w:tcPr>
            <w:tcW w:w="1936" w:type="dxa"/>
            <w:gridSpan w:val="4"/>
          </w:tcPr>
          <w:p w14:paraId="380598E4" w14:textId="77777777" w:rsidR="0099241D" w:rsidRDefault="0099241D" w:rsidP="00187F00">
            <w:pPr>
              <w:jc w:val="center"/>
            </w:pPr>
            <w:r>
              <w:t>32</w:t>
            </w:r>
          </w:p>
        </w:tc>
        <w:tc>
          <w:tcPr>
            <w:tcW w:w="2009" w:type="dxa"/>
            <w:gridSpan w:val="2"/>
          </w:tcPr>
          <w:p w14:paraId="49C72703" w14:textId="77777777" w:rsidR="0099241D" w:rsidRDefault="0099241D" w:rsidP="00187F00">
            <w:r>
              <w:t>30</w:t>
            </w:r>
          </w:p>
        </w:tc>
      </w:tr>
      <w:tr w:rsidR="0099241D" w14:paraId="67280B38" w14:textId="77777777" w:rsidTr="00A97601">
        <w:trPr>
          <w:gridAfter w:val="3"/>
          <w:wAfter w:w="3203" w:type="dxa"/>
        </w:trPr>
        <w:tc>
          <w:tcPr>
            <w:tcW w:w="2207" w:type="dxa"/>
            <w:gridSpan w:val="2"/>
          </w:tcPr>
          <w:p w14:paraId="7824E3BB" w14:textId="77777777" w:rsidR="0099241D" w:rsidRDefault="0099241D" w:rsidP="00187F00">
            <w:r>
              <w:t>B/P</w:t>
            </w:r>
          </w:p>
        </w:tc>
        <w:tc>
          <w:tcPr>
            <w:tcW w:w="1936" w:type="dxa"/>
            <w:gridSpan w:val="4"/>
          </w:tcPr>
          <w:p w14:paraId="3A417857" w14:textId="77777777" w:rsidR="0099241D" w:rsidRDefault="0099241D" w:rsidP="00187F00">
            <w:pPr>
              <w:jc w:val="center"/>
            </w:pPr>
            <w:r>
              <w:t>97/66</w:t>
            </w:r>
          </w:p>
        </w:tc>
        <w:tc>
          <w:tcPr>
            <w:tcW w:w="2009" w:type="dxa"/>
            <w:gridSpan w:val="2"/>
          </w:tcPr>
          <w:p w14:paraId="7CB281BC" w14:textId="77777777" w:rsidR="0099241D" w:rsidRDefault="0099241D" w:rsidP="00187F00">
            <w:r>
              <w:t>98/70</w:t>
            </w:r>
          </w:p>
        </w:tc>
      </w:tr>
      <w:tr w:rsidR="0099241D" w14:paraId="02E28A18" w14:textId="77777777" w:rsidTr="00A97601">
        <w:trPr>
          <w:gridAfter w:val="3"/>
          <w:wAfter w:w="3203" w:type="dxa"/>
        </w:trPr>
        <w:tc>
          <w:tcPr>
            <w:tcW w:w="2207" w:type="dxa"/>
            <w:gridSpan w:val="2"/>
          </w:tcPr>
          <w:p w14:paraId="0643625A" w14:textId="77777777" w:rsidR="0099241D" w:rsidRDefault="0099241D" w:rsidP="00187F00">
            <w:r>
              <w:t>Pulse oximeter</w:t>
            </w:r>
          </w:p>
        </w:tc>
        <w:tc>
          <w:tcPr>
            <w:tcW w:w="1936" w:type="dxa"/>
            <w:gridSpan w:val="4"/>
          </w:tcPr>
          <w:p w14:paraId="6220C599" w14:textId="77777777" w:rsidR="0099241D" w:rsidRDefault="0099241D" w:rsidP="00187F00">
            <w:pPr>
              <w:jc w:val="center"/>
            </w:pPr>
            <w:r>
              <w:t>89% on RA</w:t>
            </w:r>
          </w:p>
        </w:tc>
        <w:tc>
          <w:tcPr>
            <w:tcW w:w="2009" w:type="dxa"/>
            <w:gridSpan w:val="2"/>
          </w:tcPr>
          <w:p w14:paraId="1E49738C" w14:textId="77777777" w:rsidR="0099241D" w:rsidRDefault="0099241D" w:rsidP="00187F00">
            <w:r>
              <w:t>92% on 2L NC</w:t>
            </w:r>
          </w:p>
        </w:tc>
      </w:tr>
      <w:tr w:rsidR="0099241D" w14:paraId="559DBF1D" w14:textId="77777777" w:rsidTr="00A97601">
        <w:trPr>
          <w:gridAfter w:val="8"/>
          <w:wAfter w:w="7110" w:type="dxa"/>
        </w:trPr>
        <w:tc>
          <w:tcPr>
            <w:tcW w:w="2245" w:type="dxa"/>
            <w:gridSpan w:val="3"/>
            <w:shd w:val="clear" w:color="auto" w:fill="FFC000"/>
          </w:tcPr>
          <w:p w14:paraId="47D87217" w14:textId="77777777" w:rsidR="0099241D" w:rsidRDefault="0099241D" w:rsidP="00187F00">
            <w:pPr>
              <w:ind w:left="360"/>
            </w:pPr>
            <w:r w:rsidRPr="00CE0A65">
              <w:rPr>
                <w:b/>
                <w:bCs/>
              </w:rPr>
              <w:t>Medication</w:t>
            </w:r>
            <w:r>
              <w:rPr>
                <w:b/>
                <w:bCs/>
              </w:rPr>
              <w:t>s</w:t>
            </w:r>
          </w:p>
        </w:tc>
      </w:tr>
      <w:tr w:rsidR="0099241D" w14:paraId="2DA7356B" w14:textId="77777777" w:rsidTr="00A97601">
        <w:trPr>
          <w:gridAfter w:val="2"/>
          <w:wAfter w:w="3182" w:type="dxa"/>
        </w:trPr>
        <w:tc>
          <w:tcPr>
            <w:tcW w:w="6173" w:type="dxa"/>
            <w:gridSpan w:val="9"/>
          </w:tcPr>
          <w:p w14:paraId="1FB99574" w14:textId="77777777" w:rsidR="0099241D" w:rsidRDefault="0099241D" w:rsidP="00187F00">
            <w:pPr>
              <w:ind w:left="360"/>
            </w:pPr>
            <w:r>
              <w:rPr>
                <w:rFonts w:ascii="Roboto" w:hAnsi="Roboto"/>
                <w:color w:val="444444"/>
                <w:sz w:val="20"/>
                <w:szCs w:val="20"/>
                <w:shd w:val="clear" w:color="auto" w:fill="FFFFFF"/>
              </w:rPr>
              <w:t xml:space="preserve">Empagliflozin </w:t>
            </w:r>
            <w:r>
              <w:t xml:space="preserve">10 mg PO daily </w:t>
            </w:r>
          </w:p>
        </w:tc>
      </w:tr>
      <w:tr w:rsidR="0099241D" w14:paraId="12EC76AE" w14:textId="77777777" w:rsidTr="00A97601">
        <w:trPr>
          <w:gridAfter w:val="2"/>
          <w:wAfter w:w="3182" w:type="dxa"/>
        </w:trPr>
        <w:tc>
          <w:tcPr>
            <w:tcW w:w="6173" w:type="dxa"/>
            <w:gridSpan w:val="9"/>
          </w:tcPr>
          <w:p w14:paraId="02B91F25" w14:textId="77777777" w:rsidR="0099241D" w:rsidRDefault="0099241D" w:rsidP="00187F00">
            <w:pPr>
              <w:ind w:left="360"/>
            </w:pPr>
            <w:r>
              <w:t xml:space="preserve">Sitagliptin / metformin 50-1000 mg PO daily </w:t>
            </w:r>
          </w:p>
        </w:tc>
      </w:tr>
      <w:tr w:rsidR="0099241D" w14:paraId="358418CA" w14:textId="77777777" w:rsidTr="00A97601">
        <w:trPr>
          <w:gridAfter w:val="2"/>
          <w:wAfter w:w="3182" w:type="dxa"/>
        </w:trPr>
        <w:tc>
          <w:tcPr>
            <w:tcW w:w="6173" w:type="dxa"/>
            <w:gridSpan w:val="9"/>
          </w:tcPr>
          <w:p w14:paraId="1491B972" w14:textId="77777777" w:rsidR="0099241D" w:rsidRDefault="0099241D" w:rsidP="00187F00">
            <w:pPr>
              <w:ind w:left="360"/>
            </w:pPr>
            <w:r>
              <w:t>Valsartan 160 mg PO daily</w:t>
            </w:r>
          </w:p>
        </w:tc>
      </w:tr>
      <w:tr w:rsidR="0099241D" w:rsidRPr="00830F3A" w14:paraId="52C2B7A3" w14:textId="77777777" w:rsidTr="00A97601">
        <w:trPr>
          <w:gridAfter w:val="8"/>
          <w:wAfter w:w="7110" w:type="dxa"/>
        </w:trPr>
        <w:tc>
          <w:tcPr>
            <w:tcW w:w="2245" w:type="dxa"/>
            <w:gridSpan w:val="3"/>
            <w:shd w:val="clear" w:color="auto" w:fill="FFC000"/>
          </w:tcPr>
          <w:p w14:paraId="27B7D713" w14:textId="77777777" w:rsidR="0099241D" w:rsidRPr="00830F3A" w:rsidRDefault="0099241D" w:rsidP="00187F00">
            <w:pPr>
              <w:rPr>
                <w:b/>
                <w:bCs/>
              </w:rPr>
            </w:pPr>
            <w:r w:rsidRPr="00F765F3">
              <w:rPr>
                <w:b/>
                <w:bCs/>
              </w:rPr>
              <w:t>Laboratory</w:t>
            </w:r>
            <w:r>
              <w:rPr>
                <w:b/>
                <w:bCs/>
              </w:rPr>
              <w:t xml:space="preserve"> Report</w:t>
            </w:r>
          </w:p>
        </w:tc>
      </w:tr>
      <w:tr w:rsidR="0099241D" w14:paraId="558D8AF6" w14:textId="77777777" w:rsidTr="00A97601">
        <w:tc>
          <w:tcPr>
            <w:tcW w:w="2515" w:type="dxa"/>
            <w:gridSpan w:val="4"/>
            <w:shd w:val="clear" w:color="auto" w:fill="auto"/>
          </w:tcPr>
          <w:p w14:paraId="130BC9D9" w14:textId="77777777" w:rsidR="0099241D" w:rsidRDefault="0099241D" w:rsidP="00187F00">
            <w:pPr>
              <w:ind w:left="360"/>
            </w:pPr>
            <w:r>
              <w:t>Lab</w:t>
            </w:r>
          </w:p>
        </w:tc>
        <w:tc>
          <w:tcPr>
            <w:tcW w:w="2250" w:type="dxa"/>
            <w:gridSpan w:val="3"/>
            <w:shd w:val="clear" w:color="auto" w:fill="auto"/>
          </w:tcPr>
          <w:p w14:paraId="464B574F" w14:textId="77777777" w:rsidR="0099241D" w:rsidRDefault="0099241D" w:rsidP="00187F00">
            <w:pPr>
              <w:ind w:left="360"/>
            </w:pPr>
            <w:r>
              <w:t>Results</w:t>
            </w:r>
          </w:p>
        </w:tc>
        <w:tc>
          <w:tcPr>
            <w:tcW w:w="4590" w:type="dxa"/>
            <w:gridSpan w:val="4"/>
            <w:shd w:val="clear" w:color="auto" w:fill="auto"/>
          </w:tcPr>
          <w:p w14:paraId="5361447E" w14:textId="77777777" w:rsidR="0099241D" w:rsidRDefault="0099241D" w:rsidP="00187F00">
            <w:pPr>
              <w:ind w:left="360"/>
            </w:pPr>
            <w:r>
              <w:t xml:space="preserve">Reference range </w:t>
            </w:r>
          </w:p>
        </w:tc>
      </w:tr>
      <w:tr w:rsidR="0099241D" w14:paraId="4E27AAA2" w14:textId="77777777" w:rsidTr="00A97601">
        <w:tc>
          <w:tcPr>
            <w:tcW w:w="2515" w:type="dxa"/>
            <w:gridSpan w:val="4"/>
            <w:shd w:val="clear" w:color="auto" w:fill="auto"/>
          </w:tcPr>
          <w:p w14:paraId="3218DC81" w14:textId="77777777" w:rsidR="0099241D" w:rsidRDefault="0099241D" w:rsidP="00187F00">
            <w:pPr>
              <w:ind w:left="360"/>
            </w:pPr>
            <w:r w:rsidRPr="00A9334A">
              <w:rPr>
                <w:rFonts w:cstheme="minorHAnsi"/>
              </w:rPr>
              <w:t>ABG pH</w:t>
            </w:r>
          </w:p>
        </w:tc>
        <w:tc>
          <w:tcPr>
            <w:tcW w:w="2250" w:type="dxa"/>
            <w:gridSpan w:val="3"/>
            <w:shd w:val="clear" w:color="auto" w:fill="auto"/>
          </w:tcPr>
          <w:p w14:paraId="7ED0123B" w14:textId="77777777" w:rsidR="0099241D" w:rsidRDefault="0099241D" w:rsidP="00187F00">
            <w:pPr>
              <w:ind w:left="360"/>
            </w:pPr>
            <w:r>
              <w:t>7.20</w:t>
            </w:r>
          </w:p>
        </w:tc>
        <w:tc>
          <w:tcPr>
            <w:tcW w:w="4590" w:type="dxa"/>
            <w:gridSpan w:val="4"/>
            <w:shd w:val="clear" w:color="auto" w:fill="auto"/>
          </w:tcPr>
          <w:p w14:paraId="0F586BAE" w14:textId="77777777" w:rsidR="0099241D" w:rsidRDefault="0099241D" w:rsidP="00187F00">
            <w:r w:rsidRPr="00A9334A">
              <w:rPr>
                <w:rFonts w:cstheme="minorHAnsi"/>
                <w:color w:val="333333"/>
                <w:shd w:val="clear" w:color="auto" w:fill="FFFFFF"/>
              </w:rPr>
              <w:t>7.35-7.45</w:t>
            </w:r>
          </w:p>
        </w:tc>
      </w:tr>
      <w:tr w:rsidR="00CA5885" w14:paraId="17FB60CC" w14:textId="77777777" w:rsidTr="00A97601">
        <w:tc>
          <w:tcPr>
            <w:tcW w:w="2515" w:type="dxa"/>
            <w:gridSpan w:val="4"/>
            <w:shd w:val="clear" w:color="auto" w:fill="auto"/>
          </w:tcPr>
          <w:p w14:paraId="27CE8FFE" w14:textId="2D7F440C" w:rsidR="00CA5885" w:rsidRPr="00A9334A" w:rsidRDefault="00CA5885" w:rsidP="00CA5885">
            <w:pPr>
              <w:ind w:left="360"/>
              <w:rPr>
                <w:rFonts w:cstheme="minorHAnsi"/>
              </w:rPr>
            </w:pPr>
            <w:r>
              <w:rPr>
                <w:rFonts w:cstheme="minorHAnsi"/>
              </w:rPr>
              <w:t>ABG PC0</w:t>
            </w:r>
            <w:r>
              <w:rPr>
                <w:rFonts w:cstheme="minorHAnsi"/>
                <w:vertAlign w:val="subscript"/>
              </w:rPr>
              <w:t>2</w:t>
            </w:r>
          </w:p>
        </w:tc>
        <w:tc>
          <w:tcPr>
            <w:tcW w:w="2250" w:type="dxa"/>
            <w:gridSpan w:val="3"/>
            <w:shd w:val="clear" w:color="auto" w:fill="auto"/>
          </w:tcPr>
          <w:p w14:paraId="3A76D578" w14:textId="066245E6" w:rsidR="00CA5885" w:rsidRDefault="00CA5885" w:rsidP="00CA5885">
            <w:pPr>
              <w:ind w:left="360"/>
            </w:pPr>
            <w:r>
              <w:t>45</w:t>
            </w:r>
          </w:p>
        </w:tc>
        <w:tc>
          <w:tcPr>
            <w:tcW w:w="4590" w:type="dxa"/>
            <w:gridSpan w:val="4"/>
            <w:shd w:val="clear" w:color="auto" w:fill="auto"/>
          </w:tcPr>
          <w:p w14:paraId="7BE84065" w14:textId="03202B40" w:rsidR="00CA5885" w:rsidRPr="00A9334A" w:rsidRDefault="00CA5885" w:rsidP="00CA5885">
            <w:pPr>
              <w:rPr>
                <w:rFonts w:cstheme="minorHAnsi"/>
                <w:color w:val="333333"/>
                <w:shd w:val="clear" w:color="auto" w:fill="FFFFFF"/>
              </w:rPr>
            </w:pPr>
            <w:r>
              <w:rPr>
                <w:rFonts w:cstheme="minorHAnsi"/>
                <w:color w:val="333333"/>
                <w:shd w:val="clear" w:color="auto" w:fill="FFFFFF"/>
              </w:rPr>
              <w:t>35-45 mmHg</w:t>
            </w:r>
          </w:p>
        </w:tc>
      </w:tr>
      <w:tr w:rsidR="00CA5885" w14:paraId="4D3E1BB3" w14:textId="77777777" w:rsidTr="00A97601">
        <w:tc>
          <w:tcPr>
            <w:tcW w:w="2515" w:type="dxa"/>
            <w:gridSpan w:val="4"/>
            <w:shd w:val="clear" w:color="auto" w:fill="auto"/>
          </w:tcPr>
          <w:p w14:paraId="6A2EF099" w14:textId="0427ED8D" w:rsidR="00CA5885" w:rsidRPr="00A9334A" w:rsidRDefault="00CA5885" w:rsidP="00CA5885">
            <w:pPr>
              <w:ind w:left="360"/>
              <w:rPr>
                <w:rFonts w:cstheme="minorHAnsi"/>
              </w:rPr>
            </w:pPr>
            <w:r>
              <w:rPr>
                <w:rFonts w:cstheme="minorHAnsi"/>
              </w:rPr>
              <w:t>ABG HC0</w:t>
            </w:r>
            <w:r>
              <w:rPr>
                <w:rFonts w:cstheme="minorHAnsi"/>
                <w:vertAlign w:val="subscript"/>
              </w:rPr>
              <w:t>3</w:t>
            </w:r>
          </w:p>
        </w:tc>
        <w:tc>
          <w:tcPr>
            <w:tcW w:w="2250" w:type="dxa"/>
            <w:gridSpan w:val="3"/>
            <w:shd w:val="clear" w:color="auto" w:fill="auto"/>
          </w:tcPr>
          <w:p w14:paraId="25D114DF" w14:textId="0AD0EFA7" w:rsidR="00CA5885" w:rsidRDefault="00CA5885" w:rsidP="00CA5885">
            <w:pPr>
              <w:ind w:left="360"/>
            </w:pPr>
            <w:r>
              <w:t>32</w:t>
            </w:r>
          </w:p>
        </w:tc>
        <w:tc>
          <w:tcPr>
            <w:tcW w:w="4590" w:type="dxa"/>
            <w:gridSpan w:val="4"/>
            <w:shd w:val="clear" w:color="auto" w:fill="auto"/>
          </w:tcPr>
          <w:p w14:paraId="611A6914" w14:textId="0C869155" w:rsidR="00CA5885" w:rsidRPr="00A9334A" w:rsidRDefault="00CA5885" w:rsidP="00CA5885">
            <w:pPr>
              <w:rPr>
                <w:rFonts w:cstheme="minorHAnsi"/>
                <w:color w:val="333333"/>
                <w:shd w:val="clear" w:color="auto" w:fill="FFFFFF"/>
              </w:rPr>
            </w:pPr>
            <w:r>
              <w:rPr>
                <w:rFonts w:cstheme="minorHAnsi"/>
                <w:color w:val="333333"/>
                <w:shd w:val="clear" w:color="auto" w:fill="FFFFFF"/>
              </w:rPr>
              <w:t>22-26 mEq/L</w:t>
            </w:r>
          </w:p>
        </w:tc>
      </w:tr>
      <w:tr w:rsidR="00CA5885" w14:paraId="25D3E9E4" w14:textId="77777777" w:rsidTr="00A97601">
        <w:tc>
          <w:tcPr>
            <w:tcW w:w="2515" w:type="dxa"/>
            <w:gridSpan w:val="4"/>
            <w:shd w:val="clear" w:color="auto" w:fill="auto"/>
          </w:tcPr>
          <w:p w14:paraId="62C9DA12" w14:textId="77777777" w:rsidR="00CA5885" w:rsidRPr="00A9334A" w:rsidRDefault="00CA5885" w:rsidP="00CA5885">
            <w:pPr>
              <w:ind w:left="360"/>
              <w:rPr>
                <w:rFonts w:cstheme="minorHAnsi"/>
              </w:rPr>
            </w:pPr>
            <w:r w:rsidRPr="00A9334A">
              <w:rPr>
                <w:rFonts w:cstheme="minorHAnsi"/>
              </w:rPr>
              <w:t>Creatine (Serum)</w:t>
            </w:r>
          </w:p>
        </w:tc>
        <w:tc>
          <w:tcPr>
            <w:tcW w:w="2250" w:type="dxa"/>
            <w:gridSpan w:val="3"/>
            <w:shd w:val="clear" w:color="auto" w:fill="auto"/>
          </w:tcPr>
          <w:p w14:paraId="74BFE0D8" w14:textId="77777777" w:rsidR="00CA5885" w:rsidRDefault="00CA5885" w:rsidP="00CA5885">
            <w:pPr>
              <w:ind w:left="360"/>
            </w:pPr>
            <w:r>
              <w:t>1.9</w:t>
            </w:r>
          </w:p>
        </w:tc>
        <w:tc>
          <w:tcPr>
            <w:tcW w:w="4590" w:type="dxa"/>
            <w:gridSpan w:val="4"/>
            <w:shd w:val="clear" w:color="auto" w:fill="auto"/>
          </w:tcPr>
          <w:p w14:paraId="0021A56D" w14:textId="77777777" w:rsidR="00CA5885" w:rsidRDefault="00CA5885" w:rsidP="00CA5885">
            <w:r w:rsidRPr="00A9334A">
              <w:rPr>
                <w:rFonts w:eastAsia="Times New Roman" w:cstheme="minorHAnsi"/>
                <w:color w:val="000000"/>
              </w:rPr>
              <w:t>0.9 to 1.4 mg/dL</w:t>
            </w:r>
          </w:p>
        </w:tc>
      </w:tr>
      <w:tr w:rsidR="00CA5885" w14:paraId="7CFAD083" w14:textId="77777777" w:rsidTr="00A97601">
        <w:tc>
          <w:tcPr>
            <w:tcW w:w="2515" w:type="dxa"/>
            <w:gridSpan w:val="4"/>
            <w:shd w:val="clear" w:color="auto" w:fill="auto"/>
          </w:tcPr>
          <w:p w14:paraId="4DC09882" w14:textId="77777777" w:rsidR="00CA5885" w:rsidRPr="00A9334A" w:rsidRDefault="00CA5885" w:rsidP="00CA5885">
            <w:pPr>
              <w:ind w:left="360"/>
              <w:rPr>
                <w:rFonts w:cstheme="minorHAnsi"/>
              </w:rPr>
            </w:pPr>
            <w:r w:rsidRPr="00A9334A">
              <w:rPr>
                <w:rFonts w:cstheme="minorHAnsi"/>
              </w:rPr>
              <w:t xml:space="preserve">Glucose </w:t>
            </w:r>
            <w:r>
              <w:rPr>
                <w:rFonts w:cstheme="minorHAnsi"/>
              </w:rPr>
              <w:t>random</w:t>
            </w:r>
          </w:p>
        </w:tc>
        <w:tc>
          <w:tcPr>
            <w:tcW w:w="2250" w:type="dxa"/>
            <w:gridSpan w:val="3"/>
            <w:shd w:val="clear" w:color="auto" w:fill="auto"/>
          </w:tcPr>
          <w:p w14:paraId="70A7A2CB" w14:textId="77777777" w:rsidR="00CA5885" w:rsidRDefault="00CA5885" w:rsidP="00CA5885">
            <w:pPr>
              <w:ind w:left="360"/>
            </w:pPr>
            <w:r>
              <w:t>435</w:t>
            </w:r>
          </w:p>
        </w:tc>
        <w:tc>
          <w:tcPr>
            <w:tcW w:w="4590" w:type="dxa"/>
            <w:gridSpan w:val="4"/>
            <w:shd w:val="clear" w:color="auto" w:fill="auto"/>
          </w:tcPr>
          <w:p w14:paraId="6A1D3157" w14:textId="77777777" w:rsidR="00CA5885" w:rsidRDefault="00CA5885" w:rsidP="00CA5885">
            <w:r w:rsidRPr="00A9334A">
              <w:rPr>
                <w:rFonts w:eastAsia="Times New Roman" w:cstheme="minorHAnsi"/>
                <w:color w:val="000000"/>
              </w:rPr>
              <w:t xml:space="preserve"> </w:t>
            </w:r>
            <w:r>
              <w:rPr>
                <w:rFonts w:eastAsia="Times New Roman" w:cstheme="minorHAnsi"/>
                <w:color w:val="000000"/>
              </w:rPr>
              <w:t>70-</w:t>
            </w:r>
            <w:r w:rsidRPr="00A9334A">
              <w:rPr>
                <w:rFonts w:eastAsia="Times New Roman" w:cstheme="minorHAnsi"/>
                <w:color w:val="000000"/>
              </w:rPr>
              <w:t xml:space="preserve"> </w:t>
            </w:r>
            <w:r>
              <w:rPr>
                <w:rFonts w:eastAsia="Times New Roman" w:cstheme="minorHAnsi"/>
                <w:color w:val="000000"/>
              </w:rPr>
              <w:t>140</w:t>
            </w:r>
            <w:r w:rsidRPr="00A9334A">
              <w:rPr>
                <w:rFonts w:eastAsia="Times New Roman" w:cstheme="minorHAnsi"/>
                <w:color w:val="000000"/>
              </w:rPr>
              <w:t xml:space="preserve"> mg/dL</w:t>
            </w:r>
            <w:r>
              <w:rPr>
                <w:rFonts w:eastAsia="Times New Roman" w:cstheme="minorHAnsi"/>
                <w:color w:val="000000"/>
              </w:rPr>
              <w:t xml:space="preserve"> </w:t>
            </w:r>
          </w:p>
        </w:tc>
      </w:tr>
      <w:tr w:rsidR="00CA5885" w14:paraId="6EB11F7A" w14:textId="77777777" w:rsidTr="00A97601">
        <w:tc>
          <w:tcPr>
            <w:tcW w:w="2515" w:type="dxa"/>
            <w:gridSpan w:val="4"/>
            <w:shd w:val="clear" w:color="auto" w:fill="auto"/>
          </w:tcPr>
          <w:p w14:paraId="3D1E1FBC" w14:textId="77777777" w:rsidR="00CA5885" w:rsidRPr="00A9334A" w:rsidRDefault="00CA5885" w:rsidP="00CA5885">
            <w:pPr>
              <w:ind w:left="360"/>
              <w:rPr>
                <w:rFonts w:cstheme="minorHAnsi"/>
              </w:rPr>
            </w:pPr>
            <w:r>
              <w:rPr>
                <w:rFonts w:cstheme="minorHAnsi"/>
              </w:rPr>
              <w:t>Other (urine)</w:t>
            </w:r>
          </w:p>
        </w:tc>
        <w:tc>
          <w:tcPr>
            <w:tcW w:w="2250" w:type="dxa"/>
            <w:gridSpan w:val="3"/>
            <w:shd w:val="clear" w:color="auto" w:fill="auto"/>
          </w:tcPr>
          <w:p w14:paraId="47B449BC" w14:textId="77777777" w:rsidR="00CA5885" w:rsidRDefault="00CA5885" w:rsidP="00CA5885">
            <w:pPr>
              <w:ind w:left="360"/>
            </w:pPr>
            <w:r>
              <w:t xml:space="preserve">Positive ketones </w:t>
            </w:r>
          </w:p>
        </w:tc>
        <w:tc>
          <w:tcPr>
            <w:tcW w:w="4590" w:type="dxa"/>
            <w:gridSpan w:val="4"/>
            <w:shd w:val="clear" w:color="auto" w:fill="auto"/>
          </w:tcPr>
          <w:p w14:paraId="6A7D945A" w14:textId="77777777" w:rsidR="00CA5885" w:rsidRDefault="00CA5885" w:rsidP="00CA5885">
            <w:r>
              <w:t>negative</w:t>
            </w:r>
          </w:p>
        </w:tc>
      </w:tr>
      <w:tr w:rsidR="00CA5885" w14:paraId="63AF9DE6" w14:textId="77777777" w:rsidTr="00A97601">
        <w:tc>
          <w:tcPr>
            <w:tcW w:w="2515" w:type="dxa"/>
            <w:gridSpan w:val="4"/>
          </w:tcPr>
          <w:p w14:paraId="1C1182E9" w14:textId="77777777" w:rsidR="00CA5885" w:rsidRPr="00A9334A" w:rsidRDefault="00CA5885" w:rsidP="00CA5885">
            <w:pPr>
              <w:ind w:left="360"/>
              <w:rPr>
                <w:rFonts w:cstheme="minorHAnsi"/>
              </w:rPr>
            </w:pPr>
            <w:r w:rsidRPr="00A9334A">
              <w:rPr>
                <w:rFonts w:cstheme="minorHAnsi"/>
              </w:rPr>
              <w:t>Potassium(serum)</w:t>
            </w:r>
          </w:p>
        </w:tc>
        <w:tc>
          <w:tcPr>
            <w:tcW w:w="2250" w:type="dxa"/>
            <w:gridSpan w:val="3"/>
          </w:tcPr>
          <w:p w14:paraId="66D7D439" w14:textId="77777777" w:rsidR="00CA5885" w:rsidRDefault="00CA5885" w:rsidP="00CA5885">
            <w:pPr>
              <w:ind w:left="360"/>
            </w:pPr>
            <w:r>
              <w:t>3.4</w:t>
            </w:r>
          </w:p>
        </w:tc>
        <w:tc>
          <w:tcPr>
            <w:tcW w:w="4590" w:type="dxa"/>
            <w:gridSpan w:val="4"/>
          </w:tcPr>
          <w:p w14:paraId="00F575AA" w14:textId="77777777" w:rsidR="00CA5885" w:rsidRDefault="00CA5885" w:rsidP="00CA5885">
            <w:pPr>
              <w:pStyle w:val="ListParagraph"/>
              <w:numPr>
                <w:ilvl w:val="1"/>
                <w:numId w:val="30"/>
              </w:numPr>
            </w:pPr>
            <w:r w:rsidRPr="00C55271">
              <w:rPr>
                <w:rFonts w:cstheme="minorHAnsi"/>
                <w:color w:val="000000"/>
                <w:shd w:val="clear" w:color="auto" w:fill="FFFFFF"/>
              </w:rPr>
              <w:t>to 5 mEq/L</w:t>
            </w:r>
          </w:p>
        </w:tc>
      </w:tr>
      <w:tr w:rsidR="00CA5885" w:rsidRPr="00830F3A" w14:paraId="198ABF41" w14:textId="77777777" w:rsidTr="00A97601">
        <w:trPr>
          <w:gridAfter w:val="6"/>
          <w:wAfter w:w="6714" w:type="dxa"/>
        </w:trPr>
        <w:tc>
          <w:tcPr>
            <w:tcW w:w="2641" w:type="dxa"/>
            <w:gridSpan w:val="5"/>
            <w:shd w:val="clear" w:color="auto" w:fill="FFC000"/>
          </w:tcPr>
          <w:p w14:paraId="5B9FB90B" w14:textId="77777777" w:rsidR="00CA5885" w:rsidRPr="00830F3A" w:rsidRDefault="00CA5885" w:rsidP="00CA5885">
            <w:pPr>
              <w:ind w:left="360"/>
              <w:rPr>
                <w:b/>
                <w:bCs/>
              </w:rPr>
            </w:pPr>
            <w:r w:rsidRPr="008D4916">
              <w:rPr>
                <w:b/>
                <w:bCs/>
              </w:rPr>
              <w:t>Orders</w:t>
            </w:r>
          </w:p>
        </w:tc>
      </w:tr>
      <w:tr w:rsidR="00CA5885" w:rsidRPr="009D16D4" w14:paraId="6E8CDB1D" w14:textId="77777777" w:rsidTr="006B7145">
        <w:trPr>
          <w:trHeight w:val="1952"/>
        </w:trPr>
        <w:tc>
          <w:tcPr>
            <w:tcW w:w="9355" w:type="dxa"/>
            <w:gridSpan w:val="11"/>
            <w:tcBorders>
              <w:bottom w:val="nil"/>
            </w:tcBorders>
          </w:tcPr>
          <w:p w14:paraId="65969552" w14:textId="616EF506" w:rsidR="00CA5885" w:rsidRPr="00F67AE2" w:rsidRDefault="00CA5885" w:rsidP="00CA5885">
            <w:pPr>
              <w:pStyle w:val="ListParagraph"/>
              <w:numPr>
                <w:ilvl w:val="0"/>
                <w:numId w:val="24"/>
              </w:numPr>
              <w:rPr>
                <w:rFonts w:ascii="Calibri" w:hAnsi="Calibri" w:cs="Calibri"/>
                <w:color w:val="222222"/>
                <w:shd w:val="clear" w:color="auto" w:fill="FFFFFF"/>
              </w:rPr>
            </w:pPr>
            <w:r>
              <w:rPr>
                <w:rFonts w:ascii="Calibri" w:hAnsi="Calibri" w:cs="Calibri"/>
                <w:color w:val="222222"/>
                <w:shd w:val="clear" w:color="auto" w:fill="FFFFFF"/>
              </w:rPr>
              <w:t>Admit to ICU with diagnosis of ketoacidosis</w:t>
            </w:r>
          </w:p>
          <w:p w14:paraId="41AA4773" w14:textId="22530293" w:rsidR="00CA5885" w:rsidRPr="005270D8" w:rsidRDefault="00CA5885" w:rsidP="00CA5885">
            <w:pPr>
              <w:pStyle w:val="ListParagraph"/>
              <w:numPr>
                <w:ilvl w:val="0"/>
                <w:numId w:val="24"/>
              </w:numPr>
              <w:rPr>
                <w:rFonts w:ascii="Calibri" w:hAnsi="Calibri" w:cs="Calibri"/>
                <w:color w:val="222222"/>
                <w:shd w:val="clear" w:color="auto" w:fill="FFFFFF"/>
              </w:rPr>
            </w:pPr>
            <w:r>
              <w:rPr>
                <w:rFonts w:ascii="Calibri" w:hAnsi="Calibri" w:cs="Calibri"/>
              </w:rPr>
              <w:t xml:space="preserve">Give 1000ml IV </w:t>
            </w:r>
            <w:r w:rsidRPr="00446FED">
              <w:rPr>
                <w:rFonts w:ascii="Calibri" w:hAnsi="Calibri" w:cs="Calibri"/>
              </w:rPr>
              <w:t>0.9</w:t>
            </w:r>
            <w:r>
              <w:rPr>
                <w:rFonts w:ascii="Calibri" w:hAnsi="Calibri" w:cs="Calibri"/>
              </w:rPr>
              <w:t xml:space="preserve"> NS fluid bolus over 30 minutes </w:t>
            </w:r>
          </w:p>
          <w:p w14:paraId="174B0D94" w14:textId="68CFA302" w:rsidR="00CA5885" w:rsidRPr="00A97601" w:rsidRDefault="00CA5885" w:rsidP="00CA5885">
            <w:pPr>
              <w:pStyle w:val="ListParagraph"/>
              <w:numPr>
                <w:ilvl w:val="0"/>
                <w:numId w:val="24"/>
              </w:numPr>
              <w:rPr>
                <w:rFonts w:ascii="Calibri" w:hAnsi="Calibri" w:cs="Calibri"/>
                <w:color w:val="222222"/>
                <w:shd w:val="clear" w:color="auto" w:fill="FFFFFF"/>
              </w:rPr>
            </w:pPr>
            <w:r>
              <w:rPr>
                <w:rFonts w:ascii="Calibri" w:hAnsi="Calibri" w:cs="Calibri"/>
              </w:rPr>
              <w:t xml:space="preserve">The start .9NS with 20mEQ KCL/100 mL at 125mL/hr </w:t>
            </w:r>
          </w:p>
          <w:p w14:paraId="452405B3" w14:textId="712DAD3A" w:rsidR="00CA5885" w:rsidRPr="00A97601" w:rsidRDefault="00CA5885" w:rsidP="00CA5885">
            <w:pPr>
              <w:pStyle w:val="ListParagraph"/>
              <w:numPr>
                <w:ilvl w:val="0"/>
                <w:numId w:val="24"/>
              </w:numPr>
              <w:rPr>
                <w:rFonts w:ascii="Calibri" w:hAnsi="Calibri" w:cs="Calibri"/>
                <w:color w:val="222222"/>
                <w:shd w:val="clear" w:color="auto" w:fill="FFFFFF"/>
              </w:rPr>
            </w:pPr>
            <w:r w:rsidRPr="00CC3978">
              <w:rPr>
                <w:rStyle w:val="hgkelc"/>
                <w:lang w:val="en"/>
              </w:rPr>
              <w:t>Start regular insulin infusion at 0.1 Units/kg/h after</w:t>
            </w:r>
            <w:r>
              <w:rPr>
                <w:rStyle w:val="hgkelc"/>
                <w:lang w:val="en"/>
              </w:rPr>
              <w:t xml:space="preserve"> fluid bolus</w:t>
            </w:r>
          </w:p>
          <w:p w14:paraId="490B97D1" w14:textId="0E5DE667" w:rsidR="00CA5885" w:rsidRPr="00421AC9" w:rsidRDefault="00CA5885" w:rsidP="00CA5885">
            <w:pPr>
              <w:pStyle w:val="ListParagraph"/>
              <w:numPr>
                <w:ilvl w:val="0"/>
                <w:numId w:val="24"/>
              </w:numPr>
              <w:rPr>
                <w:rFonts w:ascii="Calibri" w:hAnsi="Calibri" w:cs="Calibri"/>
                <w:color w:val="222222"/>
                <w:shd w:val="clear" w:color="auto" w:fill="FFFFFF"/>
              </w:rPr>
            </w:pPr>
            <w:r>
              <w:t xml:space="preserve">Finger stick blood glucose hourly ; titrate insulin infusion-based on ICU protocol </w:t>
            </w:r>
          </w:p>
          <w:p w14:paraId="6D73C78D" w14:textId="77777777" w:rsidR="00CA5885" w:rsidRDefault="00CA5885" w:rsidP="00CA5885">
            <w:pPr>
              <w:pStyle w:val="ListParagraph"/>
              <w:numPr>
                <w:ilvl w:val="0"/>
                <w:numId w:val="24"/>
              </w:numPr>
              <w:rPr>
                <w:rFonts w:ascii="Calibri" w:hAnsi="Calibri" w:cs="Calibri"/>
                <w:color w:val="222222"/>
                <w:shd w:val="clear" w:color="auto" w:fill="FFFFFF"/>
              </w:rPr>
            </w:pPr>
            <w:r>
              <w:rPr>
                <w:rFonts w:ascii="Calibri" w:hAnsi="Calibri" w:cs="Calibri"/>
                <w:color w:val="222222"/>
                <w:shd w:val="clear" w:color="auto" w:fill="FFFFFF"/>
              </w:rPr>
              <w:t>Obtain electrolytes every 2 hours</w:t>
            </w:r>
          </w:p>
          <w:p w14:paraId="7868FBB2" w14:textId="0DBB4CBC" w:rsidR="006B7145" w:rsidRPr="009D16D4" w:rsidRDefault="006B7145" w:rsidP="00CA5885">
            <w:pPr>
              <w:pStyle w:val="ListParagraph"/>
              <w:numPr>
                <w:ilvl w:val="0"/>
                <w:numId w:val="24"/>
              </w:numPr>
              <w:rPr>
                <w:rFonts w:ascii="Calibri" w:hAnsi="Calibri" w:cs="Calibri"/>
                <w:color w:val="222222"/>
                <w:shd w:val="clear" w:color="auto" w:fill="FFFFFF"/>
              </w:rPr>
            </w:pPr>
            <w:r>
              <w:t>Continuous cardiac monitoring</w:t>
            </w:r>
          </w:p>
        </w:tc>
      </w:tr>
      <w:tr w:rsidR="00CA5885" w:rsidRPr="009D16D4" w14:paraId="62A8AFCE" w14:textId="77777777" w:rsidTr="006B7145">
        <w:trPr>
          <w:trHeight w:val="72"/>
        </w:trPr>
        <w:tc>
          <w:tcPr>
            <w:tcW w:w="9355" w:type="dxa"/>
            <w:gridSpan w:val="11"/>
            <w:tcBorders>
              <w:top w:val="nil"/>
            </w:tcBorders>
          </w:tcPr>
          <w:p w14:paraId="2A2B8561" w14:textId="23CF0C77" w:rsidR="00CA5885" w:rsidRPr="006B7145" w:rsidRDefault="00CA5885" w:rsidP="006B7145">
            <w:pPr>
              <w:rPr>
                <w:rFonts w:ascii="Calibri" w:hAnsi="Calibri" w:cs="Calibri"/>
              </w:rPr>
            </w:pPr>
          </w:p>
        </w:tc>
      </w:tr>
    </w:tbl>
    <w:p w14:paraId="72204713" w14:textId="77777777" w:rsidR="005E716E" w:rsidRDefault="005E716E" w:rsidP="00DC3543"/>
    <w:p w14:paraId="388B1A2E" w14:textId="08A6CA6B" w:rsidR="005E716E" w:rsidRDefault="005E716E" w:rsidP="00DC3543">
      <w:r>
        <w:t xml:space="preserve">The nurse reviews </w:t>
      </w:r>
      <w:proofErr w:type="gramStart"/>
      <w:r>
        <w:t>orders</w:t>
      </w:r>
      <w:proofErr w:type="gramEnd"/>
      <w:r w:rsidR="00B123DC">
        <w:t xml:space="preserve"> the orders</w:t>
      </w:r>
      <w:r>
        <w:t>.</w:t>
      </w:r>
    </w:p>
    <w:p w14:paraId="065A7EEA" w14:textId="09E253AD" w:rsidR="005E716E" w:rsidRDefault="005E716E" w:rsidP="00DC3543">
      <w:r>
        <w:t xml:space="preserve">What </w:t>
      </w:r>
      <w:r w:rsidR="00B123DC">
        <w:t>actions should the nurse take</w:t>
      </w:r>
      <w:r>
        <w:t xml:space="preserve"> while </w:t>
      </w:r>
      <w:r w:rsidR="00B43205">
        <w:t>implementing the treatment plan</w:t>
      </w:r>
      <w:r>
        <w:t>?</w:t>
      </w:r>
      <w:r w:rsidR="00B123DC">
        <w:t xml:space="preserve"> Select all that apply</w:t>
      </w:r>
    </w:p>
    <w:p w14:paraId="21EE0A40" w14:textId="69871429" w:rsidR="00CC3978" w:rsidRDefault="008B2D69" w:rsidP="00B123DC">
      <w:pPr>
        <w:pStyle w:val="ListParagraph"/>
        <w:numPr>
          <w:ilvl w:val="0"/>
          <w:numId w:val="31"/>
        </w:numPr>
      </w:pPr>
      <w:r>
        <w:lastRenderedPageBreak/>
        <w:t xml:space="preserve">Begin </w:t>
      </w:r>
      <w:r w:rsidR="00CC3978">
        <w:t xml:space="preserve">insulin </w:t>
      </w:r>
      <w:r>
        <w:t>after bolus at 0.9 Units/hr</w:t>
      </w:r>
      <w:r w:rsidR="00CC3978">
        <w:t xml:space="preserve">  </w:t>
      </w:r>
    </w:p>
    <w:p w14:paraId="09D6CA20" w14:textId="2C78764C" w:rsidR="005E716E" w:rsidRDefault="00B43205" w:rsidP="00B123DC">
      <w:pPr>
        <w:pStyle w:val="ListParagraph"/>
        <w:numPr>
          <w:ilvl w:val="0"/>
          <w:numId w:val="31"/>
        </w:numPr>
      </w:pPr>
      <w:r>
        <w:t>Anticipate h</w:t>
      </w:r>
      <w:r w:rsidR="005E716E">
        <w:t>old</w:t>
      </w:r>
      <w:r>
        <w:t>ing</w:t>
      </w:r>
      <w:r w:rsidR="005E716E">
        <w:t xml:space="preserve"> insulin for low potassium levels </w:t>
      </w:r>
      <w:r w:rsidR="008B2D69">
        <w:t>*</w:t>
      </w:r>
      <w:r w:rsidR="005E716E">
        <w:t xml:space="preserve"> </w:t>
      </w:r>
    </w:p>
    <w:p w14:paraId="185F89CB" w14:textId="48BA7CBD" w:rsidR="00B123DC" w:rsidRDefault="00B123DC" w:rsidP="00B123DC">
      <w:pPr>
        <w:pStyle w:val="ListParagraph"/>
        <w:numPr>
          <w:ilvl w:val="0"/>
          <w:numId w:val="31"/>
        </w:numPr>
      </w:pPr>
      <w:r>
        <w:t>Request IV fluids with dextrose when glucose levels start to normalize</w:t>
      </w:r>
      <w:r w:rsidR="008B2D69">
        <w:t>*</w:t>
      </w:r>
    </w:p>
    <w:p w14:paraId="48B7C4CD" w14:textId="7AF5F746" w:rsidR="00B123DC" w:rsidRDefault="00B123DC" w:rsidP="00B123DC">
      <w:pPr>
        <w:pStyle w:val="ListParagraph"/>
        <w:numPr>
          <w:ilvl w:val="0"/>
          <w:numId w:val="31"/>
        </w:numPr>
      </w:pPr>
      <w:r>
        <w:t xml:space="preserve">Allow client to </w:t>
      </w:r>
      <w:r w:rsidR="003E6C31">
        <w:t>client to eat when status stabilizes</w:t>
      </w:r>
      <w:r>
        <w:t xml:space="preserve"> </w:t>
      </w:r>
      <w:r w:rsidR="008B2D69">
        <w:t>*</w:t>
      </w:r>
    </w:p>
    <w:p w14:paraId="491C39D5" w14:textId="7C8305D6" w:rsidR="008B2D69" w:rsidRDefault="008B2D69" w:rsidP="00B123DC">
      <w:pPr>
        <w:pStyle w:val="ListParagraph"/>
        <w:numPr>
          <w:ilvl w:val="0"/>
          <w:numId w:val="31"/>
        </w:numPr>
      </w:pPr>
      <w:r>
        <w:t>Monitor for symptoms of fluid overload*</w:t>
      </w:r>
    </w:p>
    <w:p w14:paraId="4983DCE0" w14:textId="07F9E22B" w:rsidR="001841D7" w:rsidRDefault="001841D7" w:rsidP="001841D7"/>
    <w:p w14:paraId="22FD315F" w14:textId="77777777" w:rsidR="001841D7" w:rsidRPr="000E791C" w:rsidRDefault="001841D7" w:rsidP="001841D7">
      <w:pPr>
        <w:rPr>
          <w:rFonts w:cstheme="minorHAnsi"/>
          <w:b/>
          <w:bCs/>
        </w:rPr>
      </w:pPr>
      <w:bookmarkStart w:id="7" w:name="_Hlk112921632"/>
      <w:bookmarkStart w:id="8" w:name="_Hlk112913670"/>
      <w:bookmarkStart w:id="9" w:name="_Hlk112913829"/>
      <w:r w:rsidRPr="000E791C">
        <w:rPr>
          <w:rFonts w:cstheme="minorHAnsi"/>
          <w:b/>
          <w:bCs/>
        </w:rPr>
        <w:t>Scoring Rule: +/-</w:t>
      </w:r>
      <w:bookmarkEnd w:id="7"/>
    </w:p>
    <w:bookmarkEnd w:id="8"/>
    <w:bookmarkEnd w:id="9"/>
    <w:p w14:paraId="28DED1D1" w14:textId="1B3AC8D0" w:rsidR="00136C2C" w:rsidRDefault="004F54AC" w:rsidP="00B43205">
      <w:pPr>
        <w:rPr>
          <w:b/>
          <w:bCs/>
        </w:rPr>
      </w:pPr>
      <w:r w:rsidRPr="001841D7">
        <w:rPr>
          <w:b/>
          <w:bCs/>
        </w:rPr>
        <w:t>Rationale.</w:t>
      </w:r>
      <w:r>
        <w:t xml:space="preserve"> </w:t>
      </w:r>
      <w:r w:rsidR="00B43205">
        <w:t>H</w:t>
      </w:r>
      <w:r w:rsidR="002E3501">
        <w:t>ypokalemia</w:t>
      </w:r>
      <w:r w:rsidR="00B43205">
        <w:t xml:space="preserve"> </w:t>
      </w:r>
      <w:r w:rsidR="002E3501">
        <w:t>can result with insulin therapy. Insulin is typically held if levels fall below 3.3mEq/L. Dextrose is added to IV fluids when glucose levels stabilize to prevent hypoglycemia. Clients can eat when their respiratory status is stable</w:t>
      </w:r>
      <w:r w:rsidR="00B43205">
        <w:t>,</w:t>
      </w:r>
      <w:r w:rsidR="002E3501">
        <w:t xml:space="preserve"> and they feel like eating</w:t>
      </w:r>
      <w:r w:rsidR="00B43205">
        <w:t xml:space="preserve">. </w:t>
      </w:r>
      <w:r w:rsidR="008B2D69">
        <w:t xml:space="preserve">During the initial phase of treating the client for DKA, </w:t>
      </w:r>
      <w:r w:rsidR="002B42A8">
        <w:t xml:space="preserve">the </w:t>
      </w:r>
      <w:r w:rsidR="008B2D69">
        <w:t xml:space="preserve">nurse should </w:t>
      </w:r>
      <w:r w:rsidR="002E3501">
        <w:t xml:space="preserve"> monitor the client’s</w:t>
      </w:r>
      <w:r w:rsidR="008B2D69">
        <w:t xml:space="preserve"> status to prevent the onset of fluid overload.</w:t>
      </w:r>
      <w:r w:rsidR="002E3501">
        <w:t xml:space="preserve"> </w:t>
      </w:r>
      <w:r w:rsidR="00B43205">
        <w:t xml:space="preserve">The client weighs 93 kg so based on orders the starting </w:t>
      </w:r>
      <w:r w:rsidR="005D2C31">
        <w:t>rate would be 9.3 Units/hr.</w:t>
      </w:r>
    </w:p>
    <w:p w14:paraId="13F998B5" w14:textId="77777777" w:rsidR="00136C2C" w:rsidRDefault="00136C2C" w:rsidP="00136C2C">
      <w:pPr>
        <w:rPr>
          <w:b/>
          <w:bCs/>
          <w:u w:val="single"/>
        </w:rPr>
      </w:pPr>
      <w:r>
        <w:rPr>
          <w:b/>
          <w:bCs/>
          <w:u w:val="single"/>
        </w:rPr>
        <w:br w:type="page"/>
      </w:r>
    </w:p>
    <w:p w14:paraId="6964115F" w14:textId="7E66F17A" w:rsidR="00136C2C" w:rsidRDefault="00136C2C" w:rsidP="00136C2C">
      <w:pPr>
        <w:rPr>
          <w:b/>
          <w:bCs/>
          <w:u w:val="single"/>
        </w:rPr>
      </w:pPr>
      <w:r>
        <w:rPr>
          <w:b/>
          <w:bCs/>
          <w:u w:val="single"/>
        </w:rPr>
        <w:lastRenderedPageBreak/>
        <w:t xml:space="preserve">Case </w:t>
      </w:r>
      <w:r w:rsidR="00C30E99">
        <w:rPr>
          <w:b/>
          <w:bCs/>
          <w:u w:val="single"/>
        </w:rPr>
        <w:t>S</w:t>
      </w:r>
      <w:r>
        <w:rPr>
          <w:b/>
          <w:bCs/>
          <w:u w:val="single"/>
        </w:rPr>
        <w:t xml:space="preserve">tudy </w:t>
      </w:r>
      <w:r w:rsidRPr="00735B6F">
        <w:rPr>
          <w:b/>
          <w:bCs/>
          <w:u w:val="single"/>
        </w:rPr>
        <w:t xml:space="preserve">Question 6 of 6 </w:t>
      </w:r>
    </w:p>
    <w:p w14:paraId="285E622F" w14:textId="2094458D" w:rsidR="005D2C31" w:rsidRDefault="00C91EAD" w:rsidP="005D2C31">
      <w:pPr>
        <w:spacing w:after="0" w:line="240" w:lineRule="auto"/>
      </w:pPr>
      <w:r>
        <w:t>7</w:t>
      </w:r>
      <w:r w:rsidR="005D2C31">
        <w:t>3-year-old male with a history of type II diabetes presented to the emergency department due to a change in mental status.</w:t>
      </w:r>
    </w:p>
    <w:tbl>
      <w:tblPr>
        <w:tblStyle w:val="TableGrid"/>
        <w:tblW w:w="9618" w:type="dxa"/>
        <w:tblLook w:val="04A0" w:firstRow="1" w:lastRow="0" w:firstColumn="1" w:lastColumn="0" w:noHBand="0" w:noVBand="1"/>
      </w:tblPr>
      <w:tblGrid>
        <w:gridCol w:w="2024"/>
        <w:gridCol w:w="183"/>
        <w:gridCol w:w="38"/>
        <w:gridCol w:w="270"/>
        <w:gridCol w:w="126"/>
        <w:gridCol w:w="1502"/>
        <w:gridCol w:w="622"/>
        <w:gridCol w:w="1387"/>
        <w:gridCol w:w="21"/>
        <w:gridCol w:w="1712"/>
        <w:gridCol w:w="1464"/>
        <w:gridCol w:w="6"/>
        <w:gridCol w:w="263"/>
      </w:tblGrid>
      <w:tr w:rsidR="005D2C31" w14:paraId="63CDA7A5" w14:textId="77777777" w:rsidTr="009D575E">
        <w:trPr>
          <w:gridAfter w:val="12"/>
          <w:wAfter w:w="7594" w:type="dxa"/>
        </w:trPr>
        <w:tc>
          <w:tcPr>
            <w:tcW w:w="2024" w:type="dxa"/>
            <w:shd w:val="clear" w:color="auto" w:fill="FFC000"/>
          </w:tcPr>
          <w:p w14:paraId="47E97F83" w14:textId="77777777" w:rsidR="005D2C31" w:rsidRPr="005C6695" w:rsidRDefault="005D2C31" w:rsidP="00187F00">
            <w:pPr>
              <w:rPr>
                <w:b/>
                <w:bCs/>
              </w:rPr>
            </w:pPr>
            <w:r>
              <w:rPr>
                <w:b/>
                <w:bCs/>
              </w:rPr>
              <w:t>Nurses' Notes</w:t>
            </w:r>
          </w:p>
        </w:tc>
      </w:tr>
      <w:tr w:rsidR="005D2C31" w14:paraId="3F4BCCB0" w14:textId="77777777" w:rsidTr="009D575E">
        <w:trPr>
          <w:gridAfter w:val="2"/>
          <w:wAfter w:w="269" w:type="dxa"/>
        </w:trPr>
        <w:tc>
          <w:tcPr>
            <w:tcW w:w="9349" w:type="dxa"/>
            <w:gridSpan w:val="11"/>
          </w:tcPr>
          <w:p w14:paraId="63A543B9" w14:textId="77777777" w:rsidR="005D2C31" w:rsidRDefault="005D2C31" w:rsidP="00187F00">
            <w:r w:rsidRPr="00C83FC5">
              <w:rPr>
                <w:b/>
                <w:bCs/>
              </w:rPr>
              <w:t>1200</w:t>
            </w:r>
            <w:r>
              <w:rPr>
                <w:b/>
                <w:bCs/>
              </w:rPr>
              <w:t xml:space="preserve">. </w:t>
            </w:r>
            <w:r>
              <w:t>73-year-old male with a history of diabetes type II brought to the emergency department by spouse for changes in mental status from his baseline. The client's wife reports that he woke at 0600 to complete his morning routine. At approximately 1100 he became unaware of his surroundings and began sweating profusely and slurring his words. Breath sounds are clear but noted with a fruity citrus odor and deep rapid respirations. S</w:t>
            </w:r>
            <w:r w:rsidRPr="00C83FC5">
              <w:t>inus tachycardia per cardiac monitor</w:t>
            </w:r>
            <w:r>
              <w:rPr>
                <w:b/>
                <w:bCs/>
              </w:rPr>
              <w:t xml:space="preserve">. </w:t>
            </w:r>
            <w:r>
              <w:t>He is aw</w:t>
            </w:r>
            <w:r w:rsidRPr="00BD369B">
              <w:t>ake and alert, pupils equal and reactive to light</w:t>
            </w:r>
            <w:r>
              <w:t xml:space="preserve">. Weight 205lbs (93kg)  </w:t>
            </w:r>
          </w:p>
          <w:p w14:paraId="66F8D7BB" w14:textId="1F8FDBAF" w:rsidR="005D2C31" w:rsidRDefault="005D2C31" w:rsidP="00187F00">
            <w:r w:rsidRPr="007F21C1">
              <w:rPr>
                <w:b/>
                <w:bCs/>
              </w:rPr>
              <w:t>1215</w:t>
            </w:r>
            <w:r>
              <w:t xml:space="preserve">. </w:t>
            </w:r>
            <w:r w:rsidR="006403D7">
              <w:t>Voi</w:t>
            </w:r>
            <w:r>
              <w:t>ded 30mL</w:t>
            </w:r>
            <w:r w:rsidR="006403D7">
              <w:t xml:space="preserve"> dark amber</w:t>
            </w:r>
            <w:r>
              <w:t xml:space="preserve"> urine sent for urinalysis. Comprehensive metabolic panel, CBC, and ABG. IV of normal saline started. Capillary glucose is 44</w:t>
            </w:r>
            <w:r w:rsidR="00E71F11">
              <w:t>0</w:t>
            </w:r>
            <w:r>
              <w:t>.</w:t>
            </w:r>
          </w:p>
          <w:p w14:paraId="45DE63FB" w14:textId="77777777" w:rsidR="006403D7" w:rsidRDefault="005D2C31" w:rsidP="00187F00">
            <w:r w:rsidRPr="00C83FC5">
              <w:rPr>
                <w:b/>
                <w:bCs/>
              </w:rPr>
              <w:t>1</w:t>
            </w:r>
            <w:r w:rsidR="006403D7">
              <w:rPr>
                <w:b/>
                <w:bCs/>
              </w:rPr>
              <w:t>2</w:t>
            </w:r>
            <w:r w:rsidRPr="00C83FC5">
              <w:rPr>
                <w:b/>
                <w:bCs/>
              </w:rPr>
              <w:t>30</w:t>
            </w:r>
            <w:r>
              <w:t xml:space="preserve"> Transferred to ICU. IV fluids bolus given. </w:t>
            </w:r>
          </w:p>
          <w:p w14:paraId="5527E6C8" w14:textId="14CBF7EB" w:rsidR="00DF0393" w:rsidRDefault="006403D7" w:rsidP="00187F00">
            <w:r w:rsidRPr="006403D7">
              <w:rPr>
                <w:b/>
                <w:bCs/>
              </w:rPr>
              <w:t>1</w:t>
            </w:r>
            <w:r w:rsidR="00DF0393">
              <w:rPr>
                <w:b/>
                <w:bCs/>
              </w:rPr>
              <w:t>30</w:t>
            </w:r>
            <w:r w:rsidRPr="006403D7">
              <w:rPr>
                <w:b/>
                <w:bCs/>
              </w:rPr>
              <w:t>0</w:t>
            </w:r>
            <w:r>
              <w:t xml:space="preserve">: </w:t>
            </w:r>
            <w:r w:rsidR="00DF0393">
              <w:t xml:space="preserve">Started on </w:t>
            </w:r>
            <w:r>
              <w:t>maintenance IV fluids and insulin drip.</w:t>
            </w:r>
          </w:p>
          <w:p w14:paraId="562407CB" w14:textId="1D1D60DF" w:rsidR="005D2C31" w:rsidRDefault="00DF0393" w:rsidP="00187F00">
            <w:r w:rsidRPr="00DF0393">
              <w:rPr>
                <w:b/>
                <w:bCs/>
              </w:rPr>
              <w:t>1330</w:t>
            </w:r>
            <w:r>
              <w:rPr>
                <w:b/>
                <w:bCs/>
              </w:rPr>
              <w:t xml:space="preserve">: </w:t>
            </w:r>
            <w:r w:rsidRPr="00DF0393">
              <w:t>Capillary glucose</w:t>
            </w:r>
            <w:r w:rsidR="006403D7" w:rsidRPr="004D7452">
              <w:t xml:space="preserve"> 4</w:t>
            </w:r>
            <w:r w:rsidR="00E71F11">
              <w:t>35</w:t>
            </w:r>
            <w:r w:rsidR="006403D7">
              <w:t xml:space="preserve">. </w:t>
            </w:r>
            <w:r w:rsidR="005D2C31">
              <w:t>Awake</w:t>
            </w:r>
            <w:r w:rsidR="006403D7">
              <w:t xml:space="preserve">, </w:t>
            </w:r>
            <w:r w:rsidR="005D2C31">
              <w:t>alert, oriented</w:t>
            </w:r>
            <w:r w:rsidR="009D575E">
              <w:t xml:space="preserve"> to person and place</w:t>
            </w:r>
            <w:r w:rsidR="006403D7">
              <w:t>,</w:t>
            </w:r>
            <w:r w:rsidR="005D2C31">
              <w:t xml:space="preserve"> talking in full complete sentences</w:t>
            </w:r>
            <w:r w:rsidR="006403D7">
              <w:t>.</w:t>
            </w:r>
            <w:r w:rsidR="005D2C31">
              <w:t xml:space="preserve"> </w:t>
            </w:r>
            <w:r>
              <w:t xml:space="preserve">Denies pain. </w:t>
            </w:r>
            <w:r w:rsidR="005D2C31">
              <w:t>Breath sounds are clear</w:t>
            </w:r>
            <w:r w:rsidR="006403D7">
              <w:t>. V</w:t>
            </w:r>
            <w:r w:rsidR="005D2C31">
              <w:t>oid</w:t>
            </w:r>
            <w:r w:rsidR="00467FD9">
              <w:t>ed</w:t>
            </w:r>
            <w:r w:rsidR="006403D7">
              <w:t xml:space="preserve"> 300mL</w:t>
            </w:r>
            <w:r w:rsidR="005D2C31">
              <w:t xml:space="preserve"> clear color urine</w:t>
            </w:r>
            <w:r w:rsidR="009D575E">
              <w:t xml:space="preserve">. </w:t>
            </w:r>
          </w:p>
        </w:tc>
      </w:tr>
      <w:tr w:rsidR="005D2C31" w14:paraId="28F68E56" w14:textId="77777777" w:rsidTr="009D575E">
        <w:trPr>
          <w:gridAfter w:val="11"/>
          <w:wAfter w:w="7411" w:type="dxa"/>
        </w:trPr>
        <w:tc>
          <w:tcPr>
            <w:tcW w:w="2207" w:type="dxa"/>
            <w:gridSpan w:val="2"/>
            <w:shd w:val="clear" w:color="auto" w:fill="FFC000"/>
          </w:tcPr>
          <w:p w14:paraId="59F862E3" w14:textId="77777777" w:rsidR="005D2C31" w:rsidRDefault="005D2C31" w:rsidP="00187F00">
            <w:r w:rsidRPr="004934A8">
              <w:rPr>
                <w:b/>
                <w:bCs/>
              </w:rPr>
              <w:t>Vital Signs</w:t>
            </w:r>
            <w:r>
              <w:rPr>
                <w:b/>
                <w:bCs/>
              </w:rPr>
              <w:t xml:space="preserve"> </w:t>
            </w:r>
          </w:p>
        </w:tc>
      </w:tr>
      <w:tr w:rsidR="009D575E" w14:paraId="596B3EDC" w14:textId="590F3159" w:rsidTr="009D575E">
        <w:tc>
          <w:tcPr>
            <w:tcW w:w="2207" w:type="dxa"/>
            <w:gridSpan w:val="2"/>
          </w:tcPr>
          <w:p w14:paraId="15BF33FD" w14:textId="77777777" w:rsidR="009D575E" w:rsidRDefault="009D575E" w:rsidP="009D575E">
            <w:r>
              <w:t>Time</w:t>
            </w:r>
          </w:p>
        </w:tc>
        <w:tc>
          <w:tcPr>
            <w:tcW w:w="1936" w:type="dxa"/>
            <w:gridSpan w:val="4"/>
          </w:tcPr>
          <w:p w14:paraId="633A33F8" w14:textId="77777777" w:rsidR="009D575E" w:rsidRDefault="009D575E" w:rsidP="009D575E">
            <w:pPr>
              <w:jc w:val="center"/>
            </w:pPr>
            <w:r>
              <w:t>1200</w:t>
            </w:r>
          </w:p>
        </w:tc>
        <w:tc>
          <w:tcPr>
            <w:tcW w:w="2009" w:type="dxa"/>
            <w:gridSpan w:val="2"/>
          </w:tcPr>
          <w:p w14:paraId="4AE8A0BD" w14:textId="235268FE" w:rsidR="009D575E" w:rsidRDefault="009D575E" w:rsidP="009D575E">
            <w:r>
              <w:t>1215</w:t>
            </w:r>
          </w:p>
        </w:tc>
        <w:tc>
          <w:tcPr>
            <w:tcW w:w="1733" w:type="dxa"/>
            <w:gridSpan w:val="2"/>
          </w:tcPr>
          <w:p w14:paraId="64635A56" w14:textId="2848565F" w:rsidR="009D575E" w:rsidRDefault="00DF0393" w:rsidP="009D575E">
            <w:r>
              <w:t>1330</w:t>
            </w:r>
          </w:p>
        </w:tc>
        <w:tc>
          <w:tcPr>
            <w:tcW w:w="1733" w:type="dxa"/>
            <w:gridSpan w:val="3"/>
          </w:tcPr>
          <w:p w14:paraId="36E5045D" w14:textId="0AE5463F" w:rsidR="009D575E" w:rsidRDefault="009D575E" w:rsidP="009D575E">
            <w:r>
              <w:t>1330</w:t>
            </w:r>
          </w:p>
        </w:tc>
      </w:tr>
      <w:tr w:rsidR="009D575E" w14:paraId="665C3D1E" w14:textId="18C485ED" w:rsidTr="009D575E">
        <w:tc>
          <w:tcPr>
            <w:tcW w:w="2207" w:type="dxa"/>
            <w:gridSpan w:val="2"/>
          </w:tcPr>
          <w:p w14:paraId="025773B7" w14:textId="77777777" w:rsidR="009D575E" w:rsidRDefault="009D575E" w:rsidP="009D575E">
            <w:r>
              <w:t>Temp</w:t>
            </w:r>
          </w:p>
        </w:tc>
        <w:tc>
          <w:tcPr>
            <w:tcW w:w="1936" w:type="dxa"/>
            <w:gridSpan w:val="4"/>
          </w:tcPr>
          <w:p w14:paraId="6FFED545" w14:textId="77777777" w:rsidR="009D575E" w:rsidRDefault="009D575E" w:rsidP="009D575E">
            <w:pPr>
              <w:jc w:val="center"/>
            </w:pPr>
            <w:r w:rsidRPr="004E7C69">
              <w:t>99.5</w:t>
            </w:r>
            <w:r w:rsidRPr="004E7C69">
              <w:sym w:font="Symbol" w:char="F0B0"/>
            </w:r>
            <w:r w:rsidRPr="004E7C69">
              <w:t xml:space="preserve"> F (37.5 </w:t>
            </w:r>
            <w:r w:rsidRPr="004E7C69">
              <w:sym w:font="Symbol" w:char="F0B0"/>
            </w:r>
            <w:r w:rsidRPr="004E7C69">
              <w:t>C)</w:t>
            </w:r>
          </w:p>
        </w:tc>
        <w:tc>
          <w:tcPr>
            <w:tcW w:w="2009" w:type="dxa"/>
            <w:gridSpan w:val="2"/>
          </w:tcPr>
          <w:p w14:paraId="1E48B534" w14:textId="77777777" w:rsidR="009D575E" w:rsidRDefault="009D575E" w:rsidP="009D575E">
            <w:r w:rsidRPr="004E7C69">
              <w:t>99.5</w:t>
            </w:r>
            <w:r w:rsidRPr="004E7C69">
              <w:sym w:font="Symbol" w:char="F0B0"/>
            </w:r>
            <w:r w:rsidRPr="004E7C69">
              <w:t xml:space="preserve"> F (37.5 </w:t>
            </w:r>
            <w:r w:rsidRPr="004E7C69">
              <w:sym w:font="Symbol" w:char="F0B0"/>
            </w:r>
            <w:r w:rsidRPr="004E7C69">
              <w:t>C)</w:t>
            </w:r>
          </w:p>
        </w:tc>
        <w:tc>
          <w:tcPr>
            <w:tcW w:w="1733" w:type="dxa"/>
            <w:gridSpan w:val="2"/>
          </w:tcPr>
          <w:p w14:paraId="0252C549" w14:textId="3C6731EC" w:rsidR="009D575E" w:rsidRDefault="009D575E" w:rsidP="009D575E">
            <w:r>
              <w:t>98.9</w:t>
            </w:r>
            <w:r>
              <w:sym w:font="Symbol" w:char="F0B0"/>
            </w:r>
            <w:r>
              <w:t xml:space="preserve">F (37.1 </w:t>
            </w:r>
            <w:r>
              <w:sym w:font="Symbol" w:char="F0B0"/>
            </w:r>
            <w:r>
              <w:t>C)</w:t>
            </w:r>
          </w:p>
        </w:tc>
        <w:tc>
          <w:tcPr>
            <w:tcW w:w="1733" w:type="dxa"/>
            <w:gridSpan w:val="3"/>
          </w:tcPr>
          <w:p w14:paraId="4652A0ED" w14:textId="6AF4770A" w:rsidR="009D575E" w:rsidRDefault="009D575E" w:rsidP="009D575E">
            <w:r>
              <w:t>98.9</w:t>
            </w:r>
            <w:r>
              <w:sym w:font="Symbol" w:char="F0B0"/>
            </w:r>
            <w:r>
              <w:t xml:space="preserve">F (37.1 </w:t>
            </w:r>
            <w:r>
              <w:sym w:font="Symbol" w:char="F0B0"/>
            </w:r>
            <w:r>
              <w:t>C)</w:t>
            </w:r>
          </w:p>
        </w:tc>
      </w:tr>
      <w:tr w:rsidR="009D575E" w14:paraId="730C7F50" w14:textId="3F87BDC2" w:rsidTr="009D575E">
        <w:tc>
          <w:tcPr>
            <w:tcW w:w="2207" w:type="dxa"/>
            <w:gridSpan w:val="2"/>
          </w:tcPr>
          <w:p w14:paraId="7BA18EB2" w14:textId="77777777" w:rsidR="009D575E" w:rsidRDefault="009D575E" w:rsidP="009D575E">
            <w:r>
              <w:t xml:space="preserve">P </w:t>
            </w:r>
          </w:p>
        </w:tc>
        <w:tc>
          <w:tcPr>
            <w:tcW w:w="1936" w:type="dxa"/>
            <w:gridSpan w:val="4"/>
          </w:tcPr>
          <w:p w14:paraId="7FEC4AF4" w14:textId="77777777" w:rsidR="009D575E" w:rsidRDefault="009D575E" w:rsidP="009D575E">
            <w:pPr>
              <w:jc w:val="center"/>
            </w:pPr>
            <w:r>
              <w:t>118</w:t>
            </w:r>
          </w:p>
        </w:tc>
        <w:tc>
          <w:tcPr>
            <w:tcW w:w="2009" w:type="dxa"/>
            <w:gridSpan w:val="2"/>
          </w:tcPr>
          <w:p w14:paraId="2704826E" w14:textId="77777777" w:rsidR="009D575E" w:rsidRDefault="009D575E" w:rsidP="009D575E">
            <w:r>
              <w:t>115</w:t>
            </w:r>
          </w:p>
        </w:tc>
        <w:tc>
          <w:tcPr>
            <w:tcW w:w="1733" w:type="dxa"/>
            <w:gridSpan w:val="2"/>
          </w:tcPr>
          <w:p w14:paraId="50F78D93" w14:textId="133B9F33" w:rsidR="009D575E" w:rsidRDefault="009D575E" w:rsidP="009D575E">
            <w:r>
              <w:t>105</w:t>
            </w:r>
          </w:p>
        </w:tc>
        <w:tc>
          <w:tcPr>
            <w:tcW w:w="1733" w:type="dxa"/>
            <w:gridSpan w:val="3"/>
          </w:tcPr>
          <w:p w14:paraId="55879085" w14:textId="4CC01E60" w:rsidR="009D575E" w:rsidRDefault="009D575E" w:rsidP="009D575E">
            <w:r>
              <w:t>100</w:t>
            </w:r>
          </w:p>
        </w:tc>
      </w:tr>
      <w:tr w:rsidR="009D575E" w14:paraId="5DE4EED0" w14:textId="015A1D79" w:rsidTr="009D575E">
        <w:tc>
          <w:tcPr>
            <w:tcW w:w="2207" w:type="dxa"/>
            <w:gridSpan w:val="2"/>
          </w:tcPr>
          <w:p w14:paraId="417D1999" w14:textId="77777777" w:rsidR="009D575E" w:rsidRDefault="009D575E" w:rsidP="009D575E">
            <w:r>
              <w:t>RR</w:t>
            </w:r>
          </w:p>
        </w:tc>
        <w:tc>
          <w:tcPr>
            <w:tcW w:w="1936" w:type="dxa"/>
            <w:gridSpan w:val="4"/>
          </w:tcPr>
          <w:p w14:paraId="774BCE08" w14:textId="77777777" w:rsidR="009D575E" w:rsidRDefault="009D575E" w:rsidP="009D575E">
            <w:pPr>
              <w:jc w:val="center"/>
            </w:pPr>
            <w:r>
              <w:t>32</w:t>
            </w:r>
          </w:p>
        </w:tc>
        <w:tc>
          <w:tcPr>
            <w:tcW w:w="2009" w:type="dxa"/>
            <w:gridSpan w:val="2"/>
          </w:tcPr>
          <w:p w14:paraId="322C05BD" w14:textId="77777777" w:rsidR="009D575E" w:rsidRDefault="009D575E" w:rsidP="009D575E">
            <w:r>
              <w:t>30</w:t>
            </w:r>
          </w:p>
        </w:tc>
        <w:tc>
          <w:tcPr>
            <w:tcW w:w="1733" w:type="dxa"/>
            <w:gridSpan w:val="2"/>
          </w:tcPr>
          <w:p w14:paraId="3448C02A" w14:textId="0E104CF1" w:rsidR="009D575E" w:rsidRDefault="009D575E" w:rsidP="009D575E">
            <w:r>
              <w:t>30</w:t>
            </w:r>
          </w:p>
        </w:tc>
        <w:tc>
          <w:tcPr>
            <w:tcW w:w="1733" w:type="dxa"/>
            <w:gridSpan w:val="3"/>
          </w:tcPr>
          <w:p w14:paraId="79296134" w14:textId="4382F536" w:rsidR="009D575E" w:rsidRDefault="009D575E" w:rsidP="009D575E">
            <w:r>
              <w:t>24</w:t>
            </w:r>
          </w:p>
        </w:tc>
      </w:tr>
      <w:tr w:rsidR="009D575E" w14:paraId="4720DFE0" w14:textId="1205FE99" w:rsidTr="009D575E">
        <w:tc>
          <w:tcPr>
            <w:tcW w:w="2207" w:type="dxa"/>
            <w:gridSpan w:val="2"/>
          </w:tcPr>
          <w:p w14:paraId="32AA8285" w14:textId="77777777" w:rsidR="009D575E" w:rsidRDefault="009D575E" w:rsidP="009D575E">
            <w:r>
              <w:t>B/P</w:t>
            </w:r>
          </w:p>
        </w:tc>
        <w:tc>
          <w:tcPr>
            <w:tcW w:w="1936" w:type="dxa"/>
            <w:gridSpan w:val="4"/>
          </w:tcPr>
          <w:p w14:paraId="525E03CE" w14:textId="77777777" w:rsidR="009D575E" w:rsidRDefault="009D575E" w:rsidP="009D575E">
            <w:pPr>
              <w:jc w:val="center"/>
            </w:pPr>
            <w:r>
              <w:t>97/66</w:t>
            </w:r>
          </w:p>
        </w:tc>
        <w:tc>
          <w:tcPr>
            <w:tcW w:w="2009" w:type="dxa"/>
            <w:gridSpan w:val="2"/>
          </w:tcPr>
          <w:p w14:paraId="7BC4C75B" w14:textId="77777777" w:rsidR="009D575E" w:rsidRDefault="009D575E" w:rsidP="009D575E">
            <w:r>
              <w:t>98/70</w:t>
            </w:r>
          </w:p>
        </w:tc>
        <w:tc>
          <w:tcPr>
            <w:tcW w:w="1733" w:type="dxa"/>
            <w:gridSpan w:val="2"/>
          </w:tcPr>
          <w:p w14:paraId="0052E282" w14:textId="44C86813" w:rsidR="009D575E" w:rsidRDefault="009D575E" w:rsidP="009D575E">
            <w:r>
              <w:t>100/70</w:t>
            </w:r>
          </w:p>
        </w:tc>
        <w:tc>
          <w:tcPr>
            <w:tcW w:w="1733" w:type="dxa"/>
            <w:gridSpan w:val="3"/>
          </w:tcPr>
          <w:p w14:paraId="0B04EF3A" w14:textId="575A4E06" w:rsidR="009D575E" w:rsidRDefault="009D575E" w:rsidP="009D575E">
            <w:r>
              <w:t>109/70</w:t>
            </w:r>
          </w:p>
        </w:tc>
      </w:tr>
      <w:tr w:rsidR="009D575E" w14:paraId="2E9E91C1" w14:textId="3E7020BC" w:rsidTr="009D575E">
        <w:tc>
          <w:tcPr>
            <w:tcW w:w="2207" w:type="dxa"/>
            <w:gridSpan w:val="2"/>
          </w:tcPr>
          <w:p w14:paraId="53396AEB" w14:textId="77777777" w:rsidR="009D575E" w:rsidRDefault="009D575E" w:rsidP="009D575E">
            <w:r>
              <w:t>Pulse oximeter</w:t>
            </w:r>
          </w:p>
        </w:tc>
        <w:tc>
          <w:tcPr>
            <w:tcW w:w="1936" w:type="dxa"/>
            <w:gridSpan w:val="4"/>
          </w:tcPr>
          <w:p w14:paraId="5CC78B57" w14:textId="77777777" w:rsidR="009D575E" w:rsidRDefault="009D575E" w:rsidP="009D575E">
            <w:pPr>
              <w:jc w:val="center"/>
            </w:pPr>
            <w:r>
              <w:t>89% on RA</w:t>
            </w:r>
          </w:p>
        </w:tc>
        <w:tc>
          <w:tcPr>
            <w:tcW w:w="2009" w:type="dxa"/>
            <w:gridSpan w:val="2"/>
          </w:tcPr>
          <w:p w14:paraId="6E397DDE" w14:textId="77777777" w:rsidR="009D575E" w:rsidRDefault="009D575E" w:rsidP="009D575E">
            <w:r>
              <w:t>92% on 2L NC</w:t>
            </w:r>
          </w:p>
        </w:tc>
        <w:tc>
          <w:tcPr>
            <w:tcW w:w="1733" w:type="dxa"/>
            <w:gridSpan w:val="2"/>
          </w:tcPr>
          <w:p w14:paraId="046C7788" w14:textId="503242D8" w:rsidR="009D575E" w:rsidRDefault="009D575E" w:rsidP="009D575E">
            <w:r>
              <w:t>94% on 2L NC</w:t>
            </w:r>
          </w:p>
        </w:tc>
        <w:tc>
          <w:tcPr>
            <w:tcW w:w="1733" w:type="dxa"/>
            <w:gridSpan w:val="3"/>
          </w:tcPr>
          <w:p w14:paraId="6EA49CFE" w14:textId="549283DD" w:rsidR="009D575E" w:rsidRDefault="009D575E" w:rsidP="009D575E">
            <w:r>
              <w:t>95% on 2L NC</w:t>
            </w:r>
          </w:p>
        </w:tc>
      </w:tr>
      <w:tr w:rsidR="009D575E" w14:paraId="0545E20B" w14:textId="77777777" w:rsidTr="009D575E">
        <w:trPr>
          <w:gridAfter w:val="10"/>
          <w:wAfter w:w="7373" w:type="dxa"/>
        </w:trPr>
        <w:tc>
          <w:tcPr>
            <w:tcW w:w="2245" w:type="dxa"/>
            <w:gridSpan w:val="3"/>
            <w:shd w:val="clear" w:color="auto" w:fill="FFC000"/>
          </w:tcPr>
          <w:p w14:paraId="144A665E" w14:textId="77777777" w:rsidR="009D575E" w:rsidRDefault="009D575E" w:rsidP="009D575E">
            <w:pPr>
              <w:ind w:left="360"/>
            </w:pPr>
            <w:r w:rsidRPr="00CE0A65">
              <w:rPr>
                <w:b/>
                <w:bCs/>
              </w:rPr>
              <w:t>Medication</w:t>
            </w:r>
            <w:r>
              <w:rPr>
                <w:b/>
                <w:bCs/>
              </w:rPr>
              <w:t>s</w:t>
            </w:r>
          </w:p>
        </w:tc>
      </w:tr>
      <w:tr w:rsidR="009D575E" w14:paraId="6A77784C" w14:textId="77777777" w:rsidTr="009D575E">
        <w:trPr>
          <w:gridAfter w:val="4"/>
          <w:wAfter w:w="3445" w:type="dxa"/>
        </w:trPr>
        <w:tc>
          <w:tcPr>
            <w:tcW w:w="6173" w:type="dxa"/>
            <w:gridSpan w:val="9"/>
          </w:tcPr>
          <w:p w14:paraId="64FD74D2" w14:textId="77777777" w:rsidR="009D575E" w:rsidRDefault="009D575E" w:rsidP="009D575E">
            <w:pPr>
              <w:ind w:left="360"/>
            </w:pPr>
            <w:r>
              <w:rPr>
                <w:rFonts w:ascii="Roboto" w:hAnsi="Roboto"/>
                <w:color w:val="444444"/>
                <w:sz w:val="20"/>
                <w:szCs w:val="20"/>
                <w:shd w:val="clear" w:color="auto" w:fill="FFFFFF"/>
              </w:rPr>
              <w:t xml:space="preserve">Empagliflozin </w:t>
            </w:r>
            <w:r>
              <w:t xml:space="preserve">10 mg PO daily </w:t>
            </w:r>
          </w:p>
        </w:tc>
      </w:tr>
      <w:tr w:rsidR="009D575E" w14:paraId="656FA89C" w14:textId="77777777" w:rsidTr="009D575E">
        <w:trPr>
          <w:gridAfter w:val="4"/>
          <w:wAfter w:w="3445" w:type="dxa"/>
        </w:trPr>
        <w:tc>
          <w:tcPr>
            <w:tcW w:w="6173" w:type="dxa"/>
            <w:gridSpan w:val="9"/>
          </w:tcPr>
          <w:p w14:paraId="044EFDEA" w14:textId="77777777" w:rsidR="009D575E" w:rsidRDefault="009D575E" w:rsidP="009D575E">
            <w:pPr>
              <w:ind w:left="360"/>
            </w:pPr>
            <w:r>
              <w:t xml:space="preserve">Sitagliptin / metformin 50-1000 mg PO daily </w:t>
            </w:r>
          </w:p>
        </w:tc>
      </w:tr>
      <w:tr w:rsidR="009D575E" w14:paraId="493B6C57" w14:textId="77777777" w:rsidTr="009D575E">
        <w:trPr>
          <w:gridAfter w:val="4"/>
          <w:wAfter w:w="3445" w:type="dxa"/>
        </w:trPr>
        <w:tc>
          <w:tcPr>
            <w:tcW w:w="6173" w:type="dxa"/>
            <w:gridSpan w:val="9"/>
          </w:tcPr>
          <w:p w14:paraId="07A46821" w14:textId="77777777" w:rsidR="009D575E" w:rsidRDefault="009D575E" w:rsidP="009D575E">
            <w:pPr>
              <w:ind w:left="360"/>
            </w:pPr>
            <w:r>
              <w:t>Valsartan 160 mg PO daily</w:t>
            </w:r>
          </w:p>
        </w:tc>
      </w:tr>
      <w:tr w:rsidR="009D575E" w:rsidRPr="00830F3A" w14:paraId="3DF725F3" w14:textId="77777777" w:rsidTr="009D575E">
        <w:trPr>
          <w:gridAfter w:val="10"/>
          <w:wAfter w:w="7373" w:type="dxa"/>
        </w:trPr>
        <w:tc>
          <w:tcPr>
            <w:tcW w:w="2245" w:type="dxa"/>
            <w:gridSpan w:val="3"/>
            <w:shd w:val="clear" w:color="auto" w:fill="FFC000"/>
          </w:tcPr>
          <w:p w14:paraId="07B821D9" w14:textId="77777777" w:rsidR="009D575E" w:rsidRPr="00830F3A" w:rsidRDefault="009D575E" w:rsidP="009D575E">
            <w:pPr>
              <w:rPr>
                <w:b/>
                <w:bCs/>
              </w:rPr>
            </w:pPr>
            <w:r w:rsidRPr="00F765F3">
              <w:rPr>
                <w:b/>
                <w:bCs/>
              </w:rPr>
              <w:t>Laboratory</w:t>
            </w:r>
            <w:r>
              <w:rPr>
                <w:b/>
                <w:bCs/>
              </w:rPr>
              <w:t xml:space="preserve"> Report</w:t>
            </w:r>
          </w:p>
        </w:tc>
      </w:tr>
      <w:tr w:rsidR="009D575E" w14:paraId="182D268E" w14:textId="77777777" w:rsidTr="009D575E">
        <w:trPr>
          <w:gridAfter w:val="1"/>
          <w:wAfter w:w="263" w:type="dxa"/>
        </w:trPr>
        <w:tc>
          <w:tcPr>
            <w:tcW w:w="2515" w:type="dxa"/>
            <w:gridSpan w:val="4"/>
            <w:shd w:val="clear" w:color="auto" w:fill="auto"/>
          </w:tcPr>
          <w:p w14:paraId="4D77A3E2" w14:textId="77777777" w:rsidR="009D575E" w:rsidRDefault="009D575E" w:rsidP="009D575E">
            <w:pPr>
              <w:ind w:left="360"/>
            </w:pPr>
            <w:r>
              <w:t>Lab</w:t>
            </w:r>
          </w:p>
        </w:tc>
        <w:tc>
          <w:tcPr>
            <w:tcW w:w="2250" w:type="dxa"/>
            <w:gridSpan w:val="3"/>
            <w:shd w:val="clear" w:color="auto" w:fill="auto"/>
          </w:tcPr>
          <w:p w14:paraId="01D6EF52" w14:textId="77777777" w:rsidR="009D575E" w:rsidRDefault="009D575E" w:rsidP="009D575E">
            <w:pPr>
              <w:ind w:left="360"/>
            </w:pPr>
            <w:r>
              <w:t>Results</w:t>
            </w:r>
          </w:p>
        </w:tc>
        <w:tc>
          <w:tcPr>
            <w:tcW w:w="4590" w:type="dxa"/>
            <w:gridSpan w:val="5"/>
            <w:shd w:val="clear" w:color="auto" w:fill="auto"/>
          </w:tcPr>
          <w:p w14:paraId="2DA7C494" w14:textId="77777777" w:rsidR="009D575E" w:rsidRDefault="009D575E" w:rsidP="009D575E">
            <w:pPr>
              <w:ind w:left="360"/>
            </w:pPr>
            <w:r>
              <w:t xml:space="preserve">Reference range </w:t>
            </w:r>
          </w:p>
        </w:tc>
      </w:tr>
      <w:tr w:rsidR="009D575E" w14:paraId="07151CCE" w14:textId="77777777" w:rsidTr="009D575E">
        <w:trPr>
          <w:gridAfter w:val="1"/>
          <w:wAfter w:w="263" w:type="dxa"/>
        </w:trPr>
        <w:tc>
          <w:tcPr>
            <w:tcW w:w="2515" w:type="dxa"/>
            <w:gridSpan w:val="4"/>
            <w:shd w:val="clear" w:color="auto" w:fill="auto"/>
          </w:tcPr>
          <w:p w14:paraId="172CD654" w14:textId="77777777" w:rsidR="009D575E" w:rsidRDefault="009D575E" w:rsidP="009D575E">
            <w:pPr>
              <w:ind w:left="360"/>
            </w:pPr>
            <w:r w:rsidRPr="00A9334A">
              <w:rPr>
                <w:rFonts w:cstheme="minorHAnsi"/>
              </w:rPr>
              <w:t>ABG pH</w:t>
            </w:r>
          </w:p>
        </w:tc>
        <w:tc>
          <w:tcPr>
            <w:tcW w:w="2250" w:type="dxa"/>
            <w:gridSpan w:val="3"/>
            <w:shd w:val="clear" w:color="auto" w:fill="auto"/>
          </w:tcPr>
          <w:p w14:paraId="2E270598" w14:textId="77777777" w:rsidR="009D575E" w:rsidRDefault="009D575E" w:rsidP="009D575E">
            <w:pPr>
              <w:ind w:left="360"/>
            </w:pPr>
            <w:r>
              <w:t>7.20</w:t>
            </w:r>
          </w:p>
        </w:tc>
        <w:tc>
          <w:tcPr>
            <w:tcW w:w="4590" w:type="dxa"/>
            <w:gridSpan w:val="5"/>
            <w:shd w:val="clear" w:color="auto" w:fill="auto"/>
          </w:tcPr>
          <w:p w14:paraId="2A0E7116" w14:textId="77777777" w:rsidR="009D575E" w:rsidRDefault="009D575E" w:rsidP="009D575E">
            <w:r w:rsidRPr="00A9334A">
              <w:rPr>
                <w:rFonts w:cstheme="minorHAnsi"/>
                <w:color w:val="333333"/>
                <w:shd w:val="clear" w:color="auto" w:fill="FFFFFF"/>
              </w:rPr>
              <w:t>7.35-7.45</w:t>
            </w:r>
          </w:p>
        </w:tc>
      </w:tr>
      <w:tr w:rsidR="00CA5885" w14:paraId="4A4EC898" w14:textId="77777777" w:rsidTr="009D575E">
        <w:trPr>
          <w:gridAfter w:val="1"/>
          <w:wAfter w:w="263" w:type="dxa"/>
        </w:trPr>
        <w:tc>
          <w:tcPr>
            <w:tcW w:w="2515" w:type="dxa"/>
            <w:gridSpan w:val="4"/>
            <w:shd w:val="clear" w:color="auto" w:fill="auto"/>
          </w:tcPr>
          <w:p w14:paraId="756EDB79" w14:textId="21E5BE92" w:rsidR="00CA5885" w:rsidRPr="00A9334A" w:rsidRDefault="00CA5885" w:rsidP="00CA5885">
            <w:pPr>
              <w:ind w:left="360"/>
              <w:rPr>
                <w:rFonts w:cstheme="minorHAnsi"/>
              </w:rPr>
            </w:pPr>
            <w:r>
              <w:rPr>
                <w:rFonts w:cstheme="minorHAnsi"/>
              </w:rPr>
              <w:t>ABG PC0</w:t>
            </w:r>
            <w:r>
              <w:rPr>
                <w:rFonts w:cstheme="minorHAnsi"/>
                <w:vertAlign w:val="subscript"/>
              </w:rPr>
              <w:t>2</w:t>
            </w:r>
          </w:p>
        </w:tc>
        <w:tc>
          <w:tcPr>
            <w:tcW w:w="2250" w:type="dxa"/>
            <w:gridSpan w:val="3"/>
            <w:shd w:val="clear" w:color="auto" w:fill="auto"/>
          </w:tcPr>
          <w:p w14:paraId="38E6B582" w14:textId="05CCB066" w:rsidR="00CA5885" w:rsidRDefault="00CA5885" w:rsidP="00CA5885">
            <w:pPr>
              <w:ind w:left="360"/>
            </w:pPr>
            <w:r>
              <w:t>45</w:t>
            </w:r>
          </w:p>
        </w:tc>
        <w:tc>
          <w:tcPr>
            <w:tcW w:w="4590" w:type="dxa"/>
            <w:gridSpan w:val="5"/>
            <w:shd w:val="clear" w:color="auto" w:fill="auto"/>
          </w:tcPr>
          <w:p w14:paraId="05CDFC25" w14:textId="1897E5DD" w:rsidR="00CA5885" w:rsidRPr="00A9334A" w:rsidRDefault="00CA5885" w:rsidP="00CA5885">
            <w:pPr>
              <w:rPr>
                <w:rFonts w:cstheme="minorHAnsi"/>
                <w:color w:val="333333"/>
                <w:shd w:val="clear" w:color="auto" w:fill="FFFFFF"/>
              </w:rPr>
            </w:pPr>
            <w:r>
              <w:rPr>
                <w:rFonts w:cstheme="minorHAnsi"/>
                <w:color w:val="333333"/>
                <w:shd w:val="clear" w:color="auto" w:fill="FFFFFF"/>
              </w:rPr>
              <w:t>35-45 mmHg</w:t>
            </w:r>
          </w:p>
        </w:tc>
      </w:tr>
      <w:tr w:rsidR="00CA5885" w14:paraId="47EBB745" w14:textId="77777777" w:rsidTr="009D575E">
        <w:trPr>
          <w:gridAfter w:val="1"/>
          <w:wAfter w:w="263" w:type="dxa"/>
        </w:trPr>
        <w:tc>
          <w:tcPr>
            <w:tcW w:w="2515" w:type="dxa"/>
            <w:gridSpan w:val="4"/>
            <w:shd w:val="clear" w:color="auto" w:fill="auto"/>
          </w:tcPr>
          <w:p w14:paraId="0BB27131" w14:textId="165A1A97" w:rsidR="00CA5885" w:rsidRPr="00A9334A" w:rsidRDefault="00CA5885" w:rsidP="00CA5885">
            <w:pPr>
              <w:ind w:left="360"/>
              <w:rPr>
                <w:rFonts w:cstheme="minorHAnsi"/>
              </w:rPr>
            </w:pPr>
            <w:r>
              <w:rPr>
                <w:rFonts w:cstheme="minorHAnsi"/>
              </w:rPr>
              <w:t>ABG HC0</w:t>
            </w:r>
            <w:r>
              <w:rPr>
                <w:rFonts w:cstheme="minorHAnsi"/>
                <w:vertAlign w:val="subscript"/>
              </w:rPr>
              <w:t>3</w:t>
            </w:r>
          </w:p>
        </w:tc>
        <w:tc>
          <w:tcPr>
            <w:tcW w:w="2250" w:type="dxa"/>
            <w:gridSpan w:val="3"/>
            <w:shd w:val="clear" w:color="auto" w:fill="auto"/>
          </w:tcPr>
          <w:p w14:paraId="57AD2A55" w14:textId="19BADB64" w:rsidR="00CA5885" w:rsidRDefault="00CA5885" w:rsidP="00CA5885">
            <w:pPr>
              <w:ind w:left="360"/>
            </w:pPr>
            <w:r>
              <w:t>32</w:t>
            </w:r>
          </w:p>
        </w:tc>
        <w:tc>
          <w:tcPr>
            <w:tcW w:w="4590" w:type="dxa"/>
            <w:gridSpan w:val="5"/>
            <w:shd w:val="clear" w:color="auto" w:fill="auto"/>
          </w:tcPr>
          <w:p w14:paraId="293DEE4D" w14:textId="307F3836" w:rsidR="00CA5885" w:rsidRPr="00A9334A" w:rsidRDefault="00CA5885" w:rsidP="00CA5885">
            <w:pPr>
              <w:rPr>
                <w:rFonts w:cstheme="minorHAnsi"/>
                <w:color w:val="333333"/>
                <w:shd w:val="clear" w:color="auto" w:fill="FFFFFF"/>
              </w:rPr>
            </w:pPr>
            <w:r>
              <w:rPr>
                <w:rFonts w:cstheme="minorHAnsi"/>
                <w:color w:val="333333"/>
                <w:shd w:val="clear" w:color="auto" w:fill="FFFFFF"/>
              </w:rPr>
              <w:t>22-26 mEq/L</w:t>
            </w:r>
          </w:p>
        </w:tc>
      </w:tr>
      <w:tr w:rsidR="00CA5885" w14:paraId="107F2B43" w14:textId="77777777" w:rsidTr="009D575E">
        <w:trPr>
          <w:gridAfter w:val="1"/>
          <w:wAfter w:w="263" w:type="dxa"/>
        </w:trPr>
        <w:tc>
          <w:tcPr>
            <w:tcW w:w="2515" w:type="dxa"/>
            <w:gridSpan w:val="4"/>
            <w:shd w:val="clear" w:color="auto" w:fill="auto"/>
          </w:tcPr>
          <w:p w14:paraId="4FFECD12" w14:textId="77777777" w:rsidR="00CA5885" w:rsidRPr="00A9334A" w:rsidRDefault="00CA5885" w:rsidP="00CA5885">
            <w:pPr>
              <w:ind w:left="360"/>
              <w:rPr>
                <w:rFonts w:cstheme="minorHAnsi"/>
              </w:rPr>
            </w:pPr>
            <w:r w:rsidRPr="00A9334A">
              <w:rPr>
                <w:rFonts w:cstheme="minorHAnsi"/>
              </w:rPr>
              <w:t>Creatine (Serum)</w:t>
            </w:r>
          </w:p>
        </w:tc>
        <w:tc>
          <w:tcPr>
            <w:tcW w:w="2250" w:type="dxa"/>
            <w:gridSpan w:val="3"/>
            <w:shd w:val="clear" w:color="auto" w:fill="auto"/>
          </w:tcPr>
          <w:p w14:paraId="7D0E1B41" w14:textId="77777777" w:rsidR="00CA5885" w:rsidRDefault="00CA5885" w:rsidP="00CA5885">
            <w:pPr>
              <w:ind w:left="360"/>
            </w:pPr>
            <w:r>
              <w:t>1.9</w:t>
            </w:r>
          </w:p>
        </w:tc>
        <w:tc>
          <w:tcPr>
            <w:tcW w:w="4590" w:type="dxa"/>
            <w:gridSpan w:val="5"/>
            <w:shd w:val="clear" w:color="auto" w:fill="auto"/>
          </w:tcPr>
          <w:p w14:paraId="21388626" w14:textId="77777777" w:rsidR="00CA5885" w:rsidRDefault="00CA5885" w:rsidP="00CA5885">
            <w:r w:rsidRPr="00A9334A">
              <w:rPr>
                <w:rFonts w:eastAsia="Times New Roman" w:cstheme="minorHAnsi"/>
                <w:color w:val="000000"/>
              </w:rPr>
              <w:t>0.9 to 1.4 mg/dL</w:t>
            </w:r>
          </w:p>
        </w:tc>
      </w:tr>
      <w:tr w:rsidR="00CA5885" w14:paraId="4EE51A6E" w14:textId="77777777" w:rsidTr="009D575E">
        <w:trPr>
          <w:gridAfter w:val="1"/>
          <w:wAfter w:w="263" w:type="dxa"/>
        </w:trPr>
        <w:tc>
          <w:tcPr>
            <w:tcW w:w="2515" w:type="dxa"/>
            <w:gridSpan w:val="4"/>
            <w:shd w:val="clear" w:color="auto" w:fill="auto"/>
          </w:tcPr>
          <w:p w14:paraId="79AB5971" w14:textId="77777777" w:rsidR="00CA5885" w:rsidRPr="00A9334A" w:rsidRDefault="00CA5885" w:rsidP="00CA5885">
            <w:pPr>
              <w:ind w:left="360"/>
              <w:rPr>
                <w:rFonts w:cstheme="minorHAnsi"/>
              </w:rPr>
            </w:pPr>
            <w:r w:rsidRPr="00A9334A">
              <w:rPr>
                <w:rFonts w:cstheme="minorHAnsi"/>
              </w:rPr>
              <w:t xml:space="preserve">Glucose </w:t>
            </w:r>
            <w:r>
              <w:rPr>
                <w:rFonts w:cstheme="minorHAnsi"/>
              </w:rPr>
              <w:t>random</w:t>
            </w:r>
          </w:p>
        </w:tc>
        <w:tc>
          <w:tcPr>
            <w:tcW w:w="2250" w:type="dxa"/>
            <w:gridSpan w:val="3"/>
            <w:shd w:val="clear" w:color="auto" w:fill="auto"/>
          </w:tcPr>
          <w:p w14:paraId="3D93356B" w14:textId="77777777" w:rsidR="00CA5885" w:rsidRDefault="00CA5885" w:rsidP="00CA5885">
            <w:pPr>
              <w:ind w:left="360"/>
            </w:pPr>
            <w:r>
              <w:t>435</w:t>
            </w:r>
          </w:p>
        </w:tc>
        <w:tc>
          <w:tcPr>
            <w:tcW w:w="4590" w:type="dxa"/>
            <w:gridSpan w:val="5"/>
            <w:shd w:val="clear" w:color="auto" w:fill="auto"/>
          </w:tcPr>
          <w:p w14:paraId="53751CF7" w14:textId="77777777" w:rsidR="00CA5885" w:rsidRDefault="00CA5885" w:rsidP="00CA5885">
            <w:r w:rsidRPr="00A9334A">
              <w:rPr>
                <w:rFonts w:eastAsia="Times New Roman" w:cstheme="minorHAnsi"/>
                <w:color w:val="000000"/>
              </w:rPr>
              <w:t xml:space="preserve"> </w:t>
            </w:r>
            <w:r>
              <w:rPr>
                <w:rFonts w:eastAsia="Times New Roman" w:cstheme="minorHAnsi"/>
                <w:color w:val="000000"/>
              </w:rPr>
              <w:t>70-</w:t>
            </w:r>
            <w:r w:rsidRPr="00A9334A">
              <w:rPr>
                <w:rFonts w:eastAsia="Times New Roman" w:cstheme="minorHAnsi"/>
                <w:color w:val="000000"/>
              </w:rPr>
              <w:t xml:space="preserve"> </w:t>
            </w:r>
            <w:r>
              <w:rPr>
                <w:rFonts w:eastAsia="Times New Roman" w:cstheme="minorHAnsi"/>
                <w:color w:val="000000"/>
              </w:rPr>
              <w:t>140</w:t>
            </w:r>
            <w:r w:rsidRPr="00A9334A">
              <w:rPr>
                <w:rFonts w:eastAsia="Times New Roman" w:cstheme="minorHAnsi"/>
                <w:color w:val="000000"/>
              </w:rPr>
              <w:t xml:space="preserve"> mg/dL</w:t>
            </w:r>
            <w:r>
              <w:rPr>
                <w:rFonts w:eastAsia="Times New Roman" w:cstheme="minorHAnsi"/>
                <w:color w:val="000000"/>
              </w:rPr>
              <w:t xml:space="preserve"> </w:t>
            </w:r>
          </w:p>
        </w:tc>
      </w:tr>
      <w:tr w:rsidR="00CA5885" w14:paraId="2EC826EB" w14:textId="77777777" w:rsidTr="009D575E">
        <w:trPr>
          <w:gridAfter w:val="1"/>
          <w:wAfter w:w="263" w:type="dxa"/>
        </w:trPr>
        <w:tc>
          <w:tcPr>
            <w:tcW w:w="2515" w:type="dxa"/>
            <w:gridSpan w:val="4"/>
            <w:shd w:val="clear" w:color="auto" w:fill="auto"/>
          </w:tcPr>
          <w:p w14:paraId="4633BA9D" w14:textId="77777777" w:rsidR="00CA5885" w:rsidRPr="00A9334A" w:rsidRDefault="00CA5885" w:rsidP="00CA5885">
            <w:pPr>
              <w:ind w:left="360"/>
              <w:rPr>
                <w:rFonts w:cstheme="minorHAnsi"/>
              </w:rPr>
            </w:pPr>
            <w:r>
              <w:rPr>
                <w:rFonts w:cstheme="minorHAnsi"/>
              </w:rPr>
              <w:t>Other (urine)</w:t>
            </w:r>
          </w:p>
        </w:tc>
        <w:tc>
          <w:tcPr>
            <w:tcW w:w="2250" w:type="dxa"/>
            <w:gridSpan w:val="3"/>
            <w:shd w:val="clear" w:color="auto" w:fill="auto"/>
          </w:tcPr>
          <w:p w14:paraId="498AEBE8" w14:textId="77777777" w:rsidR="00CA5885" w:rsidRDefault="00CA5885" w:rsidP="00CA5885">
            <w:pPr>
              <w:ind w:left="360"/>
            </w:pPr>
            <w:r>
              <w:t xml:space="preserve">Positive ketones </w:t>
            </w:r>
          </w:p>
        </w:tc>
        <w:tc>
          <w:tcPr>
            <w:tcW w:w="4590" w:type="dxa"/>
            <w:gridSpan w:val="5"/>
            <w:shd w:val="clear" w:color="auto" w:fill="auto"/>
          </w:tcPr>
          <w:p w14:paraId="7188F912" w14:textId="77777777" w:rsidR="00CA5885" w:rsidRDefault="00CA5885" w:rsidP="00CA5885">
            <w:r>
              <w:t>negative</w:t>
            </w:r>
          </w:p>
        </w:tc>
      </w:tr>
      <w:tr w:rsidR="00CA5885" w14:paraId="3790F1D5" w14:textId="77777777" w:rsidTr="009D575E">
        <w:trPr>
          <w:gridAfter w:val="1"/>
          <w:wAfter w:w="263" w:type="dxa"/>
        </w:trPr>
        <w:tc>
          <w:tcPr>
            <w:tcW w:w="2515" w:type="dxa"/>
            <w:gridSpan w:val="4"/>
          </w:tcPr>
          <w:p w14:paraId="4F89D71E" w14:textId="77777777" w:rsidR="00CA5885" w:rsidRPr="00A9334A" w:rsidRDefault="00CA5885" w:rsidP="00CA5885">
            <w:pPr>
              <w:ind w:left="360"/>
              <w:rPr>
                <w:rFonts w:cstheme="minorHAnsi"/>
              </w:rPr>
            </w:pPr>
            <w:r w:rsidRPr="00A9334A">
              <w:rPr>
                <w:rFonts w:cstheme="minorHAnsi"/>
              </w:rPr>
              <w:t>Potassium(serum)</w:t>
            </w:r>
          </w:p>
        </w:tc>
        <w:tc>
          <w:tcPr>
            <w:tcW w:w="2250" w:type="dxa"/>
            <w:gridSpan w:val="3"/>
          </w:tcPr>
          <w:p w14:paraId="760E7A41" w14:textId="77777777" w:rsidR="00CA5885" w:rsidRDefault="00CA5885" w:rsidP="00CA5885">
            <w:pPr>
              <w:ind w:left="360"/>
            </w:pPr>
            <w:r>
              <w:t>3.4</w:t>
            </w:r>
          </w:p>
        </w:tc>
        <w:tc>
          <w:tcPr>
            <w:tcW w:w="4590" w:type="dxa"/>
            <w:gridSpan w:val="5"/>
          </w:tcPr>
          <w:p w14:paraId="24750015" w14:textId="77777777" w:rsidR="00CA5885" w:rsidRDefault="00CA5885" w:rsidP="00CA5885">
            <w:pPr>
              <w:pStyle w:val="ListParagraph"/>
              <w:numPr>
                <w:ilvl w:val="1"/>
                <w:numId w:val="30"/>
              </w:numPr>
            </w:pPr>
            <w:r w:rsidRPr="00C55271">
              <w:rPr>
                <w:rFonts w:cstheme="minorHAnsi"/>
                <w:color w:val="000000"/>
                <w:shd w:val="clear" w:color="auto" w:fill="FFFFFF"/>
              </w:rPr>
              <w:t>to 5 mEq/L</w:t>
            </w:r>
          </w:p>
        </w:tc>
      </w:tr>
      <w:tr w:rsidR="00CA5885" w:rsidRPr="00830F3A" w14:paraId="0FC171FF" w14:textId="77777777" w:rsidTr="009D575E">
        <w:trPr>
          <w:gridAfter w:val="8"/>
          <w:wAfter w:w="6977" w:type="dxa"/>
        </w:trPr>
        <w:tc>
          <w:tcPr>
            <w:tcW w:w="2641" w:type="dxa"/>
            <w:gridSpan w:val="5"/>
            <w:shd w:val="clear" w:color="auto" w:fill="FFC000"/>
          </w:tcPr>
          <w:p w14:paraId="4E9A47CD" w14:textId="77777777" w:rsidR="00CA5885" w:rsidRPr="00830F3A" w:rsidRDefault="00CA5885" w:rsidP="00CA5885">
            <w:pPr>
              <w:ind w:left="360"/>
              <w:rPr>
                <w:b/>
                <w:bCs/>
              </w:rPr>
            </w:pPr>
            <w:r w:rsidRPr="008D4916">
              <w:rPr>
                <w:b/>
                <w:bCs/>
              </w:rPr>
              <w:t>Orders</w:t>
            </w:r>
          </w:p>
        </w:tc>
      </w:tr>
      <w:tr w:rsidR="00CA5885" w:rsidRPr="009D16D4" w14:paraId="23C55DA3" w14:textId="77777777" w:rsidTr="009D575E">
        <w:trPr>
          <w:gridAfter w:val="1"/>
          <w:wAfter w:w="263" w:type="dxa"/>
          <w:trHeight w:val="1098"/>
        </w:trPr>
        <w:tc>
          <w:tcPr>
            <w:tcW w:w="9355" w:type="dxa"/>
            <w:gridSpan w:val="12"/>
            <w:tcBorders>
              <w:bottom w:val="nil"/>
            </w:tcBorders>
          </w:tcPr>
          <w:p w14:paraId="0B3EF40B" w14:textId="77777777" w:rsidR="00CA5885" w:rsidRPr="00F67AE2" w:rsidRDefault="00CA5885" w:rsidP="00CA5885">
            <w:pPr>
              <w:pStyle w:val="ListParagraph"/>
              <w:numPr>
                <w:ilvl w:val="0"/>
                <w:numId w:val="24"/>
              </w:numPr>
              <w:rPr>
                <w:rFonts w:ascii="Calibri" w:hAnsi="Calibri" w:cs="Calibri"/>
                <w:color w:val="222222"/>
                <w:shd w:val="clear" w:color="auto" w:fill="FFFFFF"/>
              </w:rPr>
            </w:pPr>
            <w:r>
              <w:rPr>
                <w:rFonts w:ascii="Calibri" w:hAnsi="Calibri" w:cs="Calibri"/>
                <w:color w:val="222222"/>
                <w:shd w:val="clear" w:color="auto" w:fill="FFFFFF"/>
              </w:rPr>
              <w:t>Admit to ICU with diagnosis of ketoacidosis</w:t>
            </w:r>
          </w:p>
          <w:p w14:paraId="09250A83" w14:textId="77777777" w:rsidR="00CA5885" w:rsidRPr="005270D8" w:rsidRDefault="00CA5885" w:rsidP="00CA5885">
            <w:pPr>
              <w:pStyle w:val="ListParagraph"/>
              <w:numPr>
                <w:ilvl w:val="0"/>
                <w:numId w:val="24"/>
              </w:numPr>
              <w:rPr>
                <w:rFonts w:ascii="Calibri" w:hAnsi="Calibri" w:cs="Calibri"/>
                <w:color w:val="222222"/>
                <w:shd w:val="clear" w:color="auto" w:fill="FFFFFF"/>
              </w:rPr>
            </w:pPr>
            <w:r>
              <w:rPr>
                <w:rFonts w:ascii="Calibri" w:hAnsi="Calibri" w:cs="Calibri"/>
              </w:rPr>
              <w:t xml:space="preserve">Give 1000ml IV </w:t>
            </w:r>
            <w:r w:rsidRPr="00446FED">
              <w:rPr>
                <w:rFonts w:ascii="Calibri" w:hAnsi="Calibri" w:cs="Calibri"/>
              </w:rPr>
              <w:t>0.9</w:t>
            </w:r>
            <w:r>
              <w:rPr>
                <w:rFonts w:ascii="Calibri" w:hAnsi="Calibri" w:cs="Calibri"/>
              </w:rPr>
              <w:t xml:space="preserve"> NS fluid bolus over 30 minutes </w:t>
            </w:r>
          </w:p>
          <w:p w14:paraId="6D110620" w14:textId="77777777" w:rsidR="00CA5885" w:rsidRPr="00A97601" w:rsidRDefault="00CA5885" w:rsidP="00CA5885">
            <w:pPr>
              <w:pStyle w:val="ListParagraph"/>
              <w:numPr>
                <w:ilvl w:val="0"/>
                <w:numId w:val="24"/>
              </w:numPr>
              <w:rPr>
                <w:rFonts w:ascii="Calibri" w:hAnsi="Calibri" w:cs="Calibri"/>
                <w:color w:val="222222"/>
                <w:shd w:val="clear" w:color="auto" w:fill="FFFFFF"/>
              </w:rPr>
            </w:pPr>
            <w:r>
              <w:rPr>
                <w:rFonts w:ascii="Calibri" w:hAnsi="Calibri" w:cs="Calibri"/>
              </w:rPr>
              <w:t xml:space="preserve">The start .9NS with 20mEQ KCL/100 mL at 125mL/hr. </w:t>
            </w:r>
          </w:p>
          <w:p w14:paraId="4124DEDA" w14:textId="77777777" w:rsidR="00CA5885" w:rsidRPr="00A97601" w:rsidRDefault="00CA5885" w:rsidP="00CA5885">
            <w:pPr>
              <w:pStyle w:val="ListParagraph"/>
              <w:numPr>
                <w:ilvl w:val="0"/>
                <w:numId w:val="24"/>
              </w:numPr>
              <w:rPr>
                <w:rFonts w:ascii="Calibri" w:hAnsi="Calibri" w:cs="Calibri"/>
                <w:color w:val="222222"/>
                <w:shd w:val="clear" w:color="auto" w:fill="FFFFFF"/>
              </w:rPr>
            </w:pPr>
            <w:r w:rsidRPr="00CC3978">
              <w:rPr>
                <w:rStyle w:val="hgkelc"/>
                <w:lang w:val="en"/>
              </w:rPr>
              <w:t>Start regular insulin infusion at 0.1 Units/kg/h after</w:t>
            </w:r>
            <w:r>
              <w:rPr>
                <w:rStyle w:val="hgkelc"/>
                <w:lang w:val="en"/>
              </w:rPr>
              <w:t xml:space="preserve"> fluid bolus</w:t>
            </w:r>
          </w:p>
          <w:p w14:paraId="3E863A52" w14:textId="77777777" w:rsidR="00CA5885" w:rsidRPr="00421AC9" w:rsidRDefault="00CA5885" w:rsidP="00CA5885">
            <w:pPr>
              <w:pStyle w:val="ListParagraph"/>
              <w:numPr>
                <w:ilvl w:val="0"/>
                <w:numId w:val="24"/>
              </w:numPr>
              <w:rPr>
                <w:rFonts w:ascii="Calibri" w:hAnsi="Calibri" w:cs="Calibri"/>
                <w:color w:val="222222"/>
                <w:shd w:val="clear" w:color="auto" w:fill="FFFFFF"/>
              </w:rPr>
            </w:pPr>
            <w:r>
              <w:t xml:space="preserve">Finger stick blood glucose hourly and titrate insulin infusion-based on ICU protocol </w:t>
            </w:r>
          </w:p>
          <w:p w14:paraId="7CAAD382" w14:textId="77777777" w:rsidR="00CA5885" w:rsidRDefault="00CA5885" w:rsidP="00CA5885">
            <w:pPr>
              <w:pStyle w:val="ListParagraph"/>
              <w:numPr>
                <w:ilvl w:val="0"/>
                <w:numId w:val="24"/>
              </w:numPr>
              <w:rPr>
                <w:rFonts w:ascii="Calibri" w:hAnsi="Calibri" w:cs="Calibri"/>
                <w:color w:val="222222"/>
                <w:shd w:val="clear" w:color="auto" w:fill="FFFFFF"/>
              </w:rPr>
            </w:pPr>
            <w:r>
              <w:rPr>
                <w:rFonts w:ascii="Calibri" w:hAnsi="Calibri" w:cs="Calibri"/>
                <w:color w:val="222222"/>
                <w:shd w:val="clear" w:color="auto" w:fill="FFFFFF"/>
              </w:rPr>
              <w:t>Obtain electrolytes every 2 hours</w:t>
            </w:r>
          </w:p>
          <w:p w14:paraId="3E782F8F" w14:textId="5F29A8D3" w:rsidR="002B42A8" w:rsidRPr="009D16D4" w:rsidRDefault="002B42A8" w:rsidP="00CA5885">
            <w:pPr>
              <w:pStyle w:val="ListParagraph"/>
              <w:numPr>
                <w:ilvl w:val="0"/>
                <w:numId w:val="24"/>
              </w:numPr>
              <w:rPr>
                <w:rFonts w:ascii="Calibri" w:hAnsi="Calibri" w:cs="Calibri"/>
                <w:color w:val="222222"/>
                <w:shd w:val="clear" w:color="auto" w:fill="FFFFFF"/>
              </w:rPr>
            </w:pPr>
            <w:r>
              <w:t>Continuous cardiac monitoring</w:t>
            </w:r>
          </w:p>
        </w:tc>
      </w:tr>
      <w:tr w:rsidR="00CA5885" w:rsidRPr="009D16D4" w14:paraId="2CF9AF52" w14:textId="77777777" w:rsidTr="00467FD9">
        <w:trPr>
          <w:gridAfter w:val="1"/>
          <w:wAfter w:w="263" w:type="dxa"/>
          <w:trHeight w:val="99"/>
        </w:trPr>
        <w:tc>
          <w:tcPr>
            <w:tcW w:w="9355" w:type="dxa"/>
            <w:gridSpan w:val="12"/>
            <w:tcBorders>
              <w:top w:val="nil"/>
            </w:tcBorders>
          </w:tcPr>
          <w:p w14:paraId="65A60423" w14:textId="3340FCA9" w:rsidR="00CA5885" w:rsidRPr="002B42A8" w:rsidRDefault="00CA5885" w:rsidP="002B42A8">
            <w:pPr>
              <w:rPr>
                <w:rFonts w:ascii="Calibri" w:hAnsi="Calibri" w:cs="Calibri"/>
              </w:rPr>
            </w:pPr>
          </w:p>
        </w:tc>
      </w:tr>
    </w:tbl>
    <w:p w14:paraId="3D6DB6D7" w14:textId="350C26A8" w:rsidR="005D2C31" w:rsidRDefault="005D2C31" w:rsidP="00136C2C">
      <w:pPr>
        <w:rPr>
          <w:b/>
          <w:bCs/>
          <w:u w:val="single"/>
        </w:rPr>
      </w:pPr>
    </w:p>
    <w:p w14:paraId="00B9FFA7" w14:textId="12DB1F62" w:rsidR="0039510D" w:rsidRDefault="00467FD9" w:rsidP="004D7452">
      <w:pPr>
        <w:pStyle w:val="ListParagraph"/>
        <w:ind w:left="360"/>
      </w:pPr>
      <w:r>
        <w:lastRenderedPageBreak/>
        <w:t>The nurse reassesses the client after giving a fluid bolus and starting the insulin infusion.</w:t>
      </w:r>
    </w:p>
    <w:p w14:paraId="55752280" w14:textId="09B97D8B" w:rsidR="00DB5D60" w:rsidRDefault="00DB5D60" w:rsidP="004D7452">
      <w:pPr>
        <w:pStyle w:val="ListParagraph"/>
        <w:ind w:left="360"/>
      </w:pPr>
    </w:p>
    <w:p w14:paraId="1785CDC7" w14:textId="7C8C5C6E" w:rsidR="00760787" w:rsidRDefault="00A65948" w:rsidP="00A65948">
      <w:pPr>
        <w:pStyle w:val="ListParagraph"/>
        <w:numPr>
          <w:ilvl w:val="0"/>
          <w:numId w:val="6"/>
        </w:numPr>
      </w:pPr>
      <w:r>
        <w:t>Wh</w:t>
      </w:r>
      <w:r w:rsidR="006854F8">
        <w:t xml:space="preserve">ich findings </w:t>
      </w:r>
      <w:r w:rsidR="00F8157C">
        <w:t xml:space="preserve">indicate </w:t>
      </w:r>
      <w:r w:rsidR="006854F8">
        <w:t>the treatment plan has been effective</w:t>
      </w:r>
      <w:r>
        <w:t>?</w:t>
      </w:r>
      <w:r w:rsidR="0057156A">
        <w:t xml:space="preserve">  </w:t>
      </w:r>
      <w:r w:rsidR="0057156A" w:rsidRPr="00821805">
        <w:t>Select all that apply</w:t>
      </w:r>
      <w:r w:rsidR="0057156A" w:rsidRPr="00422C5D">
        <w:t>.</w:t>
      </w:r>
      <w:r w:rsidR="0057156A">
        <w:t xml:space="preserve"> </w:t>
      </w:r>
    </w:p>
    <w:p w14:paraId="30970ECE" w14:textId="77777777" w:rsidR="001841D7" w:rsidRPr="004D7452" w:rsidRDefault="001841D7" w:rsidP="009D575E">
      <w:pPr>
        <w:pStyle w:val="ListParagraph"/>
        <w:numPr>
          <w:ilvl w:val="0"/>
          <w:numId w:val="32"/>
        </w:numPr>
      </w:pPr>
      <w:r w:rsidRPr="008E4BF0">
        <w:t>Blood pressure</w:t>
      </w:r>
      <w:r w:rsidRPr="004D7452">
        <w:t xml:space="preserve"> *</w:t>
      </w:r>
    </w:p>
    <w:p w14:paraId="2E1FD499" w14:textId="77777777" w:rsidR="001841D7" w:rsidRPr="004D7452" w:rsidRDefault="001841D7" w:rsidP="009D575E">
      <w:pPr>
        <w:pStyle w:val="ListParagraph"/>
        <w:numPr>
          <w:ilvl w:val="0"/>
          <w:numId w:val="32"/>
        </w:numPr>
      </w:pPr>
      <w:r>
        <w:t>Mental status</w:t>
      </w:r>
      <w:r w:rsidRPr="004D7452">
        <w:t xml:space="preserve"> *</w:t>
      </w:r>
    </w:p>
    <w:p w14:paraId="162BAA4E" w14:textId="77777777" w:rsidR="001841D7" w:rsidRPr="004D7452" w:rsidRDefault="001841D7" w:rsidP="009D575E">
      <w:pPr>
        <w:pStyle w:val="ListParagraph"/>
        <w:numPr>
          <w:ilvl w:val="0"/>
          <w:numId w:val="32"/>
        </w:numPr>
      </w:pPr>
      <w:r w:rsidRPr="004D7452">
        <w:t xml:space="preserve">Breath sounds </w:t>
      </w:r>
    </w:p>
    <w:p w14:paraId="24313912" w14:textId="77777777" w:rsidR="001841D7" w:rsidRPr="004D7452" w:rsidRDefault="001841D7" w:rsidP="009D575E">
      <w:pPr>
        <w:pStyle w:val="ListParagraph"/>
        <w:numPr>
          <w:ilvl w:val="0"/>
          <w:numId w:val="32"/>
        </w:numPr>
      </w:pPr>
      <w:r w:rsidRPr="008E4BF0">
        <w:t>Pulse 100 bpm</w:t>
      </w:r>
      <w:r w:rsidRPr="004D7452">
        <w:t xml:space="preserve"> *</w:t>
      </w:r>
    </w:p>
    <w:p w14:paraId="0F672D00" w14:textId="77777777" w:rsidR="001841D7" w:rsidRPr="004D7452" w:rsidRDefault="001841D7" w:rsidP="009D575E">
      <w:pPr>
        <w:pStyle w:val="ListParagraph"/>
        <w:numPr>
          <w:ilvl w:val="0"/>
          <w:numId w:val="32"/>
        </w:numPr>
      </w:pPr>
      <w:r>
        <w:t>Capillary</w:t>
      </w:r>
      <w:r w:rsidRPr="004D7452">
        <w:t xml:space="preserve"> glucose</w:t>
      </w:r>
    </w:p>
    <w:p w14:paraId="04361B17" w14:textId="77777777" w:rsidR="001841D7" w:rsidRDefault="001841D7" w:rsidP="00074D3B">
      <w:pPr>
        <w:pStyle w:val="ListParagraph"/>
        <w:numPr>
          <w:ilvl w:val="0"/>
          <w:numId w:val="32"/>
        </w:numPr>
      </w:pPr>
      <w:r>
        <w:t xml:space="preserve">Pain levels </w:t>
      </w:r>
    </w:p>
    <w:p w14:paraId="002D2557" w14:textId="72AEBC17" w:rsidR="00136C2C" w:rsidRDefault="00136C2C" w:rsidP="00136C2C"/>
    <w:p w14:paraId="2E844276" w14:textId="77777777" w:rsidR="008F3E8B" w:rsidRPr="000E791C" w:rsidRDefault="008F3E8B" w:rsidP="008F3E8B">
      <w:pPr>
        <w:rPr>
          <w:rFonts w:cstheme="minorHAnsi"/>
          <w:b/>
          <w:bCs/>
        </w:rPr>
      </w:pPr>
      <w:r w:rsidRPr="000E791C">
        <w:rPr>
          <w:rFonts w:cstheme="minorHAnsi"/>
          <w:b/>
          <w:bCs/>
        </w:rPr>
        <w:t>Scoring Rule: +/-</w:t>
      </w:r>
    </w:p>
    <w:p w14:paraId="4D796CF7" w14:textId="77777777" w:rsidR="001841D7" w:rsidRDefault="001841D7" w:rsidP="00FE4D09">
      <w:r w:rsidRPr="008F3E8B">
        <w:rPr>
          <w:b/>
          <w:bCs/>
        </w:rPr>
        <w:t>Rationale:</w:t>
      </w:r>
      <w:r>
        <w:t xml:space="preserve"> Treatment of diabetic ketoacidosis focuses on managing and correcting the serum glucose along with correcting dehydration, electrolyte imbalances and acidosis. With the administration of the intravenous fluids and the insulin infusion, the accumulated ketone bodies are reversed, thereby correcting the acidotic state, and ending the production of ketones from the fat breakdown. Reversal of the ketone production and correction of the fluid and electrolyte imbalance, the compensatory mechanisms are stimulated. The blood pressure will increase, and the heart rate will decrease. With the cells being rehydrated and glucose moving into the cells, the client's neurological status should improve. Pain was not a primary issue and breath sounds were clear to start. The blood glucose has  not yet begun to decrease. </w:t>
      </w:r>
    </w:p>
    <w:p w14:paraId="6BE3FB9F" w14:textId="77777777" w:rsidR="00136C2C" w:rsidRDefault="00136C2C" w:rsidP="00136C2C"/>
    <w:p w14:paraId="34BB63C9" w14:textId="77777777" w:rsidR="00136C2C" w:rsidRPr="00136B37" w:rsidRDefault="00136C2C" w:rsidP="00136C2C"/>
    <w:p w14:paraId="13EFE2D3" w14:textId="4499A233" w:rsidR="00352065" w:rsidRDefault="00352065">
      <w:pPr>
        <w:rPr>
          <w:rFonts w:cstheme="minorHAnsi"/>
          <w:i/>
          <w:iCs/>
        </w:rPr>
      </w:pPr>
      <w:r>
        <w:rPr>
          <w:rFonts w:cstheme="minorHAnsi"/>
          <w:i/>
          <w:iCs/>
        </w:rPr>
        <w:br w:type="page"/>
      </w:r>
    </w:p>
    <w:p w14:paraId="6C371C92" w14:textId="19B3E3CB" w:rsidR="00712F39" w:rsidRPr="00EF4224" w:rsidRDefault="00712F39" w:rsidP="00712F39">
      <w:pPr>
        <w:rPr>
          <w:rFonts w:cstheme="minorHAnsi"/>
          <w:b/>
          <w:bCs/>
          <w:u w:val="single"/>
        </w:rPr>
      </w:pPr>
      <w:r w:rsidRPr="00EF4224">
        <w:rPr>
          <w:rFonts w:cstheme="minorHAnsi"/>
          <w:b/>
          <w:bCs/>
          <w:u w:val="single"/>
        </w:rPr>
        <w:lastRenderedPageBreak/>
        <w:t>Bow</w:t>
      </w:r>
      <w:r w:rsidR="008F3E8B">
        <w:rPr>
          <w:rFonts w:cstheme="minorHAnsi"/>
          <w:b/>
          <w:bCs/>
          <w:u w:val="single"/>
        </w:rPr>
        <w:t>t</w:t>
      </w:r>
      <w:r w:rsidRPr="00EF4224">
        <w:rPr>
          <w:rFonts w:cstheme="minorHAnsi"/>
          <w:b/>
          <w:bCs/>
          <w:u w:val="single"/>
        </w:rPr>
        <w:t xml:space="preserve">ie </w:t>
      </w:r>
    </w:p>
    <w:p w14:paraId="39D64618" w14:textId="733D046B" w:rsidR="00712F39" w:rsidRDefault="00712F39" w:rsidP="00712F39">
      <w:r>
        <w:t xml:space="preserve">A 73-year-old </w:t>
      </w:r>
      <w:r w:rsidR="0039510D">
        <w:t>male</w:t>
      </w:r>
      <w:r>
        <w:t xml:space="preserve"> client with a history of type II diabetes</w:t>
      </w:r>
      <w:r w:rsidR="0039510D">
        <w:t xml:space="preserve"> </w:t>
      </w:r>
      <w:r>
        <w:t xml:space="preserve">presented to the </w:t>
      </w:r>
      <w:r w:rsidR="004D7452">
        <w:t>emergency department</w:t>
      </w:r>
      <w:r>
        <w:t xml:space="preserve"> </w:t>
      </w:r>
      <w:r w:rsidR="007B59E8">
        <w:t xml:space="preserve">due </w:t>
      </w:r>
      <w:r w:rsidR="005B5643">
        <w:t>to a</w:t>
      </w:r>
      <w:r>
        <w:t xml:space="preserve"> change in mental status.</w:t>
      </w:r>
    </w:p>
    <w:tbl>
      <w:tblPr>
        <w:tblStyle w:val="TableGrid"/>
        <w:tblW w:w="10143" w:type="dxa"/>
        <w:tblLook w:val="04A0" w:firstRow="1" w:lastRow="0" w:firstColumn="1" w:lastColumn="0" w:noHBand="0" w:noVBand="1"/>
      </w:tblPr>
      <w:tblGrid>
        <w:gridCol w:w="2024"/>
        <w:gridCol w:w="183"/>
        <w:gridCol w:w="38"/>
        <w:gridCol w:w="270"/>
        <w:gridCol w:w="253"/>
        <w:gridCol w:w="1375"/>
        <w:gridCol w:w="801"/>
        <w:gridCol w:w="1208"/>
        <w:gridCol w:w="21"/>
        <w:gridCol w:w="3176"/>
        <w:gridCol w:w="794"/>
      </w:tblGrid>
      <w:tr w:rsidR="00C91EAD" w14:paraId="00A1A60F" w14:textId="77777777" w:rsidTr="00C91EAD">
        <w:trPr>
          <w:gridAfter w:val="10"/>
          <w:wAfter w:w="8119" w:type="dxa"/>
        </w:trPr>
        <w:tc>
          <w:tcPr>
            <w:tcW w:w="2024" w:type="dxa"/>
            <w:shd w:val="clear" w:color="auto" w:fill="FFC000"/>
          </w:tcPr>
          <w:p w14:paraId="4BDD375C" w14:textId="77777777" w:rsidR="00C91EAD" w:rsidRPr="005C6695" w:rsidRDefault="00C91EAD" w:rsidP="00187F00">
            <w:pPr>
              <w:rPr>
                <w:b/>
                <w:bCs/>
              </w:rPr>
            </w:pPr>
            <w:r>
              <w:rPr>
                <w:b/>
                <w:bCs/>
              </w:rPr>
              <w:t>Nurses' Notes</w:t>
            </w:r>
          </w:p>
        </w:tc>
      </w:tr>
      <w:tr w:rsidR="00C91EAD" w14:paraId="09334B77" w14:textId="77777777" w:rsidTr="00C91EAD">
        <w:trPr>
          <w:gridAfter w:val="1"/>
          <w:wAfter w:w="794" w:type="dxa"/>
        </w:trPr>
        <w:tc>
          <w:tcPr>
            <w:tcW w:w="9349" w:type="dxa"/>
            <w:gridSpan w:val="10"/>
          </w:tcPr>
          <w:p w14:paraId="546C3490" w14:textId="77777777" w:rsidR="00C91EAD" w:rsidRDefault="00C91EAD" w:rsidP="00187F00">
            <w:r w:rsidRPr="00C83FC5">
              <w:rPr>
                <w:b/>
                <w:bCs/>
              </w:rPr>
              <w:t>1200</w:t>
            </w:r>
            <w:r>
              <w:rPr>
                <w:b/>
                <w:bCs/>
              </w:rPr>
              <w:t xml:space="preserve">. </w:t>
            </w:r>
            <w:r>
              <w:t>73-year-old male with a history of diabetes type II brought to the emergency department by spouse for changes in mental status from his baseline. The client's wife reports that he woke at 0600 to complete his morning routine. At approximately 1100 he became unaware of his surroundings and began sweating profusely and slurring his words. Breath sounds are clear but noted with a fruity citrus odor and deep rapid respirations. S</w:t>
            </w:r>
            <w:r w:rsidRPr="00C83FC5">
              <w:t>inus tachycardia per cardiac monitor</w:t>
            </w:r>
            <w:r>
              <w:rPr>
                <w:b/>
                <w:bCs/>
              </w:rPr>
              <w:t xml:space="preserve">. </w:t>
            </w:r>
            <w:r>
              <w:t>He is aw</w:t>
            </w:r>
            <w:r w:rsidRPr="00BD369B">
              <w:t>ake and alert, pupils equal and reactive to light</w:t>
            </w:r>
            <w:r>
              <w:t>. Weight 205lbs (93kg)</w:t>
            </w:r>
          </w:p>
          <w:p w14:paraId="56294B1C" w14:textId="77777777" w:rsidR="00C91EAD" w:rsidRDefault="00C91EAD" w:rsidP="00187F00">
            <w:r w:rsidRPr="007F21C1">
              <w:rPr>
                <w:b/>
                <w:bCs/>
              </w:rPr>
              <w:t>1215</w:t>
            </w:r>
            <w:r>
              <w:t>. Voided 30mL dark amber urine sent for urinalysis. Comprehensive metabolic panel, CBC, and ABG. IV of normal saline started.  2L O2 started per NC. Capillary glucose is 440.</w:t>
            </w:r>
          </w:p>
        </w:tc>
      </w:tr>
      <w:tr w:rsidR="00C91EAD" w14:paraId="095F2494" w14:textId="77777777" w:rsidTr="00C91EAD">
        <w:trPr>
          <w:gridAfter w:val="9"/>
          <w:wAfter w:w="7936" w:type="dxa"/>
        </w:trPr>
        <w:tc>
          <w:tcPr>
            <w:tcW w:w="2207" w:type="dxa"/>
            <w:gridSpan w:val="2"/>
            <w:shd w:val="clear" w:color="auto" w:fill="FFC000"/>
          </w:tcPr>
          <w:p w14:paraId="0FE2C2FD" w14:textId="77777777" w:rsidR="00C91EAD" w:rsidRDefault="00C91EAD" w:rsidP="00187F00">
            <w:r w:rsidRPr="004934A8">
              <w:rPr>
                <w:b/>
                <w:bCs/>
              </w:rPr>
              <w:t>Vital Signs</w:t>
            </w:r>
            <w:r>
              <w:rPr>
                <w:b/>
                <w:bCs/>
              </w:rPr>
              <w:t xml:space="preserve"> </w:t>
            </w:r>
          </w:p>
        </w:tc>
      </w:tr>
      <w:tr w:rsidR="00C91EAD" w14:paraId="7DD34C76" w14:textId="77777777" w:rsidTr="00C91EAD">
        <w:trPr>
          <w:gridAfter w:val="3"/>
          <w:wAfter w:w="3991" w:type="dxa"/>
        </w:trPr>
        <w:tc>
          <w:tcPr>
            <w:tcW w:w="2207" w:type="dxa"/>
            <w:gridSpan w:val="2"/>
          </w:tcPr>
          <w:p w14:paraId="220AEBE1" w14:textId="77777777" w:rsidR="00C91EAD" w:rsidRDefault="00C91EAD" w:rsidP="00187F00">
            <w:r>
              <w:t>Time</w:t>
            </w:r>
          </w:p>
        </w:tc>
        <w:tc>
          <w:tcPr>
            <w:tcW w:w="1936" w:type="dxa"/>
            <w:gridSpan w:val="4"/>
          </w:tcPr>
          <w:p w14:paraId="1807CD5D" w14:textId="77777777" w:rsidR="00C91EAD" w:rsidRDefault="00C91EAD" w:rsidP="00187F00">
            <w:pPr>
              <w:jc w:val="center"/>
            </w:pPr>
            <w:r>
              <w:t>1200</w:t>
            </w:r>
          </w:p>
        </w:tc>
        <w:tc>
          <w:tcPr>
            <w:tcW w:w="2009" w:type="dxa"/>
            <w:gridSpan w:val="2"/>
          </w:tcPr>
          <w:p w14:paraId="7E5E2C38" w14:textId="77777777" w:rsidR="00C91EAD" w:rsidRDefault="00C91EAD" w:rsidP="00187F00">
            <w:r>
              <w:t>1215</w:t>
            </w:r>
          </w:p>
        </w:tc>
      </w:tr>
      <w:tr w:rsidR="00C91EAD" w14:paraId="5E6FB833" w14:textId="77777777" w:rsidTr="00C91EAD">
        <w:trPr>
          <w:gridAfter w:val="3"/>
          <w:wAfter w:w="3991" w:type="dxa"/>
        </w:trPr>
        <w:tc>
          <w:tcPr>
            <w:tcW w:w="2207" w:type="dxa"/>
            <w:gridSpan w:val="2"/>
          </w:tcPr>
          <w:p w14:paraId="2E294F44" w14:textId="77777777" w:rsidR="00C91EAD" w:rsidRDefault="00C91EAD" w:rsidP="00187F00">
            <w:r>
              <w:t>Temp</w:t>
            </w:r>
          </w:p>
        </w:tc>
        <w:tc>
          <w:tcPr>
            <w:tcW w:w="1936" w:type="dxa"/>
            <w:gridSpan w:val="4"/>
          </w:tcPr>
          <w:p w14:paraId="01D2BC0C" w14:textId="77777777" w:rsidR="00C91EAD" w:rsidRDefault="00C91EAD" w:rsidP="00187F00">
            <w:pPr>
              <w:jc w:val="center"/>
            </w:pPr>
            <w:r w:rsidRPr="004E7C69">
              <w:t>99.5</w:t>
            </w:r>
            <w:r w:rsidRPr="004E7C69">
              <w:sym w:font="Symbol" w:char="F0B0"/>
            </w:r>
            <w:r w:rsidRPr="004E7C69">
              <w:t xml:space="preserve"> F (37.5 </w:t>
            </w:r>
            <w:r w:rsidRPr="004E7C69">
              <w:sym w:font="Symbol" w:char="F0B0"/>
            </w:r>
            <w:r w:rsidRPr="004E7C69">
              <w:t>C)</w:t>
            </w:r>
          </w:p>
        </w:tc>
        <w:tc>
          <w:tcPr>
            <w:tcW w:w="2009" w:type="dxa"/>
            <w:gridSpan w:val="2"/>
          </w:tcPr>
          <w:p w14:paraId="0C84D1C2" w14:textId="77777777" w:rsidR="00C91EAD" w:rsidRDefault="00C91EAD" w:rsidP="00187F00">
            <w:r w:rsidRPr="004E7C69">
              <w:t>99.5</w:t>
            </w:r>
            <w:r w:rsidRPr="004E7C69">
              <w:sym w:font="Symbol" w:char="F0B0"/>
            </w:r>
            <w:r w:rsidRPr="004E7C69">
              <w:t xml:space="preserve"> F (37.5 </w:t>
            </w:r>
            <w:r w:rsidRPr="004E7C69">
              <w:sym w:font="Symbol" w:char="F0B0"/>
            </w:r>
            <w:r w:rsidRPr="004E7C69">
              <w:t>C)</w:t>
            </w:r>
          </w:p>
        </w:tc>
      </w:tr>
      <w:tr w:rsidR="00C91EAD" w14:paraId="2DC673FD" w14:textId="77777777" w:rsidTr="00C91EAD">
        <w:trPr>
          <w:gridAfter w:val="3"/>
          <w:wAfter w:w="3991" w:type="dxa"/>
        </w:trPr>
        <w:tc>
          <w:tcPr>
            <w:tcW w:w="2207" w:type="dxa"/>
            <w:gridSpan w:val="2"/>
          </w:tcPr>
          <w:p w14:paraId="7EFA5A40" w14:textId="77777777" w:rsidR="00C91EAD" w:rsidRDefault="00C91EAD" w:rsidP="00187F00">
            <w:r>
              <w:t xml:space="preserve">P </w:t>
            </w:r>
          </w:p>
        </w:tc>
        <w:tc>
          <w:tcPr>
            <w:tcW w:w="1936" w:type="dxa"/>
            <w:gridSpan w:val="4"/>
          </w:tcPr>
          <w:p w14:paraId="65654315" w14:textId="77777777" w:rsidR="00C91EAD" w:rsidRDefault="00C91EAD" w:rsidP="00187F00">
            <w:pPr>
              <w:jc w:val="center"/>
            </w:pPr>
            <w:r>
              <w:t>118</w:t>
            </w:r>
          </w:p>
        </w:tc>
        <w:tc>
          <w:tcPr>
            <w:tcW w:w="2009" w:type="dxa"/>
            <w:gridSpan w:val="2"/>
          </w:tcPr>
          <w:p w14:paraId="78CB63F4" w14:textId="77777777" w:rsidR="00C91EAD" w:rsidRDefault="00C91EAD" w:rsidP="00187F00">
            <w:r>
              <w:t>115</w:t>
            </w:r>
          </w:p>
        </w:tc>
      </w:tr>
      <w:tr w:rsidR="00C91EAD" w14:paraId="312ACDAA" w14:textId="77777777" w:rsidTr="00C91EAD">
        <w:trPr>
          <w:gridAfter w:val="3"/>
          <w:wAfter w:w="3991" w:type="dxa"/>
        </w:trPr>
        <w:tc>
          <w:tcPr>
            <w:tcW w:w="2207" w:type="dxa"/>
            <w:gridSpan w:val="2"/>
          </w:tcPr>
          <w:p w14:paraId="315C7D90" w14:textId="77777777" w:rsidR="00C91EAD" w:rsidRDefault="00C91EAD" w:rsidP="00187F00">
            <w:r>
              <w:t>RR</w:t>
            </w:r>
          </w:p>
        </w:tc>
        <w:tc>
          <w:tcPr>
            <w:tcW w:w="1936" w:type="dxa"/>
            <w:gridSpan w:val="4"/>
          </w:tcPr>
          <w:p w14:paraId="4449D02F" w14:textId="77777777" w:rsidR="00C91EAD" w:rsidRDefault="00C91EAD" w:rsidP="00187F00">
            <w:pPr>
              <w:jc w:val="center"/>
            </w:pPr>
            <w:r>
              <w:t>32</w:t>
            </w:r>
          </w:p>
        </w:tc>
        <w:tc>
          <w:tcPr>
            <w:tcW w:w="2009" w:type="dxa"/>
            <w:gridSpan w:val="2"/>
          </w:tcPr>
          <w:p w14:paraId="5EC470DE" w14:textId="77777777" w:rsidR="00C91EAD" w:rsidRDefault="00C91EAD" w:rsidP="00187F00">
            <w:r>
              <w:t>30</w:t>
            </w:r>
          </w:p>
        </w:tc>
      </w:tr>
      <w:tr w:rsidR="00C91EAD" w14:paraId="7A91ECB0" w14:textId="77777777" w:rsidTr="00C91EAD">
        <w:trPr>
          <w:gridAfter w:val="3"/>
          <w:wAfter w:w="3991" w:type="dxa"/>
        </w:trPr>
        <w:tc>
          <w:tcPr>
            <w:tcW w:w="2207" w:type="dxa"/>
            <w:gridSpan w:val="2"/>
          </w:tcPr>
          <w:p w14:paraId="5220C481" w14:textId="77777777" w:rsidR="00C91EAD" w:rsidRDefault="00C91EAD" w:rsidP="00187F00">
            <w:r>
              <w:t>B/P</w:t>
            </w:r>
          </w:p>
        </w:tc>
        <w:tc>
          <w:tcPr>
            <w:tcW w:w="1936" w:type="dxa"/>
            <w:gridSpan w:val="4"/>
          </w:tcPr>
          <w:p w14:paraId="4E1F6938" w14:textId="77777777" w:rsidR="00C91EAD" w:rsidRDefault="00C91EAD" w:rsidP="00187F00">
            <w:pPr>
              <w:jc w:val="center"/>
            </w:pPr>
            <w:r>
              <w:t>97/66</w:t>
            </w:r>
          </w:p>
        </w:tc>
        <w:tc>
          <w:tcPr>
            <w:tcW w:w="2009" w:type="dxa"/>
            <w:gridSpan w:val="2"/>
          </w:tcPr>
          <w:p w14:paraId="261479D0" w14:textId="77777777" w:rsidR="00C91EAD" w:rsidRDefault="00C91EAD" w:rsidP="00187F00">
            <w:r>
              <w:t>98/70</w:t>
            </w:r>
          </w:p>
        </w:tc>
      </w:tr>
      <w:tr w:rsidR="00C91EAD" w14:paraId="46EDA327" w14:textId="77777777" w:rsidTr="00C91EAD">
        <w:trPr>
          <w:gridAfter w:val="3"/>
          <w:wAfter w:w="3991" w:type="dxa"/>
        </w:trPr>
        <w:tc>
          <w:tcPr>
            <w:tcW w:w="2207" w:type="dxa"/>
            <w:gridSpan w:val="2"/>
          </w:tcPr>
          <w:p w14:paraId="4B320AC2" w14:textId="77777777" w:rsidR="00C91EAD" w:rsidRDefault="00C91EAD" w:rsidP="00187F00">
            <w:r>
              <w:t>Pulse oximeter</w:t>
            </w:r>
          </w:p>
        </w:tc>
        <w:tc>
          <w:tcPr>
            <w:tcW w:w="1936" w:type="dxa"/>
            <w:gridSpan w:val="4"/>
          </w:tcPr>
          <w:p w14:paraId="59D380D4" w14:textId="77777777" w:rsidR="00C91EAD" w:rsidRDefault="00C91EAD" w:rsidP="00187F00">
            <w:pPr>
              <w:jc w:val="center"/>
            </w:pPr>
            <w:r>
              <w:t>89% on RA</w:t>
            </w:r>
          </w:p>
        </w:tc>
        <w:tc>
          <w:tcPr>
            <w:tcW w:w="2009" w:type="dxa"/>
            <w:gridSpan w:val="2"/>
          </w:tcPr>
          <w:p w14:paraId="22022261" w14:textId="77777777" w:rsidR="00C91EAD" w:rsidRDefault="00C91EAD" w:rsidP="00187F00">
            <w:r>
              <w:t>92% on 2L NC</w:t>
            </w:r>
          </w:p>
        </w:tc>
      </w:tr>
      <w:tr w:rsidR="00C91EAD" w14:paraId="75D6A768" w14:textId="77777777" w:rsidTr="00C91EAD">
        <w:trPr>
          <w:gridAfter w:val="8"/>
          <w:wAfter w:w="7898" w:type="dxa"/>
        </w:trPr>
        <w:tc>
          <w:tcPr>
            <w:tcW w:w="2245" w:type="dxa"/>
            <w:gridSpan w:val="3"/>
            <w:shd w:val="clear" w:color="auto" w:fill="FFC000"/>
          </w:tcPr>
          <w:p w14:paraId="2598E6B0" w14:textId="77777777" w:rsidR="00C91EAD" w:rsidRDefault="00C91EAD" w:rsidP="00187F00">
            <w:pPr>
              <w:ind w:left="360"/>
            </w:pPr>
            <w:r w:rsidRPr="00CE0A65">
              <w:rPr>
                <w:b/>
                <w:bCs/>
              </w:rPr>
              <w:t>Medication</w:t>
            </w:r>
            <w:r>
              <w:rPr>
                <w:b/>
                <w:bCs/>
              </w:rPr>
              <w:t>s</w:t>
            </w:r>
          </w:p>
        </w:tc>
      </w:tr>
      <w:tr w:rsidR="00C91EAD" w14:paraId="469BA281" w14:textId="77777777" w:rsidTr="00C91EAD">
        <w:trPr>
          <w:gridAfter w:val="2"/>
          <w:wAfter w:w="3970" w:type="dxa"/>
        </w:trPr>
        <w:tc>
          <w:tcPr>
            <w:tcW w:w="6173" w:type="dxa"/>
            <w:gridSpan w:val="9"/>
          </w:tcPr>
          <w:p w14:paraId="46E126D5" w14:textId="77777777" w:rsidR="00C91EAD" w:rsidRDefault="00C91EAD" w:rsidP="00187F00">
            <w:pPr>
              <w:ind w:left="360"/>
            </w:pPr>
            <w:r>
              <w:rPr>
                <w:rFonts w:ascii="Roboto" w:hAnsi="Roboto"/>
                <w:color w:val="444444"/>
                <w:sz w:val="20"/>
                <w:szCs w:val="20"/>
                <w:shd w:val="clear" w:color="auto" w:fill="FFFFFF"/>
              </w:rPr>
              <w:t xml:space="preserve">Empagliflozin </w:t>
            </w:r>
            <w:r>
              <w:t xml:space="preserve">10 mg PO daily </w:t>
            </w:r>
          </w:p>
        </w:tc>
      </w:tr>
      <w:tr w:rsidR="00C91EAD" w14:paraId="708FDD89" w14:textId="77777777" w:rsidTr="00C91EAD">
        <w:trPr>
          <w:gridAfter w:val="2"/>
          <w:wAfter w:w="3970" w:type="dxa"/>
        </w:trPr>
        <w:tc>
          <w:tcPr>
            <w:tcW w:w="6173" w:type="dxa"/>
            <w:gridSpan w:val="9"/>
          </w:tcPr>
          <w:p w14:paraId="5BB602A2" w14:textId="77777777" w:rsidR="00C91EAD" w:rsidRDefault="00C91EAD" w:rsidP="00187F00">
            <w:pPr>
              <w:ind w:left="360"/>
            </w:pPr>
            <w:r>
              <w:t xml:space="preserve">Sitagliptin / metformin 50-1000 mg PO daily </w:t>
            </w:r>
          </w:p>
        </w:tc>
      </w:tr>
      <w:tr w:rsidR="00C91EAD" w14:paraId="68BEA6B1" w14:textId="77777777" w:rsidTr="00C91EAD">
        <w:trPr>
          <w:gridAfter w:val="2"/>
          <w:wAfter w:w="3970" w:type="dxa"/>
        </w:trPr>
        <w:tc>
          <w:tcPr>
            <w:tcW w:w="6173" w:type="dxa"/>
            <w:gridSpan w:val="9"/>
          </w:tcPr>
          <w:p w14:paraId="5A32C50F" w14:textId="77777777" w:rsidR="00C91EAD" w:rsidRDefault="00C91EAD" w:rsidP="00187F00">
            <w:pPr>
              <w:ind w:left="360"/>
            </w:pPr>
            <w:r>
              <w:t>Valsartan 160 mg PO daily</w:t>
            </w:r>
          </w:p>
        </w:tc>
      </w:tr>
      <w:tr w:rsidR="00C91EAD" w14:paraId="26166511" w14:textId="77777777" w:rsidTr="00C91EAD">
        <w:trPr>
          <w:gridAfter w:val="6"/>
          <w:wAfter w:w="7375" w:type="dxa"/>
        </w:trPr>
        <w:tc>
          <w:tcPr>
            <w:tcW w:w="2768" w:type="dxa"/>
            <w:gridSpan w:val="5"/>
            <w:tcBorders>
              <w:top w:val="single" w:sz="4" w:space="0" w:color="auto"/>
              <w:left w:val="single" w:sz="4" w:space="0" w:color="auto"/>
              <w:bottom w:val="single" w:sz="4" w:space="0" w:color="auto"/>
              <w:right w:val="single" w:sz="4" w:space="0" w:color="auto"/>
            </w:tcBorders>
            <w:shd w:val="clear" w:color="auto" w:fill="FFC000"/>
            <w:hideMark/>
          </w:tcPr>
          <w:p w14:paraId="25256167" w14:textId="77777777" w:rsidR="00C91EAD" w:rsidRDefault="00C91EAD" w:rsidP="00187F00">
            <w:pPr>
              <w:rPr>
                <w:b/>
                <w:bCs/>
              </w:rPr>
            </w:pPr>
            <w:r>
              <w:rPr>
                <w:b/>
                <w:bCs/>
              </w:rPr>
              <w:t>Laboratory Report</w:t>
            </w:r>
          </w:p>
        </w:tc>
      </w:tr>
      <w:tr w:rsidR="00C91EAD" w14:paraId="69A7C81D" w14:textId="77777777" w:rsidTr="00C91EAD">
        <w:tc>
          <w:tcPr>
            <w:tcW w:w="2515" w:type="dxa"/>
            <w:gridSpan w:val="4"/>
            <w:tcBorders>
              <w:top w:val="single" w:sz="4" w:space="0" w:color="auto"/>
              <w:left w:val="single" w:sz="4" w:space="0" w:color="auto"/>
              <w:bottom w:val="single" w:sz="4" w:space="0" w:color="auto"/>
              <w:right w:val="single" w:sz="4" w:space="0" w:color="auto"/>
            </w:tcBorders>
            <w:hideMark/>
          </w:tcPr>
          <w:p w14:paraId="442FFCF1" w14:textId="77777777" w:rsidR="00C91EAD" w:rsidRDefault="00C91EAD" w:rsidP="00187F00">
            <w:pPr>
              <w:ind w:left="360"/>
            </w:pPr>
            <w:r>
              <w:t>Lab</w:t>
            </w:r>
          </w:p>
        </w:tc>
        <w:tc>
          <w:tcPr>
            <w:tcW w:w="2429" w:type="dxa"/>
            <w:gridSpan w:val="3"/>
            <w:tcBorders>
              <w:top w:val="single" w:sz="4" w:space="0" w:color="auto"/>
              <w:left w:val="single" w:sz="4" w:space="0" w:color="auto"/>
              <w:bottom w:val="single" w:sz="4" w:space="0" w:color="auto"/>
              <w:right w:val="single" w:sz="4" w:space="0" w:color="auto"/>
            </w:tcBorders>
            <w:hideMark/>
          </w:tcPr>
          <w:p w14:paraId="00077322" w14:textId="77777777" w:rsidR="00C91EAD" w:rsidRDefault="00C91EAD" w:rsidP="00187F00">
            <w:pPr>
              <w:ind w:left="360"/>
            </w:pPr>
            <w:r>
              <w:t>Results</w:t>
            </w:r>
          </w:p>
        </w:tc>
        <w:tc>
          <w:tcPr>
            <w:tcW w:w="5199" w:type="dxa"/>
            <w:gridSpan w:val="4"/>
            <w:tcBorders>
              <w:top w:val="single" w:sz="4" w:space="0" w:color="auto"/>
              <w:left w:val="single" w:sz="4" w:space="0" w:color="auto"/>
              <w:bottom w:val="single" w:sz="4" w:space="0" w:color="auto"/>
              <w:right w:val="single" w:sz="4" w:space="0" w:color="auto"/>
            </w:tcBorders>
            <w:hideMark/>
          </w:tcPr>
          <w:p w14:paraId="38D8A110" w14:textId="77777777" w:rsidR="00C91EAD" w:rsidRDefault="00C91EAD" w:rsidP="00187F00">
            <w:pPr>
              <w:ind w:left="360"/>
            </w:pPr>
            <w:r>
              <w:t xml:space="preserve">Reference range </w:t>
            </w:r>
          </w:p>
        </w:tc>
      </w:tr>
      <w:tr w:rsidR="00C91EAD" w14:paraId="3DEE4066" w14:textId="77777777" w:rsidTr="00C91EAD">
        <w:tc>
          <w:tcPr>
            <w:tcW w:w="2515" w:type="dxa"/>
            <w:gridSpan w:val="4"/>
            <w:tcBorders>
              <w:top w:val="single" w:sz="4" w:space="0" w:color="auto"/>
              <w:left w:val="single" w:sz="4" w:space="0" w:color="auto"/>
              <w:bottom w:val="single" w:sz="4" w:space="0" w:color="auto"/>
              <w:right w:val="single" w:sz="4" w:space="0" w:color="auto"/>
            </w:tcBorders>
            <w:hideMark/>
          </w:tcPr>
          <w:p w14:paraId="64B4FE30" w14:textId="77777777" w:rsidR="00C91EAD" w:rsidRDefault="00C91EAD" w:rsidP="00187F00">
            <w:pPr>
              <w:ind w:left="360"/>
            </w:pPr>
            <w:r>
              <w:rPr>
                <w:rFonts w:cstheme="minorHAnsi"/>
              </w:rPr>
              <w:t>ABG pH</w:t>
            </w:r>
          </w:p>
        </w:tc>
        <w:tc>
          <w:tcPr>
            <w:tcW w:w="2429" w:type="dxa"/>
            <w:gridSpan w:val="3"/>
            <w:tcBorders>
              <w:top w:val="single" w:sz="4" w:space="0" w:color="auto"/>
              <w:left w:val="single" w:sz="4" w:space="0" w:color="auto"/>
              <w:bottom w:val="single" w:sz="4" w:space="0" w:color="auto"/>
              <w:right w:val="single" w:sz="4" w:space="0" w:color="auto"/>
            </w:tcBorders>
            <w:hideMark/>
          </w:tcPr>
          <w:p w14:paraId="0E8868BB" w14:textId="77777777" w:rsidR="00C91EAD" w:rsidRDefault="00C91EAD" w:rsidP="00187F00">
            <w:pPr>
              <w:ind w:left="360"/>
            </w:pPr>
            <w:r>
              <w:t>7.20</w:t>
            </w:r>
          </w:p>
        </w:tc>
        <w:tc>
          <w:tcPr>
            <w:tcW w:w="5199" w:type="dxa"/>
            <w:gridSpan w:val="4"/>
            <w:tcBorders>
              <w:top w:val="single" w:sz="4" w:space="0" w:color="auto"/>
              <w:left w:val="single" w:sz="4" w:space="0" w:color="auto"/>
              <w:bottom w:val="single" w:sz="4" w:space="0" w:color="auto"/>
              <w:right w:val="single" w:sz="4" w:space="0" w:color="auto"/>
            </w:tcBorders>
            <w:hideMark/>
          </w:tcPr>
          <w:p w14:paraId="222699FD" w14:textId="77777777" w:rsidR="00C91EAD" w:rsidRDefault="00C91EAD" w:rsidP="00187F00">
            <w:r>
              <w:rPr>
                <w:rFonts w:cstheme="minorHAnsi"/>
                <w:color w:val="333333"/>
                <w:shd w:val="clear" w:color="auto" w:fill="FFFFFF"/>
              </w:rPr>
              <w:t>7.35-7.45</w:t>
            </w:r>
          </w:p>
        </w:tc>
      </w:tr>
      <w:tr w:rsidR="00C91EAD" w14:paraId="236E9887" w14:textId="77777777" w:rsidTr="00C91EAD">
        <w:tc>
          <w:tcPr>
            <w:tcW w:w="2515" w:type="dxa"/>
            <w:gridSpan w:val="4"/>
            <w:tcBorders>
              <w:top w:val="single" w:sz="4" w:space="0" w:color="auto"/>
              <w:left w:val="single" w:sz="4" w:space="0" w:color="auto"/>
              <w:bottom w:val="single" w:sz="4" w:space="0" w:color="auto"/>
              <w:right w:val="single" w:sz="4" w:space="0" w:color="auto"/>
            </w:tcBorders>
            <w:hideMark/>
          </w:tcPr>
          <w:p w14:paraId="78295973" w14:textId="77777777" w:rsidR="00C91EAD" w:rsidRDefault="00C91EAD" w:rsidP="00187F00">
            <w:pPr>
              <w:ind w:left="360"/>
              <w:rPr>
                <w:rFonts w:cstheme="minorHAnsi"/>
              </w:rPr>
            </w:pPr>
            <w:r>
              <w:rPr>
                <w:rFonts w:cstheme="minorHAnsi"/>
              </w:rPr>
              <w:t>ABG P0</w:t>
            </w:r>
            <w:r>
              <w:rPr>
                <w:rFonts w:cstheme="minorHAnsi"/>
                <w:vertAlign w:val="subscript"/>
              </w:rPr>
              <w:t>2</w:t>
            </w:r>
          </w:p>
        </w:tc>
        <w:tc>
          <w:tcPr>
            <w:tcW w:w="2429" w:type="dxa"/>
            <w:gridSpan w:val="3"/>
            <w:tcBorders>
              <w:top w:val="single" w:sz="4" w:space="0" w:color="auto"/>
              <w:left w:val="single" w:sz="4" w:space="0" w:color="auto"/>
              <w:bottom w:val="single" w:sz="4" w:space="0" w:color="auto"/>
              <w:right w:val="single" w:sz="4" w:space="0" w:color="auto"/>
            </w:tcBorders>
          </w:tcPr>
          <w:p w14:paraId="65598D28" w14:textId="53AD33B9" w:rsidR="00C91EAD" w:rsidRDefault="00C91EAD" w:rsidP="00187F00">
            <w:pPr>
              <w:ind w:left="360"/>
            </w:pPr>
            <w:r>
              <w:t>60</w:t>
            </w:r>
          </w:p>
        </w:tc>
        <w:tc>
          <w:tcPr>
            <w:tcW w:w="5199" w:type="dxa"/>
            <w:gridSpan w:val="4"/>
            <w:tcBorders>
              <w:top w:val="single" w:sz="4" w:space="0" w:color="auto"/>
              <w:left w:val="single" w:sz="4" w:space="0" w:color="auto"/>
              <w:bottom w:val="single" w:sz="4" w:space="0" w:color="auto"/>
              <w:right w:val="single" w:sz="4" w:space="0" w:color="auto"/>
            </w:tcBorders>
            <w:hideMark/>
          </w:tcPr>
          <w:p w14:paraId="37892574" w14:textId="77777777" w:rsidR="00C91EAD" w:rsidRDefault="00C91EAD" w:rsidP="00187F00">
            <w:r>
              <w:rPr>
                <w:rFonts w:cstheme="minorHAnsi"/>
              </w:rPr>
              <w:t>75-100 mm Hg</w:t>
            </w:r>
          </w:p>
        </w:tc>
      </w:tr>
      <w:tr w:rsidR="00C91EAD" w14:paraId="28A2D8E2" w14:textId="77777777" w:rsidTr="00C91EAD">
        <w:tc>
          <w:tcPr>
            <w:tcW w:w="2515" w:type="dxa"/>
            <w:gridSpan w:val="4"/>
            <w:tcBorders>
              <w:top w:val="single" w:sz="4" w:space="0" w:color="auto"/>
              <w:left w:val="single" w:sz="4" w:space="0" w:color="auto"/>
              <w:bottom w:val="single" w:sz="4" w:space="0" w:color="auto"/>
              <w:right w:val="single" w:sz="4" w:space="0" w:color="auto"/>
            </w:tcBorders>
            <w:hideMark/>
          </w:tcPr>
          <w:p w14:paraId="64DE2E29" w14:textId="77777777" w:rsidR="00C91EAD" w:rsidRDefault="00C91EAD" w:rsidP="00187F00">
            <w:pPr>
              <w:ind w:left="360"/>
              <w:rPr>
                <w:rFonts w:cstheme="minorHAnsi"/>
              </w:rPr>
            </w:pPr>
            <w:r>
              <w:rPr>
                <w:rFonts w:cstheme="minorHAnsi"/>
              </w:rPr>
              <w:t>ABG PC0</w:t>
            </w:r>
            <w:r>
              <w:rPr>
                <w:rFonts w:cstheme="minorHAnsi"/>
                <w:vertAlign w:val="subscript"/>
              </w:rPr>
              <w:t>2</w:t>
            </w:r>
          </w:p>
        </w:tc>
        <w:tc>
          <w:tcPr>
            <w:tcW w:w="2429" w:type="dxa"/>
            <w:gridSpan w:val="3"/>
            <w:tcBorders>
              <w:top w:val="single" w:sz="4" w:space="0" w:color="auto"/>
              <w:left w:val="single" w:sz="4" w:space="0" w:color="auto"/>
              <w:bottom w:val="single" w:sz="4" w:space="0" w:color="auto"/>
              <w:right w:val="single" w:sz="4" w:space="0" w:color="auto"/>
            </w:tcBorders>
            <w:hideMark/>
          </w:tcPr>
          <w:p w14:paraId="3A9DC0CC" w14:textId="77777777" w:rsidR="00C91EAD" w:rsidRDefault="00C91EAD" w:rsidP="00187F00">
            <w:pPr>
              <w:ind w:left="360"/>
            </w:pPr>
            <w:r>
              <w:t>45</w:t>
            </w:r>
          </w:p>
        </w:tc>
        <w:tc>
          <w:tcPr>
            <w:tcW w:w="5199" w:type="dxa"/>
            <w:gridSpan w:val="4"/>
            <w:tcBorders>
              <w:top w:val="single" w:sz="4" w:space="0" w:color="auto"/>
              <w:left w:val="single" w:sz="4" w:space="0" w:color="auto"/>
              <w:bottom w:val="single" w:sz="4" w:space="0" w:color="auto"/>
              <w:right w:val="single" w:sz="4" w:space="0" w:color="auto"/>
            </w:tcBorders>
            <w:hideMark/>
          </w:tcPr>
          <w:p w14:paraId="50FA2D26" w14:textId="77777777" w:rsidR="00C91EAD" w:rsidRDefault="00C91EAD" w:rsidP="00187F00">
            <w:r>
              <w:rPr>
                <w:rFonts w:cstheme="minorHAnsi"/>
                <w:color w:val="333333"/>
                <w:shd w:val="clear" w:color="auto" w:fill="FFFFFF"/>
              </w:rPr>
              <w:t>35-45 mmHg</w:t>
            </w:r>
          </w:p>
        </w:tc>
      </w:tr>
      <w:tr w:rsidR="00C91EAD" w14:paraId="74CBF0EF" w14:textId="77777777" w:rsidTr="00C91EAD">
        <w:tc>
          <w:tcPr>
            <w:tcW w:w="2515" w:type="dxa"/>
            <w:gridSpan w:val="4"/>
            <w:tcBorders>
              <w:top w:val="single" w:sz="4" w:space="0" w:color="auto"/>
              <w:left w:val="single" w:sz="4" w:space="0" w:color="auto"/>
              <w:bottom w:val="single" w:sz="4" w:space="0" w:color="auto"/>
              <w:right w:val="single" w:sz="4" w:space="0" w:color="auto"/>
            </w:tcBorders>
            <w:hideMark/>
          </w:tcPr>
          <w:p w14:paraId="0281C574" w14:textId="77777777" w:rsidR="00C91EAD" w:rsidRDefault="00C91EAD" w:rsidP="00187F00">
            <w:pPr>
              <w:ind w:left="360"/>
              <w:rPr>
                <w:rFonts w:cstheme="minorHAnsi"/>
              </w:rPr>
            </w:pPr>
            <w:r>
              <w:rPr>
                <w:rFonts w:cstheme="minorHAnsi"/>
              </w:rPr>
              <w:t>ABG HC0</w:t>
            </w:r>
            <w:r>
              <w:rPr>
                <w:rFonts w:cstheme="minorHAnsi"/>
                <w:vertAlign w:val="subscript"/>
              </w:rPr>
              <w:t>3</w:t>
            </w:r>
          </w:p>
        </w:tc>
        <w:tc>
          <w:tcPr>
            <w:tcW w:w="2429" w:type="dxa"/>
            <w:gridSpan w:val="3"/>
            <w:tcBorders>
              <w:top w:val="single" w:sz="4" w:space="0" w:color="auto"/>
              <w:left w:val="single" w:sz="4" w:space="0" w:color="auto"/>
              <w:bottom w:val="single" w:sz="4" w:space="0" w:color="auto"/>
              <w:right w:val="single" w:sz="4" w:space="0" w:color="auto"/>
            </w:tcBorders>
            <w:hideMark/>
          </w:tcPr>
          <w:p w14:paraId="4780941C" w14:textId="77777777" w:rsidR="00C91EAD" w:rsidRDefault="00C91EAD" w:rsidP="00187F00">
            <w:pPr>
              <w:ind w:left="360"/>
            </w:pPr>
            <w:r>
              <w:t>32</w:t>
            </w:r>
          </w:p>
        </w:tc>
        <w:tc>
          <w:tcPr>
            <w:tcW w:w="5199" w:type="dxa"/>
            <w:gridSpan w:val="4"/>
            <w:tcBorders>
              <w:top w:val="single" w:sz="4" w:space="0" w:color="auto"/>
              <w:left w:val="single" w:sz="4" w:space="0" w:color="auto"/>
              <w:bottom w:val="single" w:sz="4" w:space="0" w:color="auto"/>
              <w:right w:val="single" w:sz="4" w:space="0" w:color="auto"/>
            </w:tcBorders>
            <w:hideMark/>
          </w:tcPr>
          <w:p w14:paraId="2ABECD05" w14:textId="77777777" w:rsidR="00C91EAD" w:rsidRDefault="00C91EAD" w:rsidP="00187F00">
            <w:r>
              <w:rPr>
                <w:rFonts w:cstheme="minorHAnsi"/>
                <w:color w:val="333333"/>
                <w:shd w:val="clear" w:color="auto" w:fill="FFFFFF"/>
              </w:rPr>
              <w:t>22-26 mEq/L</w:t>
            </w:r>
          </w:p>
        </w:tc>
      </w:tr>
      <w:tr w:rsidR="00C91EAD" w14:paraId="33AAAC83" w14:textId="77777777" w:rsidTr="00C91EAD">
        <w:tc>
          <w:tcPr>
            <w:tcW w:w="2515" w:type="dxa"/>
            <w:gridSpan w:val="4"/>
            <w:tcBorders>
              <w:top w:val="single" w:sz="4" w:space="0" w:color="auto"/>
              <w:left w:val="single" w:sz="4" w:space="0" w:color="auto"/>
              <w:bottom w:val="single" w:sz="4" w:space="0" w:color="auto"/>
              <w:right w:val="single" w:sz="4" w:space="0" w:color="auto"/>
            </w:tcBorders>
            <w:hideMark/>
          </w:tcPr>
          <w:p w14:paraId="34996201" w14:textId="77777777" w:rsidR="00C91EAD" w:rsidRDefault="00C91EAD" w:rsidP="00187F00">
            <w:pPr>
              <w:ind w:left="360"/>
              <w:rPr>
                <w:rFonts w:cstheme="minorHAnsi"/>
              </w:rPr>
            </w:pPr>
            <w:r>
              <w:rPr>
                <w:rFonts w:cstheme="minorHAnsi"/>
              </w:rPr>
              <w:t>BUN</w:t>
            </w:r>
          </w:p>
        </w:tc>
        <w:tc>
          <w:tcPr>
            <w:tcW w:w="2429" w:type="dxa"/>
            <w:gridSpan w:val="3"/>
            <w:tcBorders>
              <w:top w:val="single" w:sz="4" w:space="0" w:color="auto"/>
              <w:left w:val="single" w:sz="4" w:space="0" w:color="auto"/>
              <w:bottom w:val="single" w:sz="4" w:space="0" w:color="auto"/>
              <w:right w:val="single" w:sz="4" w:space="0" w:color="auto"/>
            </w:tcBorders>
            <w:hideMark/>
          </w:tcPr>
          <w:p w14:paraId="7B519853" w14:textId="77777777" w:rsidR="00C91EAD" w:rsidRDefault="00C91EAD" w:rsidP="00187F00">
            <w:pPr>
              <w:ind w:left="360"/>
            </w:pPr>
            <w:r>
              <w:t>34</w:t>
            </w:r>
          </w:p>
        </w:tc>
        <w:tc>
          <w:tcPr>
            <w:tcW w:w="5199" w:type="dxa"/>
            <w:gridSpan w:val="4"/>
            <w:tcBorders>
              <w:top w:val="single" w:sz="4" w:space="0" w:color="auto"/>
              <w:left w:val="single" w:sz="4" w:space="0" w:color="auto"/>
              <w:bottom w:val="single" w:sz="4" w:space="0" w:color="auto"/>
              <w:right w:val="single" w:sz="4" w:space="0" w:color="auto"/>
            </w:tcBorders>
            <w:hideMark/>
          </w:tcPr>
          <w:p w14:paraId="044DB1CD" w14:textId="77777777" w:rsidR="00C91EAD" w:rsidRDefault="00C91EAD" w:rsidP="00187F00">
            <w:r>
              <w:rPr>
                <w:rFonts w:cstheme="minorHAnsi"/>
                <w:color w:val="333333"/>
                <w:shd w:val="clear" w:color="auto" w:fill="FFFFFF"/>
              </w:rPr>
              <w:t>10-20 mg/dL</w:t>
            </w:r>
          </w:p>
        </w:tc>
      </w:tr>
      <w:tr w:rsidR="00C91EAD" w14:paraId="12B36AD6" w14:textId="77777777" w:rsidTr="00C91EAD">
        <w:tc>
          <w:tcPr>
            <w:tcW w:w="2515" w:type="dxa"/>
            <w:gridSpan w:val="4"/>
            <w:tcBorders>
              <w:top w:val="single" w:sz="4" w:space="0" w:color="auto"/>
              <w:left w:val="single" w:sz="4" w:space="0" w:color="auto"/>
              <w:bottom w:val="single" w:sz="4" w:space="0" w:color="auto"/>
              <w:right w:val="single" w:sz="4" w:space="0" w:color="auto"/>
            </w:tcBorders>
            <w:hideMark/>
          </w:tcPr>
          <w:p w14:paraId="35A8E96B" w14:textId="77777777" w:rsidR="00C91EAD" w:rsidRDefault="00C91EAD" w:rsidP="00187F00">
            <w:pPr>
              <w:ind w:left="360"/>
              <w:rPr>
                <w:rFonts w:cstheme="minorHAnsi"/>
              </w:rPr>
            </w:pPr>
            <w:r>
              <w:rPr>
                <w:rFonts w:cstheme="minorHAnsi"/>
              </w:rPr>
              <w:t>Creatine (Serum)</w:t>
            </w:r>
          </w:p>
        </w:tc>
        <w:tc>
          <w:tcPr>
            <w:tcW w:w="2429" w:type="dxa"/>
            <w:gridSpan w:val="3"/>
            <w:tcBorders>
              <w:top w:val="single" w:sz="4" w:space="0" w:color="auto"/>
              <w:left w:val="single" w:sz="4" w:space="0" w:color="auto"/>
              <w:bottom w:val="single" w:sz="4" w:space="0" w:color="auto"/>
              <w:right w:val="single" w:sz="4" w:space="0" w:color="auto"/>
            </w:tcBorders>
            <w:hideMark/>
          </w:tcPr>
          <w:p w14:paraId="2C0F80D1" w14:textId="77777777" w:rsidR="00C91EAD" w:rsidRDefault="00C91EAD" w:rsidP="00187F00">
            <w:pPr>
              <w:ind w:left="360"/>
            </w:pPr>
            <w:r>
              <w:t>1.9</w:t>
            </w:r>
          </w:p>
        </w:tc>
        <w:tc>
          <w:tcPr>
            <w:tcW w:w="5199" w:type="dxa"/>
            <w:gridSpan w:val="4"/>
            <w:tcBorders>
              <w:top w:val="single" w:sz="4" w:space="0" w:color="auto"/>
              <w:left w:val="single" w:sz="4" w:space="0" w:color="auto"/>
              <w:bottom w:val="single" w:sz="4" w:space="0" w:color="auto"/>
              <w:right w:val="single" w:sz="4" w:space="0" w:color="auto"/>
            </w:tcBorders>
            <w:hideMark/>
          </w:tcPr>
          <w:p w14:paraId="69CDAEAF" w14:textId="77777777" w:rsidR="00C91EAD" w:rsidRDefault="00C91EAD" w:rsidP="00187F00">
            <w:r>
              <w:rPr>
                <w:rFonts w:eastAsia="Times New Roman" w:cstheme="minorHAnsi"/>
                <w:color w:val="000000"/>
              </w:rPr>
              <w:t>0.9 to 1.4 mg/dL</w:t>
            </w:r>
          </w:p>
        </w:tc>
      </w:tr>
      <w:tr w:rsidR="00C91EAD" w14:paraId="24490752" w14:textId="77777777" w:rsidTr="00C91EAD">
        <w:tc>
          <w:tcPr>
            <w:tcW w:w="2515" w:type="dxa"/>
            <w:gridSpan w:val="4"/>
            <w:tcBorders>
              <w:top w:val="single" w:sz="4" w:space="0" w:color="auto"/>
              <w:left w:val="single" w:sz="4" w:space="0" w:color="auto"/>
              <w:bottom w:val="single" w:sz="4" w:space="0" w:color="auto"/>
              <w:right w:val="single" w:sz="4" w:space="0" w:color="auto"/>
            </w:tcBorders>
            <w:hideMark/>
          </w:tcPr>
          <w:p w14:paraId="22F1946E" w14:textId="77777777" w:rsidR="00C91EAD" w:rsidRDefault="00C91EAD" w:rsidP="00187F00">
            <w:pPr>
              <w:ind w:left="360"/>
              <w:rPr>
                <w:rFonts w:cstheme="minorHAnsi"/>
              </w:rPr>
            </w:pPr>
            <w:r>
              <w:rPr>
                <w:rFonts w:cstheme="minorHAnsi"/>
              </w:rPr>
              <w:t>Hematocrit</w:t>
            </w:r>
          </w:p>
        </w:tc>
        <w:tc>
          <w:tcPr>
            <w:tcW w:w="2429" w:type="dxa"/>
            <w:gridSpan w:val="3"/>
            <w:tcBorders>
              <w:top w:val="single" w:sz="4" w:space="0" w:color="auto"/>
              <w:left w:val="single" w:sz="4" w:space="0" w:color="auto"/>
              <w:bottom w:val="single" w:sz="4" w:space="0" w:color="auto"/>
              <w:right w:val="single" w:sz="4" w:space="0" w:color="auto"/>
            </w:tcBorders>
            <w:hideMark/>
          </w:tcPr>
          <w:p w14:paraId="28D80439" w14:textId="77777777" w:rsidR="00C91EAD" w:rsidRDefault="00C91EAD" w:rsidP="00187F00">
            <w:pPr>
              <w:ind w:left="360"/>
            </w:pPr>
            <w:r>
              <w:t>37</w:t>
            </w:r>
          </w:p>
        </w:tc>
        <w:tc>
          <w:tcPr>
            <w:tcW w:w="5199" w:type="dxa"/>
            <w:gridSpan w:val="4"/>
            <w:tcBorders>
              <w:top w:val="single" w:sz="4" w:space="0" w:color="auto"/>
              <w:left w:val="single" w:sz="4" w:space="0" w:color="auto"/>
              <w:bottom w:val="single" w:sz="4" w:space="0" w:color="auto"/>
              <w:right w:val="single" w:sz="4" w:space="0" w:color="auto"/>
            </w:tcBorders>
            <w:hideMark/>
          </w:tcPr>
          <w:p w14:paraId="0226C465" w14:textId="77777777" w:rsidR="00C91EAD" w:rsidRDefault="00C91EAD" w:rsidP="00187F00">
            <w:r>
              <w:rPr>
                <w:rFonts w:cstheme="minorHAnsi"/>
                <w:color w:val="333333"/>
                <w:shd w:val="clear" w:color="auto" w:fill="FFFFFF"/>
              </w:rPr>
              <w:t>Males: 42-52%; Females: 35-47%</w:t>
            </w:r>
          </w:p>
        </w:tc>
      </w:tr>
      <w:tr w:rsidR="00C91EAD" w14:paraId="487DED37" w14:textId="77777777" w:rsidTr="00C91EAD">
        <w:tc>
          <w:tcPr>
            <w:tcW w:w="2515" w:type="dxa"/>
            <w:gridSpan w:val="4"/>
            <w:tcBorders>
              <w:top w:val="single" w:sz="4" w:space="0" w:color="auto"/>
              <w:left w:val="single" w:sz="4" w:space="0" w:color="auto"/>
              <w:bottom w:val="single" w:sz="4" w:space="0" w:color="auto"/>
              <w:right w:val="single" w:sz="4" w:space="0" w:color="auto"/>
            </w:tcBorders>
            <w:hideMark/>
          </w:tcPr>
          <w:p w14:paraId="20AAAA36" w14:textId="77777777" w:rsidR="00C91EAD" w:rsidRDefault="00C91EAD" w:rsidP="00187F00">
            <w:pPr>
              <w:ind w:left="360"/>
              <w:rPr>
                <w:rFonts w:cstheme="minorHAnsi"/>
              </w:rPr>
            </w:pPr>
            <w:r>
              <w:rPr>
                <w:rFonts w:cstheme="minorHAnsi"/>
              </w:rPr>
              <w:t>Hemoglobin</w:t>
            </w:r>
          </w:p>
        </w:tc>
        <w:tc>
          <w:tcPr>
            <w:tcW w:w="2429" w:type="dxa"/>
            <w:gridSpan w:val="3"/>
            <w:tcBorders>
              <w:top w:val="single" w:sz="4" w:space="0" w:color="auto"/>
              <w:left w:val="single" w:sz="4" w:space="0" w:color="auto"/>
              <w:bottom w:val="single" w:sz="4" w:space="0" w:color="auto"/>
              <w:right w:val="single" w:sz="4" w:space="0" w:color="auto"/>
            </w:tcBorders>
            <w:hideMark/>
          </w:tcPr>
          <w:p w14:paraId="4E50A6CB" w14:textId="77777777" w:rsidR="00C91EAD" w:rsidRDefault="00C91EAD" w:rsidP="00187F00">
            <w:pPr>
              <w:ind w:left="360"/>
            </w:pPr>
            <w:r>
              <w:t>14</w:t>
            </w:r>
          </w:p>
        </w:tc>
        <w:tc>
          <w:tcPr>
            <w:tcW w:w="5199" w:type="dxa"/>
            <w:gridSpan w:val="4"/>
            <w:tcBorders>
              <w:top w:val="single" w:sz="4" w:space="0" w:color="auto"/>
              <w:left w:val="single" w:sz="4" w:space="0" w:color="auto"/>
              <w:bottom w:val="single" w:sz="4" w:space="0" w:color="auto"/>
              <w:right w:val="single" w:sz="4" w:space="0" w:color="auto"/>
            </w:tcBorders>
            <w:hideMark/>
          </w:tcPr>
          <w:p w14:paraId="071B9709" w14:textId="77777777" w:rsidR="00C91EAD" w:rsidRDefault="00C91EAD" w:rsidP="00187F00">
            <w:r>
              <w:rPr>
                <w:rFonts w:cstheme="minorHAnsi"/>
                <w:color w:val="333333"/>
                <w:shd w:val="clear" w:color="auto" w:fill="FFFFFF"/>
              </w:rPr>
              <w:t>Males: 13-18 g/dL; Females:12-16 g/dL</w:t>
            </w:r>
          </w:p>
        </w:tc>
      </w:tr>
      <w:tr w:rsidR="00C91EAD" w14:paraId="1A99C492" w14:textId="77777777" w:rsidTr="00C91EAD">
        <w:tc>
          <w:tcPr>
            <w:tcW w:w="2515" w:type="dxa"/>
            <w:gridSpan w:val="4"/>
            <w:tcBorders>
              <w:top w:val="single" w:sz="4" w:space="0" w:color="auto"/>
              <w:left w:val="single" w:sz="4" w:space="0" w:color="auto"/>
              <w:bottom w:val="single" w:sz="4" w:space="0" w:color="auto"/>
              <w:right w:val="single" w:sz="4" w:space="0" w:color="auto"/>
            </w:tcBorders>
            <w:hideMark/>
          </w:tcPr>
          <w:p w14:paraId="2202329F" w14:textId="77777777" w:rsidR="00C91EAD" w:rsidRDefault="00C91EAD" w:rsidP="00187F00">
            <w:pPr>
              <w:ind w:left="360"/>
              <w:rPr>
                <w:rFonts w:cstheme="minorHAnsi"/>
              </w:rPr>
            </w:pPr>
            <w:r>
              <w:rPr>
                <w:rFonts w:cstheme="minorHAnsi"/>
              </w:rPr>
              <w:t>WBC</w:t>
            </w:r>
          </w:p>
        </w:tc>
        <w:tc>
          <w:tcPr>
            <w:tcW w:w="2429" w:type="dxa"/>
            <w:gridSpan w:val="3"/>
            <w:tcBorders>
              <w:top w:val="single" w:sz="4" w:space="0" w:color="auto"/>
              <w:left w:val="single" w:sz="4" w:space="0" w:color="auto"/>
              <w:bottom w:val="single" w:sz="4" w:space="0" w:color="auto"/>
              <w:right w:val="single" w:sz="4" w:space="0" w:color="auto"/>
            </w:tcBorders>
            <w:hideMark/>
          </w:tcPr>
          <w:p w14:paraId="495CB6DB" w14:textId="77777777" w:rsidR="00C91EAD" w:rsidRDefault="00C91EAD" w:rsidP="00187F00">
            <w:pPr>
              <w:ind w:left="360"/>
            </w:pPr>
            <w:r>
              <w:t>4.7</w:t>
            </w:r>
          </w:p>
        </w:tc>
        <w:tc>
          <w:tcPr>
            <w:tcW w:w="5199" w:type="dxa"/>
            <w:gridSpan w:val="4"/>
            <w:tcBorders>
              <w:top w:val="single" w:sz="4" w:space="0" w:color="auto"/>
              <w:left w:val="single" w:sz="4" w:space="0" w:color="auto"/>
              <w:bottom w:val="single" w:sz="4" w:space="0" w:color="auto"/>
              <w:right w:val="single" w:sz="4" w:space="0" w:color="auto"/>
            </w:tcBorders>
            <w:hideMark/>
          </w:tcPr>
          <w:p w14:paraId="04DFD923" w14:textId="77777777" w:rsidR="00C91EAD" w:rsidRDefault="00C91EAD" w:rsidP="00187F00">
            <w:r>
              <w:rPr>
                <w:rFonts w:cstheme="minorHAnsi"/>
              </w:rPr>
              <w:t>4.5 – 10.5 x 10</w:t>
            </w:r>
            <w:r>
              <w:rPr>
                <w:rFonts w:cstheme="minorHAnsi"/>
                <w:vertAlign w:val="superscript"/>
              </w:rPr>
              <w:t xml:space="preserve">3 </w:t>
            </w:r>
            <w:r>
              <w:rPr>
                <w:rFonts w:cstheme="minorHAnsi"/>
              </w:rPr>
              <w:t>cells/mm</w:t>
            </w:r>
            <w:r>
              <w:rPr>
                <w:rFonts w:cstheme="minorHAnsi"/>
                <w:vertAlign w:val="superscript"/>
              </w:rPr>
              <w:t>3</w:t>
            </w:r>
          </w:p>
        </w:tc>
      </w:tr>
      <w:tr w:rsidR="00C91EAD" w14:paraId="65A732C9" w14:textId="77777777" w:rsidTr="00C91EAD">
        <w:tc>
          <w:tcPr>
            <w:tcW w:w="2515" w:type="dxa"/>
            <w:gridSpan w:val="4"/>
            <w:tcBorders>
              <w:top w:val="single" w:sz="4" w:space="0" w:color="auto"/>
              <w:left w:val="single" w:sz="4" w:space="0" w:color="auto"/>
              <w:bottom w:val="single" w:sz="4" w:space="0" w:color="auto"/>
              <w:right w:val="single" w:sz="4" w:space="0" w:color="auto"/>
            </w:tcBorders>
            <w:hideMark/>
          </w:tcPr>
          <w:p w14:paraId="1816D900" w14:textId="77777777" w:rsidR="00C91EAD" w:rsidRDefault="00C91EAD" w:rsidP="00187F00">
            <w:pPr>
              <w:ind w:left="360"/>
              <w:rPr>
                <w:rFonts w:cstheme="minorHAnsi"/>
              </w:rPr>
            </w:pPr>
            <w:r>
              <w:rPr>
                <w:rFonts w:cstheme="minorHAnsi"/>
              </w:rPr>
              <w:t>Platelets</w:t>
            </w:r>
          </w:p>
        </w:tc>
        <w:tc>
          <w:tcPr>
            <w:tcW w:w="2429" w:type="dxa"/>
            <w:gridSpan w:val="3"/>
            <w:tcBorders>
              <w:top w:val="single" w:sz="4" w:space="0" w:color="auto"/>
              <w:left w:val="single" w:sz="4" w:space="0" w:color="auto"/>
              <w:bottom w:val="single" w:sz="4" w:space="0" w:color="auto"/>
              <w:right w:val="single" w:sz="4" w:space="0" w:color="auto"/>
            </w:tcBorders>
            <w:hideMark/>
          </w:tcPr>
          <w:p w14:paraId="3F8FA52C" w14:textId="77777777" w:rsidR="00C91EAD" w:rsidRDefault="00C91EAD" w:rsidP="00187F00">
            <w:pPr>
              <w:ind w:left="360"/>
            </w:pPr>
            <w:r>
              <w:t>140,000</w:t>
            </w:r>
          </w:p>
        </w:tc>
        <w:tc>
          <w:tcPr>
            <w:tcW w:w="5199" w:type="dxa"/>
            <w:gridSpan w:val="4"/>
            <w:tcBorders>
              <w:top w:val="single" w:sz="4" w:space="0" w:color="auto"/>
              <w:left w:val="single" w:sz="4" w:space="0" w:color="auto"/>
              <w:bottom w:val="single" w:sz="4" w:space="0" w:color="auto"/>
              <w:right w:val="single" w:sz="4" w:space="0" w:color="auto"/>
            </w:tcBorders>
            <w:hideMark/>
          </w:tcPr>
          <w:p w14:paraId="04C07077" w14:textId="77777777" w:rsidR="00C91EAD" w:rsidRDefault="00C91EAD" w:rsidP="00187F00">
            <w:r>
              <w:rPr>
                <w:rFonts w:eastAsia="Times New Roman" w:cstheme="minorHAnsi"/>
                <w:color w:val="000000"/>
              </w:rPr>
              <w:t>140,000 to 450,000/</w:t>
            </w:r>
            <w:r>
              <w:rPr>
                <w:rFonts w:cstheme="minorHAnsi"/>
              </w:rPr>
              <w:t xml:space="preserve"> mm</w:t>
            </w:r>
            <w:r>
              <w:rPr>
                <w:rFonts w:cstheme="minorHAnsi"/>
                <w:vertAlign w:val="superscript"/>
              </w:rPr>
              <w:t>3</w:t>
            </w:r>
          </w:p>
        </w:tc>
      </w:tr>
      <w:tr w:rsidR="00C91EAD" w14:paraId="04D01073" w14:textId="77777777" w:rsidTr="00C91EAD">
        <w:tc>
          <w:tcPr>
            <w:tcW w:w="2515" w:type="dxa"/>
            <w:gridSpan w:val="4"/>
            <w:tcBorders>
              <w:top w:val="single" w:sz="4" w:space="0" w:color="auto"/>
              <w:left w:val="single" w:sz="4" w:space="0" w:color="auto"/>
              <w:bottom w:val="single" w:sz="4" w:space="0" w:color="auto"/>
              <w:right w:val="single" w:sz="4" w:space="0" w:color="auto"/>
            </w:tcBorders>
            <w:hideMark/>
          </w:tcPr>
          <w:p w14:paraId="1C22BF9D" w14:textId="77777777" w:rsidR="00C91EAD" w:rsidRDefault="00C91EAD" w:rsidP="00187F00">
            <w:pPr>
              <w:ind w:left="360"/>
              <w:rPr>
                <w:rFonts w:cstheme="minorHAnsi"/>
              </w:rPr>
            </w:pPr>
            <w:r>
              <w:rPr>
                <w:rFonts w:cstheme="minorHAnsi"/>
              </w:rPr>
              <w:t>Potassium(serum)</w:t>
            </w:r>
          </w:p>
        </w:tc>
        <w:tc>
          <w:tcPr>
            <w:tcW w:w="2429" w:type="dxa"/>
            <w:gridSpan w:val="3"/>
            <w:tcBorders>
              <w:top w:val="single" w:sz="4" w:space="0" w:color="auto"/>
              <w:left w:val="single" w:sz="4" w:space="0" w:color="auto"/>
              <w:bottom w:val="single" w:sz="4" w:space="0" w:color="auto"/>
              <w:right w:val="single" w:sz="4" w:space="0" w:color="auto"/>
            </w:tcBorders>
            <w:hideMark/>
          </w:tcPr>
          <w:p w14:paraId="7C1DA29A" w14:textId="77777777" w:rsidR="00C91EAD" w:rsidRDefault="00C91EAD" w:rsidP="00187F00">
            <w:pPr>
              <w:ind w:left="360"/>
            </w:pPr>
            <w:r>
              <w:t>3.4</w:t>
            </w:r>
          </w:p>
        </w:tc>
        <w:tc>
          <w:tcPr>
            <w:tcW w:w="5199" w:type="dxa"/>
            <w:gridSpan w:val="4"/>
            <w:tcBorders>
              <w:top w:val="single" w:sz="4" w:space="0" w:color="auto"/>
              <w:left w:val="single" w:sz="4" w:space="0" w:color="auto"/>
              <w:bottom w:val="single" w:sz="4" w:space="0" w:color="auto"/>
              <w:right w:val="single" w:sz="4" w:space="0" w:color="auto"/>
            </w:tcBorders>
            <w:hideMark/>
          </w:tcPr>
          <w:p w14:paraId="17F3F378" w14:textId="77777777" w:rsidR="00C91EAD" w:rsidRDefault="00C91EAD" w:rsidP="00187F00">
            <w:r>
              <w:rPr>
                <w:rFonts w:cstheme="minorHAnsi"/>
                <w:color w:val="000000"/>
                <w:shd w:val="clear" w:color="auto" w:fill="FFFFFF"/>
              </w:rPr>
              <w:t>3.5 to 5 mEq/L</w:t>
            </w:r>
          </w:p>
        </w:tc>
      </w:tr>
      <w:tr w:rsidR="00C91EAD" w14:paraId="52859347" w14:textId="77777777" w:rsidTr="00C91EAD">
        <w:tc>
          <w:tcPr>
            <w:tcW w:w="2515" w:type="dxa"/>
            <w:gridSpan w:val="4"/>
            <w:tcBorders>
              <w:top w:val="single" w:sz="4" w:space="0" w:color="auto"/>
              <w:left w:val="single" w:sz="4" w:space="0" w:color="auto"/>
              <w:bottom w:val="single" w:sz="4" w:space="0" w:color="auto"/>
              <w:right w:val="single" w:sz="4" w:space="0" w:color="auto"/>
            </w:tcBorders>
            <w:hideMark/>
          </w:tcPr>
          <w:p w14:paraId="3D13B4B0" w14:textId="77777777" w:rsidR="00C91EAD" w:rsidRDefault="00C91EAD" w:rsidP="00187F00">
            <w:pPr>
              <w:ind w:left="360"/>
              <w:rPr>
                <w:rFonts w:cstheme="minorHAnsi"/>
              </w:rPr>
            </w:pPr>
            <w:r>
              <w:rPr>
                <w:rFonts w:cstheme="minorHAnsi"/>
              </w:rPr>
              <w:t>Sodium (serum)</w:t>
            </w:r>
          </w:p>
        </w:tc>
        <w:tc>
          <w:tcPr>
            <w:tcW w:w="2429" w:type="dxa"/>
            <w:gridSpan w:val="3"/>
            <w:tcBorders>
              <w:top w:val="single" w:sz="4" w:space="0" w:color="auto"/>
              <w:left w:val="single" w:sz="4" w:space="0" w:color="auto"/>
              <w:bottom w:val="single" w:sz="4" w:space="0" w:color="auto"/>
              <w:right w:val="single" w:sz="4" w:space="0" w:color="auto"/>
            </w:tcBorders>
            <w:hideMark/>
          </w:tcPr>
          <w:p w14:paraId="3807A485" w14:textId="77777777" w:rsidR="00C91EAD" w:rsidRDefault="00C91EAD" w:rsidP="00187F00">
            <w:pPr>
              <w:ind w:left="360"/>
            </w:pPr>
            <w:r>
              <w:t>140</w:t>
            </w:r>
          </w:p>
        </w:tc>
        <w:tc>
          <w:tcPr>
            <w:tcW w:w="5199" w:type="dxa"/>
            <w:gridSpan w:val="4"/>
            <w:tcBorders>
              <w:top w:val="single" w:sz="4" w:space="0" w:color="auto"/>
              <w:left w:val="single" w:sz="4" w:space="0" w:color="auto"/>
              <w:bottom w:val="single" w:sz="4" w:space="0" w:color="auto"/>
              <w:right w:val="single" w:sz="4" w:space="0" w:color="auto"/>
            </w:tcBorders>
            <w:hideMark/>
          </w:tcPr>
          <w:p w14:paraId="183F6154" w14:textId="77777777" w:rsidR="00C91EAD" w:rsidRDefault="00C91EAD" w:rsidP="00187F00">
            <w:r>
              <w:rPr>
                <w:rFonts w:eastAsia="Times New Roman" w:cstheme="minorHAnsi"/>
                <w:color w:val="000000"/>
              </w:rPr>
              <w:t>135 to 145 mEq/L</w:t>
            </w:r>
          </w:p>
        </w:tc>
      </w:tr>
      <w:tr w:rsidR="00C91EAD" w14:paraId="2671AE95" w14:textId="77777777" w:rsidTr="00C91EAD">
        <w:tc>
          <w:tcPr>
            <w:tcW w:w="2515" w:type="dxa"/>
            <w:gridSpan w:val="4"/>
            <w:tcBorders>
              <w:top w:val="single" w:sz="4" w:space="0" w:color="auto"/>
              <w:left w:val="single" w:sz="4" w:space="0" w:color="auto"/>
              <w:bottom w:val="single" w:sz="4" w:space="0" w:color="auto"/>
              <w:right w:val="single" w:sz="4" w:space="0" w:color="auto"/>
            </w:tcBorders>
            <w:hideMark/>
          </w:tcPr>
          <w:p w14:paraId="696FFABC" w14:textId="77777777" w:rsidR="00C91EAD" w:rsidRDefault="00C91EAD" w:rsidP="00187F00">
            <w:pPr>
              <w:ind w:left="360"/>
              <w:rPr>
                <w:rFonts w:cstheme="minorHAnsi"/>
              </w:rPr>
            </w:pPr>
            <w:r>
              <w:rPr>
                <w:rFonts w:cstheme="minorHAnsi"/>
              </w:rPr>
              <w:t>Other (urine)</w:t>
            </w:r>
          </w:p>
        </w:tc>
        <w:tc>
          <w:tcPr>
            <w:tcW w:w="2429" w:type="dxa"/>
            <w:gridSpan w:val="3"/>
            <w:tcBorders>
              <w:top w:val="single" w:sz="4" w:space="0" w:color="auto"/>
              <w:left w:val="single" w:sz="4" w:space="0" w:color="auto"/>
              <w:bottom w:val="single" w:sz="4" w:space="0" w:color="auto"/>
              <w:right w:val="single" w:sz="4" w:space="0" w:color="auto"/>
            </w:tcBorders>
            <w:hideMark/>
          </w:tcPr>
          <w:p w14:paraId="07F2E660" w14:textId="77777777" w:rsidR="00C91EAD" w:rsidRDefault="00C91EAD" w:rsidP="00187F00">
            <w:pPr>
              <w:ind w:left="360"/>
            </w:pPr>
            <w:r>
              <w:t xml:space="preserve">Positive ketones </w:t>
            </w:r>
          </w:p>
        </w:tc>
        <w:tc>
          <w:tcPr>
            <w:tcW w:w="5199" w:type="dxa"/>
            <w:gridSpan w:val="4"/>
            <w:tcBorders>
              <w:top w:val="single" w:sz="4" w:space="0" w:color="auto"/>
              <w:left w:val="single" w:sz="4" w:space="0" w:color="auto"/>
              <w:bottom w:val="single" w:sz="4" w:space="0" w:color="auto"/>
              <w:right w:val="single" w:sz="4" w:space="0" w:color="auto"/>
            </w:tcBorders>
          </w:tcPr>
          <w:p w14:paraId="0C7CAFD1" w14:textId="77777777" w:rsidR="00C91EAD" w:rsidRDefault="00C91EAD" w:rsidP="00187F00"/>
        </w:tc>
      </w:tr>
    </w:tbl>
    <w:p w14:paraId="6EEF61A0" w14:textId="77777777" w:rsidR="00C91EAD" w:rsidRDefault="00C91EAD" w:rsidP="00C91EAD">
      <w:pPr>
        <w:pStyle w:val="ListParagraph"/>
        <w:ind w:left="0"/>
      </w:pPr>
    </w:p>
    <w:p w14:paraId="34C55250" w14:textId="5880DEB2" w:rsidR="00136C2C" w:rsidRDefault="00C67983" w:rsidP="00561B1C">
      <w:pPr>
        <w:numPr>
          <w:ilvl w:val="0"/>
          <w:numId w:val="15"/>
        </w:numPr>
        <w:rPr>
          <w:rFonts w:cstheme="minorHAnsi"/>
        </w:rPr>
      </w:pPr>
      <w:r w:rsidRPr="000D3CAE">
        <w:rPr>
          <w:rFonts w:cstheme="minorHAnsi"/>
          <w:i/>
          <w:iCs/>
        </w:rPr>
        <w:br w:type="page"/>
      </w:r>
      <w:r w:rsidR="00712F39" w:rsidRPr="000D3CAE">
        <w:rPr>
          <w:rFonts w:cstheme="minorHAnsi"/>
        </w:rPr>
        <w:lastRenderedPageBreak/>
        <w:t>Complete the diagram by dragging from the choices below to specify what condition the client is most likely experiencing, 2 actions the nurse should take to address that condition, and 2 parameters the nurse should monitor to assess the client's progress</w:t>
      </w:r>
      <w:r w:rsidR="000D3CAE">
        <w:rPr>
          <w:rFonts w:cstheme="minorHAnsi"/>
        </w:rPr>
        <w:t>.</w:t>
      </w:r>
    </w:p>
    <w:p w14:paraId="62EC3BC9" w14:textId="19D82A4B" w:rsidR="007F44B1" w:rsidRDefault="007F44B1" w:rsidP="007F44B1">
      <w:pPr>
        <w:rPr>
          <w:rFonts w:cstheme="minorHAnsi"/>
        </w:rPr>
      </w:pPr>
    </w:p>
    <w:tbl>
      <w:tblPr>
        <w:tblStyle w:val="TableGrid"/>
        <w:tblW w:w="0" w:type="auto"/>
        <w:tblLook w:val="04A0" w:firstRow="1" w:lastRow="0" w:firstColumn="1" w:lastColumn="0" w:noHBand="0" w:noVBand="1"/>
      </w:tblPr>
      <w:tblGrid>
        <w:gridCol w:w="3106"/>
        <w:gridCol w:w="3114"/>
        <w:gridCol w:w="3130"/>
      </w:tblGrid>
      <w:tr w:rsidR="007F44B1" w:rsidRPr="00EF4224" w14:paraId="20491B28" w14:textId="77777777" w:rsidTr="007F44B1">
        <w:tc>
          <w:tcPr>
            <w:tcW w:w="3106" w:type="dxa"/>
          </w:tcPr>
          <w:p w14:paraId="6B51C992" w14:textId="77777777" w:rsidR="007F44B1" w:rsidRPr="00EF4224" w:rsidRDefault="007F44B1" w:rsidP="00495444">
            <w:pPr>
              <w:jc w:val="center"/>
              <w:rPr>
                <w:rFonts w:cstheme="minorHAnsi"/>
              </w:rPr>
            </w:pPr>
            <w:r w:rsidRPr="00EF4224">
              <w:rPr>
                <w:rFonts w:cstheme="minorHAnsi"/>
              </w:rPr>
              <w:t>Action to take</w:t>
            </w:r>
          </w:p>
          <w:p w14:paraId="3BAEDCCD" w14:textId="77777777" w:rsidR="007F44B1" w:rsidRPr="00EF4224" w:rsidRDefault="007F44B1" w:rsidP="00495444">
            <w:pPr>
              <w:jc w:val="center"/>
              <w:rPr>
                <w:rFonts w:cstheme="minorHAnsi"/>
              </w:rPr>
            </w:pPr>
          </w:p>
        </w:tc>
        <w:tc>
          <w:tcPr>
            <w:tcW w:w="3114" w:type="dxa"/>
          </w:tcPr>
          <w:p w14:paraId="3E597A91" w14:textId="77777777" w:rsidR="007F44B1" w:rsidRPr="00EF4224" w:rsidRDefault="007F44B1" w:rsidP="00495444">
            <w:pPr>
              <w:jc w:val="center"/>
              <w:rPr>
                <w:rFonts w:cstheme="minorHAnsi"/>
              </w:rPr>
            </w:pPr>
          </w:p>
        </w:tc>
        <w:tc>
          <w:tcPr>
            <w:tcW w:w="3130" w:type="dxa"/>
          </w:tcPr>
          <w:p w14:paraId="09BFDB34" w14:textId="77777777" w:rsidR="007F44B1" w:rsidRPr="00EF4224" w:rsidRDefault="007F44B1" w:rsidP="00495444">
            <w:pPr>
              <w:jc w:val="center"/>
              <w:rPr>
                <w:rFonts w:cstheme="minorHAnsi"/>
              </w:rPr>
            </w:pPr>
            <w:r w:rsidRPr="00EF4224">
              <w:rPr>
                <w:rFonts w:cstheme="minorHAnsi"/>
              </w:rPr>
              <w:t>Parameter to monitor</w:t>
            </w:r>
          </w:p>
        </w:tc>
      </w:tr>
      <w:tr w:rsidR="007F44B1" w:rsidRPr="00EF4224" w14:paraId="4EB3D656" w14:textId="77777777" w:rsidTr="007F44B1">
        <w:tc>
          <w:tcPr>
            <w:tcW w:w="3106" w:type="dxa"/>
          </w:tcPr>
          <w:p w14:paraId="2FA38907" w14:textId="77777777" w:rsidR="007F44B1" w:rsidRPr="00EF4224" w:rsidRDefault="007F44B1" w:rsidP="00495444">
            <w:pPr>
              <w:jc w:val="center"/>
              <w:rPr>
                <w:rFonts w:cstheme="minorHAnsi"/>
              </w:rPr>
            </w:pPr>
          </w:p>
        </w:tc>
        <w:tc>
          <w:tcPr>
            <w:tcW w:w="3114" w:type="dxa"/>
          </w:tcPr>
          <w:p w14:paraId="2FCC8D90" w14:textId="77777777" w:rsidR="007F44B1" w:rsidRPr="00EF4224" w:rsidRDefault="007F44B1" w:rsidP="00495444">
            <w:pPr>
              <w:jc w:val="center"/>
              <w:rPr>
                <w:rFonts w:cstheme="minorHAnsi"/>
              </w:rPr>
            </w:pPr>
            <w:r w:rsidRPr="00EF4224">
              <w:rPr>
                <w:rFonts w:cstheme="minorHAnsi"/>
              </w:rPr>
              <w:t>Condition most likely experiencing</w:t>
            </w:r>
          </w:p>
        </w:tc>
        <w:tc>
          <w:tcPr>
            <w:tcW w:w="3130" w:type="dxa"/>
          </w:tcPr>
          <w:p w14:paraId="555F93BE" w14:textId="77777777" w:rsidR="007F44B1" w:rsidRPr="00EF4224" w:rsidRDefault="007F44B1" w:rsidP="00495444">
            <w:pPr>
              <w:jc w:val="center"/>
              <w:rPr>
                <w:rFonts w:cstheme="minorHAnsi"/>
              </w:rPr>
            </w:pPr>
          </w:p>
        </w:tc>
      </w:tr>
      <w:tr w:rsidR="007F44B1" w:rsidRPr="00EF4224" w14:paraId="1F3EA30D" w14:textId="77777777" w:rsidTr="007F44B1">
        <w:tc>
          <w:tcPr>
            <w:tcW w:w="3106" w:type="dxa"/>
          </w:tcPr>
          <w:p w14:paraId="643273D0" w14:textId="77777777" w:rsidR="007F44B1" w:rsidRPr="00EF4224" w:rsidRDefault="007F44B1" w:rsidP="00495444">
            <w:pPr>
              <w:jc w:val="center"/>
              <w:rPr>
                <w:rFonts w:cstheme="minorHAnsi"/>
              </w:rPr>
            </w:pPr>
            <w:r w:rsidRPr="00EF4224">
              <w:rPr>
                <w:rFonts w:cstheme="minorHAnsi"/>
              </w:rPr>
              <w:t>Action to take</w:t>
            </w:r>
          </w:p>
          <w:p w14:paraId="7E91D2D8" w14:textId="77777777" w:rsidR="007F44B1" w:rsidRPr="00EF4224" w:rsidRDefault="007F44B1" w:rsidP="00495444">
            <w:pPr>
              <w:jc w:val="center"/>
              <w:rPr>
                <w:rFonts w:cstheme="minorHAnsi"/>
              </w:rPr>
            </w:pPr>
          </w:p>
        </w:tc>
        <w:tc>
          <w:tcPr>
            <w:tcW w:w="3114" w:type="dxa"/>
          </w:tcPr>
          <w:p w14:paraId="3B5291F8" w14:textId="77777777" w:rsidR="007F44B1" w:rsidRPr="00EF4224" w:rsidRDefault="007F44B1" w:rsidP="00495444">
            <w:pPr>
              <w:jc w:val="center"/>
              <w:rPr>
                <w:rFonts w:cstheme="minorHAnsi"/>
              </w:rPr>
            </w:pPr>
          </w:p>
        </w:tc>
        <w:tc>
          <w:tcPr>
            <w:tcW w:w="3130" w:type="dxa"/>
          </w:tcPr>
          <w:p w14:paraId="69B6A757" w14:textId="77777777" w:rsidR="007F44B1" w:rsidRPr="00EF4224" w:rsidRDefault="007F44B1" w:rsidP="00495444">
            <w:pPr>
              <w:jc w:val="center"/>
              <w:rPr>
                <w:rFonts w:cstheme="minorHAnsi"/>
              </w:rPr>
            </w:pPr>
            <w:r w:rsidRPr="00EF4224">
              <w:rPr>
                <w:rFonts w:cstheme="minorHAnsi"/>
              </w:rPr>
              <w:t>Parameter to monitor</w:t>
            </w:r>
          </w:p>
        </w:tc>
      </w:tr>
      <w:bookmarkEnd w:id="0"/>
      <w:tr w:rsidR="00185D68" w:rsidRPr="00EF4224" w14:paraId="79767D29" w14:textId="77777777" w:rsidTr="007F44B1">
        <w:tblPrEx>
          <w:jc w:val="center"/>
        </w:tblPrEx>
        <w:trPr>
          <w:jc w:val="center"/>
        </w:trPr>
        <w:tc>
          <w:tcPr>
            <w:tcW w:w="3106" w:type="dxa"/>
            <w:tcBorders>
              <w:top w:val="single" w:sz="4" w:space="0" w:color="auto"/>
            </w:tcBorders>
            <w:shd w:val="clear" w:color="auto" w:fill="92D050"/>
          </w:tcPr>
          <w:p w14:paraId="03CB623F" w14:textId="77777777" w:rsidR="00BB24E9" w:rsidRPr="00EF4224" w:rsidRDefault="00BB24E9" w:rsidP="007E590E">
            <w:pPr>
              <w:jc w:val="center"/>
              <w:rPr>
                <w:rFonts w:cstheme="minorHAnsi"/>
                <w:b/>
                <w:bCs/>
              </w:rPr>
            </w:pPr>
            <w:r w:rsidRPr="00EF4224">
              <w:rPr>
                <w:rFonts w:cstheme="minorHAnsi"/>
                <w:b/>
                <w:bCs/>
              </w:rPr>
              <w:t>Actions to take</w:t>
            </w:r>
          </w:p>
        </w:tc>
        <w:tc>
          <w:tcPr>
            <w:tcW w:w="3114" w:type="dxa"/>
            <w:tcBorders>
              <w:top w:val="single" w:sz="4" w:space="0" w:color="auto"/>
            </w:tcBorders>
            <w:shd w:val="clear" w:color="auto" w:fill="00B0F0"/>
          </w:tcPr>
          <w:p w14:paraId="2C84C508" w14:textId="77777777" w:rsidR="00BB24E9" w:rsidRPr="00EF4224" w:rsidRDefault="00BB24E9" w:rsidP="007E590E">
            <w:pPr>
              <w:jc w:val="center"/>
              <w:rPr>
                <w:rFonts w:cstheme="minorHAnsi"/>
                <w:b/>
                <w:bCs/>
              </w:rPr>
            </w:pPr>
            <w:r w:rsidRPr="00EF4224">
              <w:rPr>
                <w:rFonts w:cstheme="minorHAnsi"/>
                <w:b/>
                <w:bCs/>
              </w:rPr>
              <w:t>Potential conditions</w:t>
            </w:r>
          </w:p>
        </w:tc>
        <w:tc>
          <w:tcPr>
            <w:tcW w:w="3130" w:type="dxa"/>
            <w:tcBorders>
              <w:top w:val="single" w:sz="4" w:space="0" w:color="auto"/>
            </w:tcBorders>
            <w:shd w:val="clear" w:color="auto" w:fill="00B050"/>
          </w:tcPr>
          <w:p w14:paraId="7C879BF2" w14:textId="77777777" w:rsidR="00BB24E9" w:rsidRPr="00EF4224" w:rsidRDefault="00BB24E9" w:rsidP="007E590E">
            <w:pPr>
              <w:jc w:val="center"/>
              <w:rPr>
                <w:rFonts w:cstheme="minorHAnsi"/>
                <w:b/>
                <w:bCs/>
              </w:rPr>
            </w:pPr>
            <w:r w:rsidRPr="00EF4224">
              <w:rPr>
                <w:rFonts w:cstheme="minorHAnsi"/>
                <w:b/>
                <w:bCs/>
              </w:rPr>
              <w:t>Parameters to monitor</w:t>
            </w:r>
          </w:p>
        </w:tc>
      </w:tr>
      <w:tr w:rsidR="007B009E" w:rsidRPr="00EF4224" w14:paraId="20DC075F" w14:textId="77777777" w:rsidTr="007F44B1">
        <w:tblPrEx>
          <w:jc w:val="center"/>
        </w:tblPrEx>
        <w:trPr>
          <w:trHeight w:val="440"/>
          <w:jc w:val="center"/>
        </w:trPr>
        <w:tc>
          <w:tcPr>
            <w:tcW w:w="3106" w:type="dxa"/>
            <w:shd w:val="clear" w:color="auto" w:fill="auto"/>
            <w:vAlign w:val="bottom"/>
          </w:tcPr>
          <w:p w14:paraId="51AC7D9D" w14:textId="2777974A" w:rsidR="00BB24E9" w:rsidRPr="00EF4224" w:rsidRDefault="005B5643" w:rsidP="00BB24E9">
            <w:pPr>
              <w:jc w:val="center"/>
              <w:rPr>
                <w:rFonts w:cstheme="minorHAnsi"/>
              </w:rPr>
            </w:pPr>
            <w:r>
              <w:rPr>
                <w:rFonts w:cstheme="minorHAnsi"/>
              </w:rPr>
              <w:t>Administer</w:t>
            </w:r>
            <w:r w:rsidR="007B59E8">
              <w:rPr>
                <w:rFonts w:cstheme="minorHAnsi"/>
              </w:rPr>
              <w:t xml:space="preserve"> </w:t>
            </w:r>
            <w:r w:rsidR="00C91EAD">
              <w:rPr>
                <w:rFonts w:cstheme="minorHAnsi"/>
              </w:rPr>
              <w:t>IV</w:t>
            </w:r>
            <w:r w:rsidR="00BC0CD2" w:rsidRPr="008E4BF0">
              <w:rPr>
                <w:rFonts w:cstheme="minorHAnsi"/>
              </w:rPr>
              <w:t xml:space="preserve"> </w:t>
            </w:r>
            <w:r w:rsidR="00E5579C" w:rsidRPr="008E4BF0">
              <w:rPr>
                <w:rFonts w:cstheme="minorHAnsi"/>
              </w:rPr>
              <w:t>insulin</w:t>
            </w:r>
            <w:r w:rsidR="00304100">
              <w:rPr>
                <w:rFonts w:cstheme="minorHAnsi"/>
              </w:rPr>
              <w:t xml:space="preserve"> </w:t>
            </w:r>
            <w:r w:rsidR="00F8157C">
              <w:rPr>
                <w:rFonts w:cstheme="minorHAnsi"/>
              </w:rPr>
              <w:t>*</w:t>
            </w:r>
          </w:p>
        </w:tc>
        <w:tc>
          <w:tcPr>
            <w:tcW w:w="3114" w:type="dxa"/>
            <w:shd w:val="clear" w:color="auto" w:fill="auto"/>
            <w:vAlign w:val="bottom"/>
          </w:tcPr>
          <w:p w14:paraId="615BC347" w14:textId="4ECDBC61" w:rsidR="00BB24E9" w:rsidRPr="00EF4224" w:rsidRDefault="000D3CAE" w:rsidP="00BB24E9">
            <w:pPr>
              <w:jc w:val="center"/>
              <w:rPr>
                <w:rFonts w:cstheme="minorHAnsi"/>
              </w:rPr>
            </w:pPr>
            <w:r>
              <w:rPr>
                <w:rFonts w:cstheme="minorHAnsi"/>
              </w:rPr>
              <w:t>Cardiogenic</w:t>
            </w:r>
            <w:r w:rsidR="00615AF7">
              <w:rPr>
                <w:rFonts w:cstheme="minorHAnsi"/>
              </w:rPr>
              <w:t xml:space="preserve"> </w:t>
            </w:r>
            <w:r>
              <w:rPr>
                <w:rFonts w:cstheme="minorHAnsi"/>
              </w:rPr>
              <w:t xml:space="preserve"> shock</w:t>
            </w:r>
          </w:p>
        </w:tc>
        <w:tc>
          <w:tcPr>
            <w:tcW w:w="3130" w:type="dxa"/>
            <w:shd w:val="clear" w:color="auto" w:fill="auto"/>
            <w:vAlign w:val="bottom"/>
          </w:tcPr>
          <w:p w14:paraId="185F736E" w14:textId="0707EE7E" w:rsidR="00BB24E9" w:rsidRPr="00EF4224" w:rsidRDefault="00F8157C" w:rsidP="00BB24E9">
            <w:pPr>
              <w:jc w:val="center"/>
              <w:rPr>
                <w:rFonts w:cstheme="minorHAnsi"/>
              </w:rPr>
            </w:pPr>
            <w:r>
              <w:rPr>
                <w:rFonts w:cstheme="minorHAnsi"/>
              </w:rPr>
              <w:t>C</w:t>
            </w:r>
            <w:r w:rsidR="00543E27" w:rsidRPr="008E4BF0">
              <w:rPr>
                <w:rFonts w:cstheme="minorHAnsi"/>
              </w:rPr>
              <w:t xml:space="preserve">apillary </w:t>
            </w:r>
            <w:r w:rsidR="00290092" w:rsidRPr="008E4BF0">
              <w:rPr>
                <w:rFonts w:cstheme="minorHAnsi"/>
              </w:rPr>
              <w:t>glucose</w:t>
            </w:r>
            <w:r w:rsidR="00290092">
              <w:rPr>
                <w:rFonts w:cstheme="minorHAnsi"/>
              </w:rPr>
              <w:t xml:space="preserve"> </w:t>
            </w:r>
            <w:r w:rsidR="008E4BF0">
              <w:rPr>
                <w:rFonts w:cstheme="minorHAnsi"/>
              </w:rPr>
              <w:t>monitoring</w:t>
            </w:r>
            <w:r>
              <w:rPr>
                <w:rFonts w:cstheme="minorHAnsi"/>
              </w:rPr>
              <w:t>*</w:t>
            </w:r>
          </w:p>
        </w:tc>
      </w:tr>
      <w:tr w:rsidR="007B009E" w:rsidRPr="00EF4224" w14:paraId="2C662B4A" w14:textId="77777777" w:rsidTr="007F44B1">
        <w:tblPrEx>
          <w:jc w:val="center"/>
        </w:tblPrEx>
        <w:trPr>
          <w:jc w:val="center"/>
        </w:trPr>
        <w:tc>
          <w:tcPr>
            <w:tcW w:w="3106" w:type="dxa"/>
            <w:shd w:val="clear" w:color="auto" w:fill="auto"/>
            <w:vAlign w:val="bottom"/>
          </w:tcPr>
          <w:p w14:paraId="34139B22" w14:textId="77777777" w:rsidR="00BB24E9" w:rsidRPr="00EF4224" w:rsidRDefault="00BB24E9" w:rsidP="00BB24E9">
            <w:pPr>
              <w:jc w:val="center"/>
              <w:rPr>
                <w:rFonts w:cstheme="minorHAnsi"/>
              </w:rPr>
            </w:pPr>
          </w:p>
          <w:p w14:paraId="6F333619" w14:textId="593CEA82" w:rsidR="00BB24E9" w:rsidRPr="00EF4224" w:rsidRDefault="000D3CAE" w:rsidP="00BB24E9">
            <w:pPr>
              <w:jc w:val="center"/>
              <w:rPr>
                <w:rFonts w:cstheme="minorHAnsi"/>
              </w:rPr>
            </w:pPr>
            <w:r>
              <w:rPr>
                <w:rFonts w:cstheme="minorHAnsi"/>
              </w:rPr>
              <w:t>Give nitroglycerin</w:t>
            </w:r>
          </w:p>
        </w:tc>
        <w:tc>
          <w:tcPr>
            <w:tcW w:w="3114" w:type="dxa"/>
            <w:shd w:val="clear" w:color="auto" w:fill="auto"/>
            <w:vAlign w:val="bottom"/>
          </w:tcPr>
          <w:p w14:paraId="1AAF599E" w14:textId="17AEF34D" w:rsidR="00BB24E9" w:rsidRPr="00EF4224" w:rsidRDefault="00615AF7" w:rsidP="00BB24E9">
            <w:pPr>
              <w:jc w:val="center"/>
              <w:rPr>
                <w:rFonts w:cstheme="minorHAnsi"/>
              </w:rPr>
            </w:pPr>
            <w:r w:rsidRPr="00C91EAD">
              <w:rPr>
                <w:rFonts w:cstheme="minorHAnsi"/>
              </w:rPr>
              <w:t>Diabetic ketoacidosis</w:t>
            </w:r>
            <w:r>
              <w:rPr>
                <w:rFonts w:cstheme="minorHAnsi"/>
              </w:rPr>
              <w:t>*</w:t>
            </w:r>
          </w:p>
        </w:tc>
        <w:tc>
          <w:tcPr>
            <w:tcW w:w="3130" w:type="dxa"/>
            <w:shd w:val="clear" w:color="auto" w:fill="auto"/>
            <w:vAlign w:val="bottom"/>
          </w:tcPr>
          <w:p w14:paraId="540DB1AD" w14:textId="7298C9B6" w:rsidR="00BB24E9" w:rsidRPr="00EF4224" w:rsidRDefault="000D3CAE" w:rsidP="00BB24E9">
            <w:pPr>
              <w:jc w:val="center"/>
              <w:rPr>
                <w:rFonts w:cstheme="minorHAnsi"/>
              </w:rPr>
            </w:pPr>
            <w:r>
              <w:rPr>
                <w:rFonts w:cstheme="minorHAnsi"/>
              </w:rPr>
              <w:t>Serial e</w:t>
            </w:r>
            <w:r w:rsidR="00E4634C">
              <w:rPr>
                <w:rFonts w:cstheme="minorHAnsi"/>
              </w:rPr>
              <w:t xml:space="preserve">lectrocardiogram </w:t>
            </w:r>
          </w:p>
        </w:tc>
      </w:tr>
      <w:tr w:rsidR="007B009E" w:rsidRPr="00EF4224" w14:paraId="15C5C2A0" w14:textId="77777777" w:rsidTr="007F44B1">
        <w:tblPrEx>
          <w:jc w:val="center"/>
        </w:tblPrEx>
        <w:trPr>
          <w:jc w:val="center"/>
        </w:trPr>
        <w:tc>
          <w:tcPr>
            <w:tcW w:w="3106" w:type="dxa"/>
            <w:shd w:val="clear" w:color="auto" w:fill="auto"/>
            <w:vAlign w:val="bottom"/>
          </w:tcPr>
          <w:p w14:paraId="66978FDF" w14:textId="77777777" w:rsidR="00BB24E9" w:rsidRPr="00EF4224" w:rsidRDefault="00BB24E9" w:rsidP="00BB24E9">
            <w:pPr>
              <w:jc w:val="center"/>
              <w:rPr>
                <w:rFonts w:cstheme="minorHAnsi"/>
              </w:rPr>
            </w:pPr>
          </w:p>
          <w:p w14:paraId="5F773D9E" w14:textId="2FC21EF0" w:rsidR="00BB24E9" w:rsidRPr="00EF4224" w:rsidRDefault="000D3CAE" w:rsidP="00BB24E9">
            <w:pPr>
              <w:jc w:val="center"/>
              <w:rPr>
                <w:rFonts w:cstheme="minorHAnsi"/>
              </w:rPr>
            </w:pPr>
            <w:r>
              <w:rPr>
                <w:rFonts w:cstheme="minorHAnsi"/>
              </w:rPr>
              <w:t>Assist with intubation</w:t>
            </w:r>
          </w:p>
        </w:tc>
        <w:tc>
          <w:tcPr>
            <w:tcW w:w="3114" w:type="dxa"/>
            <w:tcBorders>
              <w:bottom w:val="single" w:sz="4" w:space="0" w:color="auto"/>
            </w:tcBorders>
            <w:shd w:val="clear" w:color="auto" w:fill="auto"/>
            <w:vAlign w:val="bottom"/>
          </w:tcPr>
          <w:p w14:paraId="7C83CDE8" w14:textId="0C9AA9DF" w:rsidR="00BB24E9" w:rsidRPr="00615AF7" w:rsidRDefault="00615AF7" w:rsidP="00BB24E9">
            <w:pPr>
              <w:jc w:val="center"/>
              <w:rPr>
                <w:rFonts w:cstheme="minorHAnsi"/>
              </w:rPr>
            </w:pPr>
            <w:r w:rsidRPr="00615AF7">
              <w:t>Hyperglycemic hyperosmolar syndrome</w:t>
            </w:r>
          </w:p>
        </w:tc>
        <w:tc>
          <w:tcPr>
            <w:tcW w:w="3130" w:type="dxa"/>
            <w:shd w:val="clear" w:color="auto" w:fill="auto"/>
            <w:vAlign w:val="bottom"/>
          </w:tcPr>
          <w:p w14:paraId="677F329E" w14:textId="386DD0B5" w:rsidR="00BB24E9" w:rsidRPr="00EF4224" w:rsidRDefault="00F8157C" w:rsidP="00BB24E9">
            <w:pPr>
              <w:jc w:val="center"/>
              <w:rPr>
                <w:rFonts w:cstheme="minorHAnsi"/>
              </w:rPr>
            </w:pPr>
            <w:r>
              <w:rPr>
                <w:rFonts w:cstheme="minorHAnsi"/>
              </w:rPr>
              <w:t>A</w:t>
            </w:r>
            <w:r w:rsidR="00185D68">
              <w:rPr>
                <w:rFonts w:cstheme="minorHAnsi"/>
              </w:rPr>
              <w:t xml:space="preserve">rterial blood gases </w:t>
            </w:r>
            <w:r w:rsidR="0027352A">
              <w:rPr>
                <w:rFonts w:cstheme="minorHAnsi"/>
              </w:rPr>
              <w:t xml:space="preserve"> </w:t>
            </w:r>
          </w:p>
        </w:tc>
      </w:tr>
      <w:tr w:rsidR="007B009E" w:rsidRPr="00EF4224" w14:paraId="44AC78C6" w14:textId="77777777" w:rsidTr="007F44B1">
        <w:tblPrEx>
          <w:jc w:val="center"/>
        </w:tblPrEx>
        <w:trPr>
          <w:jc w:val="center"/>
        </w:trPr>
        <w:tc>
          <w:tcPr>
            <w:tcW w:w="3106" w:type="dxa"/>
            <w:tcBorders>
              <w:bottom w:val="single" w:sz="4" w:space="0" w:color="auto"/>
            </w:tcBorders>
            <w:shd w:val="clear" w:color="auto" w:fill="auto"/>
            <w:vAlign w:val="bottom"/>
          </w:tcPr>
          <w:p w14:paraId="5EC824D4" w14:textId="77777777" w:rsidR="00BB24E9" w:rsidRPr="00EF4224" w:rsidRDefault="00BB24E9" w:rsidP="00BB24E9">
            <w:pPr>
              <w:jc w:val="center"/>
              <w:rPr>
                <w:rFonts w:cstheme="minorHAnsi"/>
              </w:rPr>
            </w:pPr>
          </w:p>
          <w:p w14:paraId="3F39B567" w14:textId="21912664" w:rsidR="00BB24E9" w:rsidRPr="00EF4224" w:rsidRDefault="000D3CAE" w:rsidP="00BB24E9">
            <w:pPr>
              <w:jc w:val="center"/>
              <w:rPr>
                <w:rFonts w:cstheme="minorHAnsi"/>
              </w:rPr>
            </w:pPr>
            <w:r>
              <w:rPr>
                <w:rFonts w:cstheme="minorHAnsi"/>
              </w:rPr>
              <w:t>Administer antibiotics</w:t>
            </w:r>
          </w:p>
        </w:tc>
        <w:tc>
          <w:tcPr>
            <w:tcW w:w="3114" w:type="dxa"/>
            <w:tcBorders>
              <w:bottom w:val="single" w:sz="4" w:space="0" w:color="auto"/>
            </w:tcBorders>
            <w:shd w:val="clear" w:color="auto" w:fill="auto"/>
            <w:vAlign w:val="bottom"/>
          </w:tcPr>
          <w:p w14:paraId="23F108D6" w14:textId="6A7F1173" w:rsidR="00BB24E9" w:rsidRPr="00EF4224" w:rsidRDefault="004303B2" w:rsidP="00BB24E9">
            <w:pPr>
              <w:jc w:val="center"/>
              <w:rPr>
                <w:rFonts w:cstheme="minorHAnsi"/>
              </w:rPr>
            </w:pPr>
            <w:r>
              <w:rPr>
                <w:rFonts w:cstheme="minorHAnsi"/>
              </w:rPr>
              <w:t xml:space="preserve">Urinary tract infection </w:t>
            </w:r>
            <w:r w:rsidR="00615AF7">
              <w:rPr>
                <w:rFonts w:cstheme="minorHAnsi"/>
              </w:rPr>
              <w:t>with delirium</w:t>
            </w:r>
          </w:p>
        </w:tc>
        <w:tc>
          <w:tcPr>
            <w:tcW w:w="3130" w:type="dxa"/>
            <w:tcBorders>
              <w:bottom w:val="single" w:sz="4" w:space="0" w:color="auto"/>
            </w:tcBorders>
            <w:shd w:val="clear" w:color="auto" w:fill="auto"/>
            <w:vAlign w:val="bottom"/>
          </w:tcPr>
          <w:p w14:paraId="70ECBA1A" w14:textId="196AC0E8" w:rsidR="00BB24E9" w:rsidRPr="00EF4224" w:rsidRDefault="00F8157C" w:rsidP="00BB24E9">
            <w:pPr>
              <w:jc w:val="center"/>
              <w:rPr>
                <w:rFonts w:cstheme="minorHAnsi"/>
              </w:rPr>
            </w:pPr>
            <w:r>
              <w:rPr>
                <w:rFonts w:cstheme="minorHAnsi"/>
              </w:rPr>
              <w:t>U</w:t>
            </w:r>
            <w:r w:rsidR="00605A99" w:rsidRPr="002320EE">
              <w:rPr>
                <w:rFonts w:cstheme="minorHAnsi"/>
              </w:rPr>
              <w:t>rinalysis</w:t>
            </w:r>
            <w:r w:rsidR="004303B2">
              <w:rPr>
                <w:rFonts w:cstheme="minorHAnsi"/>
              </w:rPr>
              <w:t xml:space="preserve"> </w:t>
            </w:r>
            <w:r w:rsidR="006F17D8">
              <w:rPr>
                <w:rFonts w:cstheme="minorHAnsi"/>
              </w:rPr>
              <w:t xml:space="preserve"> </w:t>
            </w:r>
          </w:p>
        </w:tc>
      </w:tr>
      <w:tr w:rsidR="007B009E" w:rsidRPr="00EF4224" w14:paraId="5CF83C04" w14:textId="77777777" w:rsidTr="007F44B1">
        <w:tblPrEx>
          <w:jc w:val="center"/>
        </w:tblPrEx>
        <w:trPr>
          <w:jc w:val="center"/>
        </w:trPr>
        <w:tc>
          <w:tcPr>
            <w:tcW w:w="3106" w:type="dxa"/>
            <w:tcBorders>
              <w:right w:val="single" w:sz="4" w:space="0" w:color="auto"/>
            </w:tcBorders>
            <w:shd w:val="clear" w:color="auto" w:fill="auto"/>
            <w:vAlign w:val="bottom"/>
          </w:tcPr>
          <w:p w14:paraId="27A20B30" w14:textId="77777777" w:rsidR="00BB24E9" w:rsidRPr="00EF4224" w:rsidRDefault="00BB24E9" w:rsidP="00BB24E9">
            <w:pPr>
              <w:jc w:val="center"/>
              <w:rPr>
                <w:rFonts w:cstheme="minorHAnsi"/>
              </w:rPr>
            </w:pPr>
          </w:p>
          <w:p w14:paraId="0E940050" w14:textId="03B19C27" w:rsidR="00BB24E9" w:rsidRPr="00EF4224" w:rsidRDefault="005B5643" w:rsidP="00BB24E9">
            <w:pPr>
              <w:jc w:val="center"/>
              <w:rPr>
                <w:rFonts w:cstheme="minorHAnsi"/>
              </w:rPr>
            </w:pPr>
            <w:r>
              <w:rPr>
                <w:rFonts w:cstheme="minorHAnsi"/>
              </w:rPr>
              <w:t xml:space="preserve">Infuse </w:t>
            </w:r>
            <w:r w:rsidR="000D3CAE">
              <w:rPr>
                <w:rFonts w:cstheme="minorHAnsi"/>
              </w:rPr>
              <w:t>n</w:t>
            </w:r>
            <w:r w:rsidR="00F8157C" w:rsidRPr="00F8157C">
              <w:rPr>
                <w:rFonts w:cstheme="minorHAnsi"/>
              </w:rPr>
              <w:t>ormal</w:t>
            </w:r>
            <w:r w:rsidR="000D3CAE">
              <w:rPr>
                <w:rFonts w:cstheme="minorHAnsi"/>
              </w:rPr>
              <w:t xml:space="preserve"> s</w:t>
            </w:r>
            <w:r w:rsidR="00F8157C" w:rsidRPr="00F8157C">
              <w:rPr>
                <w:rFonts w:cstheme="minorHAnsi"/>
              </w:rPr>
              <w:t>aline</w:t>
            </w:r>
            <w:r w:rsidR="000D3CAE">
              <w:rPr>
                <w:rFonts w:cstheme="minorHAnsi"/>
              </w:rPr>
              <w:t xml:space="preserve"> fluid bolus*</w:t>
            </w:r>
          </w:p>
        </w:tc>
        <w:tc>
          <w:tcPr>
            <w:tcW w:w="3114" w:type="dxa"/>
            <w:tcBorders>
              <w:top w:val="single" w:sz="4" w:space="0" w:color="auto"/>
              <w:left w:val="single" w:sz="4" w:space="0" w:color="auto"/>
              <w:bottom w:val="nil"/>
              <w:right w:val="single" w:sz="4" w:space="0" w:color="auto"/>
            </w:tcBorders>
            <w:shd w:val="clear" w:color="auto" w:fill="auto"/>
            <w:vAlign w:val="bottom"/>
          </w:tcPr>
          <w:p w14:paraId="5EDCC8AA" w14:textId="77777777" w:rsidR="00BB24E9" w:rsidRPr="00EF4224" w:rsidRDefault="00BB24E9" w:rsidP="00BB24E9">
            <w:pPr>
              <w:jc w:val="center"/>
              <w:rPr>
                <w:rFonts w:cstheme="minorHAnsi"/>
              </w:rPr>
            </w:pPr>
          </w:p>
        </w:tc>
        <w:tc>
          <w:tcPr>
            <w:tcW w:w="3130" w:type="dxa"/>
            <w:tcBorders>
              <w:left w:val="single" w:sz="4" w:space="0" w:color="auto"/>
            </w:tcBorders>
            <w:shd w:val="clear" w:color="auto" w:fill="auto"/>
            <w:vAlign w:val="bottom"/>
          </w:tcPr>
          <w:p w14:paraId="570B0629" w14:textId="0C9685A1" w:rsidR="00BB24E9" w:rsidRPr="00EF4224" w:rsidRDefault="00F8157C" w:rsidP="00BB24E9">
            <w:pPr>
              <w:jc w:val="center"/>
              <w:rPr>
                <w:rFonts w:cstheme="minorHAnsi"/>
              </w:rPr>
            </w:pPr>
            <w:r>
              <w:rPr>
                <w:rFonts w:cstheme="minorHAnsi"/>
              </w:rPr>
              <w:t>L</w:t>
            </w:r>
            <w:r w:rsidR="006B34D6" w:rsidRPr="008E4BF0">
              <w:rPr>
                <w:rFonts w:cstheme="minorHAnsi"/>
              </w:rPr>
              <w:t xml:space="preserve">evel of consciousness </w:t>
            </w:r>
            <w:r>
              <w:rPr>
                <w:rFonts w:cstheme="minorHAnsi"/>
              </w:rPr>
              <w:t>*</w:t>
            </w:r>
          </w:p>
        </w:tc>
      </w:tr>
    </w:tbl>
    <w:p w14:paraId="10F38542" w14:textId="253690AE" w:rsidR="00EF4224" w:rsidRDefault="00EF4224">
      <w:pPr>
        <w:rPr>
          <w:rFonts w:cstheme="minorHAnsi"/>
        </w:rPr>
      </w:pPr>
    </w:p>
    <w:p w14:paraId="0D658CB3" w14:textId="77777777" w:rsidR="008F3E8B" w:rsidRPr="000E791C" w:rsidRDefault="008F3E8B" w:rsidP="008F3E8B">
      <w:pPr>
        <w:rPr>
          <w:rFonts w:cstheme="minorHAnsi"/>
          <w:b/>
          <w:bCs/>
        </w:rPr>
      </w:pPr>
      <w:r w:rsidRPr="000E791C">
        <w:rPr>
          <w:rFonts w:cstheme="minorHAnsi"/>
          <w:b/>
          <w:bCs/>
        </w:rPr>
        <w:t>Scoring Rule: 0/1</w:t>
      </w:r>
    </w:p>
    <w:bookmarkEnd w:id="1"/>
    <w:p w14:paraId="526037C4" w14:textId="77777777" w:rsidR="008F3E8B" w:rsidRPr="000F5E90" w:rsidRDefault="008F3E8B" w:rsidP="002320EE">
      <w:r w:rsidRPr="008F3E8B">
        <w:rPr>
          <w:b/>
          <w:bCs/>
        </w:rPr>
        <w:t>Rationale:</w:t>
      </w:r>
      <w:r w:rsidRPr="000F5E90">
        <w:t xml:space="preserve"> </w:t>
      </w:r>
      <w:r>
        <w:t>The labs indicate the client has d</w:t>
      </w:r>
      <w:r w:rsidRPr="000F5E90">
        <w:t>iabetic ketoacidosis</w:t>
      </w:r>
      <w:r>
        <w:t xml:space="preserve"> </w:t>
      </w:r>
      <w:r w:rsidRPr="000F5E90">
        <w:t>an acute complication of diabetes</w:t>
      </w:r>
      <w:r>
        <w:t xml:space="preserve"> evidenced by the</w:t>
      </w:r>
      <w:r w:rsidRPr="000F5E90">
        <w:t xml:space="preserve"> hyperglycemia</w:t>
      </w:r>
      <w:r>
        <w:t>, acidosis, and production of ketones</w:t>
      </w:r>
      <w:r w:rsidRPr="000F5E90">
        <w:t>.  Treatment of diabetic ketoacidosis focuses on managing and</w:t>
      </w:r>
      <w:r>
        <w:t xml:space="preserve"> </w:t>
      </w:r>
      <w:r w:rsidRPr="000F5E90">
        <w:t xml:space="preserve">correcting the serum glucose along with correcting </w:t>
      </w:r>
      <w:r>
        <w:t xml:space="preserve">dehydration and </w:t>
      </w:r>
      <w:r w:rsidRPr="000F5E90">
        <w:t>electrolyte imbalances</w:t>
      </w:r>
      <w:r>
        <w:t xml:space="preserve">. </w:t>
      </w:r>
      <w:r w:rsidRPr="000F5E90">
        <w:t>With the administration of the intravenous fluids and the insulin infusion</w:t>
      </w:r>
      <w:r>
        <w:t xml:space="preserve"> </w:t>
      </w:r>
      <w:r w:rsidRPr="000F5E90">
        <w:t>the accumulated ketone</w:t>
      </w:r>
      <w:r>
        <w:t xml:space="preserve"> </w:t>
      </w:r>
      <w:r w:rsidRPr="000F5E90">
        <w:t>bodies are reversed</w:t>
      </w:r>
      <w:r>
        <w:t xml:space="preserve"> </w:t>
      </w:r>
      <w:r w:rsidRPr="000F5E90">
        <w:t>thereby correcting the acidotic state</w:t>
      </w:r>
      <w:r>
        <w:t xml:space="preserve"> </w:t>
      </w:r>
      <w:r w:rsidRPr="000F5E90">
        <w:t>and ending the production of ketones from</w:t>
      </w:r>
      <w:r>
        <w:t xml:space="preserve"> </w:t>
      </w:r>
      <w:r w:rsidRPr="000F5E90">
        <w:t xml:space="preserve">the fat breakdown. </w:t>
      </w:r>
      <w:r>
        <w:t xml:space="preserve"> The nurse closely monitors blood glucose and adjust insulin accordingly. </w:t>
      </w:r>
      <w:r w:rsidRPr="000F5E90">
        <w:t>With the cells being rehydrated and glucose moving into the cells</w:t>
      </w:r>
      <w:r>
        <w:t xml:space="preserve"> </w:t>
      </w:r>
      <w:r w:rsidRPr="000F5E90">
        <w:t xml:space="preserve">the client's neurological status should improve. </w:t>
      </w:r>
    </w:p>
    <w:p w14:paraId="0C8FA79E" w14:textId="77777777" w:rsidR="002320EE" w:rsidRDefault="002320EE" w:rsidP="002320EE"/>
    <w:sectPr w:rsidR="002320EE">
      <w:foot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0D334C" w14:textId="77777777" w:rsidR="00FE4039" w:rsidRDefault="00FE4039" w:rsidP="00EF4224">
      <w:pPr>
        <w:spacing w:after="0" w:line="240" w:lineRule="auto"/>
      </w:pPr>
      <w:r>
        <w:separator/>
      </w:r>
    </w:p>
  </w:endnote>
  <w:endnote w:type="continuationSeparator" w:id="0">
    <w:p w14:paraId="496B7C89" w14:textId="77777777" w:rsidR="00FE4039" w:rsidRDefault="00FE4039" w:rsidP="00EF422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Roboto">
    <w:panose1 w:val="00000000000000000000"/>
    <w:charset w:val="00"/>
    <w:family w:val="auto"/>
    <w:pitch w:val="variable"/>
    <w:sig w:usb0="E00002FF" w:usb1="5000205B" w:usb2="0000002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40215F" w14:textId="77777777" w:rsidR="00EF4224" w:rsidRPr="00424FF8" w:rsidRDefault="00EF4224" w:rsidP="00EF4224">
    <w:pPr>
      <w:pStyle w:val="Footer"/>
      <w:rPr>
        <w:i/>
        <w:iCs/>
        <w:sz w:val="18"/>
        <w:szCs w:val="18"/>
      </w:rPr>
    </w:pPr>
    <w:r>
      <w:rPr>
        <w:sz w:val="18"/>
        <w:szCs w:val="18"/>
      </w:rPr>
      <w:t>CJCST Version 2.</w:t>
    </w:r>
    <w:r w:rsidR="00721437">
      <w:rPr>
        <w:sz w:val="18"/>
        <w:szCs w:val="18"/>
      </w:rPr>
      <w:t>1</w:t>
    </w:r>
    <w:r>
      <w:rPr>
        <w:sz w:val="18"/>
        <w:szCs w:val="18"/>
      </w:rPr>
      <w:t xml:space="preserve"> </w:t>
    </w:r>
    <w:r w:rsidRPr="00424FF8">
      <w:rPr>
        <w:sz w:val="18"/>
        <w:szCs w:val="18"/>
      </w:rPr>
      <w:t>designed by Desirée Hensel, 2022. Permission granted to use and modify template for educational purposes.</w:t>
    </w:r>
  </w:p>
  <w:p w14:paraId="6D4D094F" w14:textId="77777777" w:rsidR="00EF4224" w:rsidRDefault="00EF422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741C26" w14:textId="77777777" w:rsidR="00FE4039" w:rsidRDefault="00FE4039" w:rsidP="00EF4224">
      <w:pPr>
        <w:spacing w:after="0" w:line="240" w:lineRule="auto"/>
      </w:pPr>
      <w:r>
        <w:separator/>
      </w:r>
    </w:p>
  </w:footnote>
  <w:footnote w:type="continuationSeparator" w:id="0">
    <w:p w14:paraId="2337DF30" w14:textId="77777777" w:rsidR="00FE4039" w:rsidRDefault="00FE4039" w:rsidP="00EF422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A711D6"/>
    <w:multiLevelType w:val="hybridMultilevel"/>
    <w:tmpl w:val="C588941A"/>
    <w:lvl w:ilvl="0" w:tplc="D1DEB178">
      <w:start w:val="1"/>
      <w:numFmt w:val="decimal"/>
      <w:lvlText w:val="%1."/>
      <w:lvlJc w:val="left"/>
      <w:pPr>
        <w:ind w:left="720" w:hanging="360"/>
      </w:pPr>
      <w:rPr>
        <w:rFonts w:asciiTheme="minorHAnsi" w:hAnsiTheme="minorHAnsi" w:cstheme="minorBidi" w:hint="default"/>
        <w:color w:val="auto"/>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BE871A5"/>
    <w:multiLevelType w:val="hybridMultilevel"/>
    <w:tmpl w:val="1FFA142C"/>
    <w:lvl w:ilvl="0" w:tplc="9B68750E">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9B0EE9"/>
    <w:multiLevelType w:val="hybridMultilevel"/>
    <w:tmpl w:val="5C0EF51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8345B9"/>
    <w:multiLevelType w:val="hybridMultilevel"/>
    <w:tmpl w:val="FF642B7E"/>
    <w:lvl w:ilvl="0" w:tplc="DE6A3DE6">
      <w:start w:val="1"/>
      <w:numFmt w:val="bullet"/>
      <w:lvlText w:val=""/>
      <w:lvlJc w:val="left"/>
      <w:pPr>
        <w:tabs>
          <w:tab w:val="num" w:pos="360"/>
        </w:tabs>
        <w:ind w:left="360" w:hanging="360"/>
      </w:pPr>
      <w:rPr>
        <w:rFonts w:ascii="Wingdings" w:hAnsi="Wingdings" w:hint="default"/>
      </w:rPr>
    </w:lvl>
    <w:lvl w:ilvl="1" w:tplc="FC04E248" w:tentative="1">
      <w:start w:val="1"/>
      <w:numFmt w:val="bullet"/>
      <w:lvlText w:val=""/>
      <w:lvlJc w:val="left"/>
      <w:pPr>
        <w:tabs>
          <w:tab w:val="num" w:pos="1080"/>
        </w:tabs>
        <w:ind w:left="1080" w:hanging="360"/>
      </w:pPr>
      <w:rPr>
        <w:rFonts w:ascii="Wingdings" w:hAnsi="Wingdings" w:hint="default"/>
      </w:rPr>
    </w:lvl>
    <w:lvl w:ilvl="2" w:tplc="838CF480" w:tentative="1">
      <w:start w:val="1"/>
      <w:numFmt w:val="bullet"/>
      <w:lvlText w:val=""/>
      <w:lvlJc w:val="left"/>
      <w:pPr>
        <w:tabs>
          <w:tab w:val="num" w:pos="1800"/>
        </w:tabs>
        <w:ind w:left="1800" w:hanging="360"/>
      </w:pPr>
      <w:rPr>
        <w:rFonts w:ascii="Wingdings" w:hAnsi="Wingdings" w:hint="default"/>
      </w:rPr>
    </w:lvl>
    <w:lvl w:ilvl="3" w:tplc="71E01554" w:tentative="1">
      <w:start w:val="1"/>
      <w:numFmt w:val="bullet"/>
      <w:lvlText w:val=""/>
      <w:lvlJc w:val="left"/>
      <w:pPr>
        <w:tabs>
          <w:tab w:val="num" w:pos="2520"/>
        </w:tabs>
        <w:ind w:left="2520" w:hanging="360"/>
      </w:pPr>
      <w:rPr>
        <w:rFonts w:ascii="Wingdings" w:hAnsi="Wingdings" w:hint="default"/>
      </w:rPr>
    </w:lvl>
    <w:lvl w:ilvl="4" w:tplc="936894BC" w:tentative="1">
      <w:start w:val="1"/>
      <w:numFmt w:val="bullet"/>
      <w:lvlText w:val=""/>
      <w:lvlJc w:val="left"/>
      <w:pPr>
        <w:tabs>
          <w:tab w:val="num" w:pos="3240"/>
        </w:tabs>
        <w:ind w:left="3240" w:hanging="360"/>
      </w:pPr>
      <w:rPr>
        <w:rFonts w:ascii="Wingdings" w:hAnsi="Wingdings" w:hint="default"/>
      </w:rPr>
    </w:lvl>
    <w:lvl w:ilvl="5" w:tplc="91969F96" w:tentative="1">
      <w:start w:val="1"/>
      <w:numFmt w:val="bullet"/>
      <w:lvlText w:val=""/>
      <w:lvlJc w:val="left"/>
      <w:pPr>
        <w:tabs>
          <w:tab w:val="num" w:pos="3960"/>
        </w:tabs>
        <w:ind w:left="3960" w:hanging="360"/>
      </w:pPr>
      <w:rPr>
        <w:rFonts w:ascii="Wingdings" w:hAnsi="Wingdings" w:hint="default"/>
      </w:rPr>
    </w:lvl>
    <w:lvl w:ilvl="6" w:tplc="B49C545C" w:tentative="1">
      <w:start w:val="1"/>
      <w:numFmt w:val="bullet"/>
      <w:lvlText w:val=""/>
      <w:lvlJc w:val="left"/>
      <w:pPr>
        <w:tabs>
          <w:tab w:val="num" w:pos="4680"/>
        </w:tabs>
        <w:ind w:left="4680" w:hanging="360"/>
      </w:pPr>
      <w:rPr>
        <w:rFonts w:ascii="Wingdings" w:hAnsi="Wingdings" w:hint="default"/>
      </w:rPr>
    </w:lvl>
    <w:lvl w:ilvl="7" w:tplc="CF6E3E96" w:tentative="1">
      <w:start w:val="1"/>
      <w:numFmt w:val="bullet"/>
      <w:lvlText w:val=""/>
      <w:lvlJc w:val="left"/>
      <w:pPr>
        <w:tabs>
          <w:tab w:val="num" w:pos="5400"/>
        </w:tabs>
        <w:ind w:left="5400" w:hanging="360"/>
      </w:pPr>
      <w:rPr>
        <w:rFonts w:ascii="Wingdings" w:hAnsi="Wingdings" w:hint="default"/>
      </w:rPr>
    </w:lvl>
    <w:lvl w:ilvl="8" w:tplc="6C8E172C" w:tentative="1">
      <w:start w:val="1"/>
      <w:numFmt w:val="bullet"/>
      <w:lvlText w:val=""/>
      <w:lvlJc w:val="left"/>
      <w:pPr>
        <w:tabs>
          <w:tab w:val="num" w:pos="6120"/>
        </w:tabs>
        <w:ind w:left="6120" w:hanging="360"/>
      </w:pPr>
      <w:rPr>
        <w:rFonts w:ascii="Wingdings" w:hAnsi="Wingdings" w:hint="default"/>
      </w:rPr>
    </w:lvl>
  </w:abstractNum>
  <w:abstractNum w:abstractNumId="4" w15:restartNumberingAfterBreak="0">
    <w:nsid w:val="112209EC"/>
    <w:multiLevelType w:val="hybridMultilevel"/>
    <w:tmpl w:val="8EC6DDC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15D2C15"/>
    <w:multiLevelType w:val="hybridMultilevel"/>
    <w:tmpl w:val="BFF49DE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223D2F5A"/>
    <w:multiLevelType w:val="hybridMultilevel"/>
    <w:tmpl w:val="CB7AC58C"/>
    <w:lvl w:ilvl="0" w:tplc="9B68750E">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2E305AD"/>
    <w:multiLevelType w:val="hybridMultilevel"/>
    <w:tmpl w:val="1370F834"/>
    <w:lvl w:ilvl="0" w:tplc="7B0844B4">
      <w:start w:val="351"/>
      <w:numFmt w:val="bullet"/>
      <w:lvlText w:val=""/>
      <w:lvlJc w:val="left"/>
      <w:pPr>
        <w:ind w:left="1080" w:hanging="360"/>
      </w:pPr>
      <w:rPr>
        <w:rFonts w:ascii="Wingdings" w:eastAsiaTheme="minorHAnsi" w:hAnsi="Wingdings"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25FA2BDF"/>
    <w:multiLevelType w:val="hybridMultilevel"/>
    <w:tmpl w:val="D9542AC0"/>
    <w:lvl w:ilvl="0" w:tplc="0409000B">
      <w:start w:val="1"/>
      <w:numFmt w:val="bullet"/>
      <w:lvlText w:val=""/>
      <w:lvlJc w:val="left"/>
      <w:pPr>
        <w:ind w:left="36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D5C5E09"/>
    <w:multiLevelType w:val="hybridMultilevel"/>
    <w:tmpl w:val="850EEF58"/>
    <w:lvl w:ilvl="0" w:tplc="749E4F66">
      <w:start w:val="1"/>
      <w:numFmt w:val="bullet"/>
      <w:lvlText w:val="□"/>
      <w:lvlJc w:val="left"/>
      <w:pPr>
        <w:ind w:left="720" w:hanging="360"/>
      </w:pPr>
      <w:rPr>
        <w:rFonts w:ascii="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F29046D"/>
    <w:multiLevelType w:val="hybridMultilevel"/>
    <w:tmpl w:val="7EAC325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29B329C"/>
    <w:multiLevelType w:val="hybridMultilevel"/>
    <w:tmpl w:val="F21CBD6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43C3102"/>
    <w:multiLevelType w:val="hybridMultilevel"/>
    <w:tmpl w:val="B882F96A"/>
    <w:lvl w:ilvl="0" w:tplc="9B68750E">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61E4E7C"/>
    <w:multiLevelType w:val="hybridMultilevel"/>
    <w:tmpl w:val="5F72F2C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3648312F"/>
    <w:multiLevelType w:val="hybridMultilevel"/>
    <w:tmpl w:val="BAB42112"/>
    <w:lvl w:ilvl="0" w:tplc="9B68750E">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DF9452C"/>
    <w:multiLevelType w:val="hybridMultilevel"/>
    <w:tmpl w:val="D9645A92"/>
    <w:lvl w:ilvl="0" w:tplc="9B68750E">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F4164E4"/>
    <w:multiLevelType w:val="hybridMultilevel"/>
    <w:tmpl w:val="AA1EDA9C"/>
    <w:lvl w:ilvl="0" w:tplc="E3442B46">
      <w:numFmt w:val="bullet"/>
      <w:lvlText w:val="•"/>
      <w:lvlJc w:val="left"/>
      <w:pPr>
        <w:ind w:left="1080" w:hanging="72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FC52A63"/>
    <w:multiLevelType w:val="hybridMultilevel"/>
    <w:tmpl w:val="834694F6"/>
    <w:lvl w:ilvl="0" w:tplc="8064E102">
      <w:start w:val="42"/>
      <w:numFmt w:val="bullet"/>
      <w:lvlText w:val="-"/>
      <w:lvlJc w:val="left"/>
      <w:pPr>
        <w:ind w:left="720" w:hanging="360"/>
      </w:pPr>
      <w:rPr>
        <w:rFonts w:ascii="Calibri" w:eastAsiaTheme="minorHAnsi" w:hAnsi="Calibri" w:cs="Calibri"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8" w15:restartNumberingAfterBreak="0">
    <w:nsid w:val="41EC2EE3"/>
    <w:multiLevelType w:val="hybridMultilevel"/>
    <w:tmpl w:val="2EC0C0AC"/>
    <w:lvl w:ilvl="0" w:tplc="9B68750E">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BE439EF"/>
    <w:multiLevelType w:val="hybridMultilevel"/>
    <w:tmpl w:val="6EC4BB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E0847F5"/>
    <w:multiLevelType w:val="hybridMultilevel"/>
    <w:tmpl w:val="ABDED5A8"/>
    <w:lvl w:ilvl="0" w:tplc="9B68750E">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06452D0"/>
    <w:multiLevelType w:val="hybridMultilevel"/>
    <w:tmpl w:val="9E665E5E"/>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51601614"/>
    <w:multiLevelType w:val="hybridMultilevel"/>
    <w:tmpl w:val="459A7D5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2FD79CD"/>
    <w:multiLevelType w:val="hybridMultilevel"/>
    <w:tmpl w:val="5C1E588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50E4B09"/>
    <w:multiLevelType w:val="hybridMultilevel"/>
    <w:tmpl w:val="4BAEB41A"/>
    <w:lvl w:ilvl="0" w:tplc="5B22C42C">
      <w:start w:val="1"/>
      <w:numFmt w:val="bullet"/>
      <w:lvlText w:val="-"/>
      <w:lvlJc w:val="left"/>
      <w:pPr>
        <w:ind w:left="360" w:hanging="360"/>
      </w:pPr>
      <w:rPr>
        <w:rFonts w:ascii="Calibri" w:eastAsiaTheme="minorHAnsi" w:hAnsi="Calibri" w:cs="Calibr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596B1C8D"/>
    <w:multiLevelType w:val="hybridMultilevel"/>
    <w:tmpl w:val="04DE0282"/>
    <w:lvl w:ilvl="0" w:tplc="749E4F66">
      <w:start w:val="1"/>
      <w:numFmt w:val="bullet"/>
      <w:lvlText w:val="□"/>
      <w:lvlJc w:val="left"/>
      <w:pPr>
        <w:ind w:left="720" w:hanging="360"/>
      </w:pPr>
      <w:rPr>
        <w:rFonts w:ascii="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2900222"/>
    <w:multiLevelType w:val="hybridMultilevel"/>
    <w:tmpl w:val="0432702C"/>
    <w:lvl w:ilvl="0" w:tplc="04090001">
      <w:start w:val="1"/>
      <w:numFmt w:val="bullet"/>
      <w:lvlText w:val=""/>
      <w:lvlJc w:val="left"/>
      <w:pPr>
        <w:ind w:left="36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7" w15:restartNumberingAfterBreak="0">
    <w:nsid w:val="6B526DDC"/>
    <w:multiLevelType w:val="hybridMultilevel"/>
    <w:tmpl w:val="295C2FB0"/>
    <w:lvl w:ilvl="0" w:tplc="19D41BC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CDD3129"/>
    <w:multiLevelType w:val="hybridMultilevel"/>
    <w:tmpl w:val="812CE8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3E97907"/>
    <w:multiLevelType w:val="multilevel"/>
    <w:tmpl w:val="ACD25F68"/>
    <w:lvl w:ilvl="0">
      <w:start w:val="3"/>
      <w:numFmt w:val="decimal"/>
      <w:lvlText w:val="%1"/>
      <w:lvlJc w:val="left"/>
      <w:pPr>
        <w:ind w:left="360" w:hanging="360"/>
      </w:pPr>
      <w:rPr>
        <w:rFonts w:cstheme="minorHAnsi" w:hint="default"/>
        <w:color w:val="000000"/>
      </w:rPr>
    </w:lvl>
    <w:lvl w:ilvl="1">
      <w:start w:val="5"/>
      <w:numFmt w:val="decimal"/>
      <w:lvlText w:val="%1.%2"/>
      <w:lvlJc w:val="left"/>
      <w:pPr>
        <w:ind w:left="360" w:hanging="360"/>
      </w:pPr>
      <w:rPr>
        <w:rFonts w:cstheme="minorHAnsi" w:hint="default"/>
        <w:color w:val="000000"/>
      </w:rPr>
    </w:lvl>
    <w:lvl w:ilvl="2">
      <w:start w:val="1"/>
      <w:numFmt w:val="decimal"/>
      <w:lvlText w:val="%1.%2.%3"/>
      <w:lvlJc w:val="left"/>
      <w:pPr>
        <w:ind w:left="720" w:hanging="720"/>
      </w:pPr>
      <w:rPr>
        <w:rFonts w:cstheme="minorHAnsi" w:hint="default"/>
        <w:color w:val="000000"/>
      </w:rPr>
    </w:lvl>
    <w:lvl w:ilvl="3">
      <w:start w:val="1"/>
      <w:numFmt w:val="decimal"/>
      <w:lvlText w:val="%1.%2.%3.%4"/>
      <w:lvlJc w:val="left"/>
      <w:pPr>
        <w:ind w:left="720" w:hanging="720"/>
      </w:pPr>
      <w:rPr>
        <w:rFonts w:cstheme="minorHAnsi" w:hint="default"/>
        <w:color w:val="000000"/>
      </w:rPr>
    </w:lvl>
    <w:lvl w:ilvl="4">
      <w:start w:val="1"/>
      <w:numFmt w:val="decimal"/>
      <w:lvlText w:val="%1.%2.%3.%4.%5"/>
      <w:lvlJc w:val="left"/>
      <w:pPr>
        <w:ind w:left="1080" w:hanging="1080"/>
      </w:pPr>
      <w:rPr>
        <w:rFonts w:cstheme="minorHAnsi" w:hint="default"/>
        <w:color w:val="000000"/>
      </w:rPr>
    </w:lvl>
    <w:lvl w:ilvl="5">
      <w:start w:val="1"/>
      <w:numFmt w:val="decimal"/>
      <w:lvlText w:val="%1.%2.%3.%4.%5.%6"/>
      <w:lvlJc w:val="left"/>
      <w:pPr>
        <w:ind w:left="1080" w:hanging="1080"/>
      </w:pPr>
      <w:rPr>
        <w:rFonts w:cstheme="minorHAnsi" w:hint="default"/>
        <w:color w:val="000000"/>
      </w:rPr>
    </w:lvl>
    <w:lvl w:ilvl="6">
      <w:start w:val="1"/>
      <w:numFmt w:val="decimal"/>
      <w:lvlText w:val="%1.%2.%3.%4.%5.%6.%7"/>
      <w:lvlJc w:val="left"/>
      <w:pPr>
        <w:ind w:left="1440" w:hanging="1440"/>
      </w:pPr>
      <w:rPr>
        <w:rFonts w:cstheme="minorHAnsi" w:hint="default"/>
        <w:color w:val="000000"/>
      </w:rPr>
    </w:lvl>
    <w:lvl w:ilvl="7">
      <w:start w:val="1"/>
      <w:numFmt w:val="decimal"/>
      <w:lvlText w:val="%1.%2.%3.%4.%5.%6.%7.%8"/>
      <w:lvlJc w:val="left"/>
      <w:pPr>
        <w:ind w:left="1440" w:hanging="1440"/>
      </w:pPr>
      <w:rPr>
        <w:rFonts w:cstheme="minorHAnsi" w:hint="default"/>
        <w:color w:val="000000"/>
      </w:rPr>
    </w:lvl>
    <w:lvl w:ilvl="8">
      <w:start w:val="1"/>
      <w:numFmt w:val="decimal"/>
      <w:lvlText w:val="%1.%2.%3.%4.%5.%6.%7.%8.%9"/>
      <w:lvlJc w:val="left"/>
      <w:pPr>
        <w:ind w:left="1440" w:hanging="1440"/>
      </w:pPr>
      <w:rPr>
        <w:rFonts w:cstheme="minorHAnsi" w:hint="default"/>
        <w:color w:val="000000"/>
      </w:rPr>
    </w:lvl>
  </w:abstractNum>
  <w:abstractNum w:abstractNumId="30" w15:restartNumberingAfterBreak="0">
    <w:nsid w:val="780074FD"/>
    <w:multiLevelType w:val="hybridMultilevel"/>
    <w:tmpl w:val="7D3493FC"/>
    <w:lvl w:ilvl="0" w:tplc="9D960F48">
      <w:start w:val="351"/>
      <w:numFmt w:val="bullet"/>
      <w:lvlText w:val=""/>
      <w:lvlJc w:val="left"/>
      <w:pPr>
        <w:ind w:left="720" w:hanging="360"/>
      </w:pPr>
      <w:rPr>
        <w:rFonts w:ascii="Wingdings" w:eastAsiaTheme="minorHAnsi" w:hAnsi="Wingdings"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D101217"/>
    <w:multiLevelType w:val="hybridMultilevel"/>
    <w:tmpl w:val="6874A29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D5A2890"/>
    <w:multiLevelType w:val="hybridMultilevel"/>
    <w:tmpl w:val="878ECA2E"/>
    <w:lvl w:ilvl="0" w:tplc="5C50D56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018896526">
    <w:abstractNumId w:val="10"/>
  </w:num>
  <w:num w:numId="2" w16cid:durableId="273290184">
    <w:abstractNumId w:val="1"/>
  </w:num>
  <w:num w:numId="3" w16cid:durableId="734281962">
    <w:abstractNumId w:val="12"/>
  </w:num>
  <w:num w:numId="4" w16cid:durableId="975373266">
    <w:abstractNumId w:val="14"/>
  </w:num>
  <w:num w:numId="5" w16cid:durableId="1549755611">
    <w:abstractNumId w:val="11"/>
  </w:num>
  <w:num w:numId="6" w16cid:durableId="713651166">
    <w:abstractNumId w:val="8"/>
  </w:num>
  <w:num w:numId="7" w16cid:durableId="120343602">
    <w:abstractNumId w:val="18"/>
  </w:num>
  <w:num w:numId="8" w16cid:durableId="1597715757">
    <w:abstractNumId w:val="6"/>
  </w:num>
  <w:num w:numId="9" w16cid:durableId="1374695733">
    <w:abstractNumId w:val="20"/>
  </w:num>
  <w:num w:numId="10" w16cid:durableId="1390497645">
    <w:abstractNumId w:val="2"/>
  </w:num>
  <w:num w:numId="11" w16cid:durableId="1893926191">
    <w:abstractNumId w:val="15"/>
  </w:num>
  <w:num w:numId="12" w16cid:durableId="1373075869">
    <w:abstractNumId w:val="21"/>
  </w:num>
  <w:num w:numId="13" w16cid:durableId="164784154">
    <w:abstractNumId w:val="28"/>
  </w:num>
  <w:num w:numId="14" w16cid:durableId="586615401">
    <w:abstractNumId w:val="22"/>
  </w:num>
  <w:num w:numId="15" w16cid:durableId="1628658151">
    <w:abstractNumId w:val="3"/>
  </w:num>
  <w:num w:numId="16" w16cid:durableId="7291860">
    <w:abstractNumId w:val="23"/>
  </w:num>
  <w:num w:numId="17" w16cid:durableId="1242329060">
    <w:abstractNumId w:val="27"/>
  </w:num>
  <w:num w:numId="18" w16cid:durableId="596255817">
    <w:abstractNumId w:val="24"/>
  </w:num>
  <w:num w:numId="19" w16cid:durableId="1927684544">
    <w:abstractNumId w:val="17"/>
  </w:num>
  <w:num w:numId="20" w16cid:durableId="992837220">
    <w:abstractNumId w:val="0"/>
  </w:num>
  <w:num w:numId="21" w16cid:durableId="1408183960">
    <w:abstractNumId w:val="7"/>
  </w:num>
  <w:num w:numId="22" w16cid:durableId="1430154072">
    <w:abstractNumId w:val="30"/>
  </w:num>
  <w:num w:numId="23" w16cid:durableId="1790858731">
    <w:abstractNumId w:val="4"/>
  </w:num>
  <w:num w:numId="24" w16cid:durableId="175390204">
    <w:abstractNumId w:val="13"/>
  </w:num>
  <w:num w:numId="25" w16cid:durableId="2018580013">
    <w:abstractNumId w:val="5"/>
  </w:num>
  <w:num w:numId="26" w16cid:durableId="627784008">
    <w:abstractNumId w:val="26"/>
  </w:num>
  <w:num w:numId="27" w16cid:durableId="1677154394">
    <w:abstractNumId w:val="32"/>
  </w:num>
  <w:num w:numId="28" w16cid:durableId="517895424">
    <w:abstractNumId w:val="19"/>
  </w:num>
  <w:num w:numId="29" w16cid:durableId="194661393">
    <w:abstractNumId w:val="31"/>
  </w:num>
  <w:num w:numId="30" w16cid:durableId="960189908">
    <w:abstractNumId w:val="29"/>
  </w:num>
  <w:num w:numId="31" w16cid:durableId="2033990575">
    <w:abstractNumId w:val="25"/>
  </w:num>
  <w:num w:numId="32" w16cid:durableId="1940986665">
    <w:abstractNumId w:val="9"/>
  </w:num>
  <w:num w:numId="33" w16cid:durableId="1889797716">
    <w:abstractNumId w:val="16"/>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C2MLE0MzAwsjQ0MzNR0lEKTi0uzszPAykwqgUALIgKECwAAAA="/>
  </w:docVars>
  <w:rsids>
    <w:rsidRoot w:val="00136C2C"/>
    <w:rsid w:val="00002FB0"/>
    <w:rsid w:val="00012236"/>
    <w:rsid w:val="00017745"/>
    <w:rsid w:val="00062E0C"/>
    <w:rsid w:val="0007145A"/>
    <w:rsid w:val="00074D3B"/>
    <w:rsid w:val="00076F97"/>
    <w:rsid w:val="000818E6"/>
    <w:rsid w:val="00081D27"/>
    <w:rsid w:val="000901EE"/>
    <w:rsid w:val="000A15CB"/>
    <w:rsid w:val="000A2D00"/>
    <w:rsid w:val="000A7AAE"/>
    <w:rsid w:val="000B5D6B"/>
    <w:rsid w:val="000C7A61"/>
    <w:rsid w:val="000C7E30"/>
    <w:rsid w:val="000D3CAE"/>
    <w:rsid w:val="000F22D1"/>
    <w:rsid w:val="0011509D"/>
    <w:rsid w:val="00117167"/>
    <w:rsid w:val="001325F8"/>
    <w:rsid w:val="001330F6"/>
    <w:rsid w:val="00136C2C"/>
    <w:rsid w:val="00137677"/>
    <w:rsid w:val="00142FAE"/>
    <w:rsid w:val="001508DC"/>
    <w:rsid w:val="00154A2A"/>
    <w:rsid w:val="00154E3A"/>
    <w:rsid w:val="001554A4"/>
    <w:rsid w:val="001603ED"/>
    <w:rsid w:val="001619E2"/>
    <w:rsid w:val="0016276E"/>
    <w:rsid w:val="0017084C"/>
    <w:rsid w:val="00176AE3"/>
    <w:rsid w:val="00177B09"/>
    <w:rsid w:val="00177FF7"/>
    <w:rsid w:val="001841D7"/>
    <w:rsid w:val="00185D68"/>
    <w:rsid w:val="00186FEA"/>
    <w:rsid w:val="0019237D"/>
    <w:rsid w:val="00195307"/>
    <w:rsid w:val="001A079C"/>
    <w:rsid w:val="001A0F3F"/>
    <w:rsid w:val="001B5A91"/>
    <w:rsid w:val="001C041D"/>
    <w:rsid w:val="001D23D7"/>
    <w:rsid w:val="001D3BAA"/>
    <w:rsid w:val="001D673B"/>
    <w:rsid w:val="001F111D"/>
    <w:rsid w:val="001F2F1B"/>
    <w:rsid w:val="001F395B"/>
    <w:rsid w:val="001F77D3"/>
    <w:rsid w:val="00210494"/>
    <w:rsid w:val="0022097A"/>
    <w:rsid w:val="002267EC"/>
    <w:rsid w:val="002276E2"/>
    <w:rsid w:val="002320EE"/>
    <w:rsid w:val="00235077"/>
    <w:rsid w:val="00262B04"/>
    <w:rsid w:val="00266E04"/>
    <w:rsid w:val="00272355"/>
    <w:rsid w:val="0027352A"/>
    <w:rsid w:val="002740E1"/>
    <w:rsid w:val="00290092"/>
    <w:rsid w:val="00291BF4"/>
    <w:rsid w:val="00295F0D"/>
    <w:rsid w:val="002962AA"/>
    <w:rsid w:val="002A0229"/>
    <w:rsid w:val="002A161E"/>
    <w:rsid w:val="002A1DA4"/>
    <w:rsid w:val="002A783B"/>
    <w:rsid w:val="002B42A8"/>
    <w:rsid w:val="002B7C2C"/>
    <w:rsid w:val="002E3501"/>
    <w:rsid w:val="002F108F"/>
    <w:rsid w:val="00304100"/>
    <w:rsid w:val="00306A94"/>
    <w:rsid w:val="00314DF8"/>
    <w:rsid w:val="003342BC"/>
    <w:rsid w:val="003352BD"/>
    <w:rsid w:val="003509ED"/>
    <w:rsid w:val="00352065"/>
    <w:rsid w:val="00363D22"/>
    <w:rsid w:val="00371378"/>
    <w:rsid w:val="003750EA"/>
    <w:rsid w:val="00383BCD"/>
    <w:rsid w:val="00384630"/>
    <w:rsid w:val="003866E2"/>
    <w:rsid w:val="00386A2F"/>
    <w:rsid w:val="00392510"/>
    <w:rsid w:val="0039510D"/>
    <w:rsid w:val="003A02CA"/>
    <w:rsid w:val="003A1E8D"/>
    <w:rsid w:val="003A4CAE"/>
    <w:rsid w:val="003C307D"/>
    <w:rsid w:val="003D06F7"/>
    <w:rsid w:val="003D3E5E"/>
    <w:rsid w:val="003E6015"/>
    <w:rsid w:val="003E6C19"/>
    <w:rsid w:val="003E6C31"/>
    <w:rsid w:val="003F57AF"/>
    <w:rsid w:val="00402458"/>
    <w:rsid w:val="004157DD"/>
    <w:rsid w:val="00421AC9"/>
    <w:rsid w:val="00422C5D"/>
    <w:rsid w:val="00422E18"/>
    <w:rsid w:val="004252FC"/>
    <w:rsid w:val="004303B2"/>
    <w:rsid w:val="00431D8F"/>
    <w:rsid w:val="004331A6"/>
    <w:rsid w:val="00434B72"/>
    <w:rsid w:val="004428E6"/>
    <w:rsid w:val="004446D7"/>
    <w:rsid w:val="004459F3"/>
    <w:rsid w:val="00446597"/>
    <w:rsid w:val="00446FED"/>
    <w:rsid w:val="0045123F"/>
    <w:rsid w:val="00454EA7"/>
    <w:rsid w:val="004570CB"/>
    <w:rsid w:val="00466879"/>
    <w:rsid w:val="004668C1"/>
    <w:rsid w:val="00467FD9"/>
    <w:rsid w:val="00473CB5"/>
    <w:rsid w:val="00482D6D"/>
    <w:rsid w:val="00483CEB"/>
    <w:rsid w:val="004863D4"/>
    <w:rsid w:val="004935A2"/>
    <w:rsid w:val="004A169F"/>
    <w:rsid w:val="004A2FA3"/>
    <w:rsid w:val="004A5EB1"/>
    <w:rsid w:val="004A6684"/>
    <w:rsid w:val="004C386B"/>
    <w:rsid w:val="004C499C"/>
    <w:rsid w:val="004D0828"/>
    <w:rsid w:val="004D190B"/>
    <w:rsid w:val="004D1971"/>
    <w:rsid w:val="004D7452"/>
    <w:rsid w:val="004E38B5"/>
    <w:rsid w:val="004E7C69"/>
    <w:rsid w:val="004F0FBC"/>
    <w:rsid w:val="004F54AC"/>
    <w:rsid w:val="005072E1"/>
    <w:rsid w:val="00517E93"/>
    <w:rsid w:val="00520EE5"/>
    <w:rsid w:val="00521D6A"/>
    <w:rsid w:val="005258A4"/>
    <w:rsid w:val="005270D8"/>
    <w:rsid w:val="00531E2F"/>
    <w:rsid w:val="00540D54"/>
    <w:rsid w:val="005421B9"/>
    <w:rsid w:val="00543E27"/>
    <w:rsid w:val="005503E1"/>
    <w:rsid w:val="00553D07"/>
    <w:rsid w:val="00560321"/>
    <w:rsid w:val="0057156A"/>
    <w:rsid w:val="005721D2"/>
    <w:rsid w:val="00573B22"/>
    <w:rsid w:val="00573BAF"/>
    <w:rsid w:val="00581408"/>
    <w:rsid w:val="00586CEA"/>
    <w:rsid w:val="005878B8"/>
    <w:rsid w:val="00591727"/>
    <w:rsid w:val="00597DF3"/>
    <w:rsid w:val="005A172E"/>
    <w:rsid w:val="005A5AD7"/>
    <w:rsid w:val="005A61DC"/>
    <w:rsid w:val="005A6A80"/>
    <w:rsid w:val="005B4322"/>
    <w:rsid w:val="005B5643"/>
    <w:rsid w:val="005B6582"/>
    <w:rsid w:val="005C19C3"/>
    <w:rsid w:val="005D2C31"/>
    <w:rsid w:val="005D2DAC"/>
    <w:rsid w:val="005D44D0"/>
    <w:rsid w:val="005E716E"/>
    <w:rsid w:val="005F3177"/>
    <w:rsid w:val="00601DBC"/>
    <w:rsid w:val="0060211A"/>
    <w:rsid w:val="00605A99"/>
    <w:rsid w:val="00605AB4"/>
    <w:rsid w:val="00605D27"/>
    <w:rsid w:val="00606FED"/>
    <w:rsid w:val="00610B58"/>
    <w:rsid w:val="00615AF7"/>
    <w:rsid w:val="00621085"/>
    <w:rsid w:val="006270C0"/>
    <w:rsid w:val="00632AB4"/>
    <w:rsid w:val="0063320D"/>
    <w:rsid w:val="0063382E"/>
    <w:rsid w:val="00634A81"/>
    <w:rsid w:val="006403D7"/>
    <w:rsid w:val="00644726"/>
    <w:rsid w:val="00654CCC"/>
    <w:rsid w:val="00665F3F"/>
    <w:rsid w:val="00672473"/>
    <w:rsid w:val="0067667F"/>
    <w:rsid w:val="00682B84"/>
    <w:rsid w:val="006854F8"/>
    <w:rsid w:val="0069667F"/>
    <w:rsid w:val="006975FC"/>
    <w:rsid w:val="006A341D"/>
    <w:rsid w:val="006B34D6"/>
    <w:rsid w:val="006B7145"/>
    <w:rsid w:val="006B71CA"/>
    <w:rsid w:val="006C1145"/>
    <w:rsid w:val="006C5FD4"/>
    <w:rsid w:val="006C73D2"/>
    <w:rsid w:val="006D750A"/>
    <w:rsid w:val="006E6364"/>
    <w:rsid w:val="006F17D8"/>
    <w:rsid w:val="00712F39"/>
    <w:rsid w:val="00713A51"/>
    <w:rsid w:val="00721437"/>
    <w:rsid w:val="0072167F"/>
    <w:rsid w:val="007231DF"/>
    <w:rsid w:val="00731E95"/>
    <w:rsid w:val="00732A44"/>
    <w:rsid w:val="00737B38"/>
    <w:rsid w:val="007408E3"/>
    <w:rsid w:val="007450C6"/>
    <w:rsid w:val="0075528A"/>
    <w:rsid w:val="00760787"/>
    <w:rsid w:val="00771E30"/>
    <w:rsid w:val="007754E8"/>
    <w:rsid w:val="00791867"/>
    <w:rsid w:val="00793979"/>
    <w:rsid w:val="00796B00"/>
    <w:rsid w:val="007B009E"/>
    <w:rsid w:val="007B011E"/>
    <w:rsid w:val="007B59E8"/>
    <w:rsid w:val="007C3DF9"/>
    <w:rsid w:val="007E13E1"/>
    <w:rsid w:val="007E4DB0"/>
    <w:rsid w:val="007F21C1"/>
    <w:rsid w:val="007F3981"/>
    <w:rsid w:val="007F44B1"/>
    <w:rsid w:val="007F553B"/>
    <w:rsid w:val="007F61F5"/>
    <w:rsid w:val="00803D84"/>
    <w:rsid w:val="00811783"/>
    <w:rsid w:val="008141A3"/>
    <w:rsid w:val="00821805"/>
    <w:rsid w:val="00830F3A"/>
    <w:rsid w:val="00834CB7"/>
    <w:rsid w:val="00836921"/>
    <w:rsid w:val="00854E41"/>
    <w:rsid w:val="008563A2"/>
    <w:rsid w:val="0086003F"/>
    <w:rsid w:val="008609A0"/>
    <w:rsid w:val="0086329C"/>
    <w:rsid w:val="008641BA"/>
    <w:rsid w:val="00875E54"/>
    <w:rsid w:val="00877ED3"/>
    <w:rsid w:val="0088018F"/>
    <w:rsid w:val="00886721"/>
    <w:rsid w:val="00894A46"/>
    <w:rsid w:val="008A6CE1"/>
    <w:rsid w:val="008B1083"/>
    <w:rsid w:val="008B2D69"/>
    <w:rsid w:val="008B50BB"/>
    <w:rsid w:val="008C3872"/>
    <w:rsid w:val="008E0A0A"/>
    <w:rsid w:val="008E4BF0"/>
    <w:rsid w:val="008E55F6"/>
    <w:rsid w:val="008F1B77"/>
    <w:rsid w:val="008F1B9C"/>
    <w:rsid w:val="008F3638"/>
    <w:rsid w:val="008F3E8B"/>
    <w:rsid w:val="008F551A"/>
    <w:rsid w:val="008F6657"/>
    <w:rsid w:val="008F760A"/>
    <w:rsid w:val="009103A8"/>
    <w:rsid w:val="00911B52"/>
    <w:rsid w:val="00911CA6"/>
    <w:rsid w:val="00912271"/>
    <w:rsid w:val="00914C90"/>
    <w:rsid w:val="00915880"/>
    <w:rsid w:val="009314C9"/>
    <w:rsid w:val="009332AE"/>
    <w:rsid w:val="0093577B"/>
    <w:rsid w:val="00941558"/>
    <w:rsid w:val="00954E49"/>
    <w:rsid w:val="00962263"/>
    <w:rsid w:val="0096342F"/>
    <w:rsid w:val="00965BF8"/>
    <w:rsid w:val="009753CF"/>
    <w:rsid w:val="0099241D"/>
    <w:rsid w:val="009930C1"/>
    <w:rsid w:val="009C5580"/>
    <w:rsid w:val="009D16D4"/>
    <w:rsid w:val="009D4124"/>
    <w:rsid w:val="009D575E"/>
    <w:rsid w:val="009D79B2"/>
    <w:rsid w:val="009F5BBD"/>
    <w:rsid w:val="009F7764"/>
    <w:rsid w:val="00A02DAE"/>
    <w:rsid w:val="00A10D3C"/>
    <w:rsid w:val="00A17395"/>
    <w:rsid w:val="00A30EF1"/>
    <w:rsid w:val="00A36914"/>
    <w:rsid w:val="00A371DF"/>
    <w:rsid w:val="00A518C8"/>
    <w:rsid w:val="00A5231A"/>
    <w:rsid w:val="00A52A8A"/>
    <w:rsid w:val="00A5393B"/>
    <w:rsid w:val="00A54CD8"/>
    <w:rsid w:val="00A55EE1"/>
    <w:rsid w:val="00A62F3E"/>
    <w:rsid w:val="00A6407B"/>
    <w:rsid w:val="00A65948"/>
    <w:rsid w:val="00A717C1"/>
    <w:rsid w:val="00A86F72"/>
    <w:rsid w:val="00A876EC"/>
    <w:rsid w:val="00A91614"/>
    <w:rsid w:val="00A97601"/>
    <w:rsid w:val="00AA49B9"/>
    <w:rsid w:val="00AB171C"/>
    <w:rsid w:val="00AC34C9"/>
    <w:rsid w:val="00AC4D16"/>
    <w:rsid w:val="00AD17FF"/>
    <w:rsid w:val="00AE0934"/>
    <w:rsid w:val="00AE4FB5"/>
    <w:rsid w:val="00AE51C2"/>
    <w:rsid w:val="00AF283A"/>
    <w:rsid w:val="00AF51A8"/>
    <w:rsid w:val="00B01814"/>
    <w:rsid w:val="00B03812"/>
    <w:rsid w:val="00B04EA0"/>
    <w:rsid w:val="00B05A67"/>
    <w:rsid w:val="00B123DC"/>
    <w:rsid w:val="00B13B5A"/>
    <w:rsid w:val="00B2431F"/>
    <w:rsid w:val="00B353AD"/>
    <w:rsid w:val="00B43205"/>
    <w:rsid w:val="00B5673A"/>
    <w:rsid w:val="00B86E99"/>
    <w:rsid w:val="00B955B4"/>
    <w:rsid w:val="00BA2886"/>
    <w:rsid w:val="00BB24E9"/>
    <w:rsid w:val="00BC0C62"/>
    <w:rsid w:val="00BC0CD2"/>
    <w:rsid w:val="00BD011F"/>
    <w:rsid w:val="00BD33D3"/>
    <w:rsid w:val="00BD369B"/>
    <w:rsid w:val="00BD5DBC"/>
    <w:rsid w:val="00BD708E"/>
    <w:rsid w:val="00BE4495"/>
    <w:rsid w:val="00BF1CC5"/>
    <w:rsid w:val="00C04AA5"/>
    <w:rsid w:val="00C155C2"/>
    <w:rsid w:val="00C27DF0"/>
    <w:rsid w:val="00C30E99"/>
    <w:rsid w:val="00C350EE"/>
    <w:rsid w:val="00C453AE"/>
    <w:rsid w:val="00C52466"/>
    <w:rsid w:val="00C5288D"/>
    <w:rsid w:val="00C55271"/>
    <w:rsid w:val="00C67983"/>
    <w:rsid w:val="00C84E98"/>
    <w:rsid w:val="00C91EAD"/>
    <w:rsid w:val="00C9425A"/>
    <w:rsid w:val="00CA3E75"/>
    <w:rsid w:val="00CA5885"/>
    <w:rsid w:val="00CA6F1D"/>
    <w:rsid w:val="00CB3413"/>
    <w:rsid w:val="00CC3978"/>
    <w:rsid w:val="00CC5CDA"/>
    <w:rsid w:val="00CC7C16"/>
    <w:rsid w:val="00CD2470"/>
    <w:rsid w:val="00CF3344"/>
    <w:rsid w:val="00CF6AD2"/>
    <w:rsid w:val="00D14985"/>
    <w:rsid w:val="00D15296"/>
    <w:rsid w:val="00D16D28"/>
    <w:rsid w:val="00D23C7B"/>
    <w:rsid w:val="00D42133"/>
    <w:rsid w:val="00D43CBA"/>
    <w:rsid w:val="00D57604"/>
    <w:rsid w:val="00D614CF"/>
    <w:rsid w:val="00D75DE9"/>
    <w:rsid w:val="00D91C18"/>
    <w:rsid w:val="00D9575D"/>
    <w:rsid w:val="00D974F1"/>
    <w:rsid w:val="00DA5472"/>
    <w:rsid w:val="00DB12C3"/>
    <w:rsid w:val="00DB5D60"/>
    <w:rsid w:val="00DC3543"/>
    <w:rsid w:val="00DC588C"/>
    <w:rsid w:val="00DD321F"/>
    <w:rsid w:val="00DD4873"/>
    <w:rsid w:val="00DF0393"/>
    <w:rsid w:val="00DF504B"/>
    <w:rsid w:val="00E04DDF"/>
    <w:rsid w:val="00E04FCB"/>
    <w:rsid w:val="00E07257"/>
    <w:rsid w:val="00E33696"/>
    <w:rsid w:val="00E3450F"/>
    <w:rsid w:val="00E430AF"/>
    <w:rsid w:val="00E4634C"/>
    <w:rsid w:val="00E5032E"/>
    <w:rsid w:val="00E5579C"/>
    <w:rsid w:val="00E55D87"/>
    <w:rsid w:val="00E655C1"/>
    <w:rsid w:val="00E71F11"/>
    <w:rsid w:val="00E7238E"/>
    <w:rsid w:val="00E7467C"/>
    <w:rsid w:val="00E74FB3"/>
    <w:rsid w:val="00E75C02"/>
    <w:rsid w:val="00E94214"/>
    <w:rsid w:val="00EA0321"/>
    <w:rsid w:val="00EA035B"/>
    <w:rsid w:val="00EA08DC"/>
    <w:rsid w:val="00EB0637"/>
    <w:rsid w:val="00EB1C20"/>
    <w:rsid w:val="00EC0157"/>
    <w:rsid w:val="00EC2CE4"/>
    <w:rsid w:val="00ED277A"/>
    <w:rsid w:val="00ED771C"/>
    <w:rsid w:val="00EE2DC9"/>
    <w:rsid w:val="00EE3271"/>
    <w:rsid w:val="00EF30AD"/>
    <w:rsid w:val="00EF389C"/>
    <w:rsid w:val="00EF3C84"/>
    <w:rsid w:val="00EF4224"/>
    <w:rsid w:val="00F007A4"/>
    <w:rsid w:val="00F047A5"/>
    <w:rsid w:val="00F1315B"/>
    <w:rsid w:val="00F14A4B"/>
    <w:rsid w:val="00F17765"/>
    <w:rsid w:val="00F2000D"/>
    <w:rsid w:val="00F26158"/>
    <w:rsid w:val="00F32CB3"/>
    <w:rsid w:val="00F649EF"/>
    <w:rsid w:val="00F67AE2"/>
    <w:rsid w:val="00F67CA3"/>
    <w:rsid w:val="00F703E6"/>
    <w:rsid w:val="00F758FE"/>
    <w:rsid w:val="00F8157C"/>
    <w:rsid w:val="00F81B10"/>
    <w:rsid w:val="00F85721"/>
    <w:rsid w:val="00F90729"/>
    <w:rsid w:val="00F95161"/>
    <w:rsid w:val="00F95AED"/>
    <w:rsid w:val="00F97670"/>
    <w:rsid w:val="00FB0AA8"/>
    <w:rsid w:val="00FB74F1"/>
    <w:rsid w:val="00FC0ECC"/>
    <w:rsid w:val="00FC3EEC"/>
    <w:rsid w:val="00FC715F"/>
    <w:rsid w:val="00FD3251"/>
    <w:rsid w:val="00FD3802"/>
    <w:rsid w:val="00FD7302"/>
    <w:rsid w:val="00FE4039"/>
    <w:rsid w:val="00FE49F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F1995BA"/>
  <w15:chartTrackingRefBased/>
  <w15:docId w15:val="{F614EB8B-F2A1-430B-AB64-4D9CE592E8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36C2C"/>
  </w:style>
  <w:style w:type="paragraph" w:styleId="Heading1">
    <w:name w:val="heading 1"/>
    <w:basedOn w:val="Normal"/>
    <w:next w:val="Normal"/>
    <w:link w:val="Heading1Char"/>
    <w:uiPriority w:val="9"/>
    <w:qFormat/>
    <w:rsid w:val="00136C2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136C2C"/>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36C2C"/>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136C2C"/>
    <w:rPr>
      <w:rFonts w:asciiTheme="majorHAnsi" w:eastAsiaTheme="majorEastAsia" w:hAnsiTheme="majorHAnsi" w:cstheme="majorBidi"/>
      <w:color w:val="2F5496" w:themeColor="accent1" w:themeShade="BF"/>
      <w:sz w:val="26"/>
      <w:szCs w:val="26"/>
    </w:rPr>
  </w:style>
  <w:style w:type="paragraph" w:styleId="NoSpacing">
    <w:name w:val="No Spacing"/>
    <w:link w:val="NoSpacingChar"/>
    <w:uiPriority w:val="1"/>
    <w:qFormat/>
    <w:rsid w:val="00136C2C"/>
    <w:pPr>
      <w:spacing w:after="0" w:line="240" w:lineRule="auto"/>
    </w:pPr>
    <w:rPr>
      <w:rFonts w:eastAsiaTheme="minorEastAsia"/>
    </w:rPr>
  </w:style>
  <w:style w:type="character" w:customStyle="1" w:styleId="NoSpacingChar">
    <w:name w:val="No Spacing Char"/>
    <w:basedOn w:val="DefaultParagraphFont"/>
    <w:link w:val="NoSpacing"/>
    <w:uiPriority w:val="1"/>
    <w:rsid w:val="00136C2C"/>
    <w:rPr>
      <w:rFonts w:eastAsiaTheme="minorEastAsia"/>
    </w:rPr>
  </w:style>
  <w:style w:type="paragraph" w:styleId="TOCHeading">
    <w:name w:val="TOC Heading"/>
    <w:basedOn w:val="Heading1"/>
    <w:next w:val="Normal"/>
    <w:uiPriority w:val="39"/>
    <w:unhideWhenUsed/>
    <w:qFormat/>
    <w:rsid w:val="00136C2C"/>
    <w:pPr>
      <w:outlineLvl w:val="9"/>
    </w:pPr>
  </w:style>
  <w:style w:type="paragraph" w:styleId="Header">
    <w:name w:val="header"/>
    <w:basedOn w:val="Normal"/>
    <w:link w:val="HeaderChar"/>
    <w:uiPriority w:val="99"/>
    <w:unhideWhenUsed/>
    <w:rsid w:val="00136C2C"/>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6C2C"/>
  </w:style>
  <w:style w:type="paragraph" w:styleId="Footer">
    <w:name w:val="footer"/>
    <w:basedOn w:val="Normal"/>
    <w:link w:val="FooterChar"/>
    <w:uiPriority w:val="99"/>
    <w:unhideWhenUsed/>
    <w:rsid w:val="00136C2C"/>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6C2C"/>
  </w:style>
  <w:style w:type="paragraph" w:styleId="TOC1">
    <w:name w:val="toc 1"/>
    <w:basedOn w:val="Normal"/>
    <w:next w:val="Normal"/>
    <w:autoRedefine/>
    <w:uiPriority w:val="39"/>
    <w:unhideWhenUsed/>
    <w:rsid w:val="00136C2C"/>
    <w:pPr>
      <w:spacing w:after="100"/>
    </w:pPr>
  </w:style>
  <w:style w:type="character" w:styleId="Hyperlink">
    <w:name w:val="Hyperlink"/>
    <w:basedOn w:val="DefaultParagraphFont"/>
    <w:uiPriority w:val="99"/>
    <w:unhideWhenUsed/>
    <w:rsid w:val="00136C2C"/>
    <w:rPr>
      <w:color w:val="0563C1" w:themeColor="hyperlink"/>
      <w:u w:val="single"/>
    </w:rPr>
  </w:style>
  <w:style w:type="paragraph" w:styleId="ListParagraph">
    <w:name w:val="List Paragraph"/>
    <w:basedOn w:val="Normal"/>
    <w:uiPriority w:val="34"/>
    <w:qFormat/>
    <w:rsid w:val="00136C2C"/>
    <w:pPr>
      <w:ind w:left="720"/>
      <w:contextualSpacing/>
    </w:pPr>
  </w:style>
  <w:style w:type="table" w:styleId="TableGrid">
    <w:name w:val="Table Grid"/>
    <w:basedOn w:val="TableNormal"/>
    <w:uiPriority w:val="39"/>
    <w:rsid w:val="00136C2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2">
    <w:name w:val="toc 2"/>
    <w:basedOn w:val="Normal"/>
    <w:next w:val="Normal"/>
    <w:autoRedefine/>
    <w:uiPriority w:val="39"/>
    <w:unhideWhenUsed/>
    <w:rsid w:val="00136C2C"/>
    <w:pPr>
      <w:spacing w:after="100"/>
      <w:ind w:left="220"/>
    </w:pPr>
  </w:style>
  <w:style w:type="character" w:styleId="UnresolvedMention">
    <w:name w:val="Unresolved Mention"/>
    <w:basedOn w:val="DefaultParagraphFont"/>
    <w:uiPriority w:val="99"/>
    <w:semiHidden/>
    <w:unhideWhenUsed/>
    <w:rsid w:val="00136C2C"/>
    <w:rPr>
      <w:color w:val="605E5C"/>
      <w:shd w:val="clear" w:color="auto" w:fill="E1DFDD"/>
    </w:rPr>
  </w:style>
  <w:style w:type="character" w:styleId="CommentReference">
    <w:name w:val="annotation reference"/>
    <w:basedOn w:val="DefaultParagraphFont"/>
    <w:uiPriority w:val="99"/>
    <w:semiHidden/>
    <w:unhideWhenUsed/>
    <w:rsid w:val="00136C2C"/>
    <w:rPr>
      <w:sz w:val="16"/>
      <w:szCs w:val="16"/>
    </w:rPr>
  </w:style>
  <w:style w:type="paragraph" w:styleId="CommentText">
    <w:name w:val="annotation text"/>
    <w:basedOn w:val="Normal"/>
    <w:link w:val="CommentTextChar"/>
    <w:uiPriority w:val="99"/>
    <w:semiHidden/>
    <w:unhideWhenUsed/>
    <w:rsid w:val="00136C2C"/>
    <w:pPr>
      <w:spacing w:line="240" w:lineRule="auto"/>
    </w:pPr>
    <w:rPr>
      <w:sz w:val="20"/>
      <w:szCs w:val="20"/>
    </w:rPr>
  </w:style>
  <w:style w:type="character" w:customStyle="1" w:styleId="CommentTextChar">
    <w:name w:val="Comment Text Char"/>
    <w:basedOn w:val="DefaultParagraphFont"/>
    <w:link w:val="CommentText"/>
    <w:uiPriority w:val="99"/>
    <w:semiHidden/>
    <w:rsid w:val="00136C2C"/>
    <w:rPr>
      <w:sz w:val="20"/>
      <w:szCs w:val="20"/>
    </w:rPr>
  </w:style>
  <w:style w:type="paragraph" w:styleId="CommentSubject">
    <w:name w:val="annotation subject"/>
    <w:basedOn w:val="CommentText"/>
    <w:next w:val="CommentText"/>
    <w:link w:val="CommentSubjectChar"/>
    <w:uiPriority w:val="99"/>
    <w:semiHidden/>
    <w:unhideWhenUsed/>
    <w:rsid w:val="00136C2C"/>
    <w:rPr>
      <w:b/>
      <w:bCs/>
    </w:rPr>
  </w:style>
  <w:style w:type="character" w:customStyle="1" w:styleId="CommentSubjectChar">
    <w:name w:val="Comment Subject Char"/>
    <w:basedOn w:val="CommentTextChar"/>
    <w:link w:val="CommentSubject"/>
    <w:uiPriority w:val="99"/>
    <w:semiHidden/>
    <w:rsid w:val="00136C2C"/>
    <w:rPr>
      <w:b/>
      <w:bCs/>
      <w:sz w:val="20"/>
      <w:szCs w:val="20"/>
    </w:rPr>
  </w:style>
  <w:style w:type="paragraph" w:styleId="Title">
    <w:name w:val="Title"/>
    <w:basedOn w:val="Normal"/>
    <w:next w:val="Normal"/>
    <w:link w:val="TitleChar"/>
    <w:uiPriority w:val="10"/>
    <w:qFormat/>
    <w:rsid w:val="00136C2C"/>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36C2C"/>
    <w:rPr>
      <w:rFonts w:asciiTheme="majorHAnsi" w:eastAsiaTheme="majorEastAsia" w:hAnsiTheme="majorHAnsi" w:cstheme="majorBidi"/>
      <w:spacing w:val="-10"/>
      <w:kern w:val="28"/>
      <w:sz w:val="56"/>
      <w:szCs w:val="56"/>
    </w:rPr>
  </w:style>
  <w:style w:type="character" w:styleId="PlaceholderText">
    <w:name w:val="Placeholder Text"/>
    <w:basedOn w:val="DefaultParagraphFont"/>
    <w:uiPriority w:val="99"/>
    <w:semiHidden/>
    <w:rsid w:val="00136C2C"/>
    <w:rPr>
      <w:color w:val="808080"/>
    </w:rPr>
  </w:style>
  <w:style w:type="character" w:styleId="FollowedHyperlink">
    <w:name w:val="FollowedHyperlink"/>
    <w:basedOn w:val="DefaultParagraphFont"/>
    <w:uiPriority w:val="99"/>
    <w:semiHidden/>
    <w:unhideWhenUsed/>
    <w:rsid w:val="00136C2C"/>
    <w:rPr>
      <w:color w:val="954F72" w:themeColor="followedHyperlink"/>
      <w:u w:val="single"/>
    </w:rPr>
  </w:style>
  <w:style w:type="character" w:customStyle="1" w:styleId="hgkelc">
    <w:name w:val="hgkelc"/>
    <w:basedOn w:val="DefaultParagraphFont"/>
    <w:rsid w:val="00136C2C"/>
  </w:style>
  <w:style w:type="character" w:customStyle="1" w:styleId="rush-component">
    <w:name w:val="rush-component"/>
    <w:basedOn w:val="DefaultParagraphFont"/>
    <w:rsid w:val="00136C2C"/>
  </w:style>
  <w:style w:type="character" w:customStyle="1" w:styleId="a-size-medium">
    <w:name w:val="a-size-medium"/>
    <w:basedOn w:val="DefaultParagraphFont"/>
    <w:rsid w:val="00136C2C"/>
  </w:style>
  <w:style w:type="character" w:customStyle="1" w:styleId="a-size-base">
    <w:name w:val="a-size-base"/>
    <w:basedOn w:val="DefaultParagraphFont"/>
    <w:rsid w:val="00136C2C"/>
  </w:style>
  <w:style w:type="paragraph" w:styleId="Subtitle">
    <w:name w:val="Subtitle"/>
    <w:basedOn w:val="Normal"/>
    <w:next w:val="Normal"/>
    <w:link w:val="SubtitleChar"/>
    <w:uiPriority w:val="11"/>
    <w:qFormat/>
    <w:rsid w:val="00136C2C"/>
    <w:pPr>
      <w:numPr>
        <w:ilvl w:val="1"/>
      </w:numPr>
    </w:pPr>
    <w:rPr>
      <w:rFonts w:eastAsiaTheme="minorEastAsia" w:cs="Times New Roman"/>
      <w:color w:val="5A5A5A" w:themeColor="text1" w:themeTint="A5"/>
      <w:spacing w:val="15"/>
    </w:rPr>
  </w:style>
  <w:style w:type="character" w:customStyle="1" w:styleId="SubtitleChar">
    <w:name w:val="Subtitle Char"/>
    <w:basedOn w:val="DefaultParagraphFont"/>
    <w:link w:val="Subtitle"/>
    <w:uiPriority w:val="11"/>
    <w:rsid w:val="00136C2C"/>
    <w:rPr>
      <w:rFonts w:eastAsiaTheme="minorEastAsia" w:cs="Times New Roman"/>
      <w:color w:val="5A5A5A" w:themeColor="text1" w:themeTint="A5"/>
      <w:spacing w:val="15"/>
    </w:rPr>
  </w:style>
  <w:style w:type="character" w:customStyle="1" w:styleId="a-list-item">
    <w:name w:val="a-list-item"/>
    <w:basedOn w:val="DefaultParagraphFont"/>
    <w:rsid w:val="00136C2C"/>
  </w:style>
  <w:style w:type="character" w:customStyle="1" w:styleId="a-text-bold">
    <w:name w:val="a-text-bold"/>
    <w:basedOn w:val="DefaultParagraphFont"/>
    <w:rsid w:val="00136C2C"/>
  </w:style>
  <w:style w:type="character" w:customStyle="1" w:styleId="ej-keyword">
    <w:name w:val="ej-keyword"/>
    <w:basedOn w:val="DefaultParagraphFont"/>
    <w:rsid w:val="00136C2C"/>
  </w:style>
  <w:style w:type="paragraph" w:styleId="Revision">
    <w:name w:val="Revision"/>
    <w:hidden/>
    <w:uiPriority w:val="99"/>
    <w:semiHidden/>
    <w:rsid w:val="00CA3E75"/>
    <w:pPr>
      <w:spacing w:after="0" w:line="240" w:lineRule="auto"/>
    </w:pPr>
  </w:style>
  <w:style w:type="paragraph" w:styleId="NormalWeb">
    <w:name w:val="Normal (Web)"/>
    <w:basedOn w:val="Normal"/>
    <w:uiPriority w:val="99"/>
    <w:unhideWhenUsed/>
    <w:rsid w:val="00DD321F"/>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665213">
      <w:bodyDiv w:val="1"/>
      <w:marLeft w:val="0"/>
      <w:marRight w:val="0"/>
      <w:marTop w:val="0"/>
      <w:marBottom w:val="0"/>
      <w:divBdr>
        <w:top w:val="none" w:sz="0" w:space="0" w:color="auto"/>
        <w:left w:val="none" w:sz="0" w:space="0" w:color="auto"/>
        <w:bottom w:val="none" w:sz="0" w:space="0" w:color="auto"/>
        <w:right w:val="none" w:sz="0" w:space="0" w:color="auto"/>
      </w:divBdr>
    </w:div>
    <w:div w:id="223299580">
      <w:bodyDiv w:val="1"/>
      <w:marLeft w:val="0"/>
      <w:marRight w:val="0"/>
      <w:marTop w:val="0"/>
      <w:marBottom w:val="0"/>
      <w:divBdr>
        <w:top w:val="none" w:sz="0" w:space="0" w:color="auto"/>
        <w:left w:val="none" w:sz="0" w:space="0" w:color="auto"/>
        <w:bottom w:val="none" w:sz="0" w:space="0" w:color="auto"/>
        <w:right w:val="none" w:sz="0" w:space="0" w:color="auto"/>
      </w:divBdr>
    </w:div>
    <w:div w:id="513614458">
      <w:bodyDiv w:val="1"/>
      <w:marLeft w:val="0"/>
      <w:marRight w:val="0"/>
      <w:marTop w:val="0"/>
      <w:marBottom w:val="0"/>
      <w:divBdr>
        <w:top w:val="none" w:sz="0" w:space="0" w:color="auto"/>
        <w:left w:val="none" w:sz="0" w:space="0" w:color="auto"/>
        <w:bottom w:val="none" w:sz="0" w:space="0" w:color="auto"/>
        <w:right w:val="none" w:sz="0" w:space="0" w:color="auto"/>
      </w:divBdr>
    </w:div>
    <w:div w:id="1106971683">
      <w:bodyDiv w:val="1"/>
      <w:marLeft w:val="0"/>
      <w:marRight w:val="0"/>
      <w:marTop w:val="0"/>
      <w:marBottom w:val="0"/>
      <w:divBdr>
        <w:top w:val="none" w:sz="0" w:space="0" w:color="auto"/>
        <w:left w:val="none" w:sz="0" w:space="0" w:color="auto"/>
        <w:bottom w:val="none" w:sz="0" w:space="0" w:color="auto"/>
        <w:right w:val="none" w:sz="0" w:space="0" w:color="auto"/>
      </w:divBdr>
    </w:div>
    <w:div w:id="1547064457">
      <w:bodyDiv w:val="1"/>
      <w:marLeft w:val="0"/>
      <w:marRight w:val="0"/>
      <w:marTop w:val="0"/>
      <w:marBottom w:val="0"/>
      <w:divBdr>
        <w:top w:val="none" w:sz="0" w:space="0" w:color="auto"/>
        <w:left w:val="none" w:sz="0" w:space="0" w:color="auto"/>
        <w:bottom w:val="none" w:sz="0" w:space="0" w:color="auto"/>
        <w:right w:val="none" w:sz="0" w:space="0" w:color="auto"/>
      </w:divBdr>
    </w:div>
    <w:div w:id="2041199148">
      <w:bodyDiv w:val="1"/>
      <w:marLeft w:val="0"/>
      <w:marRight w:val="0"/>
      <w:marTop w:val="0"/>
      <w:marBottom w:val="0"/>
      <w:divBdr>
        <w:top w:val="none" w:sz="0" w:space="0" w:color="auto"/>
        <w:left w:val="none" w:sz="0" w:space="0" w:color="auto"/>
        <w:bottom w:val="none" w:sz="0" w:space="0" w:color="auto"/>
        <w:right w:val="none" w:sz="0" w:space="0" w:color="auto"/>
      </w:divBdr>
    </w:div>
    <w:div w:id="20437071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umaryland.az1.qualtrics.com/jfe/form/SV_b28egVeIF5tG5F4"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umaryland.az1.qualtrics.com/jfe/form/SV_87comjCnj3OOyOi" TargetMode="External"/><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9101C65C-2E91-AC44-AEA5-F49EA721969B}">
  <we:reference id="wa200001011" version="1.2.0.0" store="en-US" storeType="OMEX"/>
  <we:alternateReferences>
    <we:reference id="wa200001011" version="1.2.0.0" store="WA200001011"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A77471C-3F7D-4A7D-BE7F-681D6819BA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13</Pages>
  <Words>2795</Words>
  <Characters>15933</Characters>
  <Application>Microsoft Office Word</Application>
  <DocSecurity>0</DocSecurity>
  <Lines>132</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6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siree Hensel</dc:creator>
  <cp:keywords/>
  <dc:description/>
  <cp:lastModifiedBy>Desiree Hensel</cp:lastModifiedBy>
  <cp:revision>5</cp:revision>
  <cp:lastPrinted>2022-05-24T13:17:00Z</cp:lastPrinted>
  <dcterms:created xsi:type="dcterms:W3CDTF">2022-08-24T13:56:00Z</dcterms:created>
  <dcterms:modified xsi:type="dcterms:W3CDTF">2022-09-01T18: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9284</vt:lpwstr>
  </property>
  <property fmtid="{D5CDD505-2E9C-101B-9397-08002B2CF9AE}" pid="3" name="grammarly_documentContext">
    <vt:lpwstr>{"goals":[],"domain":"general","emotions":[],"dialect":"american"}</vt:lpwstr>
  </property>
</Properties>
</file>